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7D697" w14:textId="0FBEC64C" w:rsidR="00C64887" w:rsidRDefault="006E5C21" w:rsidP="00C64887">
      <w:pPr>
        <w:spacing w:line="360" w:lineRule="auto"/>
        <w:jc w:val="center"/>
        <w:rPr>
          <w:rFonts w:cs="Times New Roman"/>
          <w:b/>
          <w:sz w:val="26"/>
          <w:szCs w:val="26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</w:rPr>
      </w:pPr>
      <w:r w:rsidRPr="00381DA8">
        <w:rPr>
          <w:rFonts w:cs="Times New Roman"/>
          <w:noProof/>
          <w:sz w:val="26"/>
          <w:szCs w:val="26"/>
        </w:rPr>
        <w:drawing>
          <wp:inline distT="0" distB="0" distL="0" distR="0" wp14:anchorId="32ACDB44" wp14:editId="5713054A">
            <wp:extent cx="2070100" cy="609006"/>
            <wp:effectExtent l="0" t="0" r="0" b="635"/>
            <wp:docPr id="20" name="Picture 20" descr="logo DUY TÂN_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DUY TÂN_e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7575" cy="631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E7775" w14:textId="77777777" w:rsidR="00C64887" w:rsidRPr="00381DA8" w:rsidRDefault="00C64887" w:rsidP="00C64887">
      <w:pPr>
        <w:spacing w:line="360" w:lineRule="auto"/>
        <w:jc w:val="center"/>
        <w:rPr>
          <w:rFonts w:cs="Times New Roman"/>
          <w:b/>
          <w:sz w:val="26"/>
          <w:szCs w:val="26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</w:rPr>
      </w:pPr>
    </w:p>
    <w:p w14:paraId="1C29BB49" w14:textId="77777777" w:rsidR="00C64887" w:rsidRPr="00C64887" w:rsidRDefault="00C64887" w:rsidP="00C64887">
      <w:pPr>
        <w:jc w:val="center"/>
        <w:rPr>
          <w:rFonts w:cs="Times New Roman"/>
          <w:b/>
          <w:bCs/>
          <w:color w:val="18181B"/>
          <w:sz w:val="40"/>
          <w:szCs w:val="40"/>
          <w:shd w:val="clear" w:color="auto" w:fill="FFFFFF"/>
        </w:rPr>
      </w:pPr>
      <w:r w:rsidRPr="00C64887">
        <w:rPr>
          <w:rFonts w:cs="Times New Roman"/>
          <w:b/>
          <w:bCs/>
          <w:sz w:val="40"/>
          <w:szCs w:val="40"/>
        </w:rPr>
        <w:t xml:space="preserve">Software Requirements Specification </w:t>
      </w:r>
      <w:r w:rsidRPr="00C64887">
        <w:rPr>
          <w:rFonts w:cs="Times New Roman"/>
          <w:b/>
          <w:bCs/>
          <w:color w:val="18181B"/>
          <w:sz w:val="40"/>
          <w:szCs w:val="40"/>
          <w:shd w:val="clear" w:color="auto" w:fill="FFFFFF"/>
        </w:rPr>
        <w:t xml:space="preserve">for </w:t>
      </w:r>
      <w:proofErr w:type="spellStart"/>
      <w:r w:rsidRPr="00C64887">
        <w:rPr>
          <w:rFonts w:cs="Times New Roman"/>
          <w:b/>
          <w:bCs/>
          <w:color w:val="18181B"/>
          <w:sz w:val="40"/>
          <w:szCs w:val="40"/>
          <w:shd w:val="clear" w:color="auto" w:fill="FFFFFF"/>
        </w:rPr>
        <w:t>Vinkay</w:t>
      </w:r>
      <w:proofErr w:type="spellEnd"/>
      <w:r w:rsidRPr="00C64887">
        <w:rPr>
          <w:rFonts w:cs="Times New Roman"/>
          <w:b/>
          <w:bCs/>
          <w:color w:val="18181B"/>
          <w:sz w:val="40"/>
          <w:szCs w:val="40"/>
          <w:shd w:val="clear" w:color="auto" w:fill="FFFFFF"/>
        </w:rPr>
        <w:t xml:space="preserve"> Market </w:t>
      </w:r>
    </w:p>
    <w:p w14:paraId="3A743259" w14:textId="708DD021" w:rsidR="00C64887" w:rsidRPr="00F1205E" w:rsidRDefault="00F1205E" w:rsidP="00C64887">
      <w:pPr>
        <w:spacing w:line="360" w:lineRule="auto"/>
        <w:jc w:val="center"/>
        <w:rPr>
          <w:rFonts w:cs="Times New Roman"/>
          <w:b/>
          <w:szCs w:val="24"/>
        </w:rPr>
      </w:pPr>
      <w:r w:rsidRPr="00F1205E">
        <w:rPr>
          <w:rFonts w:cs="Times New Roman"/>
          <w:b/>
          <w:szCs w:val="24"/>
        </w:rPr>
        <w:t>CMU-</w:t>
      </w:r>
      <w:r w:rsidR="00EE3EB6">
        <w:rPr>
          <w:rFonts w:cs="Times New Roman"/>
          <w:b/>
          <w:szCs w:val="24"/>
        </w:rPr>
        <w:t>SE 214 ACIS</w:t>
      </w:r>
    </w:p>
    <w:p w14:paraId="3AF53751" w14:textId="77777777" w:rsidR="00C64887" w:rsidRPr="00D41C5F" w:rsidRDefault="00C64887" w:rsidP="00C64887">
      <w:pPr>
        <w:jc w:val="center"/>
        <w:rPr>
          <w:b/>
          <w:bCs/>
        </w:rPr>
      </w:pPr>
      <w:r w:rsidRPr="00D41C5F">
        <w:rPr>
          <w:b/>
          <w:bCs/>
        </w:rPr>
        <w:t>Version 1.0</w:t>
      </w:r>
    </w:p>
    <w:p w14:paraId="1D614CB3" w14:textId="56810BF1" w:rsidR="00C64887" w:rsidRDefault="00C64887" w:rsidP="00C64887">
      <w:pPr>
        <w:jc w:val="center"/>
        <w:rPr>
          <w:b/>
          <w:bCs/>
        </w:rPr>
      </w:pPr>
      <w:r w:rsidRPr="00D41C5F">
        <w:t>Prepared by:</w:t>
      </w:r>
      <w:r w:rsidRPr="00D41C5F">
        <w:br/>
      </w:r>
      <w:r w:rsidRPr="00D41C5F">
        <w:rPr>
          <w:b/>
          <w:bCs/>
        </w:rPr>
        <w:t>Group Name:</w:t>
      </w:r>
      <w:r>
        <w:rPr>
          <w:b/>
          <w:bCs/>
        </w:rPr>
        <w:t xml:space="preserve"> </w:t>
      </w:r>
      <w:proofErr w:type="spellStart"/>
      <w:r w:rsidR="00F67C3C" w:rsidRPr="00F67C3C">
        <w:rPr>
          <w:rFonts w:cs="Times New Roman"/>
          <w:color w:val="1F2328"/>
          <w:sz w:val="30"/>
          <w:szCs w:val="30"/>
          <w:shd w:val="clear" w:color="auto" w:fill="FFFFFF"/>
        </w:rPr>
        <w:t>Vinkay</w:t>
      </w:r>
      <w:proofErr w:type="spellEnd"/>
      <w:r w:rsidR="00F67C3C" w:rsidRPr="00F67C3C">
        <w:rPr>
          <w:rFonts w:cs="Times New Roman"/>
          <w:color w:val="1F2328"/>
          <w:sz w:val="30"/>
          <w:szCs w:val="30"/>
          <w:shd w:val="clear" w:color="auto" w:fill="FFFFFF"/>
        </w:rPr>
        <w:t xml:space="preserve"> Development Team</w:t>
      </w:r>
    </w:p>
    <w:p w14:paraId="081EB30C" w14:textId="58F12C2C" w:rsidR="006E5C21" w:rsidRPr="00C64887" w:rsidRDefault="009555F4" w:rsidP="00C64887">
      <w:pPr>
        <w:jc w:val="center"/>
        <w:rPr>
          <w:b/>
          <w:bCs/>
        </w:rPr>
      </w:pPr>
      <w:r w:rsidRPr="00381DA8">
        <w:rPr>
          <w:rFonts w:cs="Times New Roman"/>
          <w:i/>
          <w:sz w:val="26"/>
          <w:szCs w:val="26"/>
        </w:rPr>
        <w:t xml:space="preserve">Date: </w:t>
      </w:r>
      <w:r w:rsidR="00C64887">
        <w:rPr>
          <w:rFonts w:cs="Times New Roman"/>
          <w:i/>
          <w:sz w:val="26"/>
          <w:szCs w:val="26"/>
        </w:rPr>
        <w:t>08</w:t>
      </w:r>
      <w:r w:rsidR="00EE3EB6">
        <w:rPr>
          <w:rFonts w:cs="Times New Roman"/>
          <w:i/>
          <w:sz w:val="26"/>
          <w:szCs w:val="26"/>
        </w:rPr>
        <w:t>/09/2024</w:t>
      </w:r>
    </w:p>
    <w:p w14:paraId="1CC79214" w14:textId="77777777" w:rsidR="006E5C21" w:rsidRPr="00381DA8" w:rsidRDefault="006E5C21" w:rsidP="006E5C21">
      <w:pPr>
        <w:spacing w:line="360" w:lineRule="auto"/>
        <w:jc w:val="both"/>
        <w:rPr>
          <w:rFonts w:cs="Times New Roman"/>
          <w:b/>
          <w:i/>
          <w:sz w:val="26"/>
          <w:szCs w:val="26"/>
        </w:rPr>
      </w:pPr>
    </w:p>
    <w:p w14:paraId="2947AB5B" w14:textId="77777777" w:rsidR="008B6736" w:rsidRPr="00F1205E" w:rsidRDefault="00C64887" w:rsidP="008B6736">
      <w:pPr>
        <w:spacing w:line="360" w:lineRule="auto"/>
        <w:jc w:val="center"/>
        <w:rPr>
          <w:rFonts w:cs="Times New Roman"/>
          <w:b/>
          <w:szCs w:val="24"/>
        </w:rPr>
      </w:pPr>
      <w:r w:rsidRPr="00D41C5F">
        <w:rPr>
          <w:b/>
          <w:bCs/>
        </w:rPr>
        <w:t>Instructor:</w:t>
      </w:r>
      <w:r w:rsidRPr="00D41C5F">
        <w:t xml:space="preserve"> </w:t>
      </w:r>
      <w:r>
        <w:t>MSc</w:t>
      </w:r>
      <w:r w:rsidRPr="00D41C5F">
        <w:t xml:space="preserve">. </w:t>
      </w:r>
      <w:r>
        <w:t xml:space="preserve">Nguyen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huan</w:t>
      </w:r>
      <w:proofErr w:type="spellEnd"/>
      <w:r w:rsidRPr="00D41C5F">
        <w:br/>
      </w:r>
      <w:r w:rsidRPr="00D41C5F">
        <w:rPr>
          <w:b/>
          <w:bCs/>
        </w:rPr>
        <w:t>Course:</w:t>
      </w:r>
      <w:r w:rsidRPr="00D41C5F">
        <w:t xml:space="preserve"> </w:t>
      </w:r>
      <w:r>
        <w:t>Requirements</w:t>
      </w:r>
      <w:r w:rsidRPr="00D41C5F">
        <w:t xml:space="preserve"> Engineering</w:t>
      </w:r>
      <w:r w:rsidRPr="00D41C5F">
        <w:br/>
      </w:r>
      <w:r w:rsidRPr="00D41C5F">
        <w:rPr>
          <w:b/>
          <w:bCs/>
        </w:rPr>
        <w:t>Lab Section:</w:t>
      </w:r>
      <w:r w:rsidRPr="00D41C5F">
        <w:t xml:space="preserve"> </w:t>
      </w:r>
      <w:r w:rsidR="008B6736" w:rsidRPr="008B6736">
        <w:rPr>
          <w:rFonts w:cs="Times New Roman"/>
          <w:bCs/>
          <w:szCs w:val="24"/>
        </w:rPr>
        <w:t>CMU-SE 214 ACIS</w:t>
      </w:r>
    </w:p>
    <w:p w14:paraId="46614CA3" w14:textId="3D8588F1" w:rsidR="00C64887" w:rsidRDefault="00C64887" w:rsidP="00C64887">
      <w:pPr>
        <w:jc w:val="center"/>
      </w:pPr>
      <w:r w:rsidRPr="00D41C5F">
        <w:br/>
      </w:r>
    </w:p>
    <w:p w14:paraId="11174C23" w14:textId="77777777" w:rsidR="00C64887" w:rsidRDefault="00C64887" w:rsidP="00C64887">
      <w:pPr>
        <w:jc w:val="center"/>
      </w:pPr>
    </w:p>
    <w:p w14:paraId="76C1549B" w14:textId="77777777" w:rsidR="00FF2507" w:rsidRDefault="00FF2507" w:rsidP="00FF2507">
      <w:pPr>
        <w:spacing w:line="360" w:lineRule="auto"/>
        <w:jc w:val="center"/>
        <w:rPr>
          <w:rFonts w:cs="Times New Roman"/>
          <w:sz w:val="26"/>
          <w:szCs w:val="26"/>
        </w:rPr>
      </w:pPr>
      <w:r w:rsidRPr="005D00AF">
        <w:rPr>
          <w:rFonts w:cs="Times New Roman"/>
          <w:b/>
          <w:sz w:val="26"/>
          <w:szCs w:val="26"/>
        </w:rPr>
        <w:t>Team Member</w:t>
      </w:r>
      <w:r>
        <w:rPr>
          <w:rFonts w:cs="Times New Roman"/>
          <w:sz w:val="26"/>
          <w:szCs w:val="26"/>
        </w:rPr>
        <w:t xml:space="preserve">: </w:t>
      </w:r>
    </w:p>
    <w:p w14:paraId="71D7A9AE" w14:textId="662A6353" w:rsidR="00FF2507" w:rsidRPr="005D00AF" w:rsidRDefault="00FF2507" w:rsidP="00CC2AF4">
      <w:pPr>
        <w:pStyle w:val="ListParagraph"/>
        <w:numPr>
          <w:ilvl w:val="0"/>
          <w:numId w:val="107"/>
        </w:numPr>
        <w:spacing w:line="276" w:lineRule="auto"/>
        <w:ind w:left="-142"/>
        <w:jc w:val="center"/>
        <w:rPr>
          <w:rFonts w:cs="Times New Roman"/>
          <w:sz w:val="26"/>
          <w:szCs w:val="26"/>
        </w:rPr>
      </w:pPr>
      <w:r w:rsidRPr="005D00AF">
        <w:rPr>
          <w:rFonts w:cs="Times New Roman"/>
          <w:sz w:val="26"/>
          <w:szCs w:val="26"/>
        </w:rPr>
        <w:t>Nguyen Quoc Vinh</w:t>
      </w:r>
      <w:r w:rsidR="00CC2AF4">
        <w:rPr>
          <w:rFonts w:cs="Times New Roman"/>
          <w:sz w:val="26"/>
          <w:szCs w:val="26"/>
        </w:rPr>
        <w:t xml:space="preserve"> –</w:t>
      </w:r>
      <w:r w:rsidR="00CC2AF4" w:rsidRPr="00CC2AF4">
        <w:rPr>
          <w:rFonts w:ascii="Arial" w:hAnsi="Arial" w:cs="Arial"/>
          <w:color w:val="464646"/>
          <w:sz w:val="18"/>
          <w:szCs w:val="18"/>
          <w:shd w:val="clear" w:color="auto" w:fill="FFFFFF"/>
        </w:rPr>
        <w:t xml:space="preserve"> </w:t>
      </w:r>
      <w:r w:rsidR="00CC2AF4" w:rsidRPr="00CC2AF4">
        <w:rPr>
          <w:rFonts w:cs="Times New Roman"/>
          <w:color w:val="464646"/>
          <w:sz w:val="26"/>
          <w:szCs w:val="26"/>
          <w:shd w:val="clear" w:color="auto" w:fill="FFFFFF"/>
        </w:rPr>
        <w:t>29219051305</w:t>
      </w:r>
    </w:p>
    <w:p w14:paraId="79955D49" w14:textId="77777777" w:rsidR="00FF2507" w:rsidRPr="005D00AF" w:rsidRDefault="00FF2507" w:rsidP="00CC2AF4">
      <w:pPr>
        <w:pStyle w:val="ListParagraph"/>
        <w:numPr>
          <w:ilvl w:val="0"/>
          <w:numId w:val="107"/>
        </w:numPr>
        <w:spacing w:line="276" w:lineRule="auto"/>
        <w:ind w:left="-142"/>
        <w:jc w:val="center"/>
        <w:rPr>
          <w:rFonts w:cs="Times New Roman"/>
          <w:sz w:val="26"/>
          <w:szCs w:val="26"/>
        </w:rPr>
      </w:pPr>
      <w:r w:rsidRPr="005D00AF">
        <w:rPr>
          <w:rFonts w:cs="Times New Roman"/>
          <w:sz w:val="26"/>
          <w:szCs w:val="26"/>
        </w:rPr>
        <w:t>Truong Ho Cong</w:t>
      </w:r>
    </w:p>
    <w:p w14:paraId="7228BB11" w14:textId="77777777" w:rsidR="00FF2507" w:rsidRPr="005D00AF" w:rsidRDefault="00FF2507" w:rsidP="00CC2AF4">
      <w:pPr>
        <w:pStyle w:val="ListParagraph"/>
        <w:numPr>
          <w:ilvl w:val="0"/>
          <w:numId w:val="107"/>
        </w:numPr>
        <w:spacing w:line="276" w:lineRule="auto"/>
        <w:ind w:left="-142"/>
        <w:jc w:val="center"/>
        <w:rPr>
          <w:rFonts w:cs="Times New Roman"/>
          <w:sz w:val="26"/>
          <w:szCs w:val="26"/>
        </w:rPr>
      </w:pPr>
      <w:r w:rsidRPr="005D00AF">
        <w:rPr>
          <w:rFonts w:cs="Times New Roman"/>
          <w:sz w:val="26"/>
          <w:szCs w:val="26"/>
        </w:rPr>
        <w:t xml:space="preserve">Bui Van </w:t>
      </w:r>
      <w:proofErr w:type="spellStart"/>
      <w:r w:rsidRPr="005D00AF">
        <w:rPr>
          <w:rFonts w:cs="Times New Roman"/>
          <w:sz w:val="26"/>
          <w:szCs w:val="26"/>
        </w:rPr>
        <w:t>Duy</w:t>
      </w:r>
      <w:proofErr w:type="spellEnd"/>
    </w:p>
    <w:p w14:paraId="1F9D7DA1" w14:textId="77777777" w:rsidR="00FF2507" w:rsidRPr="005D00AF" w:rsidRDefault="00FF2507" w:rsidP="00CC2AF4">
      <w:pPr>
        <w:pStyle w:val="ListParagraph"/>
        <w:numPr>
          <w:ilvl w:val="0"/>
          <w:numId w:val="107"/>
        </w:numPr>
        <w:spacing w:line="276" w:lineRule="auto"/>
        <w:ind w:left="-142"/>
        <w:jc w:val="center"/>
        <w:rPr>
          <w:rFonts w:cs="Times New Roman"/>
          <w:sz w:val="26"/>
          <w:szCs w:val="26"/>
        </w:rPr>
      </w:pPr>
      <w:r w:rsidRPr="005D00AF">
        <w:rPr>
          <w:rFonts w:cs="Times New Roman"/>
          <w:sz w:val="26"/>
          <w:szCs w:val="26"/>
        </w:rPr>
        <w:t>Chau Y Kazan</w:t>
      </w:r>
    </w:p>
    <w:p w14:paraId="77E9461A" w14:textId="77777777" w:rsidR="00FF2507" w:rsidRPr="005D00AF" w:rsidRDefault="00FF2507" w:rsidP="00CC2AF4">
      <w:pPr>
        <w:pStyle w:val="ListParagraph"/>
        <w:numPr>
          <w:ilvl w:val="0"/>
          <w:numId w:val="107"/>
        </w:numPr>
        <w:spacing w:line="276" w:lineRule="auto"/>
        <w:ind w:left="-142"/>
        <w:jc w:val="center"/>
        <w:rPr>
          <w:rFonts w:cs="Times New Roman"/>
          <w:sz w:val="26"/>
          <w:szCs w:val="26"/>
        </w:rPr>
      </w:pPr>
      <w:r w:rsidRPr="005D00AF">
        <w:rPr>
          <w:rFonts w:cs="Times New Roman"/>
          <w:sz w:val="26"/>
          <w:szCs w:val="26"/>
        </w:rPr>
        <w:t>Tam Truong</w:t>
      </w:r>
    </w:p>
    <w:p w14:paraId="4B3351A0" w14:textId="77777777" w:rsidR="00FF2507" w:rsidRDefault="00FF2507" w:rsidP="00FF2507">
      <w:pPr>
        <w:spacing w:line="240" w:lineRule="auto"/>
        <w:jc w:val="center"/>
        <w:rPr>
          <w:rFonts w:cs="Times New Roman"/>
          <w:sz w:val="26"/>
          <w:szCs w:val="26"/>
        </w:rPr>
      </w:pPr>
    </w:p>
    <w:p w14:paraId="0ACF3C79" w14:textId="77777777" w:rsidR="00FF2507" w:rsidRDefault="00FF2507" w:rsidP="00FF2507">
      <w:pPr>
        <w:spacing w:line="240" w:lineRule="auto"/>
        <w:jc w:val="center"/>
        <w:rPr>
          <w:rFonts w:cs="Times New Roman"/>
          <w:sz w:val="26"/>
          <w:szCs w:val="26"/>
        </w:rPr>
      </w:pPr>
    </w:p>
    <w:p w14:paraId="4B4F9D29" w14:textId="77777777" w:rsidR="00FF2507" w:rsidRDefault="00FF2507" w:rsidP="00FF2507">
      <w:pPr>
        <w:spacing w:line="360" w:lineRule="auto"/>
        <w:jc w:val="center"/>
        <w:rPr>
          <w:rFonts w:cs="Times New Roman"/>
          <w:sz w:val="26"/>
          <w:szCs w:val="26"/>
        </w:rPr>
      </w:pPr>
      <w:r w:rsidRPr="00381DA8">
        <w:rPr>
          <w:rFonts w:cs="Times New Roman"/>
          <w:b/>
          <w:sz w:val="26"/>
          <w:szCs w:val="26"/>
        </w:rPr>
        <w:t>Document Create by:</w:t>
      </w:r>
      <w:r w:rsidRPr="00381DA8">
        <w:rPr>
          <w:rFonts w:cs="Times New Roman"/>
          <w:sz w:val="26"/>
          <w:szCs w:val="26"/>
        </w:rPr>
        <w:t xml:space="preserve"> </w:t>
      </w:r>
      <w:r>
        <w:rPr>
          <w:rFonts w:cs="Times New Roman"/>
          <w:sz w:val="26"/>
          <w:szCs w:val="26"/>
        </w:rPr>
        <w:t>NGUYEN QUOC VINH</w:t>
      </w:r>
    </w:p>
    <w:p w14:paraId="63387E6E" w14:textId="4D40E396" w:rsidR="00937A5E" w:rsidRDefault="00937A5E" w:rsidP="006E5C21">
      <w:pPr>
        <w:spacing w:line="360" w:lineRule="auto"/>
        <w:rPr>
          <w:rFonts w:cs="Times New Roman"/>
          <w:b/>
          <w:sz w:val="26"/>
          <w:szCs w:val="26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</w:rPr>
      </w:pPr>
    </w:p>
    <w:p w14:paraId="4906560F" w14:textId="77777777" w:rsidR="00C64887" w:rsidRDefault="00C64887" w:rsidP="00C64887">
      <w:pPr>
        <w:spacing w:line="360" w:lineRule="auto"/>
        <w:rPr>
          <w:rFonts w:cs="Times New Roman"/>
          <w:b/>
          <w:sz w:val="32"/>
          <w:szCs w:val="32"/>
        </w:rPr>
      </w:pPr>
    </w:p>
    <w:p w14:paraId="11BF39DB" w14:textId="77777777" w:rsidR="00F056EE" w:rsidRPr="00381DA8" w:rsidRDefault="00F056EE" w:rsidP="00F056EE">
      <w:pPr>
        <w:spacing w:line="360" w:lineRule="auto"/>
        <w:jc w:val="center"/>
        <w:rPr>
          <w:rFonts w:cs="Times New Roman"/>
          <w:b/>
          <w:sz w:val="32"/>
          <w:szCs w:val="32"/>
        </w:rPr>
      </w:pPr>
      <w:r w:rsidRPr="00381DA8">
        <w:rPr>
          <w:rFonts w:cs="Times New Roman"/>
          <w:b/>
          <w:sz w:val="32"/>
          <w:szCs w:val="32"/>
        </w:rPr>
        <w:lastRenderedPageBreak/>
        <w:t xml:space="preserve">International School, </w:t>
      </w:r>
      <w:proofErr w:type="spellStart"/>
      <w:r w:rsidRPr="00381DA8">
        <w:rPr>
          <w:rFonts w:cs="Times New Roman"/>
          <w:b/>
          <w:sz w:val="32"/>
          <w:szCs w:val="32"/>
        </w:rPr>
        <w:t>Duy</w:t>
      </w:r>
      <w:proofErr w:type="spellEnd"/>
      <w:r w:rsidRPr="00381DA8">
        <w:rPr>
          <w:rFonts w:cs="Times New Roman"/>
          <w:b/>
          <w:sz w:val="32"/>
          <w:szCs w:val="32"/>
        </w:rPr>
        <w:t xml:space="preserve"> Tan University</w:t>
      </w:r>
    </w:p>
    <w:tbl>
      <w:tblPr>
        <w:tblW w:w="10490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0"/>
        <w:gridCol w:w="2563"/>
        <w:gridCol w:w="4196"/>
        <w:gridCol w:w="2041"/>
      </w:tblGrid>
      <w:tr w:rsidR="00F056EE" w:rsidRPr="00381DA8" w14:paraId="613D698A" w14:textId="77777777" w:rsidTr="00E1731D">
        <w:trPr>
          <w:trHeight w:val="307"/>
        </w:trPr>
        <w:tc>
          <w:tcPr>
            <w:tcW w:w="10490" w:type="dxa"/>
            <w:gridSpan w:val="4"/>
            <w:shd w:val="clear" w:color="auto" w:fill="auto"/>
            <w:noWrap/>
            <w:vAlign w:val="center"/>
            <w:hideMark/>
          </w:tcPr>
          <w:p w14:paraId="701B4545" w14:textId="77777777" w:rsidR="00F056EE" w:rsidRPr="00381DA8" w:rsidRDefault="00F056EE" w:rsidP="00E1731D">
            <w:pPr>
              <w:spacing w:line="240" w:lineRule="auto"/>
              <w:ind w:left="72"/>
              <w:jc w:val="center"/>
              <w:rPr>
                <w:rFonts w:cs="Times New Roman"/>
                <w:b/>
                <w:sz w:val="32"/>
                <w:szCs w:val="32"/>
              </w:rPr>
            </w:pPr>
            <w:r w:rsidRPr="00381DA8">
              <w:rPr>
                <w:rFonts w:cs="Times New Roman"/>
                <w:b/>
                <w:sz w:val="32"/>
                <w:szCs w:val="32"/>
              </w:rPr>
              <w:t>PROJECT INFORMATION</w:t>
            </w:r>
          </w:p>
        </w:tc>
      </w:tr>
      <w:tr w:rsidR="00F056EE" w:rsidRPr="00D77276" w14:paraId="4C387F61" w14:textId="77777777" w:rsidTr="00E1731D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  <w:hideMark/>
          </w:tcPr>
          <w:p w14:paraId="0C06CE8B" w14:textId="77777777" w:rsidR="00F056EE" w:rsidRPr="00D77276" w:rsidRDefault="00F056EE" w:rsidP="00E1731D">
            <w:pPr>
              <w:rPr>
                <w:b/>
                <w:bCs/>
              </w:rPr>
            </w:pPr>
            <w:r w:rsidRPr="00D77276">
              <w:rPr>
                <w:b/>
                <w:bCs/>
              </w:rPr>
              <w:t>Project Title</w:t>
            </w:r>
          </w:p>
        </w:tc>
        <w:tc>
          <w:tcPr>
            <w:tcW w:w="8800" w:type="dxa"/>
            <w:gridSpan w:val="3"/>
            <w:shd w:val="clear" w:color="auto" w:fill="auto"/>
            <w:noWrap/>
            <w:vAlign w:val="center"/>
            <w:hideMark/>
          </w:tcPr>
          <w:p w14:paraId="7C2E6430" w14:textId="77777777" w:rsidR="00F056EE" w:rsidRPr="00D77276" w:rsidRDefault="00F056EE" w:rsidP="00E1731D">
            <w:pPr>
              <w:rPr>
                <w:szCs w:val="24"/>
              </w:rPr>
            </w:pPr>
            <w:r w:rsidRPr="00D77276">
              <w:rPr>
                <w:rFonts w:eastAsia="Times New Roman"/>
                <w:szCs w:val="24"/>
              </w:rPr>
              <w:t xml:space="preserve">PRODUCT BACKLOG </w:t>
            </w:r>
            <w:r w:rsidRPr="00D77276">
              <w:rPr>
                <w:szCs w:val="24"/>
              </w:rPr>
              <w:t>DOCUMENT</w:t>
            </w:r>
          </w:p>
          <w:p w14:paraId="1AC68066" w14:textId="77777777" w:rsidR="00F056EE" w:rsidRPr="00D77276" w:rsidRDefault="00F056EE" w:rsidP="00E1731D">
            <w:pPr>
              <w:rPr>
                <w:b/>
                <w:bCs/>
              </w:rPr>
            </w:pPr>
          </w:p>
        </w:tc>
      </w:tr>
      <w:tr w:rsidR="00F056EE" w:rsidRPr="00381DA8" w14:paraId="54B90D6E" w14:textId="77777777" w:rsidTr="00E1731D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  <w:hideMark/>
          </w:tcPr>
          <w:p w14:paraId="2E7B7A2A" w14:textId="77777777" w:rsidR="00F056EE" w:rsidRPr="00381DA8" w:rsidRDefault="00F056EE" w:rsidP="00E1731D">
            <w:pPr>
              <w:spacing w:line="240" w:lineRule="auto"/>
              <w:rPr>
                <w:rFonts w:cs="Times New Roman"/>
                <w:b/>
                <w:sz w:val="26"/>
                <w:szCs w:val="26"/>
              </w:rPr>
            </w:pPr>
            <w:r w:rsidRPr="00381DA8">
              <w:rPr>
                <w:rFonts w:cs="Times New Roman"/>
                <w:b/>
                <w:sz w:val="26"/>
                <w:szCs w:val="26"/>
              </w:rPr>
              <w:t>Start Date</w:t>
            </w:r>
          </w:p>
        </w:tc>
        <w:tc>
          <w:tcPr>
            <w:tcW w:w="2563" w:type="dxa"/>
            <w:shd w:val="clear" w:color="auto" w:fill="auto"/>
            <w:noWrap/>
            <w:vAlign w:val="center"/>
            <w:hideMark/>
          </w:tcPr>
          <w:p w14:paraId="520A7380" w14:textId="77777777" w:rsidR="00F056EE" w:rsidRPr="00381DA8" w:rsidRDefault="00F056EE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08</w:t>
            </w:r>
            <w:r w:rsidRPr="00381DA8">
              <w:rPr>
                <w:rFonts w:cs="Times New Roman"/>
                <w:sz w:val="26"/>
                <w:szCs w:val="26"/>
              </w:rPr>
              <w:t>/</w:t>
            </w:r>
            <w:r>
              <w:rPr>
                <w:rFonts w:cs="Times New Roman"/>
                <w:sz w:val="26"/>
                <w:szCs w:val="26"/>
              </w:rPr>
              <w:t>09</w:t>
            </w:r>
            <w:r w:rsidRPr="00381DA8">
              <w:rPr>
                <w:rFonts w:cs="Times New Roman"/>
                <w:sz w:val="26"/>
                <w:szCs w:val="26"/>
              </w:rPr>
              <w:t>/</w:t>
            </w:r>
            <w:r>
              <w:rPr>
                <w:rFonts w:cs="Times New Roman"/>
                <w:sz w:val="26"/>
                <w:szCs w:val="26"/>
              </w:rPr>
              <w:t>2024</w:t>
            </w:r>
          </w:p>
        </w:tc>
        <w:tc>
          <w:tcPr>
            <w:tcW w:w="4196" w:type="dxa"/>
            <w:shd w:val="clear" w:color="auto" w:fill="auto"/>
            <w:noWrap/>
            <w:vAlign w:val="center"/>
            <w:hideMark/>
          </w:tcPr>
          <w:p w14:paraId="75FDD1F5" w14:textId="77777777" w:rsidR="00F056EE" w:rsidRPr="00C64887" w:rsidRDefault="00F056EE" w:rsidP="00E1731D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  <w:r w:rsidRPr="00C64887">
              <w:rPr>
                <w:rFonts w:cs="Times New Roman"/>
                <w:b/>
                <w:bCs/>
                <w:sz w:val="26"/>
                <w:szCs w:val="26"/>
              </w:rPr>
              <w:t>End Date</w:t>
            </w:r>
          </w:p>
        </w:tc>
        <w:tc>
          <w:tcPr>
            <w:tcW w:w="2041" w:type="dxa"/>
            <w:shd w:val="clear" w:color="auto" w:fill="auto"/>
            <w:noWrap/>
            <w:vAlign w:val="center"/>
            <w:hideMark/>
          </w:tcPr>
          <w:p w14:paraId="256CA9C1" w14:textId="77777777" w:rsidR="00F056EE" w:rsidRPr="00381DA8" w:rsidRDefault="00F056EE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12/12/2024</w:t>
            </w:r>
          </w:p>
        </w:tc>
      </w:tr>
      <w:tr w:rsidR="00F056EE" w:rsidRPr="00381DA8" w14:paraId="6B024279" w14:textId="77777777" w:rsidTr="00E1731D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  <w:hideMark/>
          </w:tcPr>
          <w:p w14:paraId="5A451744" w14:textId="77777777" w:rsidR="00F056EE" w:rsidRPr="00381DA8" w:rsidRDefault="00F056EE" w:rsidP="00E1731D">
            <w:pPr>
              <w:spacing w:line="240" w:lineRule="auto"/>
              <w:rPr>
                <w:rFonts w:cs="Times New Roman"/>
                <w:b/>
                <w:sz w:val="26"/>
                <w:szCs w:val="26"/>
              </w:rPr>
            </w:pPr>
            <w:r w:rsidRPr="00381DA8">
              <w:rPr>
                <w:rFonts w:cs="Times New Roman"/>
                <w:b/>
                <w:sz w:val="26"/>
                <w:szCs w:val="26"/>
              </w:rPr>
              <w:t>Lead Institution</w:t>
            </w:r>
          </w:p>
        </w:tc>
        <w:tc>
          <w:tcPr>
            <w:tcW w:w="8800" w:type="dxa"/>
            <w:gridSpan w:val="3"/>
            <w:shd w:val="clear" w:color="auto" w:fill="auto"/>
            <w:noWrap/>
            <w:vAlign w:val="center"/>
            <w:hideMark/>
          </w:tcPr>
          <w:p w14:paraId="279A7188" w14:textId="77777777" w:rsidR="00F056EE" w:rsidRPr="00381DA8" w:rsidRDefault="00F056EE" w:rsidP="00E1731D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r w:rsidRPr="00381DA8">
              <w:rPr>
                <w:rFonts w:cs="Times New Roman"/>
                <w:sz w:val="26"/>
                <w:szCs w:val="26"/>
              </w:rPr>
              <w:t xml:space="preserve">International School, </w:t>
            </w:r>
            <w:proofErr w:type="spellStart"/>
            <w:r w:rsidRPr="00381DA8">
              <w:rPr>
                <w:rFonts w:cs="Times New Roman"/>
                <w:sz w:val="26"/>
                <w:szCs w:val="26"/>
              </w:rPr>
              <w:t>Duy</w:t>
            </w:r>
            <w:proofErr w:type="spellEnd"/>
            <w:r w:rsidRPr="00381DA8">
              <w:rPr>
                <w:rFonts w:cs="Times New Roman"/>
                <w:sz w:val="26"/>
                <w:szCs w:val="26"/>
              </w:rPr>
              <w:t xml:space="preserve"> Tan University</w:t>
            </w:r>
          </w:p>
        </w:tc>
      </w:tr>
      <w:tr w:rsidR="00F056EE" w:rsidRPr="00381DA8" w14:paraId="37A59D17" w14:textId="77777777" w:rsidTr="00E1731D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  <w:hideMark/>
          </w:tcPr>
          <w:p w14:paraId="50BD1484" w14:textId="77777777" w:rsidR="00F056EE" w:rsidRPr="00381DA8" w:rsidRDefault="00F056EE" w:rsidP="00E1731D">
            <w:pPr>
              <w:spacing w:line="240" w:lineRule="auto"/>
              <w:rPr>
                <w:rFonts w:cs="Times New Roman"/>
                <w:b/>
                <w:sz w:val="26"/>
                <w:szCs w:val="26"/>
              </w:rPr>
            </w:pPr>
            <w:r w:rsidRPr="00381DA8">
              <w:rPr>
                <w:rFonts w:cs="Times New Roman"/>
                <w:b/>
                <w:sz w:val="26"/>
                <w:szCs w:val="26"/>
              </w:rPr>
              <w:t>Project Mentor</w:t>
            </w:r>
          </w:p>
        </w:tc>
        <w:tc>
          <w:tcPr>
            <w:tcW w:w="8800" w:type="dxa"/>
            <w:gridSpan w:val="3"/>
            <w:shd w:val="clear" w:color="auto" w:fill="auto"/>
            <w:vAlign w:val="center"/>
            <w:hideMark/>
          </w:tcPr>
          <w:p w14:paraId="00C8EFD6" w14:textId="77777777" w:rsidR="00F056EE" w:rsidRPr="00381DA8" w:rsidRDefault="00F056EE" w:rsidP="00E1731D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 xml:space="preserve">Nguyen </w:t>
            </w:r>
            <w:proofErr w:type="spellStart"/>
            <w:r>
              <w:rPr>
                <w:rFonts w:cs="Times New Roman"/>
                <w:sz w:val="26"/>
                <w:szCs w:val="26"/>
              </w:rPr>
              <w:t>Trung</w:t>
            </w:r>
            <w:proofErr w:type="spellEnd"/>
            <w:r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 w:val="26"/>
                <w:szCs w:val="26"/>
              </w:rPr>
              <w:t>Thuan</w:t>
            </w:r>
            <w:proofErr w:type="spellEnd"/>
            <w:r w:rsidRPr="00381DA8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381DA8">
              <w:rPr>
                <w:rFonts w:cs="Times New Roman"/>
                <w:sz w:val="26"/>
                <w:szCs w:val="26"/>
              </w:rPr>
              <w:t>Msc</w:t>
            </w:r>
            <w:proofErr w:type="spellEnd"/>
            <w:r w:rsidRPr="00381DA8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F056EE" w:rsidRPr="00381DA8" w14:paraId="39951E16" w14:textId="77777777" w:rsidTr="00E1731D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  <w:hideMark/>
          </w:tcPr>
          <w:p w14:paraId="6788459C" w14:textId="77777777" w:rsidR="00F056EE" w:rsidRPr="00381DA8" w:rsidRDefault="00F056EE" w:rsidP="00E1731D">
            <w:pPr>
              <w:spacing w:line="240" w:lineRule="auto"/>
              <w:rPr>
                <w:rFonts w:cs="Times New Roman"/>
                <w:b/>
                <w:sz w:val="26"/>
                <w:szCs w:val="26"/>
              </w:rPr>
            </w:pPr>
            <w:r w:rsidRPr="00381DA8">
              <w:rPr>
                <w:rFonts w:cs="Times New Roman"/>
                <w:b/>
                <w:sz w:val="26"/>
                <w:szCs w:val="26"/>
              </w:rPr>
              <w:t>Partner Organization</w:t>
            </w:r>
          </w:p>
        </w:tc>
        <w:tc>
          <w:tcPr>
            <w:tcW w:w="8800" w:type="dxa"/>
            <w:gridSpan w:val="3"/>
            <w:shd w:val="clear" w:color="auto" w:fill="auto"/>
            <w:noWrap/>
            <w:vAlign w:val="center"/>
            <w:hideMark/>
          </w:tcPr>
          <w:p w14:paraId="71E35732" w14:textId="77777777" w:rsidR="00F056EE" w:rsidRPr="00381DA8" w:rsidRDefault="00F056EE" w:rsidP="00E1731D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proofErr w:type="spellStart"/>
            <w:r w:rsidRPr="00381DA8">
              <w:rPr>
                <w:rFonts w:cs="Times New Roman"/>
                <w:sz w:val="26"/>
                <w:szCs w:val="26"/>
              </w:rPr>
              <w:t>Duy</w:t>
            </w:r>
            <w:proofErr w:type="spellEnd"/>
            <w:r w:rsidRPr="00381DA8">
              <w:rPr>
                <w:rFonts w:cs="Times New Roman"/>
                <w:sz w:val="26"/>
                <w:szCs w:val="26"/>
              </w:rPr>
              <w:t xml:space="preserve"> Tan University</w:t>
            </w:r>
          </w:p>
        </w:tc>
      </w:tr>
      <w:tr w:rsidR="00F056EE" w:rsidRPr="00381DA8" w14:paraId="6EB6BAFD" w14:textId="77777777" w:rsidTr="00E1731D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</w:tcPr>
          <w:p w14:paraId="28B014D3" w14:textId="77777777" w:rsidR="00F056EE" w:rsidRPr="00381DA8" w:rsidRDefault="00F056EE" w:rsidP="00E1731D">
            <w:pPr>
              <w:spacing w:line="240" w:lineRule="auto"/>
              <w:rPr>
                <w:rFonts w:cs="Times New Roman"/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Project Web URL</w:t>
            </w:r>
          </w:p>
        </w:tc>
        <w:tc>
          <w:tcPr>
            <w:tcW w:w="8800" w:type="dxa"/>
            <w:gridSpan w:val="3"/>
            <w:shd w:val="clear" w:color="auto" w:fill="auto"/>
            <w:noWrap/>
            <w:vAlign w:val="center"/>
          </w:tcPr>
          <w:p w14:paraId="061BAC89" w14:textId="77777777" w:rsidR="00F056EE" w:rsidRPr="00381DA8" w:rsidRDefault="00F056EE" w:rsidP="00E1731D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r w:rsidRPr="00BB247F">
              <w:rPr>
                <w:rFonts w:cs="Times New Roman"/>
                <w:sz w:val="26"/>
                <w:szCs w:val="26"/>
              </w:rPr>
              <w:t>https://bit.ly/trello_cmu_vinkay</w:t>
            </w:r>
          </w:p>
        </w:tc>
      </w:tr>
      <w:tr w:rsidR="00F056EE" w:rsidRPr="00D77276" w14:paraId="2927598B" w14:textId="77777777" w:rsidTr="00E1731D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</w:tcPr>
          <w:p w14:paraId="73307717" w14:textId="77777777" w:rsidR="00F056EE" w:rsidRPr="00381DA8" w:rsidRDefault="00F056EE" w:rsidP="00E1731D">
            <w:pPr>
              <w:spacing w:line="240" w:lineRule="auto"/>
              <w:jc w:val="center"/>
              <w:rPr>
                <w:rFonts w:cs="Times New Roman"/>
                <w:b/>
                <w:sz w:val="26"/>
                <w:szCs w:val="26"/>
              </w:rPr>
            </w:pPr>
            <w:r w:rsidRPr="00381DA8">
              <w:rPr>
                <w:rFonts w:cs="Times New Roman"/>
                <w:b/>
                <w:sz w:val="26"/>
                <w:szCs w:val="26"/>
              </w:rPr>
              <w:t>Team Members</w:t>
            </w:r>
          </w:p>
        </w:tc>
        <w:tc>
          <w:tcPr>
            <w:tcW w:w="2563" w:type="dxa"/>
            <w:shd w:val="clear" w:color="auto" w:fill="auto"/>
            <w:noWrap/>
            <w:vAlign w:val="center"/>
          </w:tcPr>
          <w:p w14:paraId="25559EE0" w14:textId="77777777" w:rsidR="00F056EE" w:rsidRPr="00D77276" w:rsidRDefault="00F056EE" w:rsidP="00E1731D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  <w:r w:rsidRPr="00D77276">
              <w:rPr>
                <w:rFonts w:cs="Times New Roman"/>
                <w:b/>
                <w:bCs/>
                <w:sz w:val="26"/>
                <w:szCs w:val="26"/>
              </w:rPr>
              <w:t>Name</w:t>
            </w:r>
          </w:p>
        </w:tc>
        <w:tc>
          <w:tcPr>
            <w:tcW w:w="4196" w:type="dxa"/>
            <w:shd w:val="clear" w:color="auto" w:fill="auto"/>
            <w:noWrap/>
            <w:vAlign w:val="center"/>
          </w:tcPr>
          <w:p w14:paraId="60BCB20B" w14:textId="77777777" w:rsidR="00F056EE" w:rsidRPr="00D77276" w:rsidRDefault="00F056EE" w:rsidP="00E1731D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  <w:r w:rsidRPr="00D77276">
              <w:rPr>
                <w:rFonts w:cs="Times New Roman"/>
                <w:b/>
                <w:bCs/>
                <w:sz w:val="26"/>
                <w:szCs w:val="26"/>
              </w:rPr>
              <w:t>Email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42073274" w14:textId="77777777" w:rsidR="00F056EE" w:rsidRPr="00D77276" w:rsidRDefault="00F056EE" w:rsidP="00E1731D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  <w:r w:rsidRPr="00D77276">
              <w:rPr>
                <w:rFonts w:cs="Times New Roman"/>
                <w:b/>
                <w:bCs/>
                <w:sz w:val="26"/>
                <w:szCs w:val="26"/>
              </w:rPr>
              <w:t>Tel</w:t>
            </w:r>
          </w:p>
        </w:tc>
      </w:tr>
      <w:tr w:rsidR="00F056EE" w:rsidRPr="00381DA8" w14:paraId="7F044FE7" w14:textId="77777777" w:rsidTr="00E1731D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</w:tcPr>
          <w:p w14:paraId="65A2F552" w14:textId="77777777" w:rsidR="00F056EE" w:rsidRPr="00D77276" w:rsidRDefault="00F056EE" w:rsidP="00E1731D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  <w:r w:rsidRPr="00D77276">
              <w:rPr>
                <w:rFonts w:cs="Times New Roman"/>
                <w:b/>
                <w:bCs/>
                <w:sz w:val="26"/>
                <w:szCs w:val="26"/>
              </w:rPr>
              <w:t>Leader</w:t>
            </w:r>
          </w:p>
        </w:tc>
        <w:tc>
          <w:tcPr>
            <w:tcW w:w="2563" w:type="dxa"/>
            <w:shd w:val="clear" w:color="auto" w:fill="auto"/>
            <w:noWrap/>
            <w:vAlign w:val="center"/>
          </w:tcPr>
          <w:p w14:paraId="37AA4419" w14:textId="77777777" w:rsidR="00F056EE" w:rsidRPr="00AD1CE0" w:rsidRDefault="00F056EE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 w:rsidRPr="00AD1CE0">
              <w:rPr>
                <w:rFonts w:cs="Times New Roman"/>
                <w:sz w:val="26"/>
                <w:szCs w:val="26"/>
              </w:rPr>
              <w:t xml:space="preserve">Nguyen </w:t>
            </w:r>
            <w:r>
              <w:rPr>
                <w:rFonts w:cs="Times New Roman"/>
                <w:sz w:val="26"/>
                <w:szCs w:val="26"/>
              </w:rPr>
              <w:t>Quoc Vinh</w:t>
            </w:r>
          </w:p>
        </w:tc>
        <w:tc>
          <w:tcPr>
            <w:tcW w:w="4196" w:type="dxa"/>
            <w:shd w:val="clear" w:color="auto" w:fill="auto"/>
            <w:noWrap/>
            <w:vAlign w:val="center"/>
          </w:tcPr>
          <w:p w14:paraId="1A034FD9" w14:textId="77777777" w:rsidR="00F056EE" w:rsidRDefault="00F056EE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nguyenquocvinh.bocking@gmail.com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0C1AE65E" w14:textId="77777777" w:rsidR="00F056EE" w:rsidRPr="00381DA8" w:rsidRDefault="00F056EE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 w:rsidRPr="00381DA8">
              <w:rPr>
                <w:rFonts w:cs="Times New Roman"/>
                <w:sz w:val="26"/>
                <w:szCs w:val="26"/>
              </w:rPr>
              <w:t>+84</w:t>
            </w:r>
            <w:r>
              <w:rPr>
                <w:rFonts w:cs="Times New Roman"/>
                <w:sz w:val="26"/>
                <w:szCs w:val="26"/>
              </w:rPr>
              <w:t xml:space="preserve"> 888 6956 79</w:t>
            </w:r>
          </w:p>
        </w:tc>
      </w:tr>
      <w:tr w:rsidR="00F056EE" w:rsidRPr="00381DA8" w14:paraId="35A1F8F8" w14:textId="77777777" w:rsidTr="00E1731D">
        <w:trPr>
          <w:trHeight w:val="490"/>
        </w:trPr>
        <w:tc>
          <w:tcPr>
            <w:tcW w:w="1690" w:type="dxa"/>
            <w:vMerge w:val="restart"/>
            <w:shd w:val="clear" w:color="auto" w:fill="auto"/>
            <w:noWrap/>
            <w:vAlign w:val="center"/>
          </w:tcPr>
          <w:p w14:paraId="637A541E" w14:textId="77777777" w:rsidR="00F056EE" w:rsidRPr="00D77276" w:rsidRDefault="00F056EE" w:rsidP="00E1731D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  <w:r w:rsidRPr="00D77276">
              <w:rPr>
                <w:rFonts w:cs="Times New Roman"/>
                <w:b/>
                <w:bCs/>
                <w:sz w:val="26"/>
                <w:szCs w:val="26"/>
              </w:rPr>
              <w:t>Member</w:t>
            </w:r>
          </w:p>
        </w:tc>
        <w:tc>
          <w:tcPr>
            <w:tcW w:w="2563" w:type="dxa"/>
            <w:shd w:val="clear" w:color="auto" w:fill="auto"/>
            <w:noWrap/>
            <w:vAlign w:val="center"/>
          </w:tcPr>
          <w:p w14:paraId="66F9DED5" w14:textId="77777777" w:rsidR="00F056EE" w:rsidRPr="00AD1CE0" w:rsidRDefault="00F056EE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Truong Ho Cong</w:t>
            </w:r>
          </w:p>
        </w:tc>
        <w:tc>
          <w:tcPr>
            <w:tcW w:w="4196" w:type="dxa"/>
            <w:shd w:val="clear" w:color="auto" w:fill="auto"/>
            <w:noWrap/>
            <w:vAlign w:val="center"/>
          </w:tcPr>
          <w:p w14:paraId="1AE68CB7" w14:textId="77777777" w:rsidR="00F056EE" w:rsidRDefault="00F056EE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 w:rsidRPr="00536DB9">
              <w:rPr>
                <w:rFonts w:cs="Times New Roman"/>
                <w:sz w:val="26"/>
                <w:szCs w:val="26"/>
              </w:rPr>
              <w:t>thcong2k5@gmail.com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19B0FB36" w14:textId="77777777" w:rsidR="00F056EE" w:rsidRPr="00381DA8" w:rsidRDefault="00F056EE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</w:p>
        </w:tc>
      </w:tr>
      <w:tr w:rsidR="00F056EE" w:rsidRPr="00381DA8" w14:paraId="4E4C31A0" w14:textId="77777777" w:rsidTr="00E1731D">
        <w:trPr>
          <w:trHeight w:val="490"/>
        </w:trPr>
        <w:tc>
          <w:tcPr>
            <w:tcW w:w="1690" w:type="dxa"/>
            <w:vMerge/>
            <w:shd w:val="clear" w:color="auto" w:fill="auto"/>
            <w:noWrap/>
            <w:vAlign w:val="center"/>
          </w:tcPr>
          <w:p w14:paraId="21D91E55" w14:textId="77777777" w:rsidR="00F056EE" w:rsidRPr="00D77276" w:rsidRDefault="00F056EE" w:rsidP="00E1731D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2563" w:type="dxa"/>
            <w:shd w:val="clear" w:color="auto" w:fill="auto"/>
            <w:noWrap/>
            <w:vAlign w:val="center"/>
          </w:tcPr>
          <w:p w14:paraId="216D6D5C" w14:textId="77777777" w:rsidR="00F056EE" w:rsidRPr="00AD1CE0" w:rsidRDefault="00F056EE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 xml:space="preserve">Bui Van </w:t>
            </w:r>
            <w:proofErr w:type="spellStart"/>
            <w:r>
              <w:rPr>
                <w:rFonts w:cs="Times New Roman"/>
                <w:sz w:val="26"/>
                <w:szCs w:val="26"/>
              </w:rPr>
              <w:t>Duy</w:t>
            </w:r>
            <w:proofErr w:type="spellEnd"/>
          </w:p>
        </w:tc>
        <w:tc>
          <w:tcPr>
            <w:tcW w:w="4196" w:type="dxa"/>
            <w:shd w:val="clear" w:color="auto" w:fill="auto"/>
            <w:noWrap/>
            <w:vAlign w:val="center"/>
          </w:tcPr>
          <w:p w14:paraId="7E092B06" w14:textId="77777777" w:rsidR="00F056EE" w:rsidRDefault="00F056EE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 w:rsidRPr="00536DB9">
              <w:rPr>
                <w:rFonts w:cs="Times New Roman"/>
                <w:sz w:val="26"/>
                <w:szCs w:val="26"/>
              </w:rPr>
              <w:t>vanduy.24082005@g</w:t>
            </w:r>
            <w:r>
              <w:rPr>
                <w:rFonts w:cs="Times New Roman"/>
                <w:sz w:val="26"/>
                <w:szCs w:val="26"/>
              </w:rPr>
              <w:t>mail</w:t>
            </w:r>
            <w:r w:rsidRPr="00536DB9">
              <w:rPr>
                <w:rFonts w:cs="Times New Roman"/>
                <w:sz w:val="26"/>
                <w:szCs w:val="26"/>
              </w:rPr>
              <w:t>.com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40C485C2" w14:textId="77777777" w:rsidR="00F056EE" w:rsidRPr="00381DA8" w:rsidRDefault="00F056EE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</w:p>
        </w:tc>
      </w:tr>
      <w:tr w:rsidR="00F056EE" w:rsidRPr="00381DA8" w14:paraId="76B56F96" w14:textId="77777777" w:rsidTr="00E1731D">
        <w:trPr>
          <w:trHeight w:val="490"/>
        </w:trPr>
        <w:tc>
          <w:tcPr>
            <w:tcW w:w="1690" w:type="dxa"/>
            <w:vMerge/>
            <w:shd w:val="clear" w:color="auto" w:fill="auto"/>
            <w:noWrap/>
            <w:vAlign w:val="center"/>
          </w:tcPr>
          <w:p w14:paraId="5C18B245" w14:textId="77777777" w:rsidR="00F056EE" w:rsidRPr="00D77276" w:rsidRDefault="00F056EE" w:rsidP="00E1731D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2563" w:type="dxa"/>
            <w:shd w:val="clear" w:color="auto" w:fill="auto"/>
            <w:noWrap/>
            <w:vAlign w:val="center"/>
          </w:tcPr>
          <w:p w14:paraId="3A7BF787" w14:textId="77777777" w:rsidR="00F056EE" w:rsidRDefault="00F056EE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Chau Y Kazan</w:t>
            </w:r>
          </w:p>
        </w:tc>
        <w:tc>
          <w:tcPr>
            <w:tcW w:w="4196" w:type="dxa"/>
            <w:shd w:val="clear" w:color="auto" w:fill="auto"/>
            <w:noWrap/>
            <w:vAlign w:val="center"/>
          </w:tcPr>
          <w:p w14:paraId="40D3D68D" w14:textId="77777777" w:rsidR="00F056EE" w:rsidRDefault="00F056EE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 w:rsidRPr="00536DB9">
              <w:rPr>
                <w:rFonts w:cs="Times New Roman"/>
                <w:sz w:val="26"/>
                <w:szCs w:val="26"/>
              </w:rPr>
              <w:t>tinzbinh748aacroll7@gmail.com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19DAB744" w14:textId="77777777" w:rsidR="00F056EE" w:rsidRPr="00381DA8" w:rsidRDefault="00F056EE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</w:p>
        </w:tc>
      </w:tr>
      <w:tr w:rsidR="00F056EE" w:rsidRPr="00381DA8" w14:paraId="4736674E" w14:textId="77777777" w:rsidTr="00E1731D">
        <w:trPr>
          <w:trHeight w:val="490"/>
        </w:trPr>
        <w:tc>
          <w:tcPr>
            <w:tcW w:w="1690" w:type="dxa"/>
            <w:vMerge/>
            <w:shd w:val="clear" w:color="auto" w:fill="auto"/>
            <w:noWrap/>
            <w:vAlign w:val="center"/>
          </w:tcPr>
          <w:p w14:paraId="2986BD10" w14:textId="77777777" w:rsidR="00F056EE" w:rsidRPr="00D77276" w:rsidRDefault="00F056EE" w:rsidP="00E1731D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2563" w:type="dxa"/>
            <w:shd w:val="clear" w:color="auto" w:fill="auto"/>
            <w:noWrap/>
            <w:vAlign w:val="center"/>
          </w:tcPr>
          <w:p w14:paraId="310FD41F" w14:textId="77777777" w:rsidR="00F056EE" w:rsidRDefault="00F056EE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Tam Truong</w:t>
            </w:r>
          </w:p>
        </w:tc>
        <w:tc>
          <w:tcPr>
            <w:tcW w:w="4196" w:type="dxa"/>
            <w:shd w:val="clear" w:color="auto" w:fill="auto"/>
            <w:noWrap/>
            <w:vAlign w:val="center"/>
          </w:tcPr>
          <w:p w14:paraId="474983C6" w14:textId="77777777" w:rsidR="00F056EE" w:rsidRPr="00536DB9" w:rsidRDefault="00F056EE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Null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6A512CF3" w14:textId="77777777" w:rsidR="00F056EE" w:rsidRPr="00381DA8" w:rsidRDefault="00F056EE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</w:p>
        </w:tc>
      </w:tr>
    </w:tbl>
    <w:p w14:paraId="19A59480" w14:textId="29689920" w:rsidR="00093C71" w:rsidRDefault="00093C71" w:rsidP="00734C1F">
      <w:pPr>
        <w:spacing w:line="276" w:lineRule="auto"/>
        <w:rPr>
          <w:rFonts w:cs="Times New Roman"/>
        </w:rPr>
      </w:pPr>
    </w:p>
    <w:p w14:paraId="719CDA1E" w14:textId="449FE28E" w:rsidR="00DD7E34" w:rsidRDefault="00DD7E34" w:rsidP="00093C71">
      <w:pPr>
        <w:rPr>
          <w:rFonts w:cs="Times New Roman"/>
        </w:rPr>
      </w:pPr>
    </w:p>
    <w:p w14:paraId="4F5B7360" w14:textId="37F1FB69" w:rsidR="002B4A0F" w:rsidRDefault="002B4A0F" w:rsidP="00BF08A5">
      <w:pPr>
        <w:rPr>
          <w:rFonts w:cs="Times New Roman"/>
        </w:rPr>
      </w:pPr>
    </w:p>
    <w:p w14:paraId="07D24DD2" w14:textId="77777777" w:rsidR="00F67C3C" w:rsidRDefault="00F67C3C" w:rsidP="00BF08A5">
      <w:pPr>
        <w:rPr>
          <w:rFonts w:cs="Times New Roman"/>
        </w:rPr>
      </w:pPr>
    </w:p>
    <w:p w14:paraId="64CB4B23" w14:textId="77777777" w:rsidR="00F67C3C" w:rsidRDefault="00F67C3C" w:rsidP="00BF08A5">
      <w:pPr>
        <w:rPr>
          <w:rFonts w:cs="Times New Roman"/>
        </w:rPr>
      </w:pPr>
    </w:p>
    <w:p w14:paraId="52C56BC7" w14:textId="77777777" w:rsidR="00F67C3C" w:rsidRDefault="00F67C3C" w:rsidP="00BF08A5">
      <w:pPr>
        <w:rPr>
          <w:rFonts w:cs="Times New Roman"/>
        </w:rPr>
      </w:pPr>
    </w:p>
    <w:p w14:paraId="6333F0D6" w14:textId="77777777" w:rsidR="00F67C3C" w:rsidRDefault="00F67C3C" w:rsidP="00BF08A5">
      <w:pPr>
        <w:rPr>
          <w:rFonts w:cs="Times New Roman"/>
        </w:rPr>
      </w:pPr>
    </w:p>
    <w:p w14:paraId="767DF90D" w14:textId="77777777" w:rsidR="00F67C3C" w:rsidRDefault="00F67C3C" w:rsidP="00BF08A5">
      <w:pPr>
        <w:rPr>
          <w:rFonts w:cs="Times New Roman"/>
        </w:rPr>
      </w:pPr>
    </w:p>
    <w:p w14:paraId="7498EB43" w14:textId="77777777" w:rsidR="00F67C3C" w:rsidRDefault="00F67C3C" w:rsidP="00BF08A5">
      <w:pPr>
        <w:rPr>
          <w:rFonts w:cs="Times New Roman"/>
        </w:rPr>
      </w:pPr>
    </w:p>
    <w:p w14:paraId="4D853592" w14:textId="77777777" w:rsidR="00F67C3C" w:rsidRDefault="00F67C3C" w:rsidP="00BF08A5">
      <w:pPr>
        <w:rPr>
          <w:rFonts w:cs="Times New Roman"/>
        </w:rPr>
      </w:pPr>
    </w:p>
    <w:p w14:paraId="4D756F20" w14:textId="77777777" w:rsidR="004426F1" w:rsidRDefault="004426F1" w:rsidP="00F67C3C"/>
    <w:sdt>
      <w:sdtPr>
        <w:rPr>
          <w:rFonts w:eastAsiaTheme="minorHAnsi" w:cstheme="minorBidi"/>
          <w:b w:val="0"/>
          <w:bCs w:val="0"/>
          <w:sz w:val="24"/>
          <w:szCs w:val="22"/>
          <w:lang w:eastAsia="en-US"/>
        </w:rPr>
        <w:id w:val="93570813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E3C3C2E" w14:textId="6FAEB1AA" w:rsidR="004426F1" w:rsidRDefault="004426F1">
          <w:pPr>
            <w:pStyle w:val="TOCHeading"/>
          </w:pPr>
          <w:r>
            <w:t>Table of Contents</w:t>
          </w:r>
        </w:p>
        <w:p w14:paraId="15041A64" w14:textId="482FFA90" w:rsidR="004426F1" w:rsidRDefault="004426F1">
          <w:pPr>
            <w:pStyle w:val="TOC1"/>
            <w:tabs>
              <w:tab w:val="left" w:pos="480"/>
              <w:tab w:val="right" w:leader="dot" w:pos="9017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VN"/>
              <w14:ligatures w14:val="standardContextual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84847405" w:history="1">
            <w:r w:rsidRPr="00C91245">
              <w:rPr>
                <w:rStyle w:val="Hyperlink"/>
                <w:rFonts w:ascii="Arial" w:hAnsi="Arial"/>
                <w:noProof/>
              </w:rPr>
              <w:t>2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VN"/>
                <w14:ligatures w14:val="standardContextual"/>
              </w:rPr>
              <w:tab/>
            </w:r>
            <w:r w:rsidRPr="00C91245">
              <w:rPr>
                <w:rStyle w:val="Hyperlink"/>
                <w:rFonts w:ascii="Arial" w:hAnsi="Arial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847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751EBB" w14:textId="469315F5" w:rsidR="004426F1" w:rsidRDefault="00000000">
          <w:pPr>
            <w:pStyle w:val="TOC3"/>
            <w:tabs>
              <w:tab w:val="right" w:leader="dot" w:pos="9017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06" w:history="1">
            <w:r w:rsidR="004426F1" w:rsidRPr="00C91245">
              <w:rPr>
                <w:rStyle w:val="Hyperlink"/>
                <w:rFonts w:ascii="Arial" w:hAnsi="Arial" w:cs="Arial"/>
                <w:noProof/>
              </w:rPr>
              <w:t>1.1 DOCUMENT PURPOSE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06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4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7D28D2CF" w14:textId="1D5777C4" w:rsidR="004426F1" w:rsidRDefault="00000000">
          <w:pPr>
            <w:pStyle w:val="TOC3"/>
            <w:tabs>
              <w:tab w:val="right" w:leader="dot" w:pos="9017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07" w:history="1"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1.2 PRODUCT SCOPE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07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4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222C381A" w14:textId="1CE9B53D" w:rsidR="004426F1" w:rsidRDefault="00000000">
          <w:pPr>
            <w:pStyle w:val="TOC3"/>
            <w:tabs>
              <w:tab w:val="right" w:leader="dot" w:pos="9017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08" w:history="1">
            <w:r w:rsidR="004426F1" w:rsidRPr="00C91245">
              <w:rPr>
                <w:rStyle w:val="Hyperlink"/>
                <w:rFonts w:ascii="Arial" w:hAnsi="Arial" w:cs="Arial"/>
                <w:noProof/>
              </w:rPr>
              <w:t>1.3 INTENDED AUDIENCE AND DOCUMENT OVERVIEW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08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4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1570FC50" w14:textId="4211C9CC" w:rsidR="004426F1" w:rsidRDefault="00000000">
          <w:pPr>
            <w:pStyle w:val="TOC3"/>
            <w:tabs>
              <w:tab w:val="right" w:leader="dot" w:pos="9017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09" w:history="1">
            <w:r w:rsidR="004426F1" w:rsidRPr="00C91245">
              <w:rPr>
                <w:rStyle w:val="Hyperlink"/>
                <w:rFonts w:ascii="Arial" w:hAnsi="Arial" w:cs="Arial"/>
                <w:noProof/>
              </w:rPr>
              <w:t>1.4 DEFINITIONS, ACRONYMS AND ABBREVIATIONS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09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5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2A8C4BC0" w14:textId="20A36D31" w:rsidR="004426F1" w:rsidRDefault="00000000">
          <w:pPr>
            <w:pStyle w:val="TOC3"/>
            <w:tabs>
              <w:tab w:val="right" w:leader="dot" w:pos="9017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10" w:history="1">
            <w:r w:rsidR="004426F1" w:rsidRPr="00C91245">
              <w:rPr>
                <w:rStyle w:val="Hyperlink"/>
                <w:rFonts w:ascii="Arial" w:hAnsi="Arial" w:cs="Arial"/>
                <w:noProof/>
              </w:rPr>
              <w:t>1.5 DOCUMENT CONVENTIONS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10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5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6342D18D" w14:textId="0BC2233F" w:rsidR="004426F1" w:rsidRDefault="00000000">
          <w:pPr>
            <w:pStyle w:val="TOC3"/>
            <w:tabs>
              <w:tab w:val="right" w:leader="dot" w:pos="9017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11" w:history="1">
            <w:r w:rsidR="004426F1" w:rsidRPr="00C91245">
              <w:rPr>
                <w:rStyle w:val="Hyperlink"/>
                <w:rFonts w:ascii="Arial" w:hAnsi="Arial" w:cs="Arial"/>
                <w:noProof/>
              </w:rPr>
              <w:t>1.6 REFERENCES AND ACKNOWLEDGMENTS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11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5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156DEF08" w14:textId="362FEAE6" w:rsidR="004426F1" w:rsidRDefault="00000000">
          <w:pPr>
            <w:pStyle w:val="TOC1"/>
            <w:tabs>
              <w:tab w:val="left" w:pos="480"/>
              <w:tab w:val="right" w:leader="dot" w:pos="9017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VN"/>
              <w14:ligatures w14:val="standardContextual"/>
            </w:rPr>
          </w:pPr>
          <w:hyperlink w:anchor="_Toc184847412" w:history="1">
            <w:r w:rsidR="004426F1" w:rsidRPr="00C91245">
              <w:rPr>
                <w:rStyle w:val="Hyperlink"/>
                <w:rFonts w:ascii="Arial" w:hAnsi="Arial" w:cs="Arial"/>
                <w:noProof/>
              </w:rPr>
              <w:t>3.</w:t>
            </w:r>
            <w:r w:rsidR="004426F1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VN"/>
                <w14:ligatures w14:val="standardContextual"/>
              </w:rPr>
              <w:tab/>
            </w:r>
            <w:r w:rsidR="004426F1" w:rsidRPr="00C91245">
              <w:rPr>
                <w:rStyle w:val="Hyperlink"/>
                <w:rFonts w:ascii="Arial" w:hAnsi="Arial" w:cs="Arial"/>
                <w:noProof/>
              </w:rPr>
              <w:t>Overall Description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12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6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3577D375" w14:textId="32BC101E" w:rsidR="004426F1" w:rsidRDefault="00000000">
          <w:pPr>
            <w:pStyle w:val="TOC3"/>
            <w:tabs>
              <w:tab w:val="right" w:leader="dot" w:pos="9017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13" w:history="1">
            <w:r w:rsidR="004426F1" w:rsidRPr="00C91245">
              <w:rPr>
                <w:rStyle w:val="Hyperlink"/>
                <w:rFonts w:ascii="Arial" w:hAnsi="Arial" w:cs="Arial"/>
                <w:noProof/>
              </w:rPr>
              <w:t>2.1 PRODUCT OVERVIEW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13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6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50F80944" w14:textId="445478E8" w:rsidR="004426F1" w:rsidRDefault="00000000">
          <w:pPr>
            <w:pStyle w:val="TOC3"/>
            <w:tabs>
              <w:tab w:val="right" w:leader="dot" w:pos="9017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14" w:history="1">
            <w:r w:rsidR="004426F1" w:rsidRPr="00C91245">
              <w:rPr>
                <w:rStyle w:val="Hyperlink"/>
                <w:rFonts w:ascii="Arial" w:hAnsi="Arial" w:cs="Arial"/>
                <w:noProof/>
              </w:rPr>
              <w:t>2.2 PRODUCT FUNCTIONALITY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14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7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568866C5" w14:textId="02661965" w:rsidR="004426F1" w:rsidRDefault="00000000">
          <w:pPr>
            <w:pStyle w:val="TOC3"/>
            <w:tabs>
              <w:tab w:val="right" w:leader="dot" w:pos="9017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15" w:history="1">
            <w:r w:rsidR="004426F1" w:rsidRPr="00C91245">
              <w:rPr>
                <w:rStyle w:val="Hyperlink"/>
                <w:rFonts w:ascii="Arial" w:hAnsi="Arial" w:cs="Arial"/>
                <w:noProof/>
              </w:rPr>
              <w:t>2.3 DESIGN AND IMPLEMENTATION CONSTRAINTS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15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8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49DB7114" w14:textId="6C95C9F7" w:rsidR="004426F1" w:rsidRDefault="00000000">
          <w:pPr>
            <w:pStyle w:val="TOC3"/>
            <w:tabs>
              <w:tab w:val="right" w:leader="dot" w:pos="9017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16" w:history="1">
            <w:r w:rsidR="004426F1" w:rsidRPr="00C91245">
              <w:rPr>
                <w:rStyle w:val="Hyperlink"/>
                <w:rFonts w:ascii="Arial" w:hAnsi="Arial" w:cs="Arial"/>
                <w:noProof/>
              </w:rPr>
              <w:t>2.4 ASSUMPTIONS AND DEPENDENCIES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16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8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028DDA1F" w14:textId="1A85EF1B" w:rsidR="004426F1" w:rsidRDefault="00000000">
          <w:pPr>
            <w:pStyle w:val="TOC1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VN"/>
              <w14:ligatures w14:val="standardContextual"/>
            </w:rPr>
          </w:pPr>
          <w:hyperlink w:anchor="_Toc184847417" w:history="1">
            <w:r w:rsidR="004426F1" w:rsidRPr="00C91245">
              <w:rPr>
                <w:rStyle w:val="Hyperlink"/>
                <w:rFonts w:ascii="Arial" w:hAnsi="Arial" w:cs="Arial"/>
                <w:noProof/>
              </w:rPr>
              <w:t>3. Specific Requirements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17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10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16F5802D" w14:textId="5EB8CAC4" w:rsidR="004426F1" w:rsidRDefault="00000000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18" w:history="1">
            <w:r w:rsidR="004426F1" w:rsidRPr="00C91245">
              <w:rPr>
                <w:rStyle w:val="Hyperlink"/>
                <w:rFonts w:ascii="Arial" w:hAnsi="Arial" w:cs="Arial"/>
                <w:noProof/>
              </w:rPr>
              <w:t xml:space="preserve">3.1 </w:t>
            </w:r>
            <w:r w:rsidR="004426F1" w:rsidRPr="00C91245">
              <w:rPr>
                <w:rStyle w:val="Hyperlink"/>
                <w:rFonts w:ascii="Arial" w:hAnsi="Arial"/>
                <w:noProof/>
              </w:rPr>
              <w:t>External Interface Requirements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18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10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6342F891" w14:textId="027CD02E" w:rsidR="004426F1" w:rsidRDefault="00000000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19" w:history="1">
            <w:r w:rsidR="004426F1" w:rsidRPr="00C91245">
              <w:rPr>
                <w:rStyle w:val="Hyperlink"/>
                <w:rFonts w:ascii="Arial" w:hAnsi="Arial" w:cs="Arial"/>
                <w:noProof/>
              </w:rPr>
              <w:t>3.1.1 User Interfaces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19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10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1B46C8B1" w14:textId="1FD9FFCB" w:rsidR="004426F1" w:rsidRDefault="00000000">
          <w:pPr>
            <w:pStyle w:val="TOC2"/>
            <w:tabs>
              <w:tab w:val="left" w:pos="960"/>
              <w:tab w:val="right" w:leader="dot" w:pos="9017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20" w:history="1">
            <w:r w:rsidR="004426F1" w:rsidRPr="00C91245">
              <w:rPr>
                <w:rStyle w:val="Hyperlink"/>
                <w:rFonts w:ascii="Arial" w:hAnsi="Arial"/>
                <w:noProof/>
              </w:rPr>
              <w:t>3.1.</w:t>
            </w:r>
            <w:r w:rsidR="004426F1"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:lang w:val="en-VN"/>
                <w14:ligatures w14:val="standardContextual"/>
              </w:rPr>
              <w:tab/>
            </w:r>
            <w:r w:rsidR="004426F1" w:rsidRPr="00C91245">
              <w:rPr>
                <w:rStyle w:val="Hyperlink"/>
                <w:rFonts w:ascii="Arial" w:hAnsi="Arial"/>
                <w:noProof/>
              </w:rPr>
              <w:t>Functional Requirements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20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12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058DE501" w14:textId="70536942" w:rsidR="004426F1" w:rsidRDefault="00000000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21" w:history="1">
            <w:r w:rsidR="004426F1" w:rsidRPr="00C91245">
              <w:rPr>
                <w:rStyle w:val="Hyperlink"/>
                <w:rFonts w:ascii="Arial" w:hAnsi="Arial" w:cs="Arial"/>
                <w:noProof/>
              </w:rPr>
              <w:t>3.2.1 User Authentication and Authorization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21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12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2F96FB68" w14:textId="2E3955F5" w:rsidR="004426F1" w:rsidRDefault="00000000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22" w:history="1">
            <w:r w:rsidR="004426F1" w:rsidRPr="00C91245">
              <w:rPr>
                <w:rStyle w:val="Hyperlink"/>
                <w:rFonts w:ascii="Arial" w:hAnsi="Arial" w:cs="Arial"/>
                <w:noProof/>
              </w:rPr>
              <w:t xml:space="preserve">3.3 </w:t>
            </w:r>
            <w:r w:rsidR="004426F1" w:rsidRPr="00C91245">
              <w:rPr>
                <w:rStyle w:val="Hyperlink"/>
                <w:rFonts w:ascii="Arial" w:hAnsi="Arial"/>
                <w:noProof/>
              </w:rPr>
              <w:t>Use Case Model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22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13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4E37866B" w14:textId="1AA71866" w:rsidR="004426F1" w:rsidRDefault="00000000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23" w:history="1">
            <w:r w:rsidR="004426F1" w:rsidRPr="00C91245">
              <w:rPr>
                <w:rStyle w:val="Hyperlink"/>
                <w:rFonts w:ascii="Arial" w:hAnsi="Arial" w:cs="Arial"/>
                <w:noProof/>
              </w:rPr>
              <w:t>3.3.1 Use Case: Purchase Product (U1)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23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13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432C9535" w14:textId="0203634F" w:rsidR="004426F1" w:rsidRDefault="00000000">
          <w:pPr>
            <w:pStyle w:val="TOC1"/>
            <w:tabs>
              <w:tab w:val="left" w:pos="480"/>
              <w:tab w:val="right" w:leader="dot" w:pos="9017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VN"/>
              <w14:ligatures w14:val="standardContextual"/>
            </w:rPr>
          </w:pPr>
          <w:hyperlink w:anchor="_Toc184847424" w:history="1">
            <w:r w:rsidR="004426F1" w:rsidRPr="00C91245">
              <w:rPr>
                <w:rStyle w:val="Hyperlink"/>
                <w:rFonts w:ascii="Arial" w:hAnsi="Arial" w:cs="Arial"/>
                <w:noProof/>
              </w:rPr>
              <w:t>4.</w:t>
            </w:r>
            <w:r w:rsidR="004426F1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VN"/>
                <w14:ligatures w14:val="standardContextual"/>
              </w:rPr>
              <w:tab/>
            </w:r>
            <w:r w:rsidR="004426F1" w:rsidRPr="00C91245">
              <w:rPr>
                <w:rStyle w:val="Hyperlink"/>
                <w:rFonts w:ascii="Arial" w:hAnsi="Arial" w:cs="Arial"/>
                <w:noProof/>
              </w:rPr>
              <w:t>Other Non-functional Requirements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24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16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2064E008" w14:textId="2E3F0A5E" w:rsidR="004426F1" w:rsidRDefault="00000000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25" w:history="1">
            <w:r w:rsidR="004426F1" w:rsidRPr="00C91245">
              <w:rPr>
                <w:rStyle w:val="Hyperlink"/>
                <w:rFonts w:ascii="Arial" w:hAnsi="Arial" w:cs="Arial"/>
                <w:noProof/>
              </w:rPr>
              <w:t xml:space="preserve">4.1 </w:t>
            </w:r>
            <w:r w:rsidR="004426F1" w:rsidRPr="00C91245">
              <w:rPr>
                <w:rStyle w:val="Hyperlink"/>
                <w:rFonts w:ascii="Arial" w:hAnsi="Arial"/>
                <w:noProof/>
              </w:rPr>
              <w:t>Performance Requirements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25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16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58F35B36" w14:textId="00CE917C" w:rsidR="004426F1" w:rsidRDefault="00000000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26" w:history="1">
            <w:r w:rsidR="004426F1" w:rsidRPr="00C91245">
              <w:rPr>
                <w:rStyle w:val="Hyperlink"/>
                <w:rFonts w:ascii="Arial" w:hAnsi="Arial" w:cs="Arial"/>
                <w:noProof/>
              </w:rPr>
              <w:t xml:space="preserve">4.2 </w:t>
            </w:r>
            <w:r w:rsidR="004426F1" w:rsidRPr="00C91245">
              <w:rPr>
                <w:rStyle w:val="Hyperlink"/>
                <w:rFonts w:ascii="Arial" w:hAnsi="Arial"/>
                <w:noProof/>
              </w:rPr>
              <w:t>Safety and Security Requirements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26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17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0AFF0B53" w14:textId="3C75CB64" w:rsidR="004426F1" w:rsidRDefault="00000000">
          <w:pPr>
            <w:pStyle w:val="TOC3"/>
            <w:tabs>
              <w:tab w:val="right" w:leader="dot" w:pos="9017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27" w:history="1">
            <w:r w:rsidR="004426F1" w:rsidRPr="00C91245">
              <w:rPr>
                <w:rStyle w:val="Hyperlink"/>
                <w:rFonts w:ascii="Arial" w:hAnsi="Arial" w:cs="Arial"/>
                <w:noProof/>
              </w:rPr>
              <w:t>4.3 SOFTWARE QUALITY ATTRIBUTES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27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17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7562276C" w14:textId="43904A20" w:rsidR="004426F1" w:rsidRDefault="00000000">
          <w:pPr>
            <w:pStyle w:val="TOC1"/>
            <w:tabs>
              <w:tab w:val="left" w:pos="480"/>
              <w:tab w:val="right" w:leader="dot" w:pos="9017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VN"/>
              <w14:ligatures w14:val="standardContextual"/>
            </w:rPr>
          </w:pPr>
          <w:hyperlink w:anchor="_Toc184847428" w:history="1">
            <w:r w:rsidR="004426F1" w:rsidRPr="00C91245">
              <w:rPr>
                <w:rStyle w:val="Hyperlink"/>
                <w:rFonts w:ascii="Arial" w:hAnsi="Arial" w:cs="Arial"/>
                <w:noProof/>
              </w:rPr>
              <w:t>5.</w:t>
            </w:r>
            <w:r w:rsidR="004426F1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VN"/>
                <w14:ligatures w14:val="standardContextual"/>
              </w:rPr>
              <w:tab/>
            </w:r>
            <w:r w:rsidR="004426F1" w:rsidRPr="00C91245">
              <w:rPr>
                <w:rStyle w:val="Hyperlink"/>
                <w:rFonts w:ascii="Arial" w:hAnsi="Arial" w:cs="Arial"/>
                <w:noProof/>
              </w:rPr>
              <w:t>Other Requirements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28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18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518F43E2" w14:textId="724EC6A5" w:rsidR="004426F1" w:rsidRDefault="00000000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29" w:history="1"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Sprint 1: Project Initiation (September 7-20, 2024)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29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21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002C1371" w14:textId="70295956" w:rsidR="004426F1" w:rsidRDefault="00000000">
          <w:pPr>
            <w:pStyle w:val="TOC3"/>
            <w:tabs>
              <w:tab w:val="left" w:pos="960"/>
              <w:tab w:val="right" w:leader="dot" w:pos="9017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30" w:history="1"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1.</w:t>
            </w:r>
            <w:r w:rsidR="004426F1">
              <w:rPr>
                <w:rFonts w:eastAsiaTheme="minorEastAsia" w:cstheme="minorBidi"/>
                <w:noProof/>
                <w:kern w:val="2"/>
                <w:sz w:val="24"/>
                <w:szCs w:val="24"/>
                <w:lang w:val="en-VN"/>
                <w14:ligatures w14:val="standardContextual"/>
              </w:rPr>
              <w:tab/>
            </w:r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Kickoff Meeting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30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21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35F27D77" w14:textId="26BBDCAD" w:rsidR="004426F1" w:rsidRDefault="00000000">
          <w:pPr>
            <w:pStyle w:val="TOC3"/>
            <w:tabs>
              <w:tab w:val="left" w:pos="960"/>
              <w:tab w:val="right" w:leader="dot" w:pos="9017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31" w:history="1"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2.</w:t>
            </w:r>
            <w:r w:rsidR="004426F1">
              <w:rPr>
                <w:rFonts w:eastAsiaTheme="minorEastAsia" w:cstheme="minorBidi"/>
                <w:noProof/>
                <w:kern w:val="2"/>
                <w:sz w:val="24"/>
                <w:szCs w:val="24"/>
                <w:lang w:val="en-VN"/>
                <w14:ligatures w14:val="standardContextual"/>
              </w:rPr>
              <w:tab/>
            </w:r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Requirements Gathering Session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31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21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32C4068A" w14:textId="20146192" w:rsidR="004426F1" w:rsidRDefault="00000000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32" w:history="1"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Sprint 2: Design Phase (September 21 - October 4, 2024)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32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22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253BA8DD" w14:textId="61FD8AD3" w:rsidR="004426F1" w:rsidRDefault="00000000">
          <w:pPr>
            <w:pStyle w:val="TOC3"/>
            <w:tabs>
              <w:tab w:val="left" w:pos="960"/>
              <w:tab w:val="right" w:leader="dot" w:pos="9017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33" w:history="1"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3.</w:t>
            </w:r>
            <w:r w:rsidR="004426F1">
              <w:rPr>
                <w:rFonts w:eastAsiaTheme="minorEastAsia" w:cstheme="minorBidi"/>
                <w:noProof/>
                <w:kern w:val="2"/>
                <w:sz w:val="24"/>
                <w:szCs w:val="24"/>
                <w:lang w:val="en-VN"/>
                <w14:ligatures w14:val="standardContextual"/>
              </w:rPr>
              <w:tab/>
            </w:r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Architecture Design Meeting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33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22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7CC9D9C2" w14:textId="082AB956" w:rsidR="004426F1" w:rsidRDefault="00000000">
          <w:pPr>
            <w:pStyle w:val="TOC3"/>
            <w:tabs>
              <w:tab w:val="left" w:pos="960"/>
              <w:tab w:val="right" w:leader="dot" w:pos="9017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34" w:history="1"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4.</w:t>
            </w:r>
            <w:r w:rsidR="004426F1">
              <w:rPr>
                <w:rFonts w:eastAsiaTheme="minorEastAsia" w:cstheme="minorBidi"/>
                <w:noProof/>
                <w:kern w:val="2"/>
                <w:sz w:val="24"/>
                <w:szCs w:val="24"/>
                <w:lang w:val="en-VN"/>
                <w14:ligatures w14:val="standardContextual"/>
              </w:rPr>
              <w:tab/>
            </w:r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UI/UX Workshop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34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22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66B3DF82" w14:textId="542E22DD" w:rsidR="004426F1" w:rsidRDefault="00000000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35" w:history="1"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Sprint 3: SRS Development (October 5-18, 2024)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35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22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1D927E22" w14:textId="44FDD79F" w:rsidR="004426F1" w:rsidRDefault="00000000">
          <w:pPr>
            <w:pStyle w:val="TOC3"/>
            <w:tabs>
              <w:tab w:val="left" w:pos="960"/>
              <w:tab w:val="right" w:leader="dot" w:pos="9017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36" w:history="1"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5.</w:t>
            </w:r>
            <w:r w:rsidR="004426F1">
              <w:rPr>
                <w:rFonts w:eastAsiaTheme="minorEastAsia" w:cstheme="minorBidi"/>
                <w:noProof/>
                <w:kern w:val="2"/>
                <w:sz w:val="24"/>
                <w:szCs w:val="24"/>
                <w:lang w:val="en-VN"/>
                <w14:ligatures w14:val="standardContextual"/>
              </w:rPr>
              <w:tab/>
            </w:r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SRS Draft Review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36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22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17FD9427" w14:textId="313938CB" w:rsidR="004426F1" w:rsidRDefault="00000000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37" w:history="1"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Sprint 4: Testing &amp; Documentation (October 19 - November 1, 2024)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37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23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76295FAD" w14:textId="4E847DA9" w:rsidR="004426F1" w:rsidRDefault="00000000">
          <w:pPr>
            <w:pStyle w:val="TOC3"/>
            <w:tabs>
              <w:tab w:val="left" w:pos="960"/>
              <w:tab w:val="right" w:leader="dot" w:pos="9017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38" w:history="1"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6.</w:t>
            </w:r>
            <w:r w:rsidR="004426F1">
              <w:rPr>
                <w:rFonts w:eastAsiaTheme="minorEastAsia" w:cstheme="minorBidi"/>
                <w:noProof/>
                <w:kern w:val="2"/>
                <w:sz w:val="24"/>
                <w:szCs w:val="24"/>
                <w:lang w:val="en-VN"/>
                <w14:ligatures w14:val="standardContextual"/>
              </w:rPr>
              <w:tab/>
            </w:r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QA Planning Session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38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23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2C4862F0" w14:textId="723FA089" w:rsidR="004426F1" w:rsidRDefault="00000000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39" w:history="1"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Sprint 5: Review &amp; Refinement (November 2-15, 2024)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39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23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70086B06" w14:textId="417A93F0" w:rsidR="004426F1" w:rsidRDefault="00000000">
          <w:pPr>
            <w:pStyle w:val="TOC3"/>
            <w:tabs>
              <w:tab w:val="left" w:pos="960"/>
              <w:tab w:val="right" w:leader="dot" w:pos="9017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40" w:history="1"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7.</w:t>
            </w:r>
            <w:r w:rsidR="004426F1">
              <w:rPr>
                <w:rFonts w:eastAsiaTheme="minorEastAsia" w:cstheme="minorBidi"/>
                <w:noProof/>
                <w:kern w:val="2"/>
                <w:sz w:val="24"/>
                <w:szCs w:val="24"/>
                <w:lang w:val="en-VN"/>
                <w14:ligatures w14:val="standardContextual"/>
              </w:rPr>
              <w:tab/>
            </w:r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Final SRS Review Meeting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40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23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0DFEBD38" w14:textId="1B3FDA91" w:rsidR="004426F1" w:rsidRDefault="00000000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41" w:history="1"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Sprint 6: Finalization (November 16-30, 2024)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41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23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00ADC086" w14:textId="3CEDEB78" w:rsidR="004426F1" w:rsidRDefault="00000000">
          <w:pPr>
            <w:pStyle w:val="TOC3"/>
            <w:tabs>
              <w:tab w:val="left" w:pos="960"/>
              <w:tab w:val="right" w:leader="dot" w:pos="9017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42" w:history="1"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8.</w:t>
            </w:r>
            <w:r w:rsidR="004426F1">
              <w:rPr>
                <w:rFonts w:eastAsiaTheme="minorEastAsia" w:cstheme="minorBidi"/>
                <w:noProof/>
                <w:kern w:val="2"/>
                <w:sz w:val="24"/>
                <w:szCs w:val="24"/>
                <w:lang w:val="en-VN"/>
                <w14:ligatures w14:val="standardContextual"/>
              </w:rPr>
              <w:tab/>
            </w:r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Document Finalization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42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23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24BF8A7B" w14:textId="6F639E41" w:rsidR="004426F1" w:rsidRDefault="00000000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43" w:history="1"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Final Submission Preparation (December 1-12, 2024)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43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23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63305431" w14:textId="7EF043F4" w:rsidR="004426F1" w:rsidRDefault="00000000">
          <w:pPr>
            <w:pStyle w:val="TOC3"/>
            <w:tabs>
              <w:tab w:val="left" w:pos="960"/>
              <w:tab w:val="right" w:leader="dot" w:pos="9017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44" w:history="1"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9.</w:t>
            </w:r>
            <w:r w:rsidR="004426F1">
              <w:rPr>
                <w:rFonts w:eastAsiaTheme="minorEastAsia" w:cstheme="minorBidi"/>
                <w:noProof/>
                <w:kern w:val="2"/>
                <w:sz w:val="24"/>
                <w:szCs w:val="24"/>
                <w:lang w:val="en-VN"/>
                <w14:ligatures w14:val="standardContextual"/>
              </w:rPr>
              <w:tab/>
            </w:r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Final Team Meeting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44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23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501ADA64" w14:textId="048A7FF0" w:rsidR="004426F1" w:rsidRDefault="00000000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45" w:history="1"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Team Effort Summary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45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24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313916C8" w14:textId="7F4F894B" w:rsidR="004426F1" w:rsidRDefault="00000000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847446" w:history="1">
            <w:r w:rsidR="004426F1" w:rsidRPr="00C91245">
              <w:rPr>
                <w:rStyle w:val="Hyperlink"/>
                <w:rFonts w:ascii="Segoe UI" w:hAnsi="Segoe UI" w:cs="Segoe UI"/>
                <w:noProof/>
              </w:rPr>
              <w:t>Tools Used</w:t>
            </w:r>
            <w:r w:rsidR="004426F1">
              <w:rPr>
                <w:noProof/>
                <w:webHidden/>
              </w:rPr>
              <w:tab/>
            </w:r>
            <w:r w:rsidR="004426F1">
              <w:rPr>
                <w:noProof/>
                <w:webHidden/>
              </w:rPr>
              <w:fldChar w:fldCharType="begin"/>
            </w:r>
            <w:r w:rsidR="004426F1">
              <w:rPr>
                <w:noProof/>
                <w:webHidden/>
              </w:rPr>
              <w:instrText xml:space="preserve"> PAGEREF _Toc184847446 \h </w:instrText>
            </w:r>
            <w:r w:rsidR="004426F1">
              <w:rPr>
                <w:noProof/>
                <w:webHidden/>
              </w:rPr>
            </w:r>
            <w:r w:rsidR="004426F1">
              <w:rPr>
                <w:noProof/>
                <w:webHidden/>
              </w:rPr>
              <w:fldChar w:fldCharType="separate"/>
            </w:r>
            <w:r w:rsidR="004426F1">
              <w:rPr>
                <w:noProof/>
                <w:webHidden/>
              </w:rPr>
              <w:t>24</w:t>
            </w:r>
            <w:r w:rsidR="004426F1">
              <w:rPr>
                <w:noProof/>
                <w:webHidden/>
              </w:rPr>
              <w:fldChar w:fldCharType="end"/>
            </w:r>
          </w:hyperlink>
        </w:p>
        <w:p w14:paraId="37DD7259" w14:textId="2952FC88" w:rsidR="004426F1" w:rsidRDefault="004426F1">
          <w:r>
            <w:rPr>
              <w:b/>
              <w:bCs/>
              <w:noProof/>
            </w:rPr>
            <w:fldChar w:fldCharType="end"/>
          </w:r>
        </w:p>
      </w:sdtContent>
    </w:sdt>
    <w:p w14:paraId="62A5D07D" w14:textId="77777777" w:rsidR="004426F1" w:rsidRDefault="004426F1" w:rsidP="00F67C3C"/>
    <w:p w14:paraId="7729DBA4" w14:textId="77777777" w:rsidR="004426F1" w:rsidRDefault="004426F1" w:rsidP="00F67C3C"/>
    <w:p w14:paraId="636C2FA7" w14:textId="77777777" w:rsidR="004426F1" w:rsidRDefault="004426F1" w:rsidP="00F67C3C"/>
    <w:p w14:paraId="16A13595" w14:textId="77777777" w:rsidR="004426F1" w:rsidRDefault="004426F1" w:rsidP="00F67C3C"/>
    <w:p w14:paraId="7FD17A80" w14:textId="77777777" w:rsidR="004426F1" w:rsidRDefault="004426F1" w:rsidP="00F67C3C"/>
    <w:p w14:paraId="443776B9" w14:textId="77777777" w:rsidR="004426F1" w:rsidRDefault="004426F1" w:rsidP="00F67C3C"/>
    <w:p w14:paraId="09C650DB" w14:textId="77777777" w:rsidR="004426F1" w:rsidRDefault="004426F1" w:rsidP="00F67C3C"/>
    <w:p w14:paraId="0114B7B7" w14:textId="77777777" w:rsidR="004426F1" w:rsidRDefault="004426F1" w:rsidP="00F67C3C"/>
    <w:p w14:paraId="1961AA54" w14:textId="77777777" w:rsidR="004426F1" w:rsidRDefault="004426F1" w:rsidP="00F67C3C"/>
    <w:p w14:paraId="140DFE01" w14:textId="77777777" w:rsidR="004426F1" w:rsidRDefault="004426F1" w:rsidP="00F67C3C"/>
    <w:p w14:paraId="6B233D33" w14:textId="77777777" w:rsidR="004426F1" w:rsidRDefault="004426F1" w:rsidP="00F67C3C"/>
    <w:p w14:paraId="5F839BCA" w14:textId="77777777" w:rsidR="00E90834" w:rsidRDefault="00E90834" w:rsidP="00F67C3C"/>
    <w:p w14:paraId="153B174E" w14:textId="77777777" w:rsidR="00E90834" w:rsidRDefault="00E90834" w:rsidP="00F67C3C"/>
    <w:p w14:paraId="7578D32A" w14:textId="77777777" w:rsidR="00F67C3C" w:rsidRDefault="00F67C3C" w:rsidP="00F67C3C"/>
    <w:p w14:paraId="2B09E910" w14:textId="77777777" w:rsidR="00F67C3C" w:rsidRDefault="00F67C3C" w:rsidP="00F67C3C"/>
    <w:p w14:paraId="2527543B" w14:textId="77777777" w:rsidR="00F67C3C" w:rsidRDefault="00F67C3C" w:rsidP="00F67C3C"/>
    <w:p w14:paraId="2597E8FF" w14:textId="77777777" w:rsidR="004426F1" w:rsidRDefault="004426F1" w:rsidP="00F67C3C"/>
    <w:p w14:paraId="4FF2DC06" w14:textId="77777777" w:rsidR="004426F1" w:rsidRDefault="004426F1" w:rsidP="00F67C3C"/>
    <w:p w14:paraId="2F147416" w14:textId="77777777" w:rsidR="004426F1" w:rsidRDefault="004426F1" w:rsidP="00F67C3C"/>
    <w:p w14:paraId="6F2A855B" w14:textId="77777777" w:rsidR="004426F1" w:rsidRDefault="004426F1" w:rsidP="00F67C3C"/>
    <w:p w14:paraId="4B988D68" w14:textId="77777777" w:rsidR="004426F1" w:rsidRDefault="004426F1" w:rsidP="00F67C3C"/>
    <w:p w14:paraId="46CF5333" w14:textId="77777777" w:rsidR="00AF2167" w:rsidRDefault="00AF2167" w:rsidP="00F67C3C"/>
    <w:p w14:paraId="55A73630" w14:textId="77777777" w:rsidR="00F67C3C" w:rsidRDefault="00F67C3C" w:rsidP="00F67C3C"/>
    <w:p w14:paraId="1EC05824" w14:textId="02B3BC3A" w:rsidR="00AF2167" w:rsidRPr="00AF2167" w:rsidRDefault="00AF2167" w:rsidP="00AF2167">
      <w:pPr>
        <w:pStyle w:val="TOCEntry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C4C4C"/>
        <w:jc w:val="center"/>
        <w:rPr>
          <w:rFonts w:ascii="Arial" w:hAnsi="Arial"/>
          <w:color w:val="FFFFFF"/>
        </w:rPr>
      </w:pPr>
      <w:bookmarkStart w:id="0" w:name="_Toc397335649"/>
      <w:r>
        <w:rPr>
          <w:rFonts w:ascii="Arial" w:hAnsi="Arial"/>
          <w:color w:val="FFFFFF"/>
        </w:rPr>
        <w:lastRenderedPageBreak/>
        <w:t>Revisions</w:t>
      </w:r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90"/>
        <w:gridCol w:w="2220"/>
        <w:gridCol w:w="3614"/>
        <w:gridCol w:w="1993"/>
      </w:tblGrid>
      <w:tr w:rsidR="00F67C3C" w:rsidRPr="00F67C3C" w14:paraId="0BAA3CCE" w14:textId="77777777" w:rsidTr="00F67C3C">
        <w:trPr>
          <w:tblHeader/>
        </w:trPr>
        <w:tc>
          <w:tcPr>
            <w:tcW w:w="0" w:type="auto"/>
            <w:shd w:val="clear" w:color="auto" w:fill="D0CECE" w:themeFill="background2" w:themeFillShade="E6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9A5897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b/>
                <w:bCs/>
                <w:szCs w:val="24"/>
                <w:lang w:val="en-VN"/>
              </w:rPr>
              <w:t>Version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454AB0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b/>
                <w:bCs/>
                <w:szCs w:val="24"/>
                <w:lang w:val="en-VN"/>
              </w:rPr>
              <w:t>Primary Author(s)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4EED65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b/>
                <w:bCs/>
                <w:szCs w:val="24"/>
                <w:lang w:val="en-VN"/>
              </w:rPr>
              <w:t>Description of Version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F62304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b/>
                <w:bCs/>
                <w:szCs w:val="24"/>
                <w:lang w:val="en-VN"/>
              </w:rPr>
              <w:t>Date Completed</w:t>
            </w:r>
          </w:p>
        </w:tc>
      </w:tr>
      <w:tr w:rsidR="00F67C3C" w:rsidRPr="00F67C3C" w14:paraId="4598BE54" w14:textId="77777777" w:rsidTr="00F67C3C"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EB50FA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0.1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8E4BC2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Team Lead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FFD0927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Initial draft and structure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54CF11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07/09/2024</w:t>
            </w:r>
          </w:p>
        </w:tc>
      </w:tr>
      <w:tr w:rsidR="00F67C3C" w:rsidRPr="00F67C3C" w14:paraId="3E478C7C" w14:textId="77777777" w:rsidTr="00F67C3C"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FCA7FCD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0.2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95826F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Backend Developer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0B9C78D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Added functional requirements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291CED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20/09/2024</w:t>
            </w:r>
          </w:p>
        </w:tc>
      </w:tr>
      <w:tr w:rsidR="00F67C3C" w:rsidRPr="00F67C3C" w14:paraId="5D97CB02" w14:textId="77777777" w:rsidTr="00F67C3C"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E54976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0.3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401A98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Frontend Developer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49142E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Added UI/UX requirements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98162E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05/10/2024</w:t>
            </w:r>
          </w:p>
        </w:tc>
      </w:tr>
      <w:tr w:rsidR="00F67C3C" w:rsidRPr="00F67C3C" w14:paraId="7B3B807B" w14:textId="77777777" w:rsidTr="00F67C3C"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5405F0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0.4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74857A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UI/UX Designer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31897D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Added mockups and user flow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745707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20/10/2024</w:t>
            </w:r>
          </w:p>
        </w:tc>
      </w:tr>
      <w:tr w:rsidR="00F67C3C" w:rsidRPr="00F67C3C" w14:paraId="1AE03243" w14:textId="77777777" w:rsidTr="00F67C3C"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BCDFD4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0.5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E38648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QA Engineer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A34FD2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Added non-functional requirements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3A190F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05/11/2024</w:t>
            </w:r>
          </w:p>
        </w:tc>
      </w:tr>
      <w:tr w:rsidR="00F67C3C" w:rsidRPr="00F67C3C" w14:paraId="1E5D018E" w14:textId="77777777" w:rsidTr="00F67C3C"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F4F7B4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0.6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1CF732E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Full Team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828DCB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Comprehensive review and updates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8675AC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20/11/2024</w:t>
            </w:r>
          </w:p>
        </w:tc>
      </w:tr>
      <w:tr w:rsidR="00F67C3C" w:rsidRPr="00F67C3C" w14:paraId="0DC3A87A" w14:textId="77777777" w:rsidTr="00F67C3C">
        <w:trPr>
          <w:trHeight w:val="27"/>
        </w:trPr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1175A8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1.0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DBA7E7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Team Lead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C52083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Final version for submission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7D0208" w14:textId="77777777" w:rsidR="00F67C3C" w:rsidRPr="00F67C3C" w:rsidRDefault="00F67C3C" w:rsidP="00F67C3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VN"/>
              </w:rPr>
            </w:pPr>
            <w:r w:rsidRPr="00F67C3C">
              <w:rPr>
                <w:rFonts w:eastAsia="Times New Roman" w:cs="Times New Roman"/>
                <w:szCs w:val="24"/>
                <w:lang w:val="en-VN"/>
              </w:rPr>
              <w:t>11/12/2024</w:t>
            </w:r>
          </w:p>
        </w:tc>
      </w:tr>
    </w:tbl>
    <w:p w14:paraId="2623134F" w14:textId="77777777" w:rsidR="00F67C3C" w:rsidRPr="00F67C3C" w:rsidRDefault="00F67C3C" w:rsidP="00F67C3C">
      <w:pPr>
        <w:shd w:val="clear" w:color="auto" w:fill="FFFFFF"/>
        <w:spacing w:after="0" w:line="240" w:lineRule="auto"/>
        <w:jc w:val="center"/>
        <w:rPr>
          <w:rFonts w:ascii="Segoe UI" w:eastAsia="Times New Roman" w:hAnsi="Segoe UI" w:cs="Segoe UI"/>
          <w:color w:val="1F2328"/>
          <w:szCs w:val="24"/>
          <w:lang w:val="en-VN"/>
        </w:rPr>
      </w:pPr>
    </w:p>
    <w:p w14:paraId="68B893FF" w14:textId="77777777" w:rsidR="00F67C3C" w:rsidRDefault="00F67C3C" w:rsidP="00F67C3C">
      <w:pPr>
        <w:rPr>
          <w:rFonts w:cs="Times New Roman"/>
        </w:rPr>
      </w:pPr>
    </w:p>
    <w:p w14:paraId="46BE9BD9" w14:textId="77777777" w:rsidR="00AF2167" w:rsidRDefault="00AF2167" w:rsidP="00F67C3C">
      <w:pPr>
        <w:rPr>
          <w:rFonts w:cs="Times New Roman"/>
        </w:rPr>
      </w:pPr>
    </w:p>
    <w:p w14:paraId="2019AC3E" w14:textId="77777777" w:rsidR="00AF2167" w:rsidRDefault="00AF2167" w:rsidP="00F67C3C">
      <w:pPr>
        <w:rPr>
          <w:rFonts w:cs="Times New Roman"/>
        </w:rPr>
      </w:pPr>
    </w:p>
    <w:p w14:paraId="3717E7AA" w14:textId="77777777" w:rsidR="00AF2167" w:rsidRDefault="00AF2167" w:rsidP="00F67C3C">
      <w:pPr>
        <w:rPr>
          <w:rFonts w:cs="Times New Roman"/>
        </w:rPr>
      </w:pPr>
    </w:p>
    <w:p w14:paraId="6985FBAE" w14:textId="77777777" w:rsidR="00AF2167" w:rsidRDefault="00AF2167" w:rsidP="00F67C3C">
      <w:pPr>
        <w:rPr>
          <w:rFonts w:cs="Times New Roman"/>
        </w:rPr>
      </w:pPr>
    </w:p>
    <w:p w14:paraId="4EDB2B98" w14:textId="77777777" w:rsidR="00AF2167" w:rsidRDefault="00AF2167" w:rsidP="00F67C3C">
      <w:pPr>
        <w:rPr>
          <w:rFonts w:cs="Times New Roman"/>
        </w:rPr>
      </w:pPr>
    </w:p>
    <w:p w14:paraId="0DCE9BBB" w14:textId="77777777" w:rsidR="00AF2167" w:rsidRDefault="00AF2167" w:rsidP="00F67C3C">
      <w:pPr>
        <w:rPr>
          <w:rFonts w:cs="Times New Roman"/>
        </w:rPr>
      </w:pPr>
    </w:p>
    <w:p w14:paraId="07D98345" w14:textId="77777777" w:rsidR="00AF2167" w:rsidRDefault="00AF2167" w:rsidP="00F67C3C">
      <w:pPr>
        <w:rPr>
          <w:rFonts w:cs="Times New Roman"/>
        </w:rPr>
      </w:pPr>
    </w:p>
    <w:p w14:paraId="5B66D890" w14:textId="77777777" w:rsidR="00AF2167" w:rsidRDefault="00AF2167" w:rsidP="00F67C3C">
      <w:pPr>
        <w:rPr>
          <w:rFonts w:cs="Times New Roman"/>
        </w:rPr>
      </w:pPr>
    </w:p>
    <w:p w14:paraId="6D28ABF0" w14:textId="77777777" w:rsidR="00AF2167" w:rsidRDefault="00AF2167" w:rsidP="00F67C3C">
      <w:pPr>
        <w:rPr>
          <w:rFonts w:cs="Times New Roman"/>
        </w:rPr>
      </w:pPr>
    </w:p>
    <w:p w14:paraId="11580518" w14:textId="77777777" w:rsidR="00AF2167" w:rsidRDefault="00AF2167" w:rsidP="00F67C3C">
      <w:pPr>
        <w:rPr>
          <w:rFonts w:cs="Times New Roman"/>
        </w:rPr>
      </w:pPr>
    </w:p>
    <w:p w14:paraId="32342065" w14:textId="77777777" w:rsidR="00AF2167" w:rsidRDefault="00AF2167" w:rsidP="00F67C3C">
      <w:pPr>
        <w:rPr>
          <w:rFonts w:cs="Times New Roman"/>
        </w:rPr>
      </w:pPr>
    </w:p>
    <w:p w14:paraId="6074F3C5" w14:textId="77777777" w:rsidR="00AF2167" w:rsidRDefault="00AF2167" w:rsidP="00F67C3C">
      <w:pPr>
        <w:rPr>
          <w:rFonts w:cs="Times New Roman"/>
        </w:rPr>
      </w:pPr>
    </w:p>
    <w:p w14:paraId="24D769D1" w14:textId="77777777" w:rsidR="00AF2167" w:rsidRDefault="00AF2167" w:rsidP="00F67C3C">
      <w:pPr>
        <w:rPr>
          <w:rFonts w:cs="Times New Roman"/>
        </w:rPr>
      </w:pPr>
    </w:p>
    <w:p w14:paraId="515604E2" w14:textId="77777777" w:rsidR="00AF2167" w:rsidRDefault="00AF2167" w:rsidP="00F67C3C">
      <w:pPr>
        <w:rPr>
          <w:rFonts w:cs="Times New Roman"/>
        </w:rPr>
      </w:pPr>
    </w:p>
    <w:p w14:paraId="4499C52B" w14:textId="77777777" w:rsidR="00AF2167" w:rsidRDefault="00AF2167" w:rsidP="00F67C3C">
      <w:pPr>
        <w:rPr>
          <w:rFonts w:cs="Times New Roman"/>
        </w:rPr>
      </w:pPr>
    </w:p>
    <w:p w14:paraId="2F214D81" w14:textId="77777777" w:rsidR="00AF2167" w:rsidRDefault="00AF2167" w:rsidP="00F67C3C">
      <w:pPr>
        <w:rPr>
          <w:rFonts w:cs="Times New Roman"/>
        </w:rPr>
      </w:pPr>
    </w:p>
    <w:p w14:paraId="421BEA92" w14:textId="6EECA114" w:rsidR="00AF2167" w:rsidRPr="00E90834" w:rsidRDefault="00AF2167" w:rsidP="00F67C3C">
      <w:pPr>
        <w:pStyle w:val="Heading1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C4C4C"/>
        <w:ind w:left="431" w:hanging="431"/>
        <w:jc w:val="center"/>
        <w:rPr>
          <w:rFonts w:ascii="Arial" w:hAnsi="Arial"/>
          <w:color w:val="FFFFFF"/>
        </w:rPr>
      </w:pPr>
      <w:bookmarkStart w:id="1" w:name="_Toc439994665"/>
      <w:bookmarkStart w:id="2" w:name="_Toc397335650"/>
      <w:bookmarkStart w:id="3" w:name="_Toc184845631"/>
      <w:bookmarkStart w:id="4" w:name="_Toc184847405"/>
      <w:r>
        <w:rPr>
          <w:rFonts w:ascii="Arial" w:hAnsi="Arial"/>
          <w:color w:val="FFFFFF"/>
        </w:rPr>
        <w:lastRenderedPageBreak/>
        <w:t>Introduction</w:t>
      </w:r>
      <w:bookmarkEnd w:id="1"/>
      <w:bookmarkEnd w:id="2"/>
      <w:bookmarkEnd w:id="3"/>
      <w:bookmarkEnd w:id="4"/>
    </w:p>
    <w:p w14:paraId="57D9F443" w14:textId="77777777" w:rsidR="00AF2167" w:rsidRPr="00E90834" w:rsidRDefault="00AF2167" w:rsidP="00E90834">
      <w:pPr>
        <w:pStyle w:val="Heading3"/>
        <w:numPr>
          <w:ilvl w:val="0"/>
          <w:numId w:val="0"/>
        </w:numPr>
        <w:shd w:val="clear" w:color="auto" w:fill="FFFFFF"/>
        <w:rPr>
          <w:rFonts w:ascii="Arial" w:hAnsi="Arial" w:cs="Arial"/>
          <w:color w:val="1F2328"/>
          <w:sz w:val="28"/>
          <w:szCs w:val="28"/>
        </w:rPr>
      </w:pPr>
      <w:bookmarkStart w:id="5" w:name="_Toc184845632"/>
      <w:bookmarkStart w:id="6" w:name="_Toc184847406"/>
      <w:r w:rsidRPr="00E90834">
        <w:rPr>
          <w:rFonts w:ascii="Arial" w:hAnsi="Arial" w:cs="Arial"/>
          <w:color w:val="1F2328"/>
          <w:sz w:val="28"/>
          <w:szCs w:val="28"/>
        </w:rPr>
        <w:t>1.1 DOCUMENT PURPOSE</w:t>
      </w:r>
      <w:bookmarkEnd w:id="5"/>
      <w:bookmarkEnd w:id="6"/>
    </w:p>
    <w:p w14:paraId="5F7C8734" w14:textId="77777777" w:rsidR="00AF2167" w:rsidRPr="00E90834" w:rsidRDefault="00AF2167" w:rsidP="00AF2167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E90834">
        <w:rPr>
          <w:rFonts w:ascii="Arial" w:hAnsi="Arial" w:cs="Arial"/>
          <w:color w:val="1F2328"/>
          <w:sz w:val="22"/>
          <w:szCs w:val="22"/>
        </w:rPr>
        <w:t xml:space="preserve">This Software Requirements Specification (SRS) document provides a comprehensive description of the </w:t>
      </w:r>
      <w:proofErr w:type="spellStart"/>
      <w:r w:rsidRPr="00E90834">
        <w:rPr>
          <w:rFonts w:ascii="Arial" w:hAnsi="Arial" w:cs="Arial"/>
          <w:color w:val="1F2328"/>
          <w:sz w:val="22"/>
          <w:szCs w:val="22"/>
        </w:rPr>
        <w:t>Vinkay</w:t>
      </w:r>
      <w:proofErr w:type="spellEnd"/>
      <w:r w:rsidRPr="00E90834">
        <w:rPr>
          <w:rFonts w:ascii="Arial" w:hAnsi="Arial" w:cs="Arial"/>
          <w:color w:val="1F2328"/>
          <w:sz w:val="22"/>
          <w:szCs w:val="22"/>
        </w:rPr>
        <w:t xml:space="preserve"> Mart mobile application. It details the functional and non-functional requirements, constraints, and specifications that will guide the development team in building the system. This document serves as a blueprint for the project, ensuring all stakeholders have a clear understanding of the application's objectives and features.</w:t>
      </w:r>
    </w:p>
    <w:p w14:paraId="475BC010" w14:textId="77777777" w:rsidR="00AF2167" w:rsidRPr="00E90834" w:rsidRDefault="00AF2167" w:rsidP="00E90834">
      <w:pPr>
        <w:pStyle w:val="Heading3"/>
        <w:numPr>
          <w:ilvl w:val="0"/>
          <w:numId w:val="0"/>
        </w:numPr>
        <w:shd w:val="clear" w:color="auto" w:fill="FFFFFF"/>
        <w:ind w:left="360" w:hanging="360"/>
        <w:rPr>
          <w:rFonts w:ascii="Segoe UI" w:hAnsi="Segoe UI" w:cs="Segoe UI"/>
          <w:color w:val="1F2328"/>
          <w:sz w:val="28"/>
          <w:szCs w:val="28"/>
        </w:rPr>
      </w:pPr>
      <w:bookmarkStart w:id="7" w:name="_Toc184845633"/>
      <w:bookmarkStart w:id="8" w:name="_Toc184847407"/>
      <w:r w:rsidRPr="00E90834">
        <w:rPr>
          <w:rFonts w:ascii="Segoe UI" w:hAnsi="Segoe UI" w:cs="Segoe UI"/>
          <w:color w:val="1F2328"/>
          <w:sz w:val="28"/>
          <w:szCs w:val="28"/>
        </w:rPr>
        <w:t>1.2 PRODUCT SCOPE</w:t>
      </w:r>
      <w:bookmarkEnd w:id="7"/>
      <w:bookmarkEnd w:id="8"/>
    </w:p>
    <w:p w14:paraId="25E40E6A" w14:textId="77777777" w:rsidR="00AF2167" w:rsidRPr="00E90834" w:rsidRDefault="00AF2167" w:rsidP="00AF2167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1F2328"/>
          <w:sz w:val="22"/>
          <w:szCs w:val="22"/>
        </w:rPr>
      </w:pPr>
      <w:proofErr w:type="spellStart"/>
      <w:r w:rsidRPr="00E90834">
        <w:rPr>
          <w:rFonts w:ascii="Segoe UI" w:hAnsi="Segoe UI" w:cs="Segoe UI"/>
          <w:color w:val="1F2328"/>
          <w:sz w:val="22"/>
          <w:szCs w:val="22"/>
        </w:rPr>
        <w:t>Vinkay</w:t>
      </w:r>
      <w:proofErr w:type="spellEnd"/>
      <w:r w:rsidRPr="00E90834">
        <w:rPr>
          <w:rFonts w:ascii="Segoe UI" w:hAnsi="Segoe UI" w:cs="Segoe UI"/>
          <w:color w:val="1F2328"/>
          <w:sz w:val="22"/>
          <w:szCs w:val="22"/>
        </w:rPr>
        <w:t xml:space="preserve"> Mart is a mobile e-commerce platform designed to connect local vendors with customers in Vietnam. The application aims to:</w:t>
      </w:r>
    </w:p>
    <w:p w14:paraId="3909C1DD" w14:textId="77777777" w:rsidR="00AF2167" w:rsidRPr="00E90834" w:rsidRDefault="00AF2167" w:rsidP="00AF2167">
      <w:pPr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E90834">
        <w:rPr>
          <w:rFonts w:ascii="Segoe UI" w:hAnsi="Segoe UI" w:cs="Segoe UI"/>
          <w:color w:val="1F2328"/>
          <w:sz w:val="22"/>
        </w:rPr>
        <w:t>Provide a user-friendly interface for browsing and purchasing products from local vendors</w:t>
      </w:r>
    </w:p>
    <w:p w14:paraId="465F0E75" w14:textId="77777777" w:rsidR="00AF2167" w:rsidRPr="00E90834" w:rsidRDefault="00AF2167" w:rsidP="00AF2167">
      <w:pPr>
        <w:numPr>
          <w:ilvl w:val="0"/>
          <w:numId w:val="40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E90834">
        <w:rPr>
          <w:rFonts w:ascii="Segoe UI" w:hAnsi="Segoe UI" w:cs="Segoe UI"/>
          <w:color w:val="1F2328"/>
          <w:sz w:val="22"/>
        </w:rPr>
        <w:t>Offer a secure and efficient payment system</w:t>
      </w:r>
    </w:p>
    <w:p w14:paraId="47BA69CF" w14:textId="77777777" w:rsidR="00AF2167" w:rsidRPr="00E90834" w:rsidRDefault="00AF2167" w:rsidP="00AF2167">
      <w:pPr>
        <w:numPr>
          <w:ilvl w:val="0"/>
          <w:numId w:val="40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E90834">
        <w:rPr>
          <w:rFonts w:ascii="Segoe UI" w:hAnsi="Segoe UI" w:cs="Segoe UI"/>
          <w:color w:val="1F2328"/>
          <w:sz w:val="22"/>
        </w:rPr>
        <w:t>Enable vendors to manage their product listings and orders</w:t>
      </w:r>
    </w:p>
    <w:p w14:paraId="5579F2BB" w14:textId="77777777" w:rsidR="00AF2167" w:rsidRPr="00E90834" w:rsidRDefault="00AF2167" w:rsidP="00AF2167">
      <w:pPr>
        <w:numPr>
          <w:ilvl w:val="0"/>
          <w:numId w:val="40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E90834">
        <w:rPr>
          <w:rFonts w:ascii="Segoe UI" w:hAnsi="Segoe UI" w:cs="Segoe UI"/>
          <w:color w:val="1F2328"/>
          <w:sz w:val="22"/>
        </w:rPr>
        <w:t>Implement a rating and review system for products and vendors</w:t>
      </w:r>
    </w:p>
    <w:p w14:paraId="4261C32E" w14:textId="77777777" w:rsidR="00AF2167" w:rsidRPr="00E90834" w:rsidRDefault="00AF2167" w:rsidP="00AF2167">
      <w:pPr>
        <w:numPr>
          <w:ilvl w:val="0"/>
          <w:numId w:val="40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E90834">
        <w:rPr>
          <w:rFonts w:ascii="Segoe UI" w:hAnsi="Segoe UI" w:cs="Segoe UI"/>
          <w:color w:val="1F2328"/>
          <w:sz w:val="22"/>
        </w:rPr>
        <w:t>Facilitate order tracking and delivery management</w:t>
      </w:r>
    </w:p>
    <w:p w14:paraId="3B898DFC" w14:textId="77777777" w:rsidR="00AF2167" w:rsidRPr="00E90834" w:rsidRDefault="00AF2167" w:rsidP="00AF2167">
      <w:pPr>
        <w:numPr>
          <w:ilvl w:val="0"/>
          <w:numId w:val="40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E90834">
        <w:rPr>
          <w:rFonts w:ascii="Segoe UI" w:hAnsi="Segoe UI" w:cs="Segoe UI"/>
          <w:color w:val="1F2328"/>
          <w:sz w:val="22"/>
        </w:rPr>
        <w:t>Support multiple languages (Vietnamese and English)</w:t>
      </w:r>
    </w:p>
    <w:p w14:paraId="2718C0F5" w14:textId="77777777" w:rsidR="00AF2167" w:rsidRPr="00E90834" w:rsidRDefault="00AF2167" w:rsidP="00AF2167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1F2328"/>
          <w:sz w:val="22"/>
          <w:szCs w:val="22"/>
        </w:rPr>
      </w:pPr>
      <w:r w:rsidRPr="00E90834">
        <w:rPr>
          <w:rFonts w:ascii="Segoe UI" w:hAnsi="Segoe UI" w:cs="Segoe UI"/>
          <w:color w:val="1F2328"/>
          <w:sz w:val="22"/>
          <w:szCs w:val="22"/>
        </w:rPr>
        <w:t xml:space="preserve">The </w:t>
      </w:r>
      <w:proofErr w:type="spellStart"/>
      <w:r w:rsidRPr="00E90834">
        <w:rPr>
          <w:rFonts w:ascii="Segoe UI" w:hAnsi="Segoe UI" w:cs="Segoe UI"/>
          <w:color w:val="1F2328"/>
          <w:sz w:val="22"/>
          <w:szCs w:val="22"/>
        </w:rPr>
        <w:t>Vinkay</w:t>
      </w:r>
      <w:proofErr w:type="spellEnd"/>
      <w:r w:rsidRPr="00E90834">
        <w:rPr>
          <w:rFonts w:ascii="Segoe UI" w:hAnsi="Segoe UI" w:cs="Segoe UI"/>
          <w:color w:val="1F2328"/>
          <w:sz w:val="22"/>
          <w:szCs w:val="22"/>
        </w:rPr>
        <w:t xml:space="preserve"> Mart app will be available on both iOS and Android platforms, targeting smartphone users in Vietnam.</w:t>
      </w:r>
    </w:p>
    <w:p w14:paraId="7BAF4A9F" w14:textId="77777777" w:rsidR="00AF2167" w:rsidRPr="009C2168" w:rsidRDefault="00AF2167" w:rsidP="00E90834">
      <w:pPr>
        <w:pStyle w:val="Heading3"/>
        <w:numPr>
          <w:ilvl w:val="0"/>
          <w:numId w:val="0"/>
        </w:numPr>
        <w:shd w:val="clear" w:color="auto" w:fill="FFFFFF"/>
        <w:ind w:left="360" w:hanging="360"/>
        <w:rPr>
          <w:rFonts w:ascii="Arial" w:hAnsi="Arial" w:cs="Arial"/>
          <w:color w:val="1F2328"/>
          <w:sz w:val="28"/>
          <w:szCs w:val="28"/>
        </w:rPr>
      </w:pPr>
      <w:bookmarkStart w:id="9" w:name="_Toc184845634"/>
      <w:bookmarkStart w:id="10" w:name="_Toc184847408"/>
      <w:r w:rsidRPr="009C2168">
        <w:rPr>
          <w:rFonts w:ascii="Arial" w:hAnsi="Arial" w:cs="Arial"/>
          <w:color w:val="1F2328"/>
          <w:sz w:val="28"/>
          <w:szCs w:val="28"/>
        </w:rPr>
        <w:t>1.3 INTENDED AUDIENCE AND DOCUMENT OVERVIEW</w:t>
      </w:r>
      <w:bookmarkEnd w:id="9"/>
      <w:bookmarkEnd w:id="10"/>
    </w:p>
    <w:p w14:paraId="0ECEAAE1" w14:textId="77777777" w:rsidR="00AF2167" w:rsidRPr="009C2168" w:rsidRDefault="00AF2167" w:rsidP="00AF2167">
      <w:pPr>
        <w:pStyle w:val="NormalWeb"/>
        <w:shd w:val="clear" w:color="auto" w:fill="FFFFFF"/>
        <w:spacing w:before="0" w:beforeAutospacing="0"/>
        <w:rPr>
          <w:rFonts w:ascii="Arial" w:hAnsi="Arial" w:cs="Arial"/>
          <w:b/>
          <w:bCs/>
          <w:color w:val="1F2328"/>
          <w:sz w:val="22"/>
          <w:szCs w:val="22"/>
        </w:rPr>
      </w:pPr>
      <w:r w:rsidRPr="009C2168">
        <w:rPr>
          <w:rFonts w:ascii="Arial" w:hAnsi="Arial" w:cs="Arial"/>
          <w:b/>
          <w:bCs/>
          <w:color w:val="1F2328"/>
          <w:sz w:val="22"/>
          <w:szCs w:val="22"/>
        </w:rPr>
        <w:t>This document is intended for:</w:t>
      </w:r>
    </w:p>
    <w:p w14:paraId="297E299F" w14:textId="77777777" w:rsidR="00AF2167" w:rsidRPr="009C2168" w:rsidRDefault="00AF2167" w:rsidP="00AF2167">
      <w:pPr>
        <w:numPr>
          <w:ilvl w:val="0"/>
          <w:numId w:val="4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Development Team: To understand the technical requirements and implement the features</w:t>
      </w:r>
    </w:p>
    <w:p w14:paraId="680F6EDC" w14:textId="77777777" w:rsidR="00AF2167" w:rsidRPr="009C2168" w:rsidRDefault="00AF2167" w:rsidP="00AF2167">
      <w:pPr>
        <w:numPr>
          <w:ilvl w:val="0"/>
          <w:numId w:val="4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Project Managers: To plan and track the project progress</w:t>
      </w:r>
    </w:p>
    <w:p w14:paraId="331CCD4F" w14:textId="77777777" w:rsidR="00AF2167" w:rsidRPr="009C2168" w:rsidRDefault="00AF2167" w:rsidP="00AF2167">
      <w:pPr>
        <w:numPr>
          <w:ilvl w:val="0"/>
          <w:numId w:val="4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Quality Assurance Team: To develop test plans and ensure the application meets the specified requirements</w:t>
      </w:r>
    </w:p>
    <w:p w14:paraId="72FD0BF0" w14:textId="77777777" w:rsidR="00AF2167" w:rsidRPr="009C2168" w:rsidRDefault="00AF2167" w:rsidP="00AF2167">
      <w:pPr>
        <w:numPr>
          <w:ilvl w:val="0"/>
          <w:numId w:val="4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Stakeholders: To understand the scope and capabilities of the application</w:t>
      </w:r>
    </w:p>
    <w:p w14:paraId="70BFF7E3" w14:textId="77777777" w:rsidR="00AF2167" w:rsidRPr="009C2168" w:rsidRDefault="00AF2167" w:rsidP="00AF2167">
      <w:pPr>
        <w:pStyle w:val="NormalWeb"/>
        <w:shd w:val="clear" w:color="auto" w:fill="FFFFFF"/>
        <w:spacing w:before="0" w:beforeAutospacing="0"/>
        <w:rPr>
          <w:rFonts w:ascii="Arial" w:hAnsi="Arial" w:cs="Arial"/>
          <w:b/>
          <w:bCs/>
          <w:color w:val="1F2328"/>
          <w:sz w:val="22"/>
          <w:szCs w:val="22"/>
        </w:rPr>
      </w:pPr>
      <w:r w:rsidRPr="009C2168">
        <w:rPr>
          <w:rFonts w:ascii="Arial" w:hAnsi="Arial" w:cs="Arial"/>
          <w:b/>
          <w:bCs/>
          <w:color w:val="1F2328"/>
          <w:sz w:val="22"/>
          <w:szCs w:val="22"/>
        </w:rPr>
        <w:t>The document is organized as follows:</w:t>
      </w:r>
    </w:p>
    <w:p w14:paraId="0F95A97E" w14:textId="77777777" w:rsidR="00AF2167" w:rsidRPr="009C2168" w:rsidRDefault="00AF2167" w:rsidP="00AF2167">
      <w:pPr>
        <w:numPr>
          <w:ilvl w:val="0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Section 1 provides an introduction and overview of the project</w:t>
      </w:r>
    </w:p>
    <w:p w14:paraId="7B93FB25" w14:textId="77777777" w:rsidR="00AF2167" w:rsidRPr="009C2168" w:rsidRDefault="00AF2167" w:rsidP="00AF2167">
      <w:pPr>
        <w:numPr>
          <w:ilvl w:val="0"/>
          <w:numId w:val="4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Section 2 describes the overall product, its features, and constraints</w:t>
      </w:r>
    </w:p>
    <w:p w14:paraId="7716B95E" w14:textId="77777777" w:rsidR="00AF2167" w:rsidRPr="009C2168" w:rsidRDefault="00AF2167" w:rsidP="00AF2167">
      <w:pPr>
        <w:numPr>
          <w:ilvl w:val="0"/>
          <w:numId w:val="4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Section 3 details the specific functional and interface requirements</w:t>
      </w:r>
    </w:p>
    <w:p w14:paraId="3DD23FF6" w14:textId="77777777" w:rsidR="00AF2167" w:rsidRPr="009C2168" w:rsidRDefault="00AF2167" w:rsidP="00AF2167">
      <w:pPr>
        <w:numPr>
          <w:ilvl w:val="0"/>
          <w:numId w:val="4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Section 4 outlines non-functional requirements such as performance and security</w:t>
      </w:r>
    </w:p>
    <w:p w14:paraId="45ECA119" w14:textId="77777777" w:rsidR="00AF2167" w:rsidRPr="009C2168" w:rsidRDefault="00AF2167" w:rsidP="00AF2167">
      <w:pPr>
        <w:numPr>
          <w:ilvl w:val="0"/>
          <w:numId w:val="4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Section 5 covers any additional requirements</w:t>
      </w:r>
    </w:p>
    <w:p w14:paraId="21ED2908" w14:textId="77777777" w:rsidR="00AF2167" w:rsidRPr="009C2168" w:rsidRDefault="00AF2167" w:rsidP="00AF2167">
      <w:pPr>
        <w:numPr>
          <w:ilvl w:val="0"/>
          <w:numId w:val="4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Appendices provide supplementary information including a data dictionary and group log</w:t>
      </w:r>
    </w:p>
    <w:p w14:paraId="224BCF6E" w14:textId="4AEFD23F" w:rsidR="00AF2167" w:rsidRPr="009C2168" w:rsidRDefault="00AF2167" w:rsidP="009C2168">
      <w:pPr>
        <w:pStyle w:val="Heading3"/>
        <w:numPr>
          <w:ilvl w:val="0"/>
          <w:numId w:val="0"/>
        </w:numPr>
        <w:shd w:val="clear" w:color="auto" w:fill="FFFFFF"/>
        <w:ind w:left="360" w:hanging="360"/>
        <w:rPr>
          <w:rFonts w:ascii="Arial" w:hAnsi="Arial" w:cs="Arial"/>
          <w:color w:val="1F2328"/>
          <w:sz w:val="28"/>
          <w:szCs w:val="28"/>
        </w:rPr>
      </w:pPr>
      <w:bookmarkStart w:id="11" w:name="_Toc184845635"/>
      <w:bookmarkStart w:id="12" w:name="_Toc184847409"/>
      <w:r w:rsidRPr="009C2168">
        <w:rPr>
          <w:rFonts w:ascii="Arial" w:hAnsi="Arial" w:cs="Arial"/>
          <w:color w:val="1F2328"/>
          <w:sz w:val="28"/>
          <w:szCs w:val="28"/>
        </w:rPr>
        <w:lastRenderedPageBreak/>
        <w:t>1.4 DEFINITIONS, ACRONYMS AND ABBREVIATIONS</w:t>
      </w:r>
      <w:bookmarkEnd w:id="11"/>
      <w:bookmarkEnd w:id="12"/>
    </w:p>
    <w:p w14:paraId="5161794A" w14:textId="77777777" w:rsidR="00AF2167" w:rsidRPr="009C2168" w:rsidRDefault="00AF2167" w:rsidP="00AF2167">
      <w:pPr>
        <w:numPr>
          <w:ilvl w:val="0"/>
          <w:numId w:val="43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SRS: Software Requirements Specification</w:t>
      </w:r>
    </w:p>
    <w:p w14:paraId="2376ECEB" w14:textId="77777777" w:rsidR="00AF2167" w:rsidRPr="009C2168" w:rsidRDefault="00AF2167" w:rsidP="00AF2167">
      <w:pPr>
        <w:numPr>
          <w:ilvl w:val="0"/>
          <w:numId w:val="4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UI: User Interface</w:t>
      </w:r>
    </w:p>
    <w:p w14:paraId="246BAF77" w14:textId="77777777" w:rsidR="00AF2167" w:rsidRPr="009C2168" w:rsidRDefault="00AF2167" w:rsidP="00AF2167">
      <w:pPr>
        <w:numPr>
          <w:ilvl w:val="0"/>
          <w:numId w:val="4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UX: User Experience</w:t>
      </w:r>
    </w:p>
    <w:p w14:paraId="523735A1" w14:textId="77777777" w:rsidR="00AF2167" w:rsidRPr="009C2168" w:rsidRDefault="00AF2167" w:rsidP="00AF2167">
      <w:pPr>
        <w:numPr>
          <w:ilvl w:val="0"/>
          <w:numId w:val="4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API: Application Programming Interface</w:t>
      </w:r>
    </w:p>
    <w:p w14:paraId="2B1153AE" w14:textId="77777777" w:rsidR="00AF2167" w:rsidRPr="009C2168" w:rsidRDefault="00AF2167" w:rsidP="00AF2167">
      <w:pPr>
        <w:numPr>
          <w:ilvl w:val="0"/>
          <w:numId w:val="4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CRUD: Create, Read, Update, Delete</w:t>
      </w:r>
    </w:p>
    <w:p w14:paraId="52C40D28" w14:textId="77777777" w:rsidR="00AF2167" w:rsidRPr="009C2168" w:rsidRDefault="00AF2167" w:rsidP="00AF2167">
      <w:pPr>
        <w:numPr>
          <w:ilvl w:val="0"/>
          <w:numId w:val="4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MVP: Minimum Viable Product</w:t>
      </w:r>
    </w:p>
    <w:p w14:paraId="4639944B" w14:textId="77777777" w:rsidR="00AF2167" w:rsidRPr="009C2168" w:rsidRDefault="00AF2167" w:rsidP="00AF2167">
      <w:pPr>
        <w:numPr>
          <w:ilvl w:val="0"/>
          <w:numId w:val="4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QA: Quality Assurance</w:t>
      </w:r>
    </w:p>
    <w:p w14:paraId="29FAD624" w14:textId="77777777" w:rsidR="00AF2167" w:rsidRPr="009C2168" w:rsidRDefault="00AF2167" w:rsidP="00AF2167">
      <w:pPr>
        <w:numPr>
          <w:ilvl w:val="0"/>
          <w:numId w:val="4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VND: Vietnamese Dong (currency)</w:t>
      </w:r>
    </w:p>
    <w:p w14:paraId="16F5F534" w14:textId="77777777" w:rsidR="00AF2167" w:rsidRPr="009C2168" w:rsidRDefault="00AF2167" w:rsidP="009C2168">
      <w:pPr>
        <w:pStyle w:val="Heading3"/>
        <w:numPr>
          <w:ilvl w:val="0"/>
          <w:numId w:val="0"/>
        </w:numPr>
        <w:shd w:val="clear" w:color="auto" w:fill="FFFFFF"/>
        <w:rPr>
          <w:rFonts w:ascii="Arial" w:hAnsi="Arial" w:cs="Arial"/>
          <w:color w:val="1F2328"/>
          <w:sz w:val="28"/>
          <w:szCs w:val="28"/>
        </w:rPr>
      </w:pPr>
      <w:bookmarkStart w:id="13" w:name="_Toc184845636"/>
      <w:bookmarkStart w:id="14" w:name="_Toc184847410"/>
      <w:r w:rsidRPr="009C2168">
        <w:rPr>
          <w:rFonts w:ascii="Arial" w:hAnsi="Arial" w:cs="Arial"/>
          <w:color w:val="1F2328"/>
          <w:sz w:val="28"/>
          <w:szCs w:val="28"/>
        </w:rPr>
        <w:t>1.5 DOCUMENT CONVENTIONS</w:t>
      </w:r>
      <w:bookmarkEnd w:id="13"/>
      <w:bookmarkEnd w:id="14"/>
    </w:p>
    <w:p w14:paraId="74CC825C" w14:textId="77777777" w:rsidR="00AF2167" w:rsidRPr="002405F9" w:rsidRDefault="00AF2167" w:rsidP="009C2168">
      <w:pPr>
        <w:pStyle w:val="NormalWeb"/>
        <w:shd w:val="clear" w:color="auto" w:fill="FFFFFF"/>
        <w:spacing w:before="0" w:beforeAutospacing="0"/>
        <w:ind w:firstLine="360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This document follows these conventions:</w:t>
      </w:r>
    </w:p>
    <w:p w14:paraId="64B205A5" w14:textId="38722EF4" w:rsidR="00AF2167" w:rsidRPr="009C2168" w:rsidRDefault="00AF2167" w:rsidP="00AF2167">
      <w:pPr>
        <w:numPr>
          <w:ilvl w:val="0"/>
          <w:numId w:val="44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Arial</w:t>
      </w:r>
      <w:r w:rsidR="009C2168">
        <w:rPr>
          <w:rFonts w:ascii="Arial" w:hAnsi="Arial" w:cs="Arial"/>
          <w:color w:val="1F2328"/>
          <w:sz w:val="22"/>
        </w:rPr>
        <w:t xml:space="preserve">, Inter </w:t>
      </w:r>
      <w:r w:rsidRPr="009C2168">
        <w:rPr>
          <w:rFonts w:ascii="Arial" w:hAnsi="Arial" w:cs="Arial"/>
          <w:color w:val="1F2328"/>
          <w:sz w:val="22"/>
        </w:rPr>
        <w:t>font, size 11 for body text</w:t>
      </w:r>
    </w:p>
    <w:p w14:paraId="1C8F7F75" w14:textId="77777777" w:rsidR="00AF2167" w:rsidRPr="009C2168" w:rsidRDefault="00AF2167" w:rsidP="00AF2167">
      <w:pPr>
        <w:numPr>
          <w:ilvl w:val="0"/>
          <w:numId w:val="44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Bold for section headings</w:t>
      </w:r>
    </w:p>
    <w:p w14:paraId="4819704A" w14:textId="77777777" w:rsidR="00AF2167" w:rsidRPr="009C2168" w:rsidRDefault="00AF2167" w:rsidP="00AF2167">
      <w:pPr>
        <w:numPr>
          <w:ilvl w:val="0"/>
          <w:numId w:val="44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Italics for emphasis or technical terms when first introduced</w:t>
      </w:r>
    </w:p>
    <w:p w14:paraId="12F596FC" w14:textId="77777777" w:rsidR="00AF2167" w:rsidRPr="009C2168" w:rsidRDefault="00AF2167" w:rsidP="00AF2167">
      <w:pPr>
        <w:numPr>
          <w:ilvl w:val="0"/>
          <w:numId w:val="44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Numbered lists for sequential instructions</w:t>
      </w:r>
    </w:p>
    <w:p w14:paraId="72ADFBB0" w14:textId="77777777" w:rsidR="00AF2167" w:rsidRPr="009C2168" w:rsidRDefault="00AF2167" w:rsidP="00AF2167">
      <w:pPr>
        <w:numPr>
          <w:ilvl w:val="0"/>
          <w:numId w:val="44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Bullet points for non-sequential lists</w:t>
      </w:r>
    </w:p>
    <w:p w14:paraId="179D8D58" w14:textId="77777777" w:rsidR="00AF2167" w:rsidRPr="009C2168" w:rsidRDefault="00AF2167" w:rsidP="00AF2167">
      <w:pPr>
        <w:numPr>
          <w:ilvl w:val="0"/>
          <w:numId w:val="44"/>
        </w:numPr>
        <w:shd w:val="clear" w:color="auto" w:fill="FFFFFF"/>
        <w:spacing w:after="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Code snippets in </w:t>
      </w:r>
      <w:r w:rsidRPr="009C2168">
        <w:rPr>
          <w:rStyle w:val="HTMLCode"/>
          <w:rFonts w:ascii="Arial" w:eastAsiaTheme="minorHAnsi" w:hAnsi="Arial" w:cs="Arial"/>
          <w:color w:val="1F2328"/>
          <w:sz w:val="22"/>
          <w:szCs w:val="22"/>
        </w:rPr>
        <w:t>monospace font</w:t>
      </w:r>
    </w:p>
    <w:p w14:paraId="12442CEF" w14:textId="77777777" w:rsidR="00AF2167" w:rsidRPr="009C2168" w:rsidRDefault="00AF2167" w:rsidP="009C2168">
      <w:pPr>
        <w:pStyle w:val="Heading3"/>
        <w:numPr>
          <w:ilvl w:val="0"/>
          <w:numId w:val="0"/>
        </w:numPr>
        <w:shd w:val="clear" w:color="auto" w:fill="FFFFFF"/>
        <w:rPr>
          <w:rFonts w:ascii="Arial" w:hAnsi="Arial" w:cs="Arial"/>
          <w:color w:val="1F2328"/>
          <w:sz w:val="28"/>
          <w:szCs w:val="28"/>
        </w:rPr>
      </w:pPr>
      <w:bookmarkStart w:id="15" w:name="_Toc184845637"/>
      <w:bookmarkStart w:id="16" w:name="_Toc184847411"/>
      <w:r w:rsidRPr="009C2168">
        <w:rPr>
          <w:rFonts w:ascii="Arial" w:hAnsi="Arial" w:cs="Arial"/>
          <w:color w:val="1F2328"/>
          <w:sz w:val="28"/>
          <w:szCs w:val="28"/>
        </w:rPr>
        <w:t>1.6 REFERENCES AND ACKNOWLEDGMENTS</w:t>
      </w:r>
      <w:bookmarkEnd w:id="15"/>
      <w:bookmarkEnd w:id="16"/>
    </w:p>
    <w:p w14:paraId="5C7C76A2" w14:textId="77777777" w:rsidR="00AF2167" w:rsidRPr="009C2168" w:rsidRDefault="00AF2167" w:rsidP="00AF2167">
      <w:pPr>
        <w:numPr>
          <w:ilvl w:val="0"/>
          <w:numId w:val="45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IEEE Std 830-1998, IEEE Recommended Practice for Software Requirements Specifications</w:t>
      </w:r>
    </w:p>
    <w:p w14:paraId="2DE00C54" w14:textId="6D19BA85" w:rsidR="00AF2167" w:rsidRPr="009C2168" w:rsidRDefault="009C2168" w:rsidP="00AF2167">
      <w:pPr>
        <w:numPr>
          <w:ilvl w:val="0"/>
          <w:numId w:val="45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Figma</w:t>
      </w:r>
      <w:r w:rsidR="00AF2167" w:rsidRPr="009C2168">
        <w:rPr>
          <w:rFonts w:ascii="Arial" w:hAnsi="Arial" w:cs="Arial"/>
          <w:color w:val="1F2328"/>
          <w:sz w:val="22"/>
        </w:rPr>
        <w:t xml:space="preserve"> Design Guidelines: </w:t>
      </w:r>
      <w:hyperlink r:id="rId9" w:history="1">
        <w:r w:rsidRPr="009C2168">
          <w:rPr>
            <w:rStyle w:val="Hyperlink"/>
            <w:rFonts w:ascii="Arial" w:hAnsi="Arial" w:cs="Arial"/>
            <w:sz w:val="22"/>
          </w:rPr>
          <w:t>https://figma.com/design</w:t>
        </w:r>
      </w:hyperlink>
    </w:p>
    <w:p w14:paraId="0745C670" w14:textId="77777777" w:rsidR="00AF2167" w:rsidRDefault="00AF2167" w:rsidP="00AF2167">
      <w:pPr>
        <w:numPr>
          <w:ilvl w:val="0"/>
          <w:numId w:val="45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iOS Human Interface Guidelines: </w:t>
      </w:r>
      <w:hyperlink r:id="rId10" w:history="1">
        <w:r w:rsidRPr="009C2168">
          <w:rPr>
            <w:rStyle w:val="Hyperlink"/>
            <w:rFonts w:ascii="Arial" w:hAnsi="Arial" w:cs="Arial"/>
            <w:sz w:val="22"/>
          </w:rPr>
          <w:t>https://developer.apple.com/design/human-interface-guidelines/</w:t>
        </w:r>
      </w:hyperlink>
    </w:p>
    <w:p w14:paraId="29D83BD3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0B2E93A5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5FF096B0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1C6C0D6B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6712967F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5109D39A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681AF9E0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323351E9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5208C8C1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64545936" w14:textId="77777777" w:rsidR="009C2168" w:rsidRP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04F556FB" w14:textId="1154949D" w:rsidR="00E90834" w:rsidRPr="00E90834" w:rsidRDefault="00E90834" w:rsidP="00E90834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C4C4C"/>
        <w:jc w:val="center"/>
        <w:rPr>
          <w:rFonts w:ascii="Arial" w:hAnsi="Arial" w:cs="Arial"/>
          <w:color w:val="FFFFFF"/>
        </w:rPr>
      </w:pPr>
      <w:bookmarkStart w:id="17" w:name="_Toc439994673"/>
      <w:bookmarkStart w:id="18" w:name="_Toc397335657"/>
      <w:bookmarkStart w:id="19" w:name="_Toc184845638"/>
      <w:bookmarkStart w:id="20" w:name="_Toc184847412"/>
      <w:r w:rsidRPr="00E90834">
        <w:rPr>
          <w:rFonts w:ascii="Arial" w:hAnsi="Arial" w:cs="Arial"/>
          <w:color w:val="FFFFFF"/>
        </w:rPr>
        <w:lastRenderedPageBreak/>
        <w:t>Overall Description</w:t>
      </w:r>
      <w:bookmarkEnd w:id="17"/>
      <w:bookmarkEnd w:id="18"/>
      <w:bookmarkEnd w:id="19"/>
      <w:bookmarkEnd w:id="20"/>
    </w:p>
    <w:p w14:paraId="4AAB81F6" w14:textId="77777777" w:rsidR="00AF2167" w:rsidRPr="009C2168" w:rsidRDefault="00AF2167" w:rsidP="009C2168">
      <w:pPr>
        <w:pStyle w:val="Heading3"/>
        <w:numPr>
          <w:ilvl w:val="0"/>
          <w:numId w:val="0"/>
        </w:numPr>
        <w:shd w:val="clear" w:color="auto" w:fill="FFFFFF"/>
        <w:rPr>
          <w:rFonts w:ascii="Arial" w:hAnsi="Arial" w:cs="Arial"/>
          <w:color w:val="1F2328"/>
          <w:sz w:val="28"/>
          <w:szCs w:val="28"/>
        </w:rPr>
      </w:pPr>
      <w:bookmarkStart w:id="21" w:name="_Toc184845639"/>
      <w:bookmarkStart w:id="22" w:name="_Toc184847413"/>
      <w:r w:rsidRPr="009C2168">
        <w:rPr>
          <w:rFonts w:ascii="Arial" w:hAnsi="Arial" w:cs="Arial"/>
          <w:color w:val="1F2328"/>
          <w:sz w:val="28"/>
          <w:szCs w:val="28"/>
        </w:rPr>
        <w:t>2.1 PRODUCT OVERVIEW</w:t>
      </w:r>
      <w:bookmarkEnd w:id="21"/>
      <w:bookmarkEnd w:id="22"/>
    </w:p>
    <w:p w14:paraId="30A5915C" w14:textId="77777777" w:rsidR="00AF2167" w:rsidRPr="009C2168" w:rsidRDefault="00AF2167" w:rsidP="00AF2167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proofErr w:type="spellStart"/>
      <w:r w:rsidRPr="009C2168">
        <w:rPr>
          <w:rFonts w:ascii="Arial" w:hAnsi="Arial" w:cs="Arial"/>
          <w:color w:val="1F2328"/>
          <w:sz w:val="22"/>
          <w:szCs w:val="22"/>
        </w:rPr>
        <w:t>Vinkay</w:t>
      </w:r>
      <w:proofErr w:type="spellEnd"/>
      <w:r w:rsidRPr="009C2168">
        <w:rPr>
          <w:rFonts w:ascii="Arial" w:hAnsi="Arial" w:cs="Arial"/>
          <w:color w:val="1F2328"/>
          <w:sz w:val="22"/>
          <w:szCs w:val="22"/>
        </w:rPr>
        <w:t xml:space="preserve"> Mart is a mobile e-commerce application designed to create a digital marketplace connecting local vendors in Vietnam with customers. The app provides a platform for small to medium-sized businesses to showcase their products and reach a wider audience, while offering customers a convenient way to discover and purchase local goods.</w:t>
      </w:r>
    </w:p>
    <w:p w14:paraId="5AC64BD7" w14:textId="77777777" w:rsidR="00AF2167" w:rsidRPr="002405F9" w:rsidRDefault="00AF2167" w:rsidP="00AF2167">
      <w:pPr>
        <w:pStyle w:val="NormalWeb"/>
        <w:shd w:val="clear" w:color="auto" w:fill="FFFFFF"/>
        <w:spacing w:before="0" w:beforeAutospacing="0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 xml:space="preserve">Key components of the </w:t>
      </w:r>
      <w:proofErr w:type="spellStart"/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Vinkay</w:t>
      </w:r>
      <w:proofErr w:type="spellEnd"/>
      <w:r w:rsidRPr="002405F9">
        <w:rPr>
          <w:rFonts w:ascii="Arial" w:hAnsi="Arial" w:cs="Arial"/>
          <w:b/>
          <w:bCs/>
          <w:color w:val="1F2328"/>
          <w:sz w:val="22"/>
          <w:szCs w:val="22"/>
        </w:rPr>
        <w:t xml:space="preserve"> Mart system include:</w:t>
      </w:r>
    </w:p>
    <w:p w14:paraId="045853A5" w14:textId="77777777" w:rsidR="00AF2167" w:rsidRPr="002405F9" w:rsidRDefault="00AF2167" w:rsidP="00AF2167">
      <w:pPr>
        <w:pStyle w:val="NormalWeb"/>
        <w:numPr>
          <w:ilvl w:val="0"/>
          <w:numId w:val="46"/>
        </w:numPr>
        <w:shd w:val="clear" w:color="auto" w:fill="FFFFFF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Mobile Application:</w:t>
      </w:r>
    </w:p>
    <w:p w14:paraId="4B8DA0EE" w14:textId="77777777" w:rsidR="00AF2167" w:rsidRPr="009C2168" w:rsidRDefault="00AF2167" w:rsidP="00AF2167">
      <w:pPr>
        <w:numPr>
          <w:ilvl w:val="1"/>
          <w:numId w:val="46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Customer interface for browsing, purchasing, and managing orders</w:t>
      </w:r>
    </w:p>
    <w:p w14:paraId="1363A8F3" w14:textId="77777777" w:rsidR="00AF2167" w:rsidRPr="009C2168" w:rsidRDefault="00AF2167" w:rsidP="00AF2167">
      <w:pPr>
        <w:numPr>
          <w:ilvl w:val="1"/>
          <w:numId w:val="46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Vendor interface for managing products, orders, and store information</w:t>
      </w:r>
    </w:p>
    <w:p w14:paraId="715527A0" w14:textId="77777777" w:rsidR="00AF2167" w:rsidRPr="002405F9" w:rsidRDefault="00AF2167" w:rsidP="00AF2167">
      <w:pPr>
        <w:pStyle w:val="NormalWeb"/>
        <w:numPr>
          <w:ilvl w:val="0"/>
          <w:numId w:val="46"/>
        </w:numPr>
        <w:shd w:val="clear" w:color="auto" w:fill="FFFFFF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Backend Server:</w:t>
      </w:r>
    </w:p>
    <w:p w14:paraId="6ADE0B8D" w14:textId="77777777" w:rsidR="00AF2167" w:rsidRPr="009C2168" w:rsidRDefault="00AF2167" w:rsidP="00AF2167">
      <w:pPr>
        <w:numPr>
          <w:ilvl w:val="1"/>
          <w:numId w:val="46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API endpoints for mobile app communication</w:t>
      </w:r>
    </w:p>
    <w:p w14:paraId="636E05C0" w14:textId="77777777" w:rsidR="00AF2167" w:rsidRPr="009C2168" w:rsidRDefault="00AF2167" w:rsidP="00AF2167">
      <w:pPr>
        <w:numPr>
          <w:ilvl w:val="1"/>
          <w:numId w:val="46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Database management</w:t>
      </w:r>
    </w:p>
    <w:p w14:paraId="0EDF7563" w14:textId="77777777" w:rsidR="00AF2167" w:rsidRPr="009C2168" w:rsidRDefault="00AF2167" w:rsidP="00AF2167">
      <w:pPr>
        <w:numPr>
          <w:ilvl w:val="1"/>
          <w:numId w:val="46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Authentication and authorization</w:t>
      </w:r>
    </w:p>
    <w:p w14:paraId="2DA71A40" w14:textId="77777777" w:rsidR="00AF2167" w:rsidRPr="002405F9" w:rsidRDefault="00AF2167" w:rsidP="00AF2167">
      <w:pPr>
        <w:pStyle w:val="NormalWeb"/>
        <w:numPr>
          <w:ilvl w:val="0"/>
          <w:numId w:val="46"/>
        </w:numPr>
        <w:shd w:val="clear" w:color="auto" w:fill="FFFFFF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Payment Gateway:</w:t>
      </w:r>
    </w:p>
    <w:p w14:paraId="7EA6E76E" w14:textId="77777777" w:rsidR="00AF2167" w:rsidRPr="009C2168" w:rsidRDefault="00AF2167" w:rsidP="00AF2167">
      <w:pPr>
        <w:numPr>
          <w:ilvl w:val="1"/>
          <w:numId w:val="46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Integration with local payment providers</w:t>
      </w:r>
    </w:p>
    <w:p w14:paraId="64097386" w14:textId="77777777" w:rsidR="00AF2167" w:rsidRPr="009C2168" w:rsidRDefault="00AF2167" w:rsidP="00AF2167">
      <w:pPr>
        <w:numPr>
          <w:ilvl w:val="1"/>
          <w:numId w:val="46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Secure transaction processing</w:t>
      </w:r>
    </w:p>
    <w:p w14:paraId="59A1D297" w14:textId="77777777" w:rsidR="00AF2167" w:rsidRPr="002405F9" w:rsidRDefault="00AF2167" w:rsidP="00AF2167">
      <w:pPr>
        <w:pStyle w:val="NormalWeb"/>
        <w:numPr>
          <w:ilvl w:val="0"/>
          <w:numId w:val="46"/>
        </w:numPr>
        <w:shd w:val="clear" w:color="auto" w:fill="FFFFFF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Notification System:</w:t>
      </w:r>
    </w:p>
    <w:p w14:paraId="3018CED0" w14:textId="77777777" w:rsidR="00AF2167" w:rsidRPr="009C2168" w:rsidRDefault="00AF2167" w:rsidP="00AF2167">
      <w:pPr>
        <w:numPr>
          <w:ilvl w:val="1"/>
          <w:numId w:val="46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Push notifications for order updates and promotions</w:t>
      </w:r>
    </w:p>
    <w:p w14:paraId="42C2C0E1" w14:textId="77777777" w:rsidR="00AF2167" w:rsidRPr="009C2168" w:rsidRDefault="00AF2167" w:rsidP="00AF2167">
      <w:pPr>
        <w:numPr>
          <w:ilvl w:val="1"/>
          <w:numId w:val="46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In-app messaging between customers and vendors</w:t>
      </w:r>
    </w:p>
    <w:p w14:paraId="446E3DDF" w14:textId="77777777" w:rsidR="00AF2167" w:rsidRPr="002405F9" w:rsidRDefault="00AF2167" w:rsidP="00AF2167">
      <w:pPr>
        <w:pStyle w:val="NormalWeb"/>
        <w:numPr>
          <w:ilvl w:val="0"/>
          <w:numId w:val="46"/>
        </w:numPr>
        <w:shd w:val="clear" w:color="auto" w:fill="FFFFFF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Analytics Dashboard:</w:t>
      </w:r>
    </w:p>
    <w:p w14:paraId="54486E73" w14:textId="77777777" w:rsidR="00AF2167" w:rsidRPr="009C2168" w:rsidRDefault="00AF2167" w:rsidP="00AF2167">
      <w:pPr>
        <w:numPr>
          <w:ilvl w:val="1"/>
          <w:numId w:val="46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Sales and performance metrics for vendors</w:t>
      </w:r>
    </w:p>
    <w:p w14:paraId="79C214D4" w14:textId="77777777" w:rsidR="00AF2167" w:rsidRPr="009C2168" w:rsidRDefault="00AF2167" w:rsidP="00AF2167">
      <w:pPr>
        <w:numPr>
          <w:ilvl w:val="1"/>
          <w:numId w:val="46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User behavior analysis for app improvement</w:t>
      </w:r>
    </w:p>
    <w:p w14:paraId="25A60E2A" w14:textId="77777777" w:rsidR="00AF2167" w:rsidRPr="009C2168" w:rsidRDefault="00AF2167" w:rsidP="00AF2167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 xml:space="preserve">The following diagram illustrates the high-level architecture of the </w:t>
      </w:r>
      <w:proofErr w:type="spellStart"/>
      <w:r w:rsidRPr="009C2168">
        <w:rPr>
          <w:rFonts w:ascii="Arial" w:hAnsi="Arial" w:cs="Arial"/>
          <w:color w:val="1F2328"/>
          <w:sz w:val="22"/>
          <w:szCs w:val="22"/>
        </w:rPr>
        <w:t>Vinkay</w:t>
      </w:r>
      <w:proofErr w:type="spellEnd"/>
      <w:r w:rsidRPr="009C2168">
        <w:rPr>
          <w:rFonts w:ascii="Arial" w:hAnsi="Arial" w:cs="Arial"/>
          <w:color w:val="1F2328"/>
          <w:sz w:val="22"/>
          <w:szCs w:val="22"/>
        </w:rPr>
        <w:t xml:space="preserve"> Mart system:</w:t>
      </w:r>
    </w:p>
    <w:p w14:paraId="35CA6FCB" w14:textId="2C56BC92" w:rsidR="00AF2167" w:rsidRPr="00E90834" w:rsidRDefault="00AF2167" w:rsidP="00F67C3C">
      <w:pPr>
        <w:rPr>
          <w:rFonts w:ascii="Arial" w:hAnsi="Arial" w:cs="Arial"/>
        </w:rPr>
      </w:pPr>
      <w:r w:rsidRPr="00E90834">
        <w:rPr>
          <w:rFonts w:ascii="Arial" w:hAnsi="Arial" w:cs="Arial"/>
          <w:noProof/>
        </w:rPr>
        <w:drawing>
          <wp:inline distT="0" distB="0" distL="0" distR="0" wp14:anchorId="168CEC0E" wp14:editId="66EE4570">
            <wp:extent cx="5732145" cy="2526665"/>
            <wp:effectExtent l="0" t="0" r="0" b="635"/>
            <wp:docPr id="12459542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954245" name="Picture 124595424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52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F936B" w14:textId="0A3798B3" w:rsidR="00AF2167" w:rsidRPr="009C2168" w:rsidRDefault="00AF2167" w:rsidP="009C2168">
      <w:pPr>
        <w:pStyle w:val="Heading3"/>
        <w:numPr>
          <w:ilvl w:val="0"/>
          <w:numId w:val="0"/>
        </w:numPr>
        <w:shd w:val="clear" w:color="auto" w:fill="FFFFFF"/>
        <w:rPr>
          <w:rFonts w:ascii="Arial" w:hAnsi="Arial" w:cs="Arial"/>
          <w:color w:val="1F2328"/>
          <w:sz w:val="28"/>
          <w:szCs w:val="28"/>
        </w:rPr>
      </w:pPr>
      <w:bookmarkStart w:id="23" w:name="_Toc184845640"/>
      <w:bookmarkStart w:id="24" w:name="_Toc184847414"/>
      <w:r w:rsidRPr="009C2168">
        <w:rPr>
          <w:rFonts w:ascii="Arial" w:hAnsi="Arial" w:cs="Arial"/>
          <w:color w:val="1F2328"/>
          <w:sz w:val="28"/>
          <w:szCs w:val="28"/>
        </w:rPr>
        <w:t>2.2 PRODUCT FUNCTIONALITY</w:t>
      </w:r>
      <w:bookmarkEnd w:id="23"/>
      <w:bookmarkEnd w:id="24"/>
    </w:p>
    <w:p w14:paraId="020755A1" w14:textId="77777777" w:rsidR="00AF2167" w:rsidRPr="009C2168" w:rsidRDefault="00AF2167" w:rsidP="00AF2167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 xml:space="preserve">The </w:t>
      </w:r>
      <w:proofErr w:type="spellStart"/>
      <w:r w:rsidRPr="009C2168">
        <w:rPr>
          <w:rFonts w:ascii="Arial" w:hAnsi="Arial" w:cs="Arial"/>
          <w:color w:val="1F2328"/>
          <w:sz w:val="22"/>
          <w:szCs w:val="22"/>
        </w:rPr>
        <w:t>Vinkay</w:t>
      </w:r>
      <w:proofErr w:type="spellEnd"/>
      <w:r w:rsidRPr="009C2168">
        <w:rPr>
          <w:rFonts w:ascii="Arial" w:hAnsi="Arial" w:cs="Arial"/>
          <w:color w:val="1F2328"/>
          <w:sz w:val="22"/>
          <w:szCs w:val="22"/>
        </w:rPr>
        <w:t xml:space="preserve"> Mart application must perform the following major functions:</w:t>
      </w:r>
    </w:p>
    <w:p w14:paraId="6E6CA839" w14:textId="77777777" w:rsidR="00AF2167" w:rsidRPr="009C2168" w:rsidRDefault="00AF2167" w:rsidP="00AF2167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• User Account Management</w:t>
      </w:r>
    </w:p>
    <w:p w14:paraId="597E8F64" w14:textId="77777777" w:rsidR="00AF2167" w:rsidRPr="009C2168" w:rsidRDefault="00AF2167" w:rsidP="00AF2167">
      <w:pPr>
        <w:numPr>
          <w:ilvl w:val="0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lastRenderedPageBreak/>
        <w:t>Customer registration and authentication</w:t>
      </w:r>
    </w:p>
    <w:p w14:paraId="674FC378" w14:textId="77777777" w:rsidR="00AF2167" w:rsidRPr="009C2168" w:rsidRDefault="00AF2167" w:rsidP="00AF2167">
      <w:pPr>
        <w:numPr>
          <w:ilvl w:val="0"/>
          <w:numId w:val="48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Vendor registration and verification</w:t>
      </w:r>
    </w:p>
    <w:p w14:paraId="7A0AD21E" w14:textId="77777777" w:rsidR="00AF2167" w:rsidRPr="009C2168" w:rsidRDefault="00AF2167" w:rsidP="00AF2167">
      <w:pPr>
        <w:numPr>
          <w:ilvl w:val="0"/>
          <w:numId w:val="48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Profile management and settings</w:t>
      </w:r>
    </w:p>
    <w:p w14:paraId="0C2BCEF3" w14:textId="77777777" w:rsidR="00AF2167" w:rsidRPr="002405F9" w:rsidRDefault="00AF2167" w:rsidP="00AF2167">
      <w:pPr>
        <w:pStyle w:val="NormalWeb"/>
        <w:shd w:val="clear" w:color="auto" w:fill="FFFFFF"/>
        <w:spacing w:before="0" w:beforeAutospacing="0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• Product Management</w:t>
      </w:r>
    </w:p>
    <w:p w14:paraId="07AEF21C" w14:textId="77777777" w:rsidR="00AF2167" w:rsidRPr="009C2168" w:rsidRDefault="00AF2167" w:rsidP="00AF2167">
      <w:pPr>
        <w:numPr>
          <w:ilvl w:val="0"/>
          <w:numId w:val="49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Product listing and catalog browsing</w:t>
      </w:r>
    </w:p>
    <w:p w14:paraId="5D8AC7A1" w14:textId="77777777" w:rsidR="00AF2167" w:rsidRPr="009C2168" w:rsidRDefault="00AF2167" w:rsidP="00AF2167">
      <w:pPr>
        <w:numPr>
          <w:ilvl w:val="0"/>
          <w:numId w:val="49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Category and subcategory organization</w:t>
      </w:r>
    </w:p>
    <w:p w14:paraId="301952D1" w14:textId="77777777" w:rsidR="00AF2167" w:rsidRPr="009C2168" w:rsidRDefault="00AF2167" w:rsidP="00AF2167">
      <w:pPr>
        <w:numPr>
          <w:ilvl w:val="0"/>
          <w:numId w:val="49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Search and filter functionality</w:t>
      </w:r>
    </w:p>
    <w:p w14:paraId="568AE1E8" w14:textId="77777777" w:rsidR="00AF2167" w:rsidRPr="009C2168" w:rsidRDefault="00AF2167" w:rsidP="00AF2167">
      <w:pPr>
        <w:numPr>
          <w:ilvl w:val="0"/>
          <w:numId w:val="49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Inventory tracking</w:t>
      </w:r>
    </w:p>
    <w:p w14:paraId="29097426" w14:textId="77777777" w:rsidR="00AF2167" w:rsidRPr="002405F9" w:rsidRDefault="00AF2167" w:rsidP="00AF2167">
      <w:pPr>
        <w:pStyle w:val="NormalWeb"/>
        <w:shd w:val="clear" w:color="auto" w:fill="FFFFFF"/>
        <w:spacing w:before="0" w:beforeAutospacing="0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• Order Processing</w:t>
      </w:r>
    </w:p>
    <w:p w14:paraId="6AB99ABD" w14:textId="77777777" w:rsidR="00AF2167" w:rsidRPr="009C2168" w:rsidRDefault="00AF2167" w:rsidP="00AF2167">
      <w:pPr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Shopping cart management</w:t>
      </w:r>
    </w:p>
    <w:p w14:paraId="6D7222B1" w14:textId="77777777" w:rsidR="00AF2167" w:rsidRPr="009C2168" w:rsidRDefault="00AF2167" w:rsidP="00AF2167">
      <w:pPr>
        <w:numPr>
          <w:ilvl w:val="0"/>
          <w:numId w:val="50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Checkout process</w:t>
      </w:r>
    </w:p>
    <w:p w14:paraId="4EA9DEEE" w14:textId="77777777" w:rsidR="00AF2167" w:rsidRPr="009C2168" w:rsidRDefault="00AF2167" w:rsidP="00AF2167">
      <w:pPr>
        <w:numPr>
          <w:ilvl w:val="0"/>
          <w:numId w:val="50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Payment processing</w:t>
      </w:r>
    </w:p>
    <w:p w14:paraId="65DA2966" w14:textId="77777777" w:rsidR="00AF2167" w:rsidRPr="009C2168" w:rsidRDefault="00AF2167" w:rsidP="00AF2167">
      <w:pPr>
        <w:numPr>
          <w:ilvl w:val="0"/>
          <w:numId w:val="50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Order tracking</w:t>
      </w:r>
    </w:p>
    <w:p w14:paraId="7D731F31" w14:textId="77777777" w:rsidR="00AF2167" w:rsidRPr="002405F9" w:rsidRDefault="00AF2167" w:rsidP="00AF2167">
      <w:pPr>
        <w:pStyle w:val="NormalWeb"/>
        <w:shd w:val="clear" w:color="auto" w:fill="FFFFFF"/>
        <w:spacing w:before="0" w:beforeAutospacing="0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• Vendor Operations</w:t>
      </w:r>
    </w:p>
    <w:p w14:paraId="4480A5A5" w14:textId="77777777" w:rsidR="00AF2167" w:rsidRPr="009C2168" w:rsidRDefault="00AF2167" w:rsidP="00AF2167">
      <w:pPr>
        <w:numPr>
          <w:ilvl w:val="0"/>
          <w:numId w:val="5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Store profile management</w:t>
      </w:r>
    </w:p>
    <w:p w14:paraId="165F74C0" w14:textId="77777777" w:rsidR="00AF2167" w:rsidRPr="009C2168" w:rsidRDefault="00AF2167" w:rsidP="00AF2167">
      <w:pPr>
        <w:numPr>
          <w:ilvl w:val="0"/>
          <w:numId w:val="5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Product inventory management</w:t>
      </w:r>
    </w:p>
    <w:p w14:paraId="670E9A00" w14:textId="77777777" w:rsidR="00AF2167" w:rsidRPr="009C2168" w:rsidRDefault="00AF2167" w:rsidP="00AF2167">
      <w:pPr>
        <w:numPr>
          <w:ilvl w:val="0"/>
          <w:numId w:val="5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Order fulfillment</w:t>
      </w:r>
    </w:p>
    <w:p w14:paraId="3636F14E" w14:textId="77777777" w:rsidR="00AF2167" w:rsidRPr="009C2168" w:rsidRDefault="00AF2167" w:rsidP="00AF2167">
      <w:pPr>
        <w:numPr>
          <w:ilvl w:val="0"/>
          <w:numId w:val="5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Sales analytics</w:t>
      </w:r>
    </w:p>
    <w:p w14:paraId="74D4081D" w14:textId="77777777" w:rsidR="00AF2167" w:rsidRPr="002405F9" w:rsidRDefault="00AF2167" w:rsidP="00AF2167">
      <w:pPr>
        <w:pStyle w:val="NormalWeb"/>
        <w:shd w:val="clear" w:color="auto" w:fill="FFFFFF"/>
        <w:spacing w:before="0" w:beforeAutospacing="0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• Customer Service</w:t>
      </w:r>
    </w:p>
    <w:p w14:paraId="05482505" w14:textId="77777777" w:rsidR="00AF2167" w:rsidRPr="009C2168" w:rsidRDefault="00AF2167" w:rsidP="00AF2167">
      <w:pPr>
        <w:numPr>
          <w:ilvl w:val="0"/>
          <w:numId w:val="52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Review and rating system</w:t>
      </w:r>
    </w:p>
    <w:p w14:paraId="3BC0D442" w14:textId="77777777" w:rsidR="00AF2167" w:rsidRPr="009C2168" w:rsidRDefault="00AF2167" w:rsidP="00AF2167">
      <w:pPr>
        <w:numPr>
          <w:ilvl w:val="0"/>
          <w:numId w:val="5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Customer support ticketing</w:t>
      </w:r>
    </w:p>
    <w:p w14:paraId="6F9BBE97" w14:textId="77777777" w:rsidR="00AF2167" w:rsidRPr="009C2168" w:rsidRDefault="00AF2167" w:rsidP="00AF2167">
      <w:pPr>
        <w:numPr>
          <w:ilvl w:val="0"/>
          <w:numId w:val="5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Chat functionality</w:t>
      </w:r>
    </w:p>
    <w:p w14:paraId="44EBA629" w14:textId="77777777" w:rsidR="00AF2167" w:rsidRPr="009C2168" w:rsidRDefault="00AF2167" w:rsidP="00AF2167">
      <w:pPr>
        <w:numPr>
          <w:ilvl w:val="0"/>
          <w:numId w:val="5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Notification system</w:t>
      </w:r>
    </w:p>
    <w:p w14:paraId="1F523DC0" w14:textId="77777777" w:rsidR="00AF2167" w:rsidRPr="009C2168" w:rsidRDefault="00AF2167" w:rsidP="009C2168">
      <w:pPr>
        <w:pStyle w:val="Heading3"/>
        <w:numPr>
          <w:ilvl w:val="0"/>
          <w:numId w:val="0"/>
        </w:numPr>
        <w:shd w:val="clear" w:color="auto" w:fill="FFFFFF"/>
        <w:rPr>
          <w:rFonts w:ascii="Arial" w:hAnsi="Arial" w:cs="Arial"/>
          <w:color w:val="1F2328"/>
          <w:sz w:val="28"/>
          <w:szCs w:val="28"/>
        </w:rPr>
      </w:pPr>
      <w:bookmarkStart w:id="25" w:name="_Toc184845641"/>
      <w:bookmarkStart w:id="26" w:name="_Toc184847415"/>
      <w:r w:rsidRPr="009C2168">
        <w:rPr>
          <w:rFonts w:ascii="Arial" w:hAnsi="Arial" w:cs="Arial"/>
          <w:color w:val="1F2328"/>
          <w:sz w:val="28"/>
          <w:szCs w:val="28"/>
        </w:rPr>
        <w:t>2.3 DESIGN AND IMPLEMENTATION CONSTRAINTS</w:t>
      </w:r>
      <w:bookmarkEnd w:id="25"/>
      <w:bookmarkEnd w:id="26"/>
    </w:p>
    <w:p w14:paraId="3117B3D6" w14:textId="77777777" w:rsidR="00AF2167" w:rsidRPr="002405F9" w:rsidRDefault="00AF2167" w:rsidP="00AF2167">
      <w:pPr>
        <w:pStyle w:val="NormalWeb"/>
        <w:numPr>
          <w:ilvl w:val="0"/>
          <w:numId w:val="53"/>
        </w:numPr>
        <w:shd w:val="clear" w:color="auto" w:fill="FFFFFF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Technical Constraints</w:t>
      </w:r>
    </w:p>
    <w:p w14:paraId="755ADE59" w14:textId="77777777" w:rsidR="00AF2167" w:rsidRPr="009C2168" w:rsidRDefault="00AF2167" w:rsidP="00AF2167">
      <w:pPr>
        <w:numPr>
          <w:ilvl w:val="1"/>
          <w:numId w:val="53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Mobile application must be developed using Flutter framework for cross-platform compatibility</w:t>
      </w:r>
    </w:p>
    <w:p w14:paraId="3A10F2B8" w14:textId="77777777" w:rsidR="00AF2167" w:rsidRPr="009C2168" w:rsidRDefault="00AF2167" w:rsidP="00AF2167">
      <w:pPr>
        <w:numPr>
          <w:ilvl w:val="1"/>
          <w:numId w:val="5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Backend must be implemented using Node.js and Express.js</w:t>
      </w:r>
    </w:p>
    <w:p w14:paraId="373C5662" w14:textId="77777777" w:rsidR="00AF2167" w:rsidRPr="009C2168" w:rsidRDefault="00AF2167" w:rsidP="00AF2167">
      <w:pPr>
        <w:numPr>
          <w:ilvl w:val="1"/>
          <w:numId w:val="5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Database implementation must use MongoDB for product catalog and PostgreSQL for transactions</w:t>
      </w:r>
    </w:p>
    <w:p w14:paraId="20CAC9C4" w14:textId="77777777" w:rsidR="00AF2167" w:rsidRPr="009C2168" w:rsidRDefault="00AF2167" w:rsidP="00AF2167">
      <w:pPr>
        <w:numPr>
          <w:ilvl w:val="1"/>
          <w:numId w:val="5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Must follow COMET (Component-based Model-driven Engineering Technology) method for software design</w:t>
      </w:r>
    </w:p>
    <w:p w14:paraId="1EAB27B7" w14:textId="77777777" w:rsidR="00AF2167" w:rsidRPr="009C2168" w:rsidRDefault="00AF2167" w:rsidP="00AF2167">
      <w:pPr>
        <w:numPr>
          <w:ilvl w:val="1"/>
          <w:numId w:val="5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Must use UML 2.5 specification for all modeling diagrams</w:t>
      </w:r>
    </w:p>
    <w:p w14:paraId="271F6435" w14:textId="77777777" w:rsidR="00AF2167" w:rsidRPr="002405F9" w:rsidRDefault="00AF2167" w:rsidP="00AF2167">
      <w:pPr>
        <w:pStyle w:val="NormalWeb"/>
        <w:numPr>
          <w:ilvl w:val="0"/>
          <w:numId w:val="53"/>
        </w:numPr>
        <w:shd w:val="clear" w:color="auto" w:fill="FFFFFF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Hardware Constraints</w:t>
      </w:r>
    </w:p>
    <w:p w14:paraId="7A541F17" w14:textId="77777777" w:rsidR="00AF2167" w:rsidRPr="009C2168" w:rsidRDefault="00AF2167" w:rsidP="00AF2167">
      <w:pPr>
        <w:numPr>
          <w:ilvl w:val="1"/>
          <w:numId w:val="53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Minimum supported Android version: 8.0 (API level 26)</w:t>
      </w:r>
    </w:p>
    <w:p w14:paraId="0839AD65" w14:textId="77777777" w:rsidR="00AF2167" w:rsidRPr="009C2168" w:rsidRDefault="00AF2167" w:rsidP="00AF2167">
      <w:pPr>
        <w:numPr>
          <w:ilvl w:val="1"/>
          <w:numId w:val="5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Minimum supported iOS version: 13.0</w:t>
      </w:r>
    </w:p>
    <w:p w14:paraId="27BDAEDF" w14:textId="77777777" w:rsidR="00AF2167" w:rsidRPr="009C2168" w:rsidRDefault="00AF2167" w:rsidP="00AF2167">
      <w:pPr>
        <w:numPr>
          <w:ilvl w:val="1"/>
          <w:numId w:val="5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Maximum app size: 50MB</w:t>
      </w:r>
    </w:p>
    <w:p w14:paraId="32EA56D0" w14:textId="77777777" w:rsidR="00AF2167" w:rsidRPr="009C2168" w:rsidRDefault="00AF2167" w:rsidP="00AF2167">
      <w:pPr>
        <w:numPr>
          <w:ilvl w:val="1"/>
          <w:numId w:val="5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Minimum 2GB RAM required on user devices</w:t>
      </w:r>
    </w:p>
    <w:p w14:paraId="63112D12" w14:textId="77777777" w:rsidR="00AF2167" w:rsidRPr="002405F9" w:rsidRDefault="00AF2167" w:rsidP="00AF2167">
      <w:pPr>
        <w:pStyle w:val="NormalWeb"/>
        <w:numPr>
          <w:ilvl w:val="0"/>
          <w:numId w:val="53"/>
        </w:numPr>
        <w:shd w:val="clear" w:color="auto" w:fill="FFFFFF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lastRenderedPageBreak/>
        <w:t>Network Constraints</w:t>
      </w:r>
    </w:p>
    <w:p w14:paraId="24FAFEA2" w14:textId="77777777" w:rsidR="00AF2167" w:rsidRPr="009C2168" w:rsidRDefault="00AF2167" w:rsidP="00AF2167">
      <w:pPr>
        <w:numPr>
          <w:ilvl w:val="1"/>
          <w:numId w:val="53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Must function on 3G networks and above</w:t>
      </w:r>
    </w:p>
    <w:p w14:paraId="4C074054" w14:textId="77777777" w:rsidR="00AF2167" w:rsidRPr="009C2168" w:rsidRDefault="00AF2167" w:rsidP="00AF2167">
      <w:pPr>
        <w:numPr>
          <w:ilvl w:val="1"/>
          <w:numId w:val="5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Must handle intermittent connectivity</w:t>
      </w:r>
    </w:p>
    <w:p w14:paraId="4D3BA830" w14:textId="77777777" w:rsidR="00AF2167" w:rsidRPr="009C2168" w:rsidRDefault="00AF2167" w:rsidP="00AF2167">
      <w:pPr>
        <w:numPr>
          <w:ilvl w:val="1"/>
          <w:numId w:val="5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Maximum response time of 3 seconds for main operations</w:t>
      </w:r>
    </w:p>
    <w:p w14:paraId="04B012D5" w14:textId="77777777" w:rsidR="00AF2167" w:rsidRPr="002405F9" w:rsidRDefault="00AF2167" w:rsidP="00AF2167">
      <w:pPr>
        <w:pStyle w:val="NormalWeb"/>
        <w:numPr>
          <w:ilvl w:val="0"/>
          <w:numId w:val="53"/>
        </w:numPr>
        <w:shd w:val="clear" w:color="auto" w:fill="FFFFFF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Security Constraints</w:t>
      </w:r>
    </w:p>
    <w:p w14:paraId="71CF1D3D" w14:textId="77777777" w:rsidR="00AF2167" w:rsidRPr="009C2168" w:rsidRDefault="00AF2167" w:rsidP="00AF2167">
      <w:pPr>
        <w:numPr>
          <w:ilvl w:val="1"/>
          <w:numId w:val="53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Must comply with Vietnam's cybersecurity laws</w:t>
      </w:r>
    </w:p>
    <w:p w14:paraId="31A19F47" w14:textId="77777777" w:rsidR="00AF2167" w:rsidRPr="009C2168" w:rsidRDefault="00AF2167" w:rsidP="00AF2167">
      <w:pPr>
        <w:numPr>
          <w:ilvl w:val="1"/>
          <w:numId w:val="5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Must implement SSL/TLS encryption for all data transmission</w:t>
      </w:r>
    </w:p>
    <w:p w14:paraId="206832D9" w14:textId="77777777" w:rsidR="00AF2167" w:rsidRPr="009C2168" w:rsidRDefault="00AF2167" w:rsidP="00AF2167">
      <w:pPr>
        <w:numPr>
          <w:ilvl w:val="1"/>
          <w:numId w:val="5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Must follow OWASP security guidelines</w:t>
      </w:r>
    </w:p>
    <w:p w14:paraId="58737051" w14:textId="77777777" w:rsidR="00AF2167" w:rsidRPr="009C2168" w:rsidRDefault="00AF2167" w:rsidP="00AF2167">
      <w:pPr>
        <w:numPr>
          <w:ilvl w:val="1"/>
          <w:numId w:val="5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Must implement rate limiting for API endpoints</w:t>
      </w:r>
    </w:p>
    <w:p w14:paraId="5FA8CA2F" w14:textId="77777777" w:rsidR="00AF2167" w:rsidRPr="002405F9" w:rsidRDefault="00AF2167" w:rsidP="00AF2167">
      <w:pPr>
        <w:pStyle w:val="NormalWeb"/>
        <w:numPr>
          <w:ilvl w:val="0"/>
          <w:numId w:val="53"/>
        </w:numPr>
        <w:shd w:val="clear" w:color="auto" w:fill="FFFFFF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Interface Constraints</w:t>
      </w:r>
    </w:p>
    <w:p w14:paraId="69616974" w14:textId="77777777" w:rsidR="00AF2167" w:rsidRPr="009C2168" w:rsidRDefault="00AF2167" w:rsidP="00AF2167">
      <w:pPr>
        <w:numPr>
          <w:ilvl w:val="1"/>
          <w:numId w:val="53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Must follow Material Design guidelines for Android</w:t>
      </w:r>
    </w:p>
    <w:p w14:paraId="5917750F" w14:textId="77777777" w:rsidR="00AF2167" w:rsidRPr="009C2168" w:rsidRDefault="00AF2167" w:rsidP="00AF2167">
      <w:pPr>
        <w:numPr>
          <w:ilvl w:val="1"/>
          <w:numId w:val="5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Must follow Human Interface Guidelines for iOS</w:t>
      </w:r>
    </w:p>
    <w:p w14:paraId="73F2AC31" w14:textId="77777777" w:rsidR="00AF2167" w:rsidRPr="009C2168" w:rsidRDefault="00AF2167" w:rsidP="00AF2167">
      <w:pPr>
        <w:numPr>
          <w:ilvl w:val="1"/>
          <w:numId w:val="5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Must support both Vietnamese and English languages</w:t>
      </w:r>
    </w:p>
    <w:p w14:paraId="3FC4DBA5" w14:textId="77777777" w:rsidR="00AF2167" w:rsidRPr="009C2168" w:rsidRDefault="00AF2167" w:rsidP="00AF2167">
      <w:pPr>
        <w:numPr>
          <w:ilvl w:val="1"/>
          <w:numId w:val="5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Must support right-to-left layouts for future language additions</w:t>
      </w:r>
    </w:p>
    <w:p w14:paraId="2153EA5B" w14:textId="77777777" w:rsidR="00AF2167" w:rsidRPr="009C2168" w:rsidRDefault="00AF2167" w:rsidP="00AF2167">
      <w:pPr>
        <w:pStyle w:val="Heading3"/>
        <w:numPr>
          <w:ilvl w:val="0"/>
          <w:numId w:val="0"/>
        </w:numPr>
        <w:shd w:val="clear" w:color="auto" w:fill="FFFFFF"/>
        <w:ind w:left="360" w:hanging="360"/>
        <w:rPr>
          <w:rFonts w:ascii="Arial" w:hAnsi="Arial" w:cs="Arial"/>
          <w:color w:val="1F2328"/>
          <w:sz w:val="28"/>
          <w:szCs w:val="28"/>
        </w:rPr>
      </w:pPr>
      <w:bookmarkStart w:id="27" w:name="_Toc184845642"/>
      <w:bookmarkStart w:id="28" w:name="_Toc184847416"/>
      <w:r w:rsidRPr="009C2168">
        <w:rPr>
          <w:rFonts w:ascii="Arial" w:hAnsi="Arial" w:cs="Arial"/>
          <w:color w:val="1F2328"/>
          <w:sz w:val="28"/>
          <w:szCs w:val="28"/>
        </w:rPr>
        <w:t>2.4 ASSUMPTIONS AND DEPENDENCIES</w:t>
      </w:r>
      <w:bookmarkEnd w:id="27"/>
      <w:bookmarkEnd w:id="28"/>
    </w:p>
    <w:p w14:paraId="2B5275C2" w14:textId="77777777" w:rsidR="00AF2167" w:rsidRPr="002405F9" w:rsidRDefault="00AF2167" w:rsidP="00AF2167">
      <w:pPr>
        <w:pStyle w:val="NormalWeb"/>
        <w:shd w:val="clear" w:color="auto" w:fill="FFFFFF"/>
        <w:spacing w:before="0" w:beforeAutospacing="0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Assumptions:</w:t>
      </w:r>
    </w:p>
    <w:p w14:paraId="157C5F02" w14:textId="77777777" w:rsidR="00AF2167" w:rsidRPr="002405F9" w:rsidRDefault="00AF2167" w:rsidP="00AF2167">
      <w:pPr>
        <w:pStyle w:val="NormalWeb"/>
        <w:numPr>
          <w:ilvl w:val="0"/>
          <w:numId w:val="55"/>
        </w:numPr>
        <w:shd w:val="clear" w:color="auto" w:fill="FFFFFF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Users have access to smartphones with:</w:t>
      </w:r>
    </w:p>
    <w:p w14:paraId="5F5586CC" w14:textId="77777777" w:rsidR="00AF2167" w:rsidRPr="009C2168" w:rsidRDefault="00AF2167" w:rsidP="00AF2167">
      <w:pPr>
        <w:numPr>
          <w:ilvl w:val="1"/>
          <w:numId w:val="55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Stable internet connection</w:t>
      </w:r>
    </w:p>
    <w:p w14:paraId="6F212D5A" w14:textId="77777777" w:rsidR="00AF2167" w:rsidRPr="009C2168" w:rsidRDefault="00AF2167" w:rsidP="00AF2167">
      <w:pPr>
        <w:numPr>
          <w:ilvl w:val="1"/>
          <w:numId w:val="55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GPS capability</w:t>
      </w:r>
    </w:p>
    <w:p w14:paraId="66D5CF74" w14:textId="77777777" w:rsidR="00AF2167" w:rsidRPr="009C2168" w:rsidRDefault="00AF2167" w:rsidP="00AF2167">
      <w:pPr>
        <w:numPr>
          <w:ilvl w:val="1"/>
          <w:numId w:val="55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Camera functionality</w:t>
      </w:r>
    </w:p>
    <w:p w14:paraId="3384756D" w14:textId="77777777" w:rsidR="00AF2167" w:rsidRPr="009C2168" w:rsidRDefault="00AF2167" w:rsidP="00AF2167">
      <w:pPr>
        <w:numPr>
          <w:ilvl w:val="1"/>
          <w:numId w:val="55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Sufficient storage space (minimum 100MB)</w:t>
      </w:r>
    </w:p>
    <w:p w14:paraId="7B9999BB" w14:textId="77777777" w:rsidR="00AF2167" w:rsidRPr="002405F9" w:rsidRDefault="00AF2167" w:rsidP="00AF2167">
      <w:pPr>
        <w:pStyle w:val="NormalWeb"/>
        <w:numPr>
          <w:ilvl w:val="0"/>
          <w:numId w:val="55"/>
        </w:numPr>
        <w:shd w:val="clear" w:color="auto" w:fill="FFFFFF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Market Conditions:</w:t>
      </w:r>
    </w:p>
    <w:p w14:paraId="4EAB918B" w14:textId="77777777" w:rsidR="00AF2167" w:rsidRPr="009C2168" w:rsidRDefault="00AF2167" w:rsidP="00AF2167">
      <w:pPr>
        <w:numPr>
          <w:ilvl w:val="1"/>
          <w:numId w:val="55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Continued growth in e-commerce adoption in Vietnam</w:t>
      </w:r>
    </w:p>
    <w:p w14:paraId="26FB7004" w14:textId="77777777" w:rsidR="00AF2167" w:rsidRPr="009C2168" w:rsidRDefault="00AF2167" w:rsidP="00AF2167">
      <w:pPr>
        <w:numPr>
          <w:ilvl w:val="1"/>
          <w:numId w:val="55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Stable regulatory environment for e-commerce</w:t>
      </w:r>
    </w:p>
    <w:p w14:paraId="17052039" w14:textId="77777777" w:rsidR="00AF2167" w:rsidRPr="009C2168" w:rsidRDefault="00AF2167" w:rsidP="00AF2167">
      <w:pPr>
        <w:numPr>
          <w:ilvl w:val="1"/>
          <w:numId w:val="55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Available pool of local vendors willing to participate</w:t>
      </w:r>
    </w:p>
    <w:p w14:paraId="3AB1EB39" w14:textId="77777777" w:rsidR="00AF2167" w:rsidRPr="002405F9" w:rsidRDefault="00AF2167" w:rsidP="00AF2167">
      <w:pPr>
        <w:pStyle w:val="NormalWeb"/>
        <w:numPr>
          <w:ilvl w:val="0"/>
          <w:numId w:val="55"/>
        </w:numPr>
        <w:shd w:val="clear" w:color="auto" w:fill="FFFFFF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Technical Environment:</w:t>
      </w:r>
    </w:p>
    <w:p w14:paraId="5699AC3E" w14:textId="77777777" w:rsidR="00AF2167" w:rsidRPr="009C2168" w:rsidRDefault="00AF2167" w:rsidP="00AF2167">
      <w:pPr>
        <w:numPr>
          <w:ilvl w:val="1"/>
          <w:numId w:val="55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Cloud services remain available and cost-effective</w:t>
      </w:r>
    </w:p>
    <w:p w14:paraId="6071ABC0" w14:textId="77777777" w:rsidR="00AF2167" w:rsidRPr="009C2168" w:rsidRDefault="00AF2167" w:rsidP="00AF2167">
      <w:pPr>
        <w:numPr>
          <w:ilvl w:val="1"/>
          <w:numId w:val="55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Payment gateways maintain their API compatibility</w:t>
      </w:r>
    </w:p>
    <w:p w14:paraId="03D6CDCE" w14:textId="77777777" w:rsidR="00AF2167" w:rsidRPr="009C2168" w:rsidRDefault="00AF2167" w:rsidP="00AF2167">
      <w:pPr>
        <w:numPr>
          <w:ilvl w:val="1"/>
          <w:numId w:val="55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Mobile OS platforms maintain backward compatibility</w:t>
      </w:r>
    </w:p>
    <w:p w14:paraId="62A1FE46" w14:textId="77777777" w:rsidR="00AF2167" w:rsidRPr="002405F9" w:rsidRDefault="00AF2167" w:rsidP="00AF2167">
      <w:pPr>
        <w:pStyle w:val="NormalWeb"/>
        <w:shd w:val="clear" w:color="auto" w:fill="FFFFFF"/>
        <w:spacing w:before="0" w:beforeAutospacing="0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Dependencies:</w:t>
      </w:r>
    </w:p>
    <w:p w14:paraId="7BA4A43C" w14:textId="77777777" w:rsidR="00AF2167" w:rsidRPr="002405F9" w:rsidRDefault="00AF2167" w:rsidP="00AF2167">
      <w:pPr>
        <w:pStyle w:val="NormalWeb"/>
        <w:numPr>
          <w:ilvl w:val="0"/>
          <w:numId w:val="56"/>
        </w:numPr>
        <w:shd w:val="clear" w:color="auto" w:fill="FFFFFF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External Services:</w:t>
      </w:r>
    </w:p>
    <w:p w14:paraId="763D85B5" w14:textId="77777777" w:rsidR="00AF2167" w:rsidRPr="009C2168" w:rsidRDefault="00AF2167" w:rsidP="00AF2167">
      <w:pPr>
        <w:numPr>
          <w:ilvl w:val="1"/>
          <w:numId w:val="56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Payment gateway services (</w:t>
      </w:r>
      <w:proofErr w:type="spellStart"/>
      <w:r w:rsidRPr="009C2168">
        <w:rPr>
          <w:rFonts w:ascii="Arial" w:hAnsi="Arial" w:cs="Arial"/>
          <w:color w:val="1F2328"/>
          <w:sz w:val="22"/>
        </w:rPr>
        <w:t>VNPay</w:t>
      </w:r>
      <w:proofErr w:type="spellEnd"/>
      <w:r w:rsidRPr="009C2168">
        <w:rPr>
          <w:rFonts w:ascii="Arial" w:hAnsi="Arial" w:cs="Arial"/>
          <w:color w:val="1F2328"/>
          <w:sz w:val="22"/>
        </w:rPr>
        <w:t xml:space="preserve">, </w:t>
      </w:r>
      <w:proofErr w:type="spellStart"/>
      <w:r w:rsidRPr="009C2168">
        <w:rPr>
          <w:rFonts w:ascii="Arial" w:hAnsi="Arial" w:cs="Arial"/>
          <w:color w:val="1F2328"/>
          <w:sz w:val="22"/>
        </w:rPr>
        <w:t>MoMo</w:t>
      </w:r>
      <w:proofErr w:type="spellEnd"/>
      <w:r w:rsidRPr="009C2168">
        <w:rPr>
          <w:rFonts w:ascii="Arial" w:hAnsi="Arial" w:cs="Arial"/>
          <w:color w:val="1F2328"/>
          <w:sz w:val="22"/>
        </w:rPr>
        <w:t>)</w:t>
      </w:r>
    </w:p>
    <w:p w14:paraId="313F70F5" w14:textId="77777777" w:rsidR="00AF2167" w:rsidRPr="009C2168" w:rsidRDefault="00AF2167" w:rsidP="00AF2167">
      <w:pPr>
        <w:numPr>
          <w:ilvl w:val="1"/>
          <w:numId w:val="56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Cloud hosting provider (AWS/GCP)</w:t>
      </w:r>
    </w:p>
    <w:p w14:paraId="69DD38C0" w14:textId="77777777" w:rsidR="00AF2167" w:rsidRPr="009C2168" w:rsidRDefault="00AF2167" w:rsidP="00AF2167">
      <w:pPr>
        <w:numPr>
          <w:ilvl w:val="1"/>
          <w:numId w:val="56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Maps API service (Google Maps)</w:t>
      </w:r>
    </w:p>
    <w:p w14:paraId="66D6FE1B" w14:textId="77777777" w:rsidR="00AF2167" w:rsidRPr="009C2168" w:rsidRDefault="00AF2167" w:rsidP="00AF2167">
      <w:pPr>
        <w:numPr>
          <w:ilvl w:val="1"/>
          <w:numId w:val="56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Push notification services (Firebase)</w:t>
      </w:r>
    </w:p>
    <w:p w14:paraId="60DF4246" w14:textId="77777777" w:rsidR="00AF2167" w:rsidRPr="002405F9" w:rsidRDefault="00AF2167" w:rsidP="00AF2167">
      <w:pPr>
        <w:pStyle w:val="NormalWeb"/>
        <w:numPr>
          <w:ilvl w:val="0"/>
          <w:numId w:val="56"/>
        </w:numPr>
        <w:shd w:val="clear" w:color="auto" w:fill="FFFFFF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Third-party Components:</w:t>
      </w:r>
    </w:p>
    <w:p w14:paraId="6FFE69EB" w14:textId="77777777" w:rsidR="00AF2167" w:rsidRPr="009C2168" w:rsidRDefault="00AF2167" w:rsidP="00AF2167">
      <w:pPr>
        <w:numPr>
          <w:ilvl w:val="1"/>
          <w:numId w:val="56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Flutter SDK and dependencies</w:t>
      </w:r>
    </w:p>
    <w:p w14:paraId="0E324B32" w14:textId="77777777" w:rsidR="00AF2167" w:rsidRPr="009C2168" w:rsidRDefault="00AF2167" w:rsidP="00AF2167">
      <w:pPr>
        <w:numPr>
          <w:ilvl w:val="1"/>
          <w:numId w:val="56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Node.js runtime and packages</w:t>
      </w:r>
    </w:p>
    <w:p w14:paraId="3A7B6327" w14:textId="77777777" w:rsidR="00AF2167" w:rsidRPr="009C2168" w:rsidRDefault="00AF2167" w:rsidP="00AF2167">
      <w:pPr>
        <w:numPr>
          <w:ilvl w:val="1"/>
          <w:numId w:val="56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MongoDB and PostgreSQL databases</w:t>
      </w:r>
    </w:p>
    <w:p w14:paraId="2A97AC88" w14:textId="77777777" w:rsidR="00AF2167" w:rsidRPr="009C2168" w:rsidRDefault="00AF2167" w:rsidP="00AF2167">
      <w:pPr>
        <w:numPr>
          <w:ilvl w:val="1"/>
          <w:numId w:val="56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Analytics tools (Firebase Analytics)</w:t>
      </w:r>
    </w:p>
    <w:p w14:paraId="17C29D53" w14:textId="77777777" w:rsidR="00AF2167" w:rsidRPr="002405F9" w:rsidRDefault="00AF2167" w:rsidP="00AF2167">
      <w:pPr>
        <w:pStyle w:val="NormalWeb"/>
        <w:numPr>
          <w:ilvl w:val="0"/>
          <w:numId w:val="56"/>
        </w:numPr>
        <w:shd w:val="clear" w:color="auto" w:fill="FFFFFF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Development Tools:</w:t>
      </w:r>
    </w:p>
    <w:p w14:paraId="201A2A4F" w14:textId="77777777" w:rsidR="00AF2167" w:rsidRPr="009C2168" w:rsidRDefault="00AF2167" w:rsidP="00AF2167">
      <w:pPr>
        <w:numPr>
          <w:ilvl w:val="1"/>
          <w:numId w:val="56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CI/CD pipeline tools</w:t>
      </w:r>
    </w:p>
    <w:p w14:paraId="26D5D22C" w14:textId="77777777" w:rsidR="00AF2167" w:rsidRPr="009C2168" w:rsidRDefault="00AF2167" w:rsidP="00AF2167">
      <w:pPr>
        <w:numPr>
          <w:ilvl w:val="1"/>
          <w:numId w:val="56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Testing frameworks</w:t>
      </w:r>
    </w:p>
    <w:p w14:paraId="04E840D1" w14:textId="1CF16FA5" w:rsidR="009C2168" w:rsidRPr="009C2168" w:rsidRDefault="00AF2167" w:rsidP="009C2168">
      <w:pPr>
        <w:numPr>
          <w:ilvl w:val="1"/>
          <w:numId w:val="56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Code quality tools</w:t>
      </w:r>
    </w:p>
    <w:p w14:paraId="28B5FF98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0BBADE7D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5FD0E65C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692AD1AA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2231560E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30CABF2A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52045C69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73D174CD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1639E18B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01B60B11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27566FFD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076E2BAB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6B4CCA79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378810EC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21476625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1B77F5F9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54375DFF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746EE081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28A0A183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603C32C4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0EC8AEFD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13ED8FFF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27A47BB6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0EB5D3F4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26F5BE10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775EFF10" w14:textId="77777777" w:rsidR="009C2168" w:rsidRDefault="009C2168" w:rsidP="009C2168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335E2BD9" w14:textId="2583FBB8" w:rsidR="009C2168" w:rsidRPr="00E90834" w:rsidRDefault="009C2168" w:rsidP="009C2168">
      <w:pPr>
        <w:pStyle w:val="Heading1"/>
        <w:numPr>
          <w:ilvl w:val="0"/>
          <w:numId w:val="0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4C4C4C"/>
        <w:jc w:val="center"/>
        <w:rPr>
          <w:rFonts w:ascii="Arial" w:hAnsi="Arial" w:cs="Arial"/>
          <w:color w:val="FFFFFF"/>
        </w:rPr>
      </w:pPr>
      <w:bookmarkStart w:id="29" w:name="_Toc184847417"/>
      <w:r>
        <w:rPr>
          <w:rFonts w:ascii="Arial" w:hAnsi="Arial" w:cs="Arial"/>
          <w:color w:val="FFFFFF"/>
        </w:rPr>
        <w:lastRenderedPageBreak/>
        <w:t>3. Specific Requirements</w:t>
      </w:r>
      <w:bookmarkEnd w:id="29"/>
    </w:p>
    <w:p w14:paraId="18E7FB2B" w14:textId="77777777" w:rsidR="009C2168" w:rsidRDefault="00AF2167" w:rsidP="009C2168">
      <w:pPr>
        <w:pStyle w:val="Heading2"/>
        <w:numPr>
          <w:ilvl w:val="0"/>
          <w:numId w:val="0"/>
        </w:numPr>
        <w:ind w:left="360" w:hanging="360"/>
        <w:rPr>
          <w:rFonts w:ascii="Arial" w:hAnsi="Arial"/>
        </w:rPr>
      </w:pPr>
      <w:bookmarkStart w:id="30" w:name="_Toc184845644"/>
      <w:bookmarkStart w:id="31" w:name="_Toc184847418"/>
      <w:r w:rsidRPr="009C2168">
        <w:rPr>
          <w:rFonts w:ascii="Arial" w:hAnsi="Arial" w:cs="Arial"/>
          <w:color w:val="1F2328"/>
          <w:szCs w:val="28"/>
        </w:rPr>
        <w:t xml:space="preserve">3.1 </w:t>
      </w:r>
      <w:bookmarkStart w:id="32" w:name="_Toc397335663"/>
      <w:bookmarkEnd w:id="30"/>
      <w:r w:rsidR="009C2168">
        <w:rPr>
          <w:rFonts w:ascii="Arial" w:hAnsi="Arial"/>
        </w:rPr>
        <w:t>External Interface Requirements</w:t>
      </w:r>
      <w:bookmarkEnd w:id="31"/>
      <w:bookmarkEnd w:id="32"/>
    </w:p>
    <w:p w14:paraId="150C5913" w14:textId="72E0108E" w:rsidR="00AF2167" w:rsidRPr="009C2168" w:rsidRDefault="00AF2167" w:rsidP="009C2168">
      <w:pPr>
        <w:pStyle w:val="Heading2"/>
        <w:numPr>
          <w:ilvl w:val="0"/>
          <w:numId w:val="0"/>
        </w:numPr>
        <w:ind w:left="360" w:hanging="360"/>
        <w:rPr>
          <w:rFonts w:ascii="Arial" w:hAnsi="Arial"/>
        </w:rPr>
      </w:pPr>
      <w:bookmarkStart w:id="33" w:name="_Toc184847419"/>
      <w:r w:rsidRPr="00E90834">
        <w:rPr>
          <w:rFonts w:ascii="Arial" w:hAnsi="Arial" w:cs="Arial"/>
          <w:color w:val="1F2328"/>
        </w:rPr>
        <w:t>3.1.1 User Interfaces</w:t>
      </w:r>
      <w:bookmarkEnd w:id="33"/>
    </w:p>
    <w:p w14:paraId="15C1E534" w14:textId="77777777" w:rsidR="00AF2167" w:rsidRPr="009C2168" w:rsidRDefault="00AF2167" w:rsidP="00AF2167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 xml:space="preserve">The </w:t>
      </w:r>
      <w:proofErr w:type="spellStart"/>
      <w:r w:rsidRPr="009C2168">
        <w:rPr>
          <w:rFonts w:ascii="Arial" w:hAnsi="Arial" w:cs="Arial"/>
          <w:color w:val="1F2328"/>
          <w:sz w:val="22"/>
          <w:szCs w:val="22"/>
        </w:rPr>
        <w:t>Vinkay</w:t>
      </w:r>
      <w:proofErr w:type="spellEnd"/>
      <w:r w:rsidRPr="009C2168">
        <w:rPr>
          <w:rFonts w:ascii="Arial" w:hAnsi="Arial" w:cs="Arial"/>
          <w:color w:val="1F2328"/>
          <w:sz w:val="22"/>
          <w:szCs w:val="22"/>
        </w:rPr>
        <w:t xml:space="preserve"> Mart app will implement the following key interfaces:</w:t>
      </w:r>
    </w:p>
    <w:p w14:paraId="4A82B150" w14:textId="77A401D5" w:rsidR="00AF2167" w:rsidRPr="009C2168" w:rsidRDefault="00AF2167" w:rsidP="00AF2167">
      <w:pPr>
        <w:numPr>
          <w:ilvl w:val="0"/>
          <w:numId w:val="57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Customer Mobile Interface:</w:t>
      </w:r>
      <w:r w:rsidRPr="009C2168">
        <w:rPr>
          <w:rFonts w:ascii="Arial" w:hAnsi="Arial" w:cs="Arial"/>
          <w:noProof/>
          <w:color w:val="1F2328"/>
          <w:sz w:val="22"/>
        </w:rPr>
        <w:drawing>
          <wp:inline distT="0" distB="0" distL="0" distR="0" wp14:anchorId="69E751B8" wp14:editId="67D9B123">
            <wp:extent cx="5732145" cy="5601970"/>
            <wp:effectExtent l="0" t="0" r="0" b="0"/>
            <wp:docPr id="133830735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307359" name="Picture 133830735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560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93776" w14:textId="77777777" w:rsidR="00AF2167" w:rsidRPr="009C2168" w:rsidRDefault="00AF2167" w:rsidP="00AF2167">
      <w:pPr>
        <w:spacing w:after="0"/>
        <w:rPr>
          <w:rFonts w:ascii="Arial" w:hAnsi="Arial" w:cs="Arial"/>
          <w:sz w:val="22"/>
        </w:rPr>
      </w:pPr>
    </w:p>
    <w:p w14:paraId="3A2FD56F" w14:textId="49A1B4BA" w:rsidR="00E90834" w:rsidRPr="009C2168" w:rsidRDefault="00E90834" w:rsidP="00E90834">
      <w:pPr>
        <w:pStyle w:val="NormalWeb"/>
        <w:numPr>
          <w:ilvl w:val="0"/>
          <w:numId w:val="57"/>
        </w:numPr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Key Interface Elements:</w:t>
      </w:r>
    </w:p>
    <w:p w14:paraId="581BD43F" w14:textId="77777777" w:rsidR="00E90834" w:rsidRPr="009C2168" w:rsidRDefault="00E90834" w:rsidP="00E90834">
      <w:pPr>
        <w:numPr>
          <w:ilvl w:val="0"/>
          <w:numId w:val="58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Bottom navigation bar for main sections</w:t>
      </w:r>
    </w:p>
    <w:p w14:paraId="3EAA5552" w14:textId="77777777" w:rsidR="00E90834" w:rsidRPr="009C2168" w:rsidRDefault="00E90834" w:rsidP="00E90834">
      <w:pPr>
        <w:numPr>
          <w:ilvl w:val="0"/>
          <w:numId w:val="58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Search bar with filters</w:t>
      </w:r>
    </w:p>
    <w:p w14:paraId="2797FBDD" w14:textId="77777777" w:rsidR="00E90834" w:rsidRPr="009C2168" w:rsidRDefault="00E90834" w:rsidP="00E90834">
      <w:pPr>
        <w:numPr>
          <w:ilvl w:val="0"/>
          <w:numId w:val="58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Product cards with images and basic info</w:t>
      </w:r>
    </w:p>
    <w:p w14:paraId="0CA6154B" w14:textId="77777777" w:rsidR="00E90834" w:rsidRPr="009C2168" w:rsidRDefault="00E90834" w:rsidP="00E90834">
      <w:pPr>
        <w:numPr>
          <w:ilvl w:val="0"/>
          <w:numId w:val="58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Shopping cart icon with item count</w:t>
      </w:r>
    </w:p>
    <w:p w14:paraId="5A8BA713" w14:textId="77777777" w:rsidR="00E90834" w:rsidRPr="009C2168" w:rsidRDefault="00E90834" w:rsidP="00E90834">
      <w:pPr>
        <w:numPr>
          <w:ilvl w:val="0"/>
          <w:numId w:val="58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lastRenderedPageBreak/>
        <w:t>User profile menu</w:t>
      </w:r>
    </w:p>
    <w:p w14:paraId="3A957306" w14:textId="77777777" w:rsidR="00E90834" w:rsidRPr="009C2168" w:rsidRDefault="00E90834" w:rsidP="00E90834">
      <w:pPr>
        <w:numPr>
          <w:ilvl w:val="0"/>
          <w:numId w:val="58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Order status tracker</w:t>
      </w:r>
    </w:p>
    <w:p w14:paraId="126A6EF8" w14:textId="63A59F51" w:rsidR="00E90834" w:rsidRPr="009C2168" w:rsidRDefault="00E90834" w:rsidP="00E90834">
      <w:pPr>
        <w:pStyle w:val="ListParagraph"/>
        <w:numPr>
          <w:ilvl w:val="0"/>
          <w:numId w:val="57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Vendor Dashboard Interface:</w:t>
      </w:r>
    </w:p>
    <w:p w14:paraId="182FE601" w14:textId="77777777" w:rsidR="00E90834" w:rsidRPr="009C2168" w:rsidRDefault="00E90834" w:rsidP="00E90834">
      <w:pPr>
        <w:numPr>
          <w:ilvl w:val="0"/>
          <w:numId w:val="60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Product management console</w:t>
      </w:r>
    </w:p>
    <w:p w14:paraId="009779E7" w14:textId="77777777" w:rsidR="00E90834" w:rsidRPr="009C2168" w:rsidRDefault="00E90834" w:rsidP="00E90834">
      <w:pPr>
        <w:numPr>
          <w:ilvl w:val="0"/>
          <w:numId w:val="60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Order management system</w:t>
      </w:r>
    </w:p>
    <w:p w14:paraId="4E2C359C" w14:textId="77777777" w:rsidR="00E90834" w:rsidRPr="009C2168" w:rsidRDefault="00E90834" w:rsidP="00E90834">
      <w:pPr>
        <w:numPr>
          <w:ilvl w:val="0"/>
          <w:numId w:val="60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Analytics dashboard</w:t>
      </w:r>
    </w:p>
    <w:p w14:paraId="11117F56" w14:textId="77777777" w:rsidR="00E90834" w:rsidRPr="009C2168" w:rsidRDefault="00E90834" w:rsidP="00E90834">
      <w:pPr>
        <w:numPr>
          <w:ilvl w:val="0"/>
          <w:numId w:val="60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Inventory control panel</w:t>
      </w:r>
    </w:p>
    <w:p w14:paraId="674EC721" w14:textId="77777777" w:rsidR="00E90834" w:rsidRPr="009C2168" w:rsidRDefault="00E90834" w:rsidP="00E90834">
      <w:pPr>
        <w:numPr>
          <w:ilvl w:val="0"/>
          <w:numId w:val="60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Customer message center</w:t>
      </w:r>
    </w:p>
    <w:p w14:paraId="543A225E" w14:textId="1F3125D2" w:rsidR="00E90834" w:rsidRPr="009C2168" w:rsidRDefault="00E90834" w:rsidP="00E90834">
      <w:pPr>
        <w:pStyle w:val="NormalWeb"/>
        <w:numPr>
          <w:ilvl w:val="0"/>
          <w:numId w:val="57"/>
        </w:numPr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Interaction Methods:</w:t>
      </w:r>
    </w:p>
    <w:p w14:paraId="554540C5" w14:textId="77777777" w:rsidR="00E90834" w:rsidRPr="009C2168" w:rsidRDefault="00E90834" w:rsidP="00E90834">
      <w:pPr>
        <w:numPr>
          <w:ilvl w:val="0"/>
          <w:numId w:val="6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Touch gestures (tap, swipe, pinch)</w:t>
      </w:r>
    </w:p>
    <w:p w14:paraId="5CD2B07D" w14:textId="77777777" w:rsidR="00E90834" w:rsidRPr="009C2168" w:rsidRDefault="00E90834" w:rsidP="00E90834">
      <w:pPr>
        <w:numPr>
          <w:ilvl w:val="0"/>
          <w:numId w:val="6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Pull-to-refresh</w:t>
      </w:r>
    </w:p>
    <w:p w14:paraId="19C98CF8" w14:textId="77777777" w:rsidR="00E90834" w:rsidRPr="009C2168" w:rsidRDefault="00E90834" w:rsidP="00E90834">
      <w:pPr>
        <w:numPr>
          <w:ilvl w:val="0"/>
          <w:numId w:val="6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Infinite scrolling</w:t>
      </w:r>
    </w:p>
    <w:p w14:paraId="6431CC99" w14:textId="77777777" w:rsidR="00E90834" w:rsidRPr="009C2168" w:rsidRDefault="00E90834" w:rsidP="00E90834">
      <w:pPr>
        <w:numPr>
          <w:ilvl w:val="0"/>
          <w:numId w:val="6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Form inputs</w:t>
      </w:r>
    </w:p>
    <w:p w14:paraId="658306DC" w14:textId="77777777" w:rsidR="00E90834" w:rsidRPr="009C2168" w:rsidRDefault="00E90834" w:rsidP="00E90834">
      <w:pPr>
        <w:numPr>
          <w:ilvl w:val="0"/>
          <w:numId w:val="6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Modal dialogs</w:t>
      </w:r>
    </w:p>
    <w:p w14:paraId="6EAB1ABC" w14:textId="77777777" w:rsidR="00E90834" w:rsidRPr="009C2168" w:rsidRDefault="00E90834" w:rsidP="00E90834">
      <w:pPr>
        <w:pStyle w:val="Heading4"/>
        <w:shd w:val="clear" w:color="auto" w:fill="FFFFFF"/>
        <w:rPr>
          <w:rFonts w:ascii="Arial" w:hAnsi="Arial" w:cs="Arial"/>
          <w:color w:val="1F2328"/>
          <w:szCs w:val="24"/>
        </w:rPr>
      </w:pPr>
      <w:r w:rsidRPr="009C2168">
        <w:rPr>
          <w:rFonts w:ascii="Arial" w:hAnsi="Arial" w:cs="Arial"/>
          <w:color w:val="1F2328"/>
          <w:szCs w:val="24"/>
        </w:rPr>
        <w:t>3.1.2 Hardware Interfaces</w:t>
      </w:r>
    </w:p>
    <w:p w14:paraId="352D7EF5" w14:textId="77777777" w:rsidR="00E90834" w:rsidRPr="009C2168" w:rsidRDefault="00E90834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The application interfaces with the following hardware components:</w:t>
      </w:r>
    </w:p>
    <w:p w14:paraId="2D6C3CC5" w14:textId="77777777" w:rsidR="00E90834" w:rsidRPr="009C2168" w:rsidRDefault="00E90834" w:rsidP="00E90834">
      <w:pPr>
        <w:pStyle w:val="NormalWeb"/>
        <w:numPr>
          <w:ilvl w:val="0"/>
          <w:numId w:val="62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Device Sensors:</w:t>
      </w:r>
    </w:p>
    <w:p w14:paraId="2C641B26" w14:textId="77777777" w:rsidR="00E90834" w:rsidRPr="009C2168" w:rsidRDefault="00E90834" w:rsidP="00E90834">
      <w:pPr>
        <w:pStyle w:val="NormalWeb"/>
        <w:numPr>
          <w:ilvl w:val="0"/>
          <w:numId w:val="62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Camera: Product image capture, QR code scanning</w:t>
      </w:r>
    </w:p>
    <w:p w14:paraId="17724285" w14:textId="77777777" w:rsidR="00E90834" w:rsidRPr="009C2168" w:rsidRDefault="00E90834" w:rsidP="00E90834">
      <w:pPr>
        <w:pStyle w:val="NormalWeb"/>
        <w:numPr>
          <w:ilvl w:val="0"/>
          <w:numId w:val="62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GPS: Location services, delivery tracking</w:t>
      </w:r>
    </w:p>
    <w:p w14:paraId="156EA742" w14:textId="77777777" w:rsidR="00E90834" w:rsidRPr="009C2168" w:rsidRDefault="00E90834" w:rsidP="00E90834">
      <w:pPr>
        <w:pStyle w:val="NormalWeb"/>
        <w:numPr>
          <w:ilvl w:val="0"/>
          <w:numId w:val="62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Accelerometer: Screen orientation</w:t>
      </w:r>
    </w:p>
    <w:p w14:paraId="511358A1" w14:textId="77777777" w:rsidR="00E90834" w:rsidRPr="009C2168" w:rsidRDefault="00E90834" w:rsidP="00E90834">
      <w:pPr>
        <w:pStyle w:val="NormalWeb"/>
        <w:numPr>
          <w:ilvl w:val="0"/>
          <w:numId w:val="62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Biometric sensors: Secure authentication</w:t>
      </w:r>
    </w:p>
    <w:p w14:paraId="6E3C0788" w14:textId="77777777" w:rsidR="00E90834" w:rsidRPr="009C2168" w:rsidRDefault="00E90834" w:rsidP="00E90834">
      <w:pPr>
        <w:pStyle w:val="NormalWeb"/>
        <w:numPr>
          <w:ilvl w:val="0"/>
          <w:numId w:val="62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Network Hardware:</w:t>
      </w:r>
    </w:p>
    <w:p w14:paraId="0FF9CD97" w14:textId="77777777" w:rsidR="00E90834" w:rsidRPr="009C2168" w:rsidRDefault="00E90834" w:rsidP="00E90834">
      <w:pPr>
        <w:pStyle w:val="NormalWeb"/>
        <w:numPr>
          <w:ilvl w:val="0"/>
          <w:numId w:val="62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proofErr w:type="spellStart"/>
      <w:r w:rsidRPr="009C2168">
        <w:rPr>
          <w:rFonts w:ascii="Arial" w:hAnsi="Arial" w:cs="Arial"/>
          <w:color w:val="1F2328"/>
          <w:sz w:val="22"/>
          <w:szCs w:val="22"/>
        </w:rPr>
        <w:t>WiFi</w:t>
      </w:r>
      <w:proofErr w:type="spellEnd"/>
      <w:r w:rsidRPr="009C2168">
        <w:rPr>
          <w:rFonts w:ascii="Arial" w:hAnsi="Arial" w:cs="Arial"/>
          <w:color w:val="1F2328"/>
          <w:sz w:val="22"/>
          <w:szCs w:val="22"/>
        </w:rPr>
        <w:t xml:space="preserve"> adapter</w:t>
      </w:r>
    </w:p>
    <w:p w14:paraId="7D50E3F5" w14:textId="77777777" w:rsidR="00E90834" w:rsidRPr="009C2168" w:rsidRDefault="00E90834" w:rsidP="00E90834">
      <w:pPr>
        <w:pStyle w:val="NormalWeb"/>
        <w:numPr>
          <w:ilvl w:val="0"/>
          <w:numId w:val="62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Cellular data module</w:t>
      </w:r>
    </w:p>
    <w:p w14:paraId="2346207F" w14:textId="77777777" w:rsidR="00E90834" w:rsidRPr="009C2168" w:rsidRDefault="00E90834" w:rsidP="00E90834">
      <w:pPr>
        <w:pStyle w:val="NormalWeb"/>
        <w:numPr>
          <w:ilvl w:val="0"/>
          <w:numId w:val="62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Bluetooth (for potential POS integration)</w:t>
      </w:r>
    </w:p>
    <w:p w14:paraId="54597097" w14:textId="77777777" w:rsidR="00E90834" w:rsidRPr="009C2168" w:rsidRDefault="00E90834" w:rsidP="00E90834">
      <w:pPr>
        <w:pStyle w:val="NormalWeb"/>
        <w:numPr>
          <w:ilvl w:val="0"/>
          <w:numId w:val="62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Storage:</w:t>
      </w:r>
    </w:p>
    <w:p w14:paraId="06414380" w14:textId="77777777" w:rsidR="00E90834" w:rsidRPr="009C2168" w:rsidRDefault="00E90834" w:rsidP="00E90834">
      <w:pPr>
        <w:pStyle w:val="NormalWeb"/>
        <w:numPr>
          <w:ilvl w:val="0"/>
          <w:numId w:val="62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Internal storage for app data</w:t>
      </w:r>
    </w:p>
    <w:p w14:paraId="10C73588" w14:textId="77777777" w:rsidR="00E90834" w:rsidRPr="009C2168" w:rsidRDefault="00E90834" w:rsidP="00E90834">
      <w:pPr>
        <w:pStyle w:val="NormalWeb"/>
        <w:numPr>
          <w:ilvl w:val="0"/>
          <w:numId w:val="62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Cache storage for images</w:t>
      </w:r>
    </w:p>
    <w:p w14:paraId="455D6671" w14:textId="77777777" w:rsidR="00E90834" w:rsidRPr="009C2168" w:rsidRDefault="00E90834" w:rsidP="00E90834">
      <w:pPr>
        <w:pStyle w:val="NormalWeb"/>
        <w:numPr>
          <w:ilvl w:val="0"/>
          <w:numId w:val="62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Secure element for payment info</w:t>
      </w:r>
    </w:p>
    <w:p w14:paraId="2B2FD432" w14:textId="77777777" w:rsidR="00E90834" w:rsidRPr="009C2168" w:rsidRDefault="00E90834" w:rsidP="00E90834">
      <w:pPr>
        <w:pStyle w:val="Heading4"/>
        <w:shd w:val="clear" w:color="auto" w:fill="FFFFFF"/>
        <w:rPr>
          <w:rFonts w:ascii="Arial" w:hAnsi="Arial" w:cs="Arial"/>
          <w:color w:val="1F2328"/>
          <w:szCs w:val="24"/>
        </w:rPr>
      </w:pPr>
      <w:r w:rsidRPr="009C2168">
        <w:rPr>
          <w:rFonts w:ascii="Arial" w:hAnsi="Arial" w:cs="Arial"/>
          <w:color w:val="1F2328"/>
          <w:szCs w:val="24"/>
        </w:rPr>
        <w:t>3.1.3 Software Interfaces</w:t>
      </w:r>
    </w:p>
    <w:p w14:paraId="64EC3F27" w14:textId="77777777" w:rsidR="00E90834" w:rsidRPr="009C2168" w:rsidRDefault="00E90834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The application integrates with the following software systems:</w:t>
      </w:r>
    </w:p>
    <w:p w14:paraId="563FB5D3" w14:textId="77777777" w:rsidR="00E90834" w:rsidRPr="009C2168" w:rsidRDefault="00E90834" w:rsidP="00E90834">
      <w:pPr>
        <w:pStyle w:val="NormalWeb"/>
        <w:numPr>
          <w:ilvl w:val="0"/>
          <w:numId w:val="87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Backend Services:</w:t>
      </w:r>
    </w:p>
    <w:p w14:paraId="652F46C0" w14:textId="77777777" w:rsidR="00E90834" w:rsidRPr="009C2168" w:rsidRDefault="00E90834" w:rsidP="00E90834">
      <w:pPr>
        <w:pStyle w:val="NormalWeb"/>
        <w:numPr>
          <w:ilvl w:val="0"/>
          <w:numId w:val="87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RESTful API endpoints</w:t>
      </w:r>
    </w:p>
    <w:p w14:paraId="61BA318E" w14:textId="77777777" w:rsidR="00E90834" w:rsidRPr="009C2168" w:rsidRDefault="00E90834" w:rsidP="00E90834">
      <w:pPr>
        <w:pStyle w:val="NormalWeb"/>
        <w:numPr>
          <w:ilvl w:val="0"/>
          <w:numId w:val="87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WebSocket connections for real-time updates</w:t>
      </w:r>
    </w:p>
    <w:p w14:paraId="3F0BED74" w14:textId="77777777" w:rsidR="00E90834" w:rsidRPr="009C2168" w:rsidRDefault="00E90834" w:rsidP="00E90834">
      <w:pPr>
        <w:pStyle w:val="NormalWeb"/>
        <w:numPr>
          <w:ilvl w:val="0"/>
          <w:numId w:val="87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proofErr w:type="spellStart"/>
      <w:r w:rsidRPr="009C2168">
        <w:rPr>
          <w:rFonts w:ascii="Arial" w:hAnsi="Arial" w:cs="Arial"/>
          <w:color w:val="1F2328"/>
          <w:sz w:val="22"/>
          <w:szCs w:val="22"/>
        </w:rPr>
        <w:t>GraphQL</w:t>
      </w:r>
      <w:proofErr w:type="spellEnd"/>
      <w:r w:rsidRPr="009C2168">
        <w:rPr>
          <w:rFonts w:ascii="Arial" w:hAnsi="Arial" w:cs="Arial"/>
          <w:color w:val="1F2328"/>
          <w:sz w:val="22"/>
          <w:szCs w:val="22"/>
        </w:rPr>
        <w:t xml:space="preserve"> API for complex queries</w:t>
      </w:r>
    </w:p>
    <w:p w14:paraId="47A13EF3" w14:textId="77777777" w:rsidR="00E90834" w:rsidRPr="009C2168" w:rsidRDefault="00E90834" w:rsidP="00E90834">
      <w:pPr>
        <w:pStyle w:val="NormalWeb"/>
        <w:numPr>
          <w:ilvl w:val="0"/>
          <w:numId w:val="87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External Services:</w:t>
      </w:r>
    </w:p>
    <w:p w14:paraId="0FF8D8E1" w14:textId="77777777" w:rsidR="00E90834" w:rsidRPr="009C2168" w:rsidRDefault="00E90834" w:rsidP="00E90834">
      <w:pPr>
        <w:pStyle w:val="NormalWeb"/>
        <w:numPr>
          <w:ilvl w:val="0"/>
          <w:numId w:val="87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Payment gateway APIs</w:t>
      </w:r>
    </w:p>
    <w:p w14:paraId="58A4F918" w14:textId="77777777" w:rsidR="00E90834" w:rsidRPr="009C2168" w:rsidRDefault="00E90834" w:rsidP="00E90834">
      <w:pPr>
        <w:pStyle w:val="NormalWeb"/>
        <w:numPr>
          <w:ilvl w:val="0"/>
          <w:numId w:val="87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Cloud storage services</w:t>
      </w:r>
    </w:p>
    <w:p w14:paraId="4BF4E0E4" w14:textId="77777777" w:rsidR="00E90834" w:rsidRPr="009C2168" w:rsidRDefault="00E90834" w:rsidP="00E90834">
      <w:pPr>
        <w:pStyle w:val="NormalWeb"/>
        <w:numPr>
          <w:ilvl w:val="0"/>
          <w:numId w:val="87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Push notification services</w:t>
      </w:r>
    </w:p>
    <w:p w14:paraId="0C645622" w14:textId="77777777" w:rsidR="00E90834" w:rsidRPr="009C2168" w:rsidRDefault="00E90834" w:rsidP="00E90834">
      <w:pPr>
        <w:pStyle w:val="NormalWeb"/>
        <w:numPr>
          <w:ilvl w:val="0"/>
          <w:numId w:val="87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Analytics platforms</w:t>
      </w:r>
    </w:p>
    <w:p w14:paraId="00491EE3" w14:textId="77777777" w:rsidR="00E90834" w:rsidRPr="009C2168" w:rsidRDefault="00E90834" w:rsidP="00E90834">
      <w:pPr>
        <w:pStyle w:val="NormalWeb"/>
        <w:numPr>
          <w:ilvl w:val="0"/>
          <w:numId w:val="87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Mobile OS Services:</w:t>
      </w:r>
    </w:p>
    <w:p w14:paraId="1032975A" w14:textId="77777777" w:rsidR="00E90834" w:rsidRPr="009C2168" w:rsidRDefault="00E90834" w:rsidP="00E90834">
      <w:pPr>
        <w:pStyle w:val="NormalWeb"/>
        <w:numPr>
          <w:ilvl w:val="0"/>
          <w:numId w:val="87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lastRenderedPageBreak/>
        <w:t>File system access</w:t>
      </w:r>
    </w:p>
    <w:p w14:paraId="7FE5039A" w14:textId="77777777" w:rsidR="00E90834" w:rsidRPr="009C2168" w:rsidRDefault="00E90834" w:rsidP="00E90834">
      <w:pPr>
        <w:pStyle w:val="NormalWeb"/>
        <w:numPr>
          <w:ilvl w:val="0"/>
          <w:numId w:val="87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Permission management</w:t>
      </w:r>
    </w:p>
    <w:p w14:paraId="0FC82417" w14:textId="77777777" w:rsidR="00E90834" w:rsidRPr="009C2168" w:rsidRDefault="00E90834" w:rsidP="00E90834">
      <w:pPr>
        <w:pStyle w:val="NormalWeb"/>
        <w:numPr>
          <w:ilvl w:val="0"/>
          <w:numId w:val="87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Background services</w:t>
      </w:r>
    </w:p>
    <w:p w14:paraId="0C1D36B0" w14:textId="77777777" w:rsidR="00E90834" w:rsidRPr="009C2168" w:rsidRDefault="00E90834" w:rsidP="00E90834">
      <w:pPr>
        <w:pStyle w:val="NormalWeb"/>
        <w:numPr>
          <w:ilvl w:val="0"/>
          <w:numId w:val="87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Local notifications</w:t>
      </w:r>
    </w:p>
    <w:p w14:paraId="72F98E1A" w14:textId="77777777" w:rsidR="002405F9" w:rsidRDefault="002405F9" w:rsidP="002405F9">
      <w:pPr>
        <w:pStyle w:val="Heading2"/>
        <w:rPr>
          <w:rFonts w:ascii="Arial" w:hAnsi="Arial"/>
        </w:rPr>
      </w:pPr>
      <w:bookmarkStart w:id="34" w:name="_Toc397335664"/>
      <w:bookmarkStart w:id="35" w:name="_Toc184847420"/>
      <w:r>
        <w:rPr>
          <w:rFonts w:ascii="Arial" w:hAnsi="Arial"/>
        </w:rPr>
        <w:t>Functional Requirements</w:t>
      </w:r>
      <w:bookmarkEnd w:id="34"/>
      <w:bookmarkEnd w:id="35"/>
    </w:p>
    <w:p w14:paraId="23D6D6B5" w14:textId="436774D3" w:rsidR="00E90834" w:rsidRPr="002405F9" w:rsidRDefault="00E90834" w:rsidP="002405F9">
      <w:pPr>
        <w:pStyle w:val="Heading2"/>
        <w:numPr>
          <w:ilvl w:val="0"/>
          <w:numId w:val="0"/>
        </w:numPr>
        <w:rPr>
          <w:rFonts w:ascii="Arial" w:hAnsi="Arial"/>
        </w:rPr>
      </w:pPr>
      <w:bookmarkStart w:id="36" w:name="_Toc184847421"/>
      <w:r w:rsidRPr="002405F9">
        <w:rPr>
          <w:rFonts w:ascii="Arial" w:hAnsi="Arial" w:cs="Arial"/>
          <w:color w:val="1F2328"/>
        </w:rPr>
        <w:t>3.2.1 User Authentication and Authorization</w:t>
      </w:r>
      <w:bookmarkEnd w:id="36"/>
    </w:p>
    <w:p w14:paraId="03F79C40" w14:textId="77777777" w:rsidR="00E90834" w:rsidRPr="009C2168" w:rsidRDefault="00E90834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F1</w:t>
      </w:r>
      <w:r w:rsidRPr="009C2168">
        <w:rPr>
          <w:rFonts w:ascii="Arial" w:hAnsi="Arial" w:cs="Arial"/>
          <w:color w:val="1F2328"/>
          <w:sz w:val="22"/>
          <w:szCs w:val="22"/>
        </w:rPr>
        <w:t>: User Registration</w:t>
      </w:r>
    </w:p>
    <w:p w14:paraId="4D31E318" w14:textId="77777777" w:rsidR="00E90834" w:rsidRPr="009C2168" w:rsidRDefault="00E90834" w:rsidP="00E90834">
      <w:pPr>
        <w:numPr>
          <w:ilvl w:val="0"/>
          <w:numId w:val="64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The system shall allow users to register using email or phone number</w:t>
      </w:r>
    </w:p>
    <w:p w14:paraId="0DE1F121" w14:textId="77777777" w:rsidR="00E90834" w:rsidRPr="009C2168" w:rsidRDefault="00E90834" w:rsidP="00E90834">
      <w:pPr>
        <w:numPr>
          <w:ilvl w:val="0"/>
          <w:numId w:val="64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The system shall verify email/phone through OTP</w:t>
      </w:r>
    </w:p>
    <w:p w14:paraId="2FEC378F" w14:textId="77777777" w:rsidR="00E90834" w:rsidRPr="009C2168" w:rsidRDefault="00E90834" w:rsidP="00E90834">
      <w:pPr>
        <w:numPr>
          <w:ilvl w:val="0"/>
          <w:numId w:val="64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The system shall enforce password complexity requirements</w:t>
      </w:r>
    </w:p>
    <w:p w14:paraId="141C481C" w14:textId="77777777" w:rsidR="00E90834" w:rsidRPr="009C2168" w:rsidRDefault="00E90834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F2</w:t>
      </w:r>
      <w:r w:rsidRPr="009C2168">
        <w:rPr>
          <w:rFonts w:ascii="Arial" w:hAnsi="Arial" w:cs="Arial"/>
          <w:color w:val="1F2328"/>
          <w:sz w:val="22"/>
          <w:szCs w:val="22"/>
        </w:rPr>
        <w:t>: User Authentication</w:t>
      </w:r>
    </w:p>
    <w:p w14:paraId="1C0727E0" w14:textId="77777777" w:rsidR="00E90834" w:rsidRPr="009C2168" w:rsidRDefault="00E90834" w:rsidP="00E90834">
      <w:pPr>
        <w:numPr>
          <w:ilvl w:val="0"/>
          <w:numId w:val="65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The system shall support multiple login methods</w:t>
      </w:r>
    </w:p>
    <w:p w14:paraId="59917DB6" w14:textId="77777777" w:rsidR="00E90834" w:rsidRPr="009C2168" w:rsidRDefault="00E90834" w:rsidP="00E90834">
      <w:pPr>
        <w:numPr>
          <w:ilvl w:val="0"/>
          <w:numId w:val="65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The system shall implement session management</w:t>
      </w:r>
    </w:p>
    <w:p w14:paraId="3D9097F1" w14:textId="77777777" w:rsidR="00E90834" w:rsidRPr="009C2168" w:rsidRDefault="00E90834" w:rsidP="00E90834">
      <w:pPr>
        <w:numPr>
          <w:ilvl w:val="0"/>
          <w:numId w:val="65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The system shall support password reset functionality</w:t>
      </w:r>
    </w:p>
    <w:p w14:paraId="6F21D6CF" w14:textId="77777777" w:rsidR="00E90834" w:rsidRPr="002405F9" w:rsidRDefault="00E90834" w:rsidP="00E90834">
      <w:pPr>
        <w:pStyle w:val="Heading4"/>
        <w:shd w:val="clear" w:color="auto" w:fill="FFFFFF"/>
        <w:rPr>
          <w:rFonts w:ascii="Arial" w:hAnsi="Arial" w:cs="Arial"/>
          <w:i w:val="0"/>
          <w:iCs w:val="0"/>
          <w:color w:val="1F2328"/>
        </w:rPr>
      </w:pPr>
      <w:r w:rsidRPr="002405F9">
        <w:rPr>
          <w:rFonts w:ascii="Arial" w:hAnsi="Arial" w:cs="Arial"/>
          <w:i w:val="0"/>
          <w:iCs w:val="0"/>
          <w:color w:val="1F2328"/>
        </w:rPr>
        <w:t>3.2.2 Product Management</w:t>
      </w:r>
    </w:p>
    <w:p w14:paraId="003AB060" w14:textId="77777777" w:rsidR="00E90834" w:rsidRPr="009C2168" w:rsidRDefault="00E90834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F3</w:t>
      </w:r>
      <w:r w:rsidRPr="009C2168">
        <w:rPr>
          <w:rFonts w:ascii="Arial" w:hAnsi="Arial" w:cs="Arial"/>
          <w:color w:val="1F2328"/>
          <w:sz w:val="22"/>
          <w:szCs w:val="22"/>
        </w:rPr>
        <w:t>: Product Listing</w:t>
      </w:r>
    </w:p>
    <w:p w14:paraId="668CF903" w14:textId="77777777" w:rsidR="00E90834" w:rsidRPr="009C2168" w:rsidRDefault="00E90834" w:rsidP="00E90834">
      <w:pPr>
        <w:numPr>
          <w:ilvl w:val="0"/>
          <w:numId w:val="66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The system shall allow vendors to create and manage products</w:t>
      </w:r>
    </w:p>
    <w:p w14:paraId="4939D363" w14:textId="77777777" w:rsidR="00E90834" w:rsidRPr="009C2168" w:rsidRDefault="00E90834" w:rsidP="00E90834">
      <w:pPr>
        <w:numPr>
          <w:ilvl w:val="0"/>
          <w:numId w:val="66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The system shall support multiple product categories</w:t>
      </w:r>
    </w:p>
    <w:p w14:paraId="4A6F6963" w14:textId="77777777" w:rsidR="00E90834" w:rsidRPr="009C2168" w:rsidRDefault="00E90834" w:rsidP="00E90834">
      <w:pPr>
        <w:numPr>
          <w:ilvl w:val="0"/>
          <w:numId w:val="66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The system shall handle product variations</w:t>
      </w:r>
    </w:p>
    <w:p w14:paraId="2F2ACE70" w14:textId="77777777" w:rsidR="00E90834" w:rsidRPr="009C2168" w:rsidRDefault="00E90834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F4</w:t>
      </w:r>
      <w:r w:rsidRPr="009C2168">
        <w:rPr>
          <w:rFonts w:ascii="Arial" w:hAnsi="Arial" w:cs="Arial"/>
          <w:color w:val="1F2328"/>
          <w:sz w:val="22"/>
          <w:szCs w:val="22"/>
        </w:rPr>
        <w:t>: Inventory Management</w:t>
      </w:r>
    </w:p>
    <w:p w14:paraId="183E5F81" w14:textId="77777777" w:rsidR="00E90834" w:rsidRPr="009C2168" w:rsidRDefault="00E90834" w:rsidP="00E90834">
      <w:pPr>
        <w:numPr>
          <w:ilvl w:val="0"/>
          <w:numId w:val="67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The system shall track product stock levels</w:t>
      </w:r>
    </w:p>
    <w:p w14:paraId="2BE28FE9" w14:textId="77777777" w:rsidR="00E90834" w:rsidRPr="009C2168" w:rsidRDefault="00E90834" w:rsidP="00E90834">
      <w:pPr>
        <w:numPr>
          <w:ilvl w:val="0"/>
          <w:numId w:val="67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The system shall notify vendors of low stock</w:t>
      </w:r>
    </w:p>
    <w:p w14:paraId="2DB7B264" w14:textId="77777777" w:rsidR="00E90834" w:rsidRPr="009C2168" w:rsidRDefault="00E90834" w:rsidP="00E90834">
      <w:pPr>
        <w:numPr>
          <w:ilvl w:val="0"/>
          <w:numId w:val="67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The system shall prevent overselling</w:t>
      </w:r>
    </w:p>
    <w:p w14:paraId="590DB897" w14:textId="77777777" w:rsidR="009C2168" w:rsidRDefault="00E90834" w:rsidP="009C2168">
      <w:pPr>
        <w:pStyle w:val="Heading2"/>
        <w:numPr>
          <w:ilvl w:val="0"/>
          <w:numId w:val="0"/>
        </w:numPr>
        <w:ind w:left="360" w:hanging="360"/>
        <w:rPr>
          <w:rFonts w:ascii="Arial" w:hAnsi="Arial"/>
        </w:rPr>
      </w:pPr>
      <w:bookmarkStart w:id="37" w:name="_Toc184845646"/>
      <w:bookmarkStart w:id="38" w:name="_Toc184847422"/>
      <w:r w:rsidRPr="00E90834">
        <w:rPr>
          <w:rFonts w:ascii="Arial" w:hAnsi="Arial" w:cs="Arial"/>
          <w:color w:val="1F2328"/>
          <w:sz w:val="30"/>
          <w:szCs w:val="30"/>
        </w:rPr>
        <w:t xml:space="preserve">3.3 </w:t>
      </w:r>
      <w:bookmarkStart w:id="39" w:name="_Toc397335665"/>
      <w:bookmarkEnd w:id="37"/>
      <w:r w:rsidR="009C2168">
        <w:rPr>
          <w:rFonts w:ascii="Arial" w:hAnsi="Arial"/>
        </w:rPr>
        <w:t>Use Case Model</w:t>
      </w:r>
      <w:bookmarkEnd w:id="38"/>
      <w:bookmarkEnd w:id="39"/>
    </w:p>
    <w:p w14:paraId="645A08AB" w14:textId="32C20A31" w:rsidR="00E90834" w:rsidRPr="009C2168" w:rsidRDefault="00E90834" w:rsidP="009C2168">
      <w:pPr>
        <w:pStyle w:val="Heading2"/>
        <w:numPr>
          <w:ilvl w:val="0"/>
          <w:numId w:val="0"/>
        </w:numPr>
        <w:ind w:left="360" w:hanging="360"/>
        <w:rPr>
          <w:rFonts w:ascii="Arial" w:hAnsi="Arial"/>
          <w:sz w:val="24"/>
          <w:szCs w:val="24"/>
        </w:rPr>
      </w:pPr>
      <w:bookmarkStart w:id="40" w:name="_Toc184847423"/>
      <w:r w:rsidRPr="009C2168">
        <w:rPr>
          <w:rFonts w:ascii="Arial" w:hAnsi="Arial" w:cs="Arial"/>
          <w:color w:val="1F2328"/>
          <w:sz w:val="24"/>
          <w:szCs w:val="24"/>
        </w:rPr>
        <w:t>3.3.1 Use Case: Purchase Product (U1)</w:t>
      </w:r>
      <w:bookmarkEnd w:id="40"/>
    </w:p>
    <w:p w14:paraId="6D0B634E" w14:textId="77777777" w:rsidR="00E90834" w:rsidRPr="009C2168" w:rsidRDefault="00E90834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Author</w:t>
      </w:r>
      <w:r w:rsidRPr="009C2168">
        <w:rPr>
          <w:rFonts w:ascii="Arial" w:hAnsi="Arial" w:cs="Arial"/>
          <w:color w:val="1F2328"/>
          <w:sz w:val="22"/>
          <w:szCs w:val="22"/>
        </w:rPr>
        <w:t>: Frontend Developer</w:t>
      </w:r>
    </w:p>
    <w:p w14:paraId="68EDA9B6" w14:textId="77777777" w:rsidR="00E90834" w:rsidRPr="009C2168" w:rsidRDefault="00E90834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Purpose</w:t>
      </w:r>
      <w:r w:rsidRPr="009C2168">
        <w:rPr>
          <w:rFonts w:ascii="Arial" w:hAnsi="Arial" w:cs="Arial"/>
          <w:color w:val="1F2328"/>
          <w:sz w:val="22"/>
          <w:szCs w:val="22"/>
        </w:rPr>
        <w:t>: Enable customers to purchase products through the application</w:t>
      </w:r>
    </w:p>
    <w:p w14:paraId="0094870F" w14:textId="77777777" w:rsidR="00E90834" w:rsidRPr="009C2168" w:rsidRDefault="00E90834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Requirements Traceability: F1, F2, F3, F4</w:t>
      </w:r>
    </w:p>
    <w:p w14:paraId="5D0DF90E" w14:textId="77777777" w:rsidR="00E90834" w:rsidRPr="009C2168" w:rsidRDefault="00E90834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Priority</w:t>
      </w:r>
      <w:r w:rsidRPr="009C2168">
        <w:rPr>
          <w:rFonts w:ascii="Arial" w:hAnsi="Arial" w:cs="Arial"/>
          <w:color w:val="1F2328"/>
          <w:sz w:val="22"/>
          <w:szCs w:val="22"/>
        </w:rPr>
        <w:t>: High</w:t>
      </w:r>
    </w:p>
    <w:p w14:paraId="7C18672C" w14:textId="77777777" w:rsidR="00E90834" w:rsidRPr="002405F9" w:rsidRDefault="00E90834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Preconditions:</w:t>
      </w:r>
    </w:p>
    <w:p w14:paraId="4F3B0D87" w14:textId="77777777" w:rsidR="00E90834" w:rsidRPr="009C2168" w:rsidRDefault="00E90834" w:rsidP="00E90834">
      <w:pPr>
        <w:numPr>
          <w:ilvl w:val="0"/>
          <w:numId w:val="68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User is authenticated</w:t>
      </w:r>
    </w:p>
    <w:p w14:paraId="2782C857" w14:textId="77777777" w:rsidR="00E90834" w:rsidRPr="009C2168" w:rsidRDefault="00E90834" w:rsidP="00E90834">
      <w:pPr>
        <w:numPr>
          <w:ilvl w:val="0"/>
          <w:numId w:val="68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Product is in stock</w:t>
      </w:r>
    </w:p>
    <w:p w14:paraId="5F4C7258" w14:textId="77777777" w:rsidR="00E90834" w:rsidRPr="009C2168" w:rsidRDefault="00E90834" w:rsidP="00E90834">
      <w:pPr>
        <w:numPr>
          <w:ilvl w:val="0"/>
          <w:numId w:val="68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lastRenderedPageBreak/>
        <w:t>User has valid payment method</w:t>
      </w:r>
    </w:p>
    <w:p w14:paraId="12CB716A" w14:textId="77777777" w:rsidR="00E90834" w:rsidRPr="002405F9" w:rsidRDefault="00E90834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Post conditions:</w:t>
      </w:r>
    </w:p>
    <w:p w14:paraId="21CAA203" w14:textId="77777777" w:rsidR="00E90834" w:rsidRPr="009C2168" w:rsidRDefault="00E90834" w:rsidP="00E90834">
      <w:pPr>
        <w:numPr>
          <w:ilvl w:val="0"/>
          <w:numId w:val="69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Order is created</w:t>
      </w:r>
    </w:p>
    <w:p w14:paraId="75B610E6" w14:textId="77777777" w:rsidR="00E90834" w:rsidRPr="009C2168" w:rsidRDefault="00E90834" w:rsidP="00E90834">
      <w:pPr>
        <w:numPr>
          <w:ilvl w:val="0"/>
          <w:numId w:val="69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Payment is processed</w:t>
      </w:r>
    </w:p>
    <w:p w14:paraId="64B33027" w14:textId="77777777" w:rsidR="00E90834" w:rsidRPr="009C2168" w:rsidRDefault="00E90834" w:rsidP="00E90834">
      <w:pPr>
        <w:numPr>
          <w:ilvl w:val="0"/>
          <w:numId w:val="69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Inventory is updated</w:t>
      </w:r>
    </w:p>
    <w:p w14:paraId="494B37E3" w14:textId="77777777" w:rsidR="00E90834" w:rsidRPr="009C2168" w:rsidRDefault="00E90834" w:rsidP="00E90834">
      <w:pPr>
        <w:numPr>
          <w:ilvl w:val="0"/>
          <w:numId w:val="69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Confirmation is sent</w:t>
      </w:r>
    </w:p>
    <w:p w14:paraId="65ABD2A2" w14:textId="77777777" w:rsidR="00E90834" w:rsidRPr="002405F9" w:rsidRDefault="00E90834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Actors:</w:t>
      </w:r>
    </w:p>
    <w:p w14:paraId="0BBC8285" w14:textId="77777777" w:rsidR="00E90834" w:rsidRPr="009C2168" w:rsidRDefault="00E90834" w:rsidP="00E90834">
      <w:pPr>
        <w:numPr>
          <w:ilvl w:val="0"/>
          <w:numId w:val="70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Primary: Customer</w:t>
      </w:r>
    </w:p>
    <w:p w14:paraId="59E7F0D9" w14:textId="77777777" w:rsidR="00E90834" w:rsidRPr="009C2168" w:rsidRDefault="00E90834" w:rsidP="00E90834">
      <w:pPr>
        <w:numPr>
          <w:ilvl w:val="0"/>
          <w:numId w:val="70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9C2168">
        <w:rPr>
          <w:rFonts w:ascii="Arial" w:hAnsi="Arial" w:cs="Arial"/>
          <w:color w:val="1F2328"/>
          <w:sz w:val="22"/>
        </w:rPr>
        <w:t>Secondary: Payment System, Inventory System</w:t>
      </w:r>
    </w:p>
    <w:p w14:paraId="320F8814" w14:textId="77777777" w:rsidR="00E90834" w:rsidRPr="002405F9" w:rsidRDefault="00E90834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Flow of Events:</w:t>
      </w:r>
    </w:p>
    <w:p w14:paraId="18E4398A" w14:textId="77777777" w:rsidR="00E90834" w:rsidRPr="009C2168" w:rsidRDefault="00E90834" w:rsidP="00E90834">
      <w:pPr>
        <w:pStyle w:val="NormalWeb"/>
        <w:numPr>
          <w:ilvl w:val="0"/>
          <w:numId w:val="71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Basic Flow:</w:t>
      </w:r>
    </w:p>
    <w:p w14:paraId="0680278C" w14:textId="77777777" w:rsidR="00E90834" w:rsidRPr="009C2168" w:rsidRDefault="00E90834" w:rsidP="00E90834">
      <w:pPr>
        <w:pStyle w:val="NormalWeb"/>
        <w:numPr>
          <w:ilvl w:val="0"/>
          <w:numId w:val="71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Customer browses products</w:t>
      </w:r>
    </w:p>
    <w:p w14:paraId="7D79D31D" w14:textId="77777777" w:rsidR="00E90834" w:rsidRPr="009C2168" w:rsidRDefault="00E90834" w:rsidP="00E90834">
      <w:pPr>
        <w:pStyle w:val="NormalWeb"/>
        <w:numPr>
          <w:ilvl w:val="0"/>
          <w:numId w:val="71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Customer adds items to cart</w:t>
      </w:r>
    </w:p>
    <w:p w14:paraId="45A4F4A6" w14:textId="77777777" w:rsidR="00E90834" w:rsidRPr="009C2168" w:rsidRDefault="00E90834" w:rsidP="00E90834">
      <w:pPr>
        <w:pStyle w:val="NormalWeb"/>
        <w:numPr>
          <w:ilvl w:val="0"/>
          <w:numId w:val="71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Customer proceeds to checkout</w:t>
      </w:r>
    </w:p>
    <w:p w14:paraId="644A5A8C" w14:textId="77777777" w:rsidR="00E90834" w:rsidRPr="009C2168" w:rsidRDefault="00E90834" w:rsidP="00E90834">
      <w:pPr>
        <w:pStyle w:val="NormalWeb"/>
        <w:numPr>
          <w:ilvl w:val="0"/>
          <w:numId w:val="71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Customer selects delivery address</w:t>
      </w:r>
    </w:p>
    <w:p w14:paraId="13808953" w14:textId="77777777" w:rsidR="00E90834" w:rsidRPr="009C2168" w:rsidRDefault="00E90834" w:rsidP="00E90834">
      <w:pPr>
        <w:pStyle w:val="NormalWeb"/>
        <w:numPr>
          <w:ilvl w:val="0"/>
          <w:numId w:val="71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Customer chooses payment method</w:t>
      </w:r>
    </w:p>
    <w:p w14:paraId="4520EE2C" w14:textId="77777777" w:rsidR="00E90834" w:rsidRPr="009C2168" w:rsidRDefault="00E90834" w:rsidP="00E90834">
      <w:pPr>
        <w:pStyle w:val="NormalWeb"/>
        <w:numPr>
          <w:ilvl w:val="0"/>
          <w:numId w:val="71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System processes payment</w:t>
      </w:r>
    </w:p>
    <w:p w14:paraId="1B5DF098" w14:textId="77777777" w:rsidR="00E90834" w:rsidRPr="009C2168" w:rsidRDefault="00E90834" w:rsidP="00E90834">
      <w:pPr>
        <w:pStyle w:val="NormalWeb"/>
        <w:numPr>
          <w:ilvl w:val="0"/>
          <w:numId w:val="71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System confirms order</w:t>
      </w:r>
    </w:p>
    <w:p w14:paraId="7DE3AC31" w14:textId="77777777" w:rsidR="00E90834" w:rsidRPr="009C2168" w:rsidRDefault="00E90834" w:rsidP="00E90834">
      <w:pPr>
        <w:pStyle w:val="NormalWeb"/>
        <w:numPr>
          <w:ilvl w:val="0"/>
          <w:numId w:val="71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Alternative Flow:</w:t>
      </w:r>
    </w:p>
    <w:p w14:paraId="2251BDC0" w14:textId="77777777" w:rsidR="00E90834" w:rsidRPr="009C2168" w:rsidRDefault="00E90834" w:rsidP="00E90834">
      <w:pPr>
        <w:pStyle w:val="NormalWeb"/>
        <w:numPr>
          <w:ilvl w:val="0"/>
          <w:numId w:val="71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Payment declined</w:t>
      </w:r>
    </w:p>
    <w:p w14:paraId="34E94299" w14:textId="77777777" w:rsidR="00E90834" w:rsidRPr="009C2168" w:rsidRDefault="00E90834" w:rsidP="00E90834">
      <w:pPr>
        <w:pStyle w:val="NormalWeb"/>
        <w:numPr>
          <w:ilvl w:val="0"/>
          <w:numId w:val="71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Item out of stock</w:t>
      </w:r>
    </w:p>
    <w:p w14:paraId="73ACA4DF" w14:textId="77777777" w:rsidR="00E90834" w:rsidRPr="009C2168" w:rsidRDefault="00E90834" w:rsidP="00E90834">
      <w:pPr>
        <w:pStyle w:val="NormalWeb"/>
        <w:numPr>
          <w:ilvl w:val="0"/>
          <w:numId w:val="71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Delivery address not supported</w:t>
      </w:r>
    </w:p>
    <w:p w14:paraId="413DEF2E" w14:textId="77777777" w:rsidR="00E90834" w:rsidRPr="009C2168" w:rsidRDefault="00E90834" w:rsidP="00E90834">
      <w:pPr>
        <w:pStyle w:val="NormalWeb"/>
        <w:numPr>
          <w:ilvl w:val="0"/>
          <w:numId w:val="71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Exceptions:</w:t>
      </w:r>
    </w:p>
    <w:p w14:paraId="000D8E68" w14:textId="77777777" w:rsidR="00E90834" w:rsidRPr="009C2168" w:rsidRDefault="00E90834" w:rsidP="00E90834">
      <w:pPr>
        <w:pStyle w:val="NormalWeb"/>
        <w:numPr>
          <w:ilvl w:val="0"/>
          <w:numId w:val="71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Network error</w:t>
      </w:r>
    </w:p>
    <w:p w14:paraId="231CE554" w14:textId="77777777" w:rsidR="00E90834" w:rsidRPr="009C2168" w:rsidRDefault="00E90834" w:rsidP="00E90834">
      <w:pPr>
        <w:pStyle w:val="NormalWeb"/>
        <w:numPr>
          <w:ilvl w:val="0"/>
          <w:numId w:val="71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System timeout</w:t>
      </w:r>
    </w:p>
    <w:p w14:paraId="78D92079" w14:textId="796EF388" w:rsidR="00E90834" w:rsidRPr="002405F9" w:rsidRDefault="00E90834" w:rsidP="00E90834">
      <w:pPr>
        <w:pStyle w:val="NormalWeb"/>
        <w:numPr>
          <w:ilvl w:val="0"/>
          <w:numId w:val="71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9C2168">
        <w:rPr>
          <w:rFonts w:ascii="Arial" w:hAnsi="Arial" w:cs="Arial"/>
          <w:color w:val="1F2328"/>
          <w:sz w:val="22"/>
          <w:szCs w:val="22"/>
        </w:rPr>
        <w:t>Payment gateway error</w:t>
      </w:r>
    </w:p>
    <w:p w14:paraId="3C923402" w14:textId="77777777" w:rsidR="002405F9" w:rsidRPr="002405F9" w:rsidRDefault="002405F9" w:rsidP="002405F9">
      <w:pPr>
        <w:pStyle w:val="Heading4"/>
        <w:shd w:val="clear" w:color="auto" w:fill="FFFFFF"/>
        <w:spacing w:before="0"/>
        <w:rPr>
          <w:rFonts w:ascii="Segoe UI" w:hAnsi="Segoe UI" w:cs="Segoe UI"/>
          <w:i w:val="0"/>
          <w:iCs w:val="0"/>
          <w:color w:val="1F2328"/>
        </w:rPr>
      </w:pPr>
      <w:r w:rsidRPr="002405F9">
        <w:rPr>
          <w:rFonts w:ascii="Segoe UI" w:hAnsi="Segoe UI" w:cs="Segoe UI"/>
          <w:i w:val="0"/>
          <w:iCs w:val="0"/>
          <w:color w:val="1F2328"/>
        </w:rPr>
        <w:t>3.3.2 Use Case: Manage Products (U2)</w:t>
      </w:r>
    </w:p>
    <w:p w14:paraId="4FE1F56F" w14:textId="77777777" w:rsidR="002405F9" w:rsidRPr="002405F9" w:rsidRDefault="002405F9" w:rsidP="002405F9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2405F9">
        <w:rPr>
          <w:rFonts w:ascii="Arial" w:hAnsi="Arial" w:cs="Arial"/>
          <w:color w:val="1F2328"/>
          <w:sz w:val="22"/>
          <w:szCs w:val="22"/>
        </w:rPr>
        <w:t>Author: Backend Developer</w:t>
      </w:r>
    </w:p>
    <w:p w14:paraId="2A9192D2" w14:textId="77777777" w:rsidR="002405F9" w:rsidRPr="002405F9" w:rsidRDefault="002405F9" w:rsidP="002405F9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2405F9">
        <w:rPr>
          <w:rFonts w:ascii="Arial" w:hAnsi="Arial" w:cs="Arial"/>
          <w:color w:val="1F2328"/>
          <w:sz w:val="22"/>
          <w:szCs w:val="22"/>
        </w:rPr>
        <w:t xml:space="preserve">Purpose: Enable vendors to create, update, and manage their product listings and inventory on the </w:t>
      </w:r>
      <w:proofErr w:type="spellStart"/>
      <w:r w:rsidRPr="002405F9">
        <w:rPr>
          <w:rFonts w:ascii="Arial" w:hAnsi="Arial" w:cs="Arial"/>
          <w:color w:val="1F2328"/>
          <w:sz w:val="22"/>
          <w:szCs w:val="22"/>
        </w:rPr>
        <w:t>Vinkay</w:t>
      </w:r>
      <w:proofErr w:type="spellEnd"/>
      <w:r w:rsidRPr="002405F9">
        <w:rPr>
          <w:rFonts w:ascii="Arial" w:hAnsi="Arial" w:cs="Arial"/>
          <w:color w:val="1F2328"/>
          <w:sz w:val="22"/>
          <w:szCs w:val="22"/>
        </w:rPr>
        <w:t xml:space="preserve"> Mart platform</w:t>
      </w:r>
    </w:p>
    <w:p w14:paraId="2DBA408E" w14:textId="77777777" w:rsidR="002405F9" w:rsidRPr="002405F9" w:rsidRDefault="002405F9" w:rsidP="002405F9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2405F9">
        <w:rPr>
          <w:rFonts w:ascii="Arial" w:hAnsi="Arial" w:cs="Arial"/>
          <w:color w:val="1F2328"/>
          <w:sz w:val="22"/>
          <w:szCs w:val="22"/>
        </w:rPr>
        <w:t>Requirements Traceability: F3, F4</w:t>
      </w:r>
    </w:p>
    <w:p w14:paraId="5D4B5F40" w14:textId="77777777" w:rsidR="002405F9" w:rsidRPr="002405F9" w:rsidRDefault="002405F9" w:rsidP="002405F9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2405F9">
        <w:rPr>
          <w:rFonts w:ascii="Arial" w:hAnsi="Arial" w:cs="Arial"/>
          <w:color w:val="1F2328"/>
          <w:sz w:val="22"/>
          <w:szCs w:val="22"/>
        </w:rPr>
        <w:t>Priority: High</w:t>
      </w:r>
    </w:p>
    <w:p w14:paraId="2F920805" w14:textId="77777777" w:rsidR="002405F9" w:rsidRPr="002405F9" w:rsidRDefault="002405F9" w:rsidP="002405F9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2405F9">
        <w:rPr>
          <w:rFonts w:ascii="Arial" w:hAnsi="Arial" w:cs="Arial"/>
          <w:color w:val="1F2328"/>
          <w:sz w:val="22"/>
          <w:szCs w:val="22"/>
        </w:rPr>
        <w:t>Preconditions:</w:t>
      </w:r>
    </w:p>
    <w:p w14:paraId="104A85A1" w14:textId="77777777" w:rsidR="002405F9" w:rsidRPr="002405F9" w:rsidRDefault="002405F9" w:rsidP="002405F9">
      <w:pPr>
        <w:numPr>
          <w:ilvl w:val="0"/>
          <w:numId w:val="88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Vendor is authenticated</w:t>
      </w:r>
    </w:p>
    <w:p w14:paraId="15F534DA" w14:textId="77777777" w:rsidR="002405F9" w:rsidRPr="002405F9" w:rsidRDefault="002405F9" w:rsidP="002405F9">
      <w:pPr>
        <w:numPr>
          <w:ilvl w:val="0"/>
          <w:numId w:val="88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Vendor account is verified</w:t>
      </w:r>
    </w:p>
    <w:p w14:paraId="7AF94DFB" w14:textId="77777777" w:rsidR="002405F9" w:rsidRPr="002405F9" w:rsidRDefault="002405F9" w:rsidP="002405F9">
      <w:pPr>
        <w:numPr>
          <w:ilvl w:val="0"/>
          <w:numId w:val="88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Vendor has necessary permissions</w:t>
      </w:r>
    </w:p>
    <w:p w14:paraId="49319EA1" w14:textId="77777777" w:rsidR="002405F9" w:rsidRPr="002405F9" w:rsidRDefault="002405F9" w:rsidP="002405F9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2405F9">
        <w:rPr>
          <w:rFonts w:ascii="Arial" w:hAnsi="Arial" w:cs="Arial"/>
          <w:color w:val="1F2328"/>
          <w:sz w:val="22"/>
          <w:szCs w:val="22"/>
        </w:rPr>
        <w:t>Post conditions:</w:t>
      </w:r>
    </w:p>
    <w:p w14:paraId="0F9F577D" w14:textId="77777777" w:rsidR="002405F9" w:rsidRPr="002405F9" w:rsidRDefault="002405F9" w:rsidP="002405F9">
      <w:pPr>
        <w:numPr>
          <w:ilvl w:val="0"/>
          <w:numId w:val="89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lastRenderedPageBreak/>
        <w:t>Product information is updated in database</w:t>
      </w:r>
    </w:p>
    <w:p w14:paraId="6EEC1772" w14:textId="77777777" w:rsidR="002405F9" w:rsidRPr="002405F9" w:rsidRDefault="002405F9" w:rsidP="002405F9">
      <w:pPr>
        <w:numPr>
          <w:ilvl w:val="0"/>
          <w:numId w:val="89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Inventory levels are adjusted</w:t>
      </w:r>
    </w:p>
    <w:p w14:paraId="724C63BA" w14:textId="77777777" w:rsidR="002405F9" w:rsidRPr="002405F9" w:rsidRDefault="002405F9" w:rsidP="002405F9">
      <w:pPr>
        <w:numPr>
          <w:ilvl w:val="0"/>
          <w:numId w:val="89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Product changes are visible to customers</w:t>
      </w:r>
    </w:p>
    <w:p w14:paraId="779AC563" w14:textId="77777777" w:rsidR="002405F9" w:rsidRPr="002405F9" w:rsidRDefault="002405F9" w:rsidP="002405F9">
      <w:pPr>
        <w:numPr>
          <w:ilvl w:val="0"/>
          <w:numId w:val="89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Activity is logged for audit purposes</w:t>
      </w:r>
    </w:p>
    <w:p w14:paraId="079359AF" w14:textId="77777777" w:rsidR="002405F9" w:rsidRPr="002405F9" w:rsidRDefault="002405F9" w:rsidP="002405F9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2405F9">
        <w:rPr>
          <w:rFonts w:ascii="Arial" w:hAnsi="Arial" w:cs="Arial"/>
          <w:color w:val="1F2328"/>
          <w:sz w:val="22"/>
          <w:szCs w:val="22"/>
        </w:rPr>
        <w:t>Actors:</w:t>
      </w:r>
    </w:p>
    <w:p w14:paraId="3AE445A6" w14:textId="77777777" w:rsidR="002405F9" w:rsidRPr="002405F9" w:rsidRDefault="002405F9" w:rsidP="002405F9">
      <w:pPr>
        <w:numPr>
          <w:ilvl w:val="0"/>
          <w:numId w:val="90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Primary: Vendor</w:t>
      </w:r>
    </w:p>
    <w:p w14:paraId="6250B82F" w14:textId="77777777" w:rsidR="002405F9" w:rsidRPr="002405F9" w:rsidRDefault="002405F9" w:rsidP="002405F9">
      <w:pPr>
        <w:numPr>
          <w:ilvl w:val="0"/>
          <w:numId w:val="90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Secondary: Product Management System, Storage System</w:t>
      </w:r>
    </w:p>
    <w:p w14:paraId="4DB6DCD5" w14:textId="77777777" w:rsidR="002405F9" w:rsidRPr="002405F9" w:rsidRDefault="002405F9" w:rsidP="002405F9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2405F9">
        <w:rPr>
          <w:rFonts w:ascii="Arial" w:hAnsi="Arial" w:cs="Arial"/>
          <w:color w:val="1F2328"/>
          <w:sz w:val="22"/>
          <w:szCs w:val="22"/>
        </w:rPr>
        <w:t>Flow of Events:</w:t>
      </w:r>
    </w:p>
    <w:p w14:paraId="7B42B795" w14:textId="77777777" w:rsidR="002405F9" w:rsidRPr="002405F9" w:rsidRDefault="002405F9" w:rsidP="002405F9">
      <w:pPr>
        <w:pStyle w:val="NormalWeb"/>
        <w:numPr>
          <w:ilvl w:val="0"/>
          <w:numId w:val="91"/>
        </w:numPr>
        <w:shd w:val="clear" w:color="auto" w:fill="FFFFFF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Basic Flow:</w:t>
      </w:r>
    </w:p>
    <w:p w14:paraId="4989D806" w14:textId="77777777" w:rsidR="002405F9" w:rsidRPr="002405F9" w:rsidRDefault="002405F9" w:rsidP="002405F9">
      <w:pPr>
        <w:numPr>
          <w:ilvl w:val="1"/>
          <w:numId w:val="9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Vendor accesses product management dashboard</w:t>
      </w:r>
    </w:p>
    <w:p w14:paraId="483132A0" w14:textId="77777777" w:rsidR="002405F9" w:rsidRPr="002405F9" w:rsidRDefault="002405F9" w:rsidP="002405F9">
      <w:pPr>
        <w:numPr>
          <w:ilvl w:val="1"/>
          <w:numId w:val="9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Vendor selects action (create/edit/delete product)</w:t>
      </w:r>
    </w:p>
    <w:p w14:paraId="226FF2CD" w14:textId="77777777" w:rsidR="002405F9" w:rsidRPr="002405F9" w:rsidRDefault="002405F9" w:rsidP="002405F9">
      <w:pPr>
        <w:numPr>
          <w:ilvl w:val="1"/>
          <w:numId w:val="9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Vendor inputs/updates product information</w:t>
      </w:r>
    </w:p>
    <w:p w14:paraId="3BC271AC" w14:textId="77777777" w:rsidR="002405F9" w:rsidRPr="002405F9" w:rsidRDefault="002405F9" w:rsidP="002405F9">
      <w:pPr>
        <w:numPr>
          <w:ilvl w:val="1"/>
          <w:numId w:val="9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Vendor sets inventory levels</w:t>
      </w:r>
    </w:p>
    <w:p w14:paraId="2D8FAD1A" w14:textId="77777777" w:rsidR="002405F9" w:rsidRPr="002405F9" w:rsidRDefault="002405F9" w:rsidP="002405F9">
      <w:pPr>
        <w:numPr>
          <w:ilvl w:val="1"/>
          <w:numId w:val="9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Vendor uploads product images</w:t>
      </w:r>
    </w:p>
    <w:p w14:paraId="7BF07B35" w14:textId="77777777" w:rsidR="002405F9" w:rsidRPr="002405F9" w:rsidRDefault="002405F9" w:rsidP="002405F9">
      <w:pPr>
        <w:numPr>
          <w:ilvl w:val="1"/>
          <w:numId w:val="9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System validates input</w:t>
      </w:r>
    </w:p>
    <w:p w14:paraId="53B3AC5E" w14:textId="77777777" w:rsidR="002405F9" w:rsidRPr="002405F9" w:rsidRDefault="002405F9" w:rsidP="002405F9">
      <w:pPr>
        <w:numPr>
          <w:ilvl w:val="1"/>
          <w:numId w:val="9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System saves changes</w:t>
      </w:r>
    </w:p>
    <w:p w14:paraId="2EE885C4" w14:textId="77777777" w:rsidR="002405F9" w:rsidRPr="002405F9" w:rsidRDefault="002405F9" w:rsidP="002405F9">
      <w:pPr>
        <w:numPr>
          <w:ilvl w:val="1"/>
          <w:numId w:val="9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System confirms successful update</w:t>
      </w:r>
    </w:p>
    <w:p w14:paraId="29606E18" w14:textId="77777777" w:rsidR="002405F9" w:rsidRPr="002405F9" w:rsidRDefault="002405F9" w:rsidP="002405F9">
      <w:pPr>
        <w:pStyle w:val="NormalWeb"/>
        <w:numPr>
          <w:ilvl w:val="0"/>
          <w:numId w:val="91"/>
        </w:numPr>
        <w:shd w:val="clear" w:color="auto" w:fill="FFFFFF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Alternative Flow:</w:t>
      </w:r>
    </w:p>
    <w:p w14:paraId="736C69E7" w14:textId="77777777" w:rsidR="002405F9" w:rsidRPr="002405F9" w:rsidRDefault="002405F9" w:rsidP="002405F9">
      <w:pPr>
        <w:numPr>
          <w:ilvl w:val="1"/>
          <w:numId w:val="9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Invalid product information</w:t>
      </w:r>
    </w:p>
    <w:p w14:paraId="2127C54C" w14:textId="77777777" w:rsidR="002405F9" w:rsidRPr="002405F9" w:rsidRDefault="002405F9" w:rsidP="002405F9">
      <w:pPr>
        <w:numPr>
          <w:ilvl w:val="2"/>
          <w:numId w:val="9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System displays validation errors</w:t>
      </w:r>
    </w:p>
    <w:p w14:paraId="0DC8AA30" w14:textId="77777777" w:rsidR="002405F9" w:rsidRPr="002405F9" w:rsidRDefault="002405F9" w:rsidP="002405F9">
      <w:pPr>
        <w:numPr>
          <w:ilvl w:val="2"/>
          <w:numId w:val="9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Vendor corrects information</w:t>
      </w:r>
    </w:p>
    <w:p w14:paraId="6635A20A" w14:textId="77777777" w:rsidR="002405F9" w:rsidRPr="002405F9" w:rsidRDefault="002405F9" w:rsidP="002405F9">
      <w:pPr>
        <w:numPr>
          <w:ilvl w:val="2"/>
          <w:numId w:val="9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System saves valid changes</w:t>
      </w:r>
    </w:p>
    <w:p w14:paraId="32965916" w14:textId="77777777" w:rsidR="002405F9" w:rsidRPr="002405F9" w:rsidRDefault="002405F9" w:rsidP="002405F9">
      <w:pPr>
        <w:numPr>
          <w:ilvl w:val="1"/>
          <w:numId w:val="9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Image upload fails</w:t>
      </w:r>
    </w:p>
    <w:p w14:paraId="4CE479B5" w14:textId="77777777" w:rsidR="002405F9" w:rsidRPr="002405F9" w:rsidRDefault="002405F9" w:rsidP="002405F9">
      <w:pPr>
        <w:numPr>
          <w:ilvl w:val="2"/>
          <w:numId w:val="9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System notifies vendor</w:t>
      </w:r>
    </w:p>
    <w:p w14:paraId="741DF0FD" w14:textId="77777777" w:rsidR="002405F9" w:rsidRPr="002405F9" w:rsidRDefault="002405F9" w:rsidP="002405F9">
      <w:pPr>
        <w:numPr>
          <w:ilvl w:val="2"/>
          <w:numId w:val="9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Vendor retries upload or skips</w:t>
      </w:r>
    </w:p>
    <w:p w14:paraId="3BB30AC1" w14:textId="77777777" w:rsidR="002405F9" w:rsidRPr="002405F9" w:rsidRDefault="002405F9" w:rsidP="002405F9">
      <w:pPr>
        <w:numPr>
          <w:ilvl w:val="1"/>
          <w:numId w:val="9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Insufficient storage space</w:t>
      </w:r>
    </w:p>
    <w:p w14:paraId="5EB056DE" w14:textId="77777777" w:rsidR="002405F9" w:rsidRPr="002405F9" w:rsidRDefault="002405F9" w:rsidP="002405F9">
      <w:pPr>
        <w:numPr>
          <w:ilvl w:val="2"/>
          <w:numId w:val="9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System notifies vendor</w:t>
      </w:r>
    </w:p>
    <w:p w14:paraId="2E016ACD" w14:textId="77777777" w:rsidR="002405F9" w:rsidRPr="002405F9" w:rsidRDefault="002405F9" w:rsidP="002405F9">
      <w:pPr>
        <w:numPr>
          <w:ilvl w:val="2"/>
          <w:numId w:val="9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Vendor deletes old images or upgrades storage</w:t>
      </w:r>
    </w:p>
    <w:p w14:paraId="076B0062" w14:textId="77777777" w:rsidR="002405F9" w:rsidRPr="002405F9" w:rsidRDefault="002405F9" w:rsidP="002405F9">
      <w:pPr>
        <w:pStyle w:val="NormalWeb"/>
        <w:numPr>
          <w:ilvl w:val="0"/>
          <w:numId w:val="91"/>
        </w:numPr>
        <w:shd w:val="clear" w:color="auto" w:fill="FFFFFF"/>
        <w:rPr>
          <w:rFonts w:ascii="Arial" w:hAnsi="Arial" w:cs="Arial"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Exceptions</w:t>
      </w:r>
      <w:r w:rsidRPr="002405F9">
        <w:rPr>
          <w:rFonts w:ascii="Arial" w:hAnsi="Arial" w:cs="Arial"/>
          <w:color w:val="1F2328"/>
          <w:sz w:val="22"/>
          <w:szCs w:val="22"/>
        </w:rPr>
        <w:t>:</w:t>
      </w:r>
    </w:p>
    <w:p w14:paraId="2EFA7523" w14:textId="77777777" w:rsidR="002405F9" w:rsidRPr="002405F9" w:rsidRDefault="002405F9" w:rsidP="002405F9">
      <w:pPr>
        <w:numPr>
          <w:ilvl w:val="1"/>
          <w:numId w:val="9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Network connection lost</w:t>
      </w:r>
    </w:p>
    <w:p w14:paraId="596C88C5" w14:textId="77777777" w:rsidR="002405F9" w:rsidRPr="002405F9" w:rsidRDefault="002405F9" w:rsidP="002405F9">
      <w:pPr>
        <w:numPr>
          <w:ilvl w:val="2"/>
          <w:numId w:val="9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System saves draft</w:t>
      </w:r>
    </w:p>
    <w:p w14:paraId="33C7CB3A" w14:textId="77777777" w:rsidR="002405F9" w:rsidRPr="002405F9" w:rsidRDefault="002405F9" w:rsidP="002405F9">
      <w:pPr>
        <w:numPr>
          <w:ilvl w:val="2"/>
          <w:numId w:val="9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System restores session when connection returns</w:t>
      </w:r>
    </w:p>
    <w:p w14:paraId="12CC4BDC" w14:textId="77777777" w:rsidR="002405F9" w:rsidRPr="002405F9" w:rsidRDefault="002405F9" w:rsidP="002405F9">
      <w:pPr>
        <w:numPr>
          <w:ilvl w:val="1"/>
          <w:numId w:val="9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System maintenance</w:t>
      </w:r>
    </w:p>
    <w:p w14:paraId="4286FDF4" w14:textId="77777777" w:rsidR="002405F9" w:rsidRPr="002405F9" w:rsidRDefault="002405F9" w:rsidP="002405F9">
      <w:pPr>
        <w:numPr>
          <w:ilvl w:val="2"/>
          <w:numId w:val="9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System notifies vendor</w:t>
      </w:r>
    </w:p>
    <w:p w14:paraId="4FC95AF9" w14:textId="77777777" w:rsidR="002405F9" w:rsidRPr="002405F9" w:rsidRDefault="002405F9" w:rsidP="002405F9">
      <w:pPr>
        <w:numPr>
          <w:ilvl w:val="2"/>
          <w:numId w:val="9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Changes are queued for processing</w:t>
      </w:r>
    </w:p>
    <w:p w14:paraId="7AB3DA6B" w14:textId="77777777" w:rsidR="002405F9" w:rsidRPr="002405F9" w:rsidRDefault="002405F9" w:rsidP="002405F9">
      <w:pPr>
        <w:numPr>
          <w:ilvl w:val="1"/>
          <w:numId w:val="9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Database error</w:t>
      </w:r>
    </w:p>
    <w:p w14:paraId="60CF4483" w14:textId="77777777" w:rsidR="002405F9" w:rsidRPr="002405F9" w:rsidRDefault="002405F9" w:rsidP="002405F9">
      <w:pPr>
        <w:numPr>
          <w:ilvl w:val="2"/>
          <w:numId w:val="9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System logs error</w:t>
      </w:r>
    </w:p>
    <w:p w14:paraId="0A84495C" w14:textId="77777777" w:rsidR="002405F9" w:rsidRPr="002405F9" w:rsidRDefault="002405F9" w:rsidP="002405F9">
      <w:pPr>
        <w:numPr>
          <w:ilvl w:val="2"/>
          <w:numId w:val="9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System notifies admin</w:t>
      </w:r>
    </w:p>
    <w:p w14:paraId="0FFEF3E4" w14:textId="77777777" w:rsidR="002405F9" w:rsidRPr="002405F9" w:rsidRDefault="002405F9" w:rsidP="002405F9">
      <w:pPr>
        <w:numPr>
          <w:ilvl w:val="2"/>
          <w:numId w:val="9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Vendor retries operation</w:t>
      </w:r>
    </w:p>
    <w:p w14:paraId="42DF1E69" w14:textId="20782700" w:rsidR="002405F9" w:rsidRPr="002405F9" w:rsidRDefault="002405F9" w:rsidP="002405F9">
      <w:pPr>
        <w:pStyle w:val="NormalWeb"/>
        <w:numPr>
          <w:ilvl w:val="0"/>
          <w:numId w:val="91"/>
        </w:numPr>
        <w:shd w:val="clear" w:color="auto" w:fill="FFFFFF"/>
        <w:spacing w:before="0" w:beforeAutospacing="0"/>
        <w:rPr>
          <w:rFonts w:ascii="Arial" w:hAnsi="Arial" w:cs="Arial"/>
          <w:b/>
          <w:bCs/>
          <w:color w:val="1F2328"/>
          <w:sz w:val="22"/>
          <w:szCs w:val="22"/>
        </w:rPr>
      </w:pPr>
      <w:r w:rsidRPr="002405F9">
        <w:rPr>
          <w:rFonts w:ascii="Arial" w:hAnsi="Arial" w:cs="Arial"/>
          <w:b/>
          <w:bCs/>
          <w:color w:val="1F2328"/>
          <w:sz w:val="22"/>
          <w:szCs w:val="22"/>
        </w:rPr>
        <w:t>Includes:</w:t>
      </w:r>
    </w:p>
    <w:p w14:paraId="049E7EE9" w14:textId="77777777" w:rsidR="002405F9" w:rsidRPr="002405F9" w:rsidRDefault="002405F9" w:rsidP="002405F9">
      <w:pPr>
        <w:numPr>
          <w:ilvl w:val="0"/>
          <w:numId w:val="92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Image Upload (U2.1)</w:t>
      </w:r>
    </w:p>
    <w:p w14:paraId="4F775F2D" w14:textId="77777777" w:rsidR="002405F9" w:rsidRPr="002405F9" w:rsidRDefault="002405F9" w:rsidP="002405F9">
      <w:pPr>
        <w:numPr>
          <w:ilvl w:val="0"/>
          <w:numId w:val="9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Inventory Update (U2.2)</w:t>
      </w:r>
    </w:p>
    <w:p w14:paraId="318B1378" w14:textId="77777777" w:rsidR="002405F9" w:rsidRPr="002405F9" w:rsidRDefault="002405F9" w:rsidP="002405F9">
      <w:pPr>
        <w:numPr>
          <w:ilvl w:val="0"/>
          <w:numId w:val="9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Price Management (U2.3)</w:t>
      </w:r>
    </w:p>
    <w:p w14:paraId="3F76BF6E" w14:textId="77777777" w:rsidR="002405F9" w:rsidRPr="002405F9" w:rsidRDefault="002405F9" w:rsidP="002405F9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2405F9">
        <w:rPr>
          <w:rFonts w:ascii="Arial" w:hAnsi="Arial" w:cs="Arial"/>
          <w:color w:val="1F2328"/>
          <w:sz w:val="22"/>
          <w:szCs w:val="22"/>
        </w:rPr>
        <w:lastRenderedPageBreak/>
        <w:t>Notes/Issues:</w:t>
      </w:r>
    </w:p>
    <w:p w14:paraId="499ABAD3" w14:textId="77777777" w:rsidR="002405F9" w:rsidRPr="002405F9" w:rsidRDefault="002405F9" w:rsidP="002405F9">
      <w:pPr>
        <w:numPr>
          <w:ilvl w:val="0"/>
          <w:numId w:val="93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Consider implementing bulk product upload feature</w:t>
      </w:r>
    </w:p>
    <w:p w14:paraId="4FFDFEA7" w14:textId="77777777" w:rsidR="002405F9" w:rsidRPr="002405F9" w:rsidRDefault="002405F9" w:rsidP="002405F9">
      <w:pPr>
        <w:numPr>
          <w:ilvl w:val="0"/>
          <w:numId w:val="9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Need to define image size and format restrictions</w:t>
      </w:r>
    </w:p>
    <w:p w14:paraId="5E1F29E1" w14:textId="77777777" w:rsidR="002405F9" w:rsidRPr="002405F9" w:rsidRDefault="002405F9" w:rsidP="002405F9">
      <w:pPr>
        <w:numPr>
          <w:ilvl w:val="0"/>
          <w:numId w:val="9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Consider adding product variation management</w:t>
      </w:r>
    </w:p>
    <w:p w14:paraId="6C967514" w14:textId="77777777" w:rsidR="002405F9" w:rsidRPr="002405F9" w:rsidRDefault="002405F9" w:rsidP="002405F9">
      <w:pPr>
        <w:numPr>
          <w:ilvl w:val="0"/>
          <w:numId w:val="9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Plan for international pricing support</w:t>
      </w:r>
    </w:p>
    <w:p w14:paraId="6E920D21" w14:textId="77777777" w:rsidR="009C2168" w:rsidRDefault="009C2168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</w:p>
    <w:p w14:paraId="70715810" w14:textId="77777777" w:rsidR="009C2168" w:rsidRDefault="009C2168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</w:p>
    <w:p w14:paraId="0967E7FA" w14:textId="77777777" w:rsidR="009C2168" w:rsidRDefault="009C2168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</w:p>
    <w:p w14:paraId="37C9E56C" w14:textId="77777777" w:rsidR="009C2168" w:rsidRDefault="009C2168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</w:p>
    <w:p w14:paraId="3500EBD9" w14:textId="77777777" w:rsidR="009C2168" w:rsidRDefault="009C2168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</w:p>
    <w:p w14:paraId="5A64FAE6" w14:textId="77777777" w:rsidR="009C2168" w:rsidRDefault="009C2168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</w:p>
    <w:p w14:paraId="59EA361C" w14:textId="77777777" w:rsidR="009C2168" w:rsidRDefault="009C2168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</w:p>
    <w:p w14:paraId="7357B299" w14:textId="77777777" w:rsidR="009C2168" w:rsidRDefault="009C2168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</w:p>
    <w:p w14:paraId="362976FF" w14:textId="77777777" w:rsidR="002405F9" w:rsidRDefault="002405F9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</w:p>
    <w:p w14:paraId="3BC9263D" w14:textId="77777777" w:rsidR="002405F9" w:rsidRDefault="002405F9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</w:p>
    <w:p w14:paraId="1FAF60A6" w14:textId="77777777" w:rsidR="004426F1" w:rsidRDefault="004426F1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</w:p>
    <w:p w14:paraId="7EAD10D8" w14:textId="77777777" w:rsidR="002405F9" w:rsidRDefault="002405F9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</w:p>
    <w:p w14:paraId="62780085" w14:textId="77777777" w:rsidR="002405F9" w:rsidRDefault="002405F9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</w:p>
    <w:p w14:paraId="40642458" w14:textId="77777777" w:rsidR="002405F9" w:rsidRDefault="002405F9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</w:p>
    <w:p w14:paraId="29AA05B1" w14:textId="77777777" w:rsidR="002405F9" w:rsidRDefault="002405F9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</w:p>
    <w:p w14:paraId="46C96F85" w14:textId="77777777" w:rsidR="002405F9" w:rsidRDefault="002405F9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</w:p>
    <w:p w14:paraId="6E6DAEB8" w14:textId="77777777" w:rsidR="002405F9" w:rsidRDefault="002405F9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</w:p>
    <w:p w14:paraId="7D7F6B1F" w14:textId="77777777" w:rsidR="002405F9" w:rsidRDefault="002405F9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</w:p>
    <w:p w14:paraId="7E1591B0" w14:textId="77777777" w:rsidR="002405F9" w:rsidRDefault="002405F9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</w:p>
    <w:p w14:paraId="6C5F3B72" w14:textId="77777777" w:rsidR="002405F9" w:rsidRDefault="002405F9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</w:p>
    <w:p w14:paraId="2E0EBD04" w14:textId="77777777" w:rsidR="009C2168" w:rsidRPr="009C2168" w:rsidRDefault="009C2168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</w:p>
    <w:p w14:paraId="5BF08752" w14:textId="17A77675" w:rsidR="00E90834" w:rsidRPr="00E90834" w:rsidRDefault="00E90834" w:rsidP="009C2168">
      <w:pPr>
        <w:pStyle w:val="Heading1"/>
        <w:numPr>
          <w:ilvl w:val="0"/>
          <w:numId w:val="5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C4C4C"/>
        <w:ind w:left="0" w:firstLine="0"/>
        <w:jc w:val="center"/>
        <w:rPr>
          <w:rFonts w:ascii="Arial" w:hAnsi="Arial" w:cs="Arial"/>
          <w:color w:val="FFFFFF"/>
        </w:rPr>
      </w:pPr>
      <w:bookmarkStart w:id="41" w:name="_Toc397335666"/>
      <w:bookmarkStart w:id="42" w:name="_Toc184845647"/>
      <w:bookmarkStart w:id="43" w:name="_Toc184847424"/>
      <w:r w:rsidRPr="00E90834">
        <w:rPr>
          <w:rFonts w:ascii="Arial" w:hAnsi="Arial" w:cs="Arial"/>
          <w:color w:val="FFFFFF"/>
        </w:rPr>
        <w:lastRenderedPageBreak/>
        <w:t>Other Non-functional Requirements</w:t>
      </w:r>
      <w:bookmarkEnd w:id="41"/>
      <w:bookmarkEnd w:id="42"/>
      <w:bookmarkEnd w:id="43"/>
    </w:p>
    <w:p w14:paraId="54862D4D" w14:textId="00EB8772" w:rsidR="00E90834" w:rsidRPr="002405F9" w:rsidRDefault="00E90834" w:rsidP="002405F9">
      <w:pPr>
        <w:pStyle w:val="Heading2"/>
        <w:numPr>
          <w:ilvl w:val="0"/>
          <w:numId w:val="0"/>
        </w:numPr>
        <w:ind w:left="360" w:hanging="360"/>
        <w:rPr>
          <w:rFonts w:ascii="Arial" w:hAnsi="Arial"/>
        </w:rPr>
      </w:pPr>
      <w:bookmarkStart w:id="44" w:name="_Toc184845648"/>
      <w:bookmarkStart w:id="45" w:name="_Toc184847425"/>
      <w:r w:rsidRPr="002405F9">
        <w:rPr>
          <w:rFonts w:ascii="Arial" w:hAnsi="Arial" w:cs="Arial"/>
          <w:color w:val="1F2328"/>
          <w:szCs w:val="28"/>
        </w:rPr>
        <w:t xml:space="preserve">4.1 </w:t>
      </w:r>
      <w:bookmarkStart w:id="46" w:name="_Toc397335667"/>
      <w:bookmarkEnd w:id="44"/>
      <w:r w:rsidR="002405F9">
        <w:rPr>
          <w:rFonts w:ascii="Arial" w:hAnsi="Arial"/>
        </w:rPr>
        <w:t>Performance Requirements</w:t>
      </w:r>
      <w:bookmarkEnd w:id="45"/>
      <w:bookmarkEnd w:id="46"/>
    </w:p>
    <w:p w14:paraId="3A84C940" w14:textId="77777777" w:rsidR="00E90834" w:rsidRPr="002405F9" w:rsidRDefault="00E90834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2405F9">
        <w:rPr>
          <w:rFonts w:ascii="Arial" w:hAnsi="Arial" w:cs="Arial"/>
          <w:color w:val="1F2328"/>
          <w:sz w:val="22"/>
          <w:szCs w:val="22"/>
        </w:rPr>
        <w:t>P1: Response Time</w:t>
      </w:r>
    </w:p>
    <w:p w14:paraId="132973C5" w14:textId="77777777" w:rsidR="00E90834" w:rsidRPr="002405F9" w:rsidRDefault="00E90834" w:rsidP="00E90834">
      <w:pPr>
        <w:numPr>
          <w:ilvl w:val="0"/>
          <w:numId w:val="72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Home screen shall load within 3 seconds</w:t>
      </w:r>
    </w:p>
    <w:p w14:paraId="384B060A" w14:textId="77777777" w:rsidR="00E90834" w:rsidRPr="002405F9" w:rsidRDefault="00E90834" w:rsidP="00E90834">
      <w:pPr>
        <w:numPr>
          <w:ilvl w:val="0"/>
          <w:numId w:val="7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Product search shall return results within 2 seconds</w:t>
      </w:r>
    </w:p>
    <w:p w14:paraId="31336D53" w14:textId="77777777" w:rsidR="00E90834" w:rsidRPr="002405F9" w:rsidRDefault="00E90834" w:rsidP="00E90834">
      <w:pPr>
        <w:numPr>
          <w:ilvl w:val="0"/>
          <w:numId w:val="7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Payment processing shall complete within 5 seconds</w:t>
      </w:r>
    </w:p>
    <w:p w14:paraId="1CF5CBC4" w14:textId="77777777" w:rsidR="00E90834" w:rsidRPr="002405F9" w:rsidRDefault="00E90834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2405F9">
        <w:rPr>
          <w:rFonts w:ascii="Arial" w:hAnsi="Arial" w:cs="Arial"/>
          <w:color w:val="1F2328"/>
          <w:sz w:val="22"/>
          <w:szCs w:val="22"/>
        </w:rPr>
        <w:t>P2: Scalability</w:t>
      </w:r>
    </w:p>
    <w:p w14:paraId="1C96E40A" w14:textId="77777777" w:rsidR="00E90834" w:rsidRPr="002405F9" w:rsidRDefault="00E90834" w:rsidP="00E90834">
      <w:pPr>
        <w:numPr>
          <w:ilvl w:val="0"/>
          <w:numId w:val="73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System shall support 10,000 concurrent users</w:t>
      </w:r>
    </w:p>
    <w:p w14:paraId="63B71232" w14:textId="77777777" w:rsidR="00E90834" w:rsidRPr="002405F9" w:rsidRDefault="00E90834" w:rsidP="00E90834">
      <w:pPr>
        <w:numPr>
          <w:ilvl w:val="0"/>
          <w:numId w:val="7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Database shall handle 1 million products</w:t>
      </w:r>
    </w:p>
    <w:p w14:paraId="0141FBB5" w14:textId="77777777" w:rsidR="00E90834" w:rsidRPr="002405F9" w:rsidRDefault="00E90834" w:rsidP="00E90834">
      <w:pPr>
        <w:numPr>
          <w:ilvl w:val="0"/>
          <w:numId w:val="73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File storage shall support 5TB of images</w:t>
      </w:r>
    </w:p>
    <w:p w14:paraId="5B6205AD" w14:textId="77777777" w:rsidR="00E90834" w:rsidRPr="002405F9" w:rsidRDefault="00E90834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2405F9">
        <w:rPr>
          <w:rFonts w:ascii="Arial" w:hAnsi="Arial" w:cs="Arial"/>
          <w:color w:val="1F2328"/>
          <w:sz w:val="22"/>
          <w:szCs w:val="22"/>
        </w:rPr>
        <w:t>P3: Availability</w:t>
      </w:r>
    </w:p>
    <w:p w14:paraId="5A809D28" w14:textId="77777777" w:rsidR="00E90834" w:rsidRPr="002405F9" w:rsidRDefault="00E90834" w:rsidP="00E90834">
      <w:pPr>
        <w:numPr>
          <w:ilvl w:val="0"/>
          <w:numId w:val="74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System uptime shall be 99.9%</w:t>
      </w:r>
    </w:p>
    <w:p w14:paraId="1319EEA3" w14:textId="77777777" w:rsidR="00E90834" w:rsidRPr="002405F9" w:rsidRDefault="00E90834" w:rsidP="00E90834">
      <w:pPr>
        <w:numPr>
          <w:ilvl w:val="0"/>
          <w:numId w:val="74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Planned maintenance shall be conducted during off-peak hours</w:t>
      </w:r>
    </w:p>
    <w:p w14:paraId="64E4944A" w14:textId="77777777" w:rsidR="00E90834" w:rsidRPr="002405F9" w:rsidRDefault="00E90834" w:rsidP="00E90834">
      <w:pPr>
        <w:numPr>
          <w:ilvl w:val="0"/>
          <w:numId w:val="74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Recovery time objective (RTO) shall be 1 hour</w:t>
      </w:r>
    </w:p>
    <w:p w14:paraId="3019DA1D" w14:textId="5213598C" w:rsidR="00E90834" w:rsidRPr="002405F9" w:rsidRDefault="00E90834" w:rsidP="002405F9">
      <w:pPr>
        <w:pStyle w:val="Heading2"/>
        <w:numPr>
          <w:ilvl w:val="0"/>
          <w:numId w:val="0"/>
        </w:numPr>
        <w:ind w:left="360" w:hanging="360"/>
        <w:rPr>
          <w:rFonts w:ascii="Arial" w:hAnsi="Arial"/>
        </w:rPr>
      </w:pPr>
      <w:bookmarkStart w:id="47" w:name="_Toc184845649"/>
      <w:bookmarkStart w:id="48" w:name="_Toc184847426"/>
      <w:r w:rsidRPr="00E90834">
        <w:rPr>
          <w:rFonts w:ascii="Arial" w:hAnsi="Arial" w:cs="Arial"/>
          <w:color w:val="1F2328"/>
          <w:sz w:val="30"/>
          <w:szCs w:val="30"/>
        </w:rPr>
        <w:t xml:space="preserve">4.2 </w:t>
      </w:r>
      <w:bookmarkStart w:id="49" w:name="_Toc439994691"/>
      <w:bookmarkStart w:id="50" w:name="_Toc397335668"/>
      <w:bookmarkEnd w:id="47"/>
      <w:r w:rsidR="002405F9">
        <w:rPr>
          <w:rFonts w:ascii="Arial" w:hAnsi="Arial"/>
        </w:rPr>
        <w:t>Safety and Security Requirements</w:t>
      </w:r>
      <w:bookmarkEnd w:id="48"/>
      <w:bookmarkEnd w:id="49"/>
      <w:bookmarkEnd w:id="50"/>
    </w:p>
    <w:p w14:paraId="6AD14E58" w14:textId="77777777" w:rsidR="00E90834" w:rsidRPr="002405F9" w:rsidRDefault="00E90834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2405F9">
        <w:rPr>
          <w:rFonts w:ascii="Arial" w:hAnsi="Arial" w:cs="Arial"/>
          <w:color w:val="1F2328"/>
          <w:sz w:val="22"/>
          <w:szCs w:val="22"/>
        </w:rPr>
        <w:t>S1: Data Protection</w:t>
      </w:r>
    </w:p>
    <w:p w14:paraId="7AB76E91" w14:textId="77777777" w:rsidR="00E90834" w:rsidRPr="002405F9" w:rsidRDefault="00E90834" w:rsidP="00E90834">
      <w:pPr>
        <w:numPr>
          <w:ilvl w:val="0"/>
          <w:numId w:val="75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All personal data shall be encrypted at rest</w:t>
      </w:r>
    </w:p>
    <w:p w14:paraId="6A19A064" w14:textId="77777777" w:rsidR="00E90834" w:rsidRPr="002405F9" w:rsidRDefault="00E90834" w:rsidP="00E90834">
      <w:pPr>
        <w:numPr>
          <w:ilvl w:val="0"/>
          <w:numId w:val="75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All network communications shall use SSL/TLS</w:t>
      </w:r>
    </w:p>
    <w:p w14:paraId="742B15EF" w14:textId="77777777" w:rsidR="00E90834" w:rsidRPr="002405F9" w:rsidRDefault="00E90834" w:rsidP="00E90834">
      <w:pPr>
        <w:numPr>
          <w:ilvl w:val="0"/>
          <w:numId w:val="75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Payment information shall be tokenized</w:t>
      </w:r>
    </w:p>
    <w:p w14:paraId="33F56A76" w14:textId="77777777" w:rsidR="00E90834" w:rsidRPr="002405F9" w:rsidRDefault="00E90834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2405F9">
        <w:rPr>
          <w:rFonts w:ascii="Arial" w:hAnsi="Arial" w:cs="Arial"/>
          <w:color w:val="1F2328"/>
          <w:sz w:val="22"/>
          <w:szCs w:val="22"/>
        </w:rPr>
        <w:t>S2: Authentication Security</w:t>
      </w:r>
    </w:p>
    <w:p w14:paraId="6901F56D" w14:textId="77777777" w:rsidR="00E90834" w:rsidRPr="002405F9" w:rsidRDefault="00E90834" w:rsidP="00E90834">
      <w:pPr>
        <w:numPr>
          <w:ilvl w:val="0"/>
          <w:numId w:val="76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 xml:space="preserve">Passwords shall be hashed using </w:t>
      </w:r>
      <w:proofErr w:type="spellStart"/>
      <w:r w:rsidRPr="002405F9">
        <w:rPr>
          <w:rFonts w:ascii="Arial" w:hAnsi="Arial" w:cs="Arial"/>
          <w:color w:val="1F2328"/>
          <w:sz w:val="22"/>
        </w:rPr>
        <w:t>bcrypt</w:t>
      </w:r>
      <w:proofErr w:type="spellEnd"/>
    </w:p>
    <w:p w14:paraId="0B313828" w14:textId="77777777" w:rsidR="00E90834" w:rsidRPr="002405F9" w:rsidRDefault="00E90834" w:rsidP="00E90834">
      <w:pPr>
        <w:numPr>
          <w:ilvl w:val="0"/>
          <w:numId w:val="76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Failed login attempts shall be rate-limited</w:t>
      </w:r>
    </w:p>
    <w:p w14:paraId="7A441D09" w14:textId="77777777" w:rsidR="00E90834" w:rsidRPr="002405F9" w:rsidRDefault="00E90834" w:rsidP="00E90834">
      <w:pPr>
        <w:numPr>
          <w:ilvl w:val="0"/>
          <w:numId w:val="76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Sessions shall timeout after 30 minutes</w:t>
      </w:r>
    </w:p>
    <w:p w14:paraId="221ADF8D" w14:textId="77777777" w:rsidR="00E90834" w:rsidRPr="002405F9" w:rsidRDefault="00E90834" w:rsidP="00E9083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F2328"/>
          <w:sz w:val="22"/>
          <w:szCs w:val="22"/>
        </w:rPr>
      </w:pPr>
      <w:r w:rsidRPr="002405F9">
        <w:rPr>
          <w:rFonts w:ascii="Arial" w:hAnsi="Arial" w:cs="Arial"/>
          <w:color w:val="1F2328"/>
          <w:sz w:val="22"/>
          <w:szCs w:val="22"/>
        </w:rPr>
        <w:t>S3: Transaction Security</w:t>
      </w:r>
    </w:p>
    <w:p w14:paraId="7BFEF2AB" w14:textId="77777777" w:rsidR="00E90834" w:rsidRPr="002405F9" w:rsidRDefault="00E90834" w:rsidP="00E90834">
      <w:pPr>
        <w:numPr>
          <w:ilvl w:val="0"/>
          <w:numId w:val="77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All financial transactions shall be atomic</w:t>
      </w:r>
    </w:p>
    <w:p w14:paraId="7EB09123" w14:textId="77777777" w:rsidR="00E90834" w:rsidRPr="002405F9" w:rsidRDefault="00E90834" w:rsidP="00E90834">
      <w:pPr>
        <w:numPr>
          <w:ilvl w:val="0"/>
          <w:numId w:val="77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System shall maintain audit logs</w:t>
      </w:r>
    </w:p>
    <w:p w14:paraId="56BCF834" w14:textId="77777777" w:rsidR="00E90834" w:rsidRPr="002405F9" w:rsidRDefault="00E90834" w:rsidP="00E90834">
      <w:pPr>
        <w:numPr>
          <w:ilvl w:val="0"/>
          <w:numId w:val="77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Fraud detection system shall be implemented</w:t>
      </w:r>
    </w:p>
    <w:p w14:paraId="2A8AD2E9" w14:textId="77777777" w:rsidR="00E90834" w:rsidRPr="002405F9" w:rsidRDefault="00E90834" w:rsidP="002405F9">
      <w:pPr>
        <w:pStyle w:val="Heading3"/>
        <w:numPr>
          <w:ilvl w:val="0"/>
          <w:numId w:val="0"/>
        </w:numPr>
        <w:shd w:val="clear" w:color="auto" w:fill="FFFFFF"/>
        <w:ind w:left="360" w:hanging="360"/>
        <w:rPr>
          <w:rFonts w:ascii="Arial" w:hAnsi="Arial" w:cs="Arial"/>
          <w:color w:val="1F2328"/>
          <w:sz w:val="28"/>
          <w:szCs w:val="28"/>
        </w:rPr>
      </w:pPr>
      <w:bookmarkStart w:id="51" w:name="_Toc184845650"/>
      <w:bookmarkStart w:id="52" w:name="_Toc184847427"/>
      <w:r w:rsidRPr="002405F9">
        <w:rPr>
          <w:rFonts w:ascii="Arial" w:hAnsi="Arial" w:cs="Arial"/>
          <w:color w:val="1F2328"/>
          <w:sz w:val="28"/>
          <w:szCs w:val="28"/>
        </w:rPr>
        <w:t>4.3 SOFTWARE QUALITY ATTRIBUTES</w:t>
      </w:r>
      <w:bookmarkEnd w:id="51"/>
      <w:bookmarkEnd w:id="52"/>
    </w:p>
    <w:p w14:paraId="2AC9FD54" w14:textId="77777777" w:rsidR="00E90834" w:rsidRPr="00E90834" w:rsidRDefault="00E90834" w:rsidP="00E90834">
      <w:pPr>
        <w:pStyle w:val="Heading4"/>
        <w:shd w:val="clear" w:color="auto" w:fill="FFFFFF"/>
        <w:rPr>
          <w:rFonts w:ascii="Arial" w:hAnsi="Arial" w:cs="Arial"/>
          <w:color w:val="1F2328"/>
          <w:szCs w:val="24"/>
        </w:rPr>
      </w:pPr>
      <w:r w:rsidRPr="00E90834">
        <w:rPr>
          <w:rFonts w:ascii="Arial" w:hAnsi="Arial" w:cs="Arial"/>
          <w:color w:val="1F2328"/>
        </w:rPr>
        <w:t>4.3.1 Reliability</w:t>
      </w:r>
    </w:p>
    <w:p w14:paraId="22083A56" w14:textId="77777777" w:rsidR="00E90834" w:rsidRPr="002405F9" w:rsidRDefault="00E90834" w:rsidP="00E90834">
      <w:pPr>
        <w:numPr>
          <w:ilvl w:val="0"/>
          <w:numId w:val="78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Mean Time Between Failures (MTBF): 720 hours</w:t>
      </w:r>
    </w:p>
    <w:p w14:paraId="30B2BF46" w14:textId="77777777" w:rsidR="00E90834" w:rsidRPr="002405F9" w:rsidRDefault="00E90834" w:rsidP="00E90834">
      <w:pPr>
        <w:numPr>
          <w:ilvl w:val="0"/>
          <w:numId w:val="78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Automatic error recovery mechanisms</w:t>
      </w:r>
    </w:p>
    <w:p w14:paraId="5460A596" w14:textId="77777777" w:rsidR="00E90834" w:rsidRPr="002405F9" w:rsidRDefault="00E90834" w:rsidP="00E90834">
      <w:pPr>
        <w:numPr>
          <w:ilvl w:val="0"/>
          <w:numId w:val="78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lastRenderedPageBreak/>
        <w:t>Data backup every 6 hours</w:t>
      </w:r>
    </w:p>
    <w:p w14:paraId="1ABD5E6F" w14:textId="77777777" w:rsidR="00E90834" w:rsidRPr="00E90834" w:rsidRDefault="00E90834" w:rsidP="00E90834">
      <w:pPr>
        <w:pStyle w:val="Heading4"/>
        <w:shd w:val="clear" w:color="auto" w:fill="FFFFFF"/>
        <w:rPr>
          <w:rFonts w:ascii="Arial" w:hAnsi="Arial" w:cs="Arial"/>
          <w:color w:val="1F2328"/>
        </w:rPr>
      </w:pPr>
      <w:r w:rsidRPr="00E90834">
        <w:rPr>
          <w:rFonts w:ascii="Arial" w:hAnsi="Arial" w:cs="Arial"/>
          <w:color w:val="1F2328"/>
        </w:rPr>
        <w:t>4.3.2 Maintainability</w:t>
      </w:r>
    </w:p>
    <w:p w14:paraId="6DDC9439" w14:textId="77777777" w:rsidR="00E90834" w:rsidRPr="002405F9" w:rsidRDefault="00E90834" w:rsidP="00E90834">
      <w:pPr>
        <w:numPr>
          <w:ilvl w:val="0"/>
          <w:numId w:val="79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Modular architecture design</w:t>
      </w:r>
    </w:p>
    <w:p w14:paraId="422F4EFC" w14:textId="77777777" w:rsidR="00E90834" w:rsidRPr="002405F9" w:rsidRDefault="00E90834" w:rsidP="00E90834">
      <w:pPr>
        <w:numPr>
          <w:ilvl w:val="0"/>
          <w:numId w:val="79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Comprehensive API documentation</w:t>
      </w:r>
    </w:p>
    <w:p w14:paraId="2BF5F230" w14:textId="77777777" w:rsidR="00E90834" w:rsidRPr="002405F9" w:rsidRDefault="00E90834" w:rsidP="00E90834">
      <w:pPr>
        <w:numPr>
          <w:ilvl w:val="0"/>
          <w:numId w:val="79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Automated testing coverage &gt; 80%</w:t>
      </w:r>
    </w:p>
    <w:p w14:paraId="1558F0B5" w14:textId="77777777" w:rsidR="00E90834" w:rsidRPr="00E90834" w:rsidRDefault="00E90834" w:rsidP="00E90834">
      <w:pPr>
        <w:pStyle w:val="Heading4"/>
        <w:shd w:val="clear" w:color="auto" w:fill="FFFFFF"/>
        <w:rPr>
          <w:rFonts w:ascii="Arial" w:hAnsi="Arial" w:cs="Arial"/>
          <w:color w:val="1F2328"/>
        </w:rPr>
      </w:pPr>
      <w:r w:rsidRPr="00E90834">
        <w:rPr>
          <w:rFonts w:ascii="Arial" w:hAnsi="Arial" w:cs="Arial"/>
          <w:color w:val="1F2328"/>
        </w:rPr>
        <w:t>4.3.3 Usability</w:t>
      </w:r>
    </w:p>
    <w:p w14:paraId="10171E5B" w14:textId="77777777" w:rsidR="00E90834" w:rsidRPr="002405F9" w:rsidRDefault="00E90834" w:rsidP="00E90834">
      <w:pPr>
        <w:numPr>
          <w:ilvl w:val="0"/>
          <w:numId w:val="80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Maximum 3 clicks to complete main tasks</w:t>
      </w:r>
    </w:p>
    <w:p w14:paraId="61F4514A" w14:textId="77777777" w:rsidR="00E90834" w:rsidRPr="002405F9" w:rsidRDefault="00E90834" w:rsidP="00E90834">
      <w:pPr>
        <w:numPr>
          <w:ilvl w:val="0"/>
          <w:numId w:val="80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Consistent UI patterns</w:t>
      </w:r>
    </w:p>
    <w:p w14:paraId="74DF619D" w14:textId="77777777" w:rsidR="00E90834" w:rsidRPr="002405F9" w:rsidRDefault="00E90834" w:rsidP="00E90834">
      <w:pPr>
        <w:numPr>
          <w:ilvl w:val="0"/>
          <w:numId w:val="80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Clear error messages</w:t>
      </w:r>
    </w:p>
    <w:p w14:paraId="38B0CD28" w14:textId="77777777" w:rsidR="00E90834" w:rsidRDefault="00E90834" w:rsidP="00E90834">
      <w:pPr>
        <w:numPr>
          <w:ilvl w:val="0"/>
          <w:numId w:val="80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Help documentation available</w:t>
      </w:r>
    </w:p>
    <w:p w14:paraId="06BD49BA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0738158B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7F8AF179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619B509C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11518066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41F4649C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1BC25D64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63DCA87E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3151BFB0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1062E485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53DFC138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595ADAE9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0E6E10D4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75831EDE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1527477F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4F2F1F8E" w14:textId="77777777" w:rsidR="002405F9" w:rsidRP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6802F7E6" w14:textId="2EA2A19C" w:rsidR="00E90834" w:rsidRPr="00E90834" w:rsidRDefault="00E90834" w:rsidP="002405F9">
      <w:pPr>
        <w:pStyle w:val="Heading1"/>
        <w:numPr>
          <w:ilvl w:val="0"/>
          <w:numId w:val="5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C4C4C"/>
        <w:ind w:left="284"/>
        <w:jc w:val="center"/>
        <w:rPr>
          <w:rFonts w:ascii="Arial" w:hAnsi="Arial" w:cs="Arial"/>
          <w:color w:val="FFFFFF"/>
        </w:rPr>
      </w:pPr>
      <w:bookmarkStart w:id="53" w:name="_Toc439994695"/>
      <w:bookmarkStart w:id="54" w:name="_Toc397335670"/>
      <w:bookmarkStart w:id="55" w:name="_Toc184845651"/>
      <w:bookmarkStart w:id="56" w:name="_Toc184847428"/>
      <w:r w:rsidRPr="00E90834">
        <w:rPr>
          <w:rFonts w:ascii="Arial" w:hAnsi="Arial" w:cs="Arial"/>
          <w:color w:val="FFFFFF"/>
        </w:rPr>
        <w:lastRenderedPageBreak/>
        <w:t>Other Requirements</w:t>
      </w:r>
      <w:bookmarkEnd w:id="53"/>
      <w:bookmarkEnd w:id="54"/>
      <w:bookmarkEnd w:id="55"/>
      <w:bookmarkEnd w:id="56"/>
    </w:p>
    <w:p w14:paraId="36C3A280" w14:textId="77777777" w:rsidR="00E90834" w:rsidRPr="002405F9" w:rsidRDefault="00E90834" w:rsidP="00E90834">
      <w:pPr>
        <w:numPr>
          <w:ilvl w:val="0"/>
          <w:numId w:val="8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b/>
          <w:bCs/>
          <w:color w:val="1F2328"/>
          <w:sz w:val="22"/>
        </w:rPr>
      </w:pPr>
      <w:r w:rsidRPr="002405F9">
        <w:rPr>
          <w:rFonts w:ascii="Arial" w:hAnsi="Arial" w:cs="Arial"/>
          <w:b/>
          <w:bCs/>
          <w:color w:val="1F2328"/>
          <w:sz w:val="22"/>
        </w:rPr>
        <w:t>Internationalization</w:t>
      </w:r>
    </w:p>
    <w:p w14:paraId="0A3DD4DB" w14:textId="77777777" w:rsidR="00E90834" w:rsidRPr="002405F9" w:rsidRDefault="00E90834" w:rsidP="00E90834">
      <w:pPr>
        <w:numPr>
          <w:ilvl w:val="0"/>
          <w:numId w:val="82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Support for multiple languages</w:t>
      </w:r>
    </w:p>
    <w:p w14:paraId="011B8C8F" w14:textId="77777777" w:rsidR="00E90834" w:rsidRPr="002405F9" w:rsidRDefault="00E90834" w:rsidP="00E90834">
      <w:pPr>
        <w:numPr>
          <w:ilvl w:val="0"/>
          <w:numId w:val="8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Localized currency formats</w:t>
      </w:r>
    </w:p>
    <w:p w14:paraId="18EC09DE" w14:textId="77777777" w:rsidR="00E90834" w:rsidRPr="002405F9" w:rsidRDefault="00E90834" w:rsidP="00E90834">
      <w:pPr>
        <w:numPr>
          <w:ilvl w:val="0"/>
          <w:numId w:val="8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Time zone handling</w:t>
      </w:r>
    </w:p>
    <w:p w14:paraId="32433ACE" w14:textId="77777777" w:rsidR="00E90834" w:rsidRPr="002405F9" w:rsidRDefault="00E90834" w:rsidP="00E90834">
      <w:pPr>
        <w:numPr>
          <w:ilvl w:val="0"/>
          <w:numId w:val="83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b/>
          <w:bCs/>
          <w:color w:val="1F2328"/>
          <w:sz w:val="22"/>
        </w:rPr>
      </w:pPr>
      <w:r w:rsidRPr="002405F9">
        <w:rPr>
          <w:rFonts w:ascii="Arial" w:hAnsi="Arial" w:cs="Arial"/>
          <w:b/>
          <w:bCs/>
          <w:color w:val="1F2328"/>
          <w:sz w:val="22"/>
        </w:rPr>
        <w:t>Legal Compliance</w:t>
      </w:r>
    </w:p>
    <w:p w14:paraId="5833B5CE" w14:textId="77777777" w:rsidR="00E90834" w:rsidRPr="002405F9" w:rsidRDefault="00E90834" w:rsidP="00E90834">
      <w:pPr>
        <w:numPr>
          <w:ilvl w:val="0"/>
          <w:numId w:val="84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GDPR compliance for future expansion</w:t>
      </w:r>
    </w:p>
    <w:p w14:paraId="52D29489" w14:textId="77777777" w:rsidR="00E90834" w:rsidRPr="002405F9" w:rsidRDefault="00E90834" w:rsidP="00E90834">
      <w:pPr>
        <w:numPr>
          <w:ilvl w:val="0"/>
          <w:numId w:val="84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Local e-commerce regulations</w:t>
      </w:r>
    </w:p>
    <w:p w14:paraId="7399351E" w14:textId="77777777" w:rsidR="00E90834" w:rsidRPr="002405F9" w:rsidRDefault="00E90834" w:rsidP="00E90834">
      <w:pPr>
        <w:numPr>
          <w:ilvl w:val="0"/>
          <w:numId w:val="84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Data privacy laws</w:t>
      </w:r>
    </w:p>
    <w:p w14:paraId="5797A892" w14:textId="77777777" w:rsidR="00E90834" w:rsidRPr="002405F9" w:rsidRDefault="00E90834" w:rsidP="00E90834">
      <w:pPr>
        <w:numPr>
          <w:ilvl w:val="0"/>
          <w:numId w:val="85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b/>
          <w:bCs/>
          <w:color w:val="1F2328"/>
          <w:sz w:val="22"/>
        </w:rPr>
      </w:pPr>
      <w:r w:rsidRPr="002405F9">
        <w:rPr>
          <w:rFonts w:ascii="Arial" w:hAnsi="Arial" w:cs="Arial"/>
          <w:b/>
          <w:bCs/>
          <w:color w:val="1F2328"/>
          <w:sz w:val="22"/>
        </w:rPr>
        <w:t>Documentation</w:t>
      </w:r>
    </w:p>
    <w:p w14:paraId="702ADFCC" w14:textId="77777777" w:rsidR="00E90834" w:rsidRPr="002405F9" w:rsidRDefault="00E90834" w:rsidP="00E90834">
      <w:pPr>
        <w:numPr>
          <w:ilvl w:val="0"/>
          <w:numId w:val="86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API documentation</w:t>
      </w:r>
    </w:p>
    <w:p w14:paraId="37D8917E" w14:textId="77777777" w:rsidR="00E90834" w:rsidRPr="002405F9" w:rsidRDefault="00E90834" w:rsidP="00E90834">
      <w:pPr>
        <w:numPr>
          <w:ilvl w:val="0"/>
          <w:numId w:val="86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User manuals</w:t>
      </w:r>
    </w:p>
    <w:p w14:paraId="0A525655" w14:textId="77777777" w:rsidR="00E90834" w:rsidRDefault="00E90834" w:rsidP="00E90834">
      <w:pPr>
        <w:numPr>
          <w:ilvl w:val="0"/>
          <w:numId w:val="86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  <w:r w:rsidRPr="002405F9">
        <w:rPr>
          <w:rFonts w:ascii="Arial" w:hAnsi="Arial" w:cs="Arial"/>
          <w:color w:val="1F2328"/>
          <w:sz w:val="22"/>
        </w:rPr>
        <w:t>System administration guides</w:t>
      </w:r>
    </w:p>
    <w:p w14:paraId="006E1F94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30F21C23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2F931E12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28478609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26309AA2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4D3660C6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369725BC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708D0056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12E6B0C0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23336C27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54294674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614CF272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2A8CACE1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6ADC354F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31395680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21ADF057" w14:textId="77777777" w:rsidR="002405F9" w:rsidRDefault="002405F9" w:rsidP="002405F9">
      <w:pPr>
        <w:shd w:val="clear" w:color="auto" w:fill="FFFFFF"/>
        <w:spacing w:before="60" w:after="100" w:afterAutospacing="1" w:line="240" w:lineRule="auto"/>
        <w:rPr>
          <w:rFonts w:ascii="Arial" w:hAnsi="Arial" w:cs="Arial"/>
          <w:color w:val="1F2328"/>
          <w:sz w:val="22"/>
        </w:rPr>
      </w:pPr>
    </w:p>
    <w:p w14:paraId="3FD58503" w14:textId="77777777" w:rsidR="002405F9" w:rsidRDefault="002405F9" w:rsidP="002405F9">
      <w:pPr>
        <w:pStyle w:val="TOCEntry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C4C4C"/>
        <w:jc w:val="center"/>
        <w:rPr>
          <w:rFonts w:ascii="Arial" w:hAnsi="Arial"/>
          <w:color w:val="FFFFFF"/>
        </w:rPr>
      </w:pPr>
      <w:bookmarkStart w:id="57" w:name="_Toc397335671"/>
      <w:r>
        <w:rPr>
          <w:rFonts w:ascii="Arial" w:hAnsi="Arial"/>
          <w:color w:val="FFFFFF"/>
        </w:rPr>
        <w:t>Appendix A – Data Dictionary</w:t>
      </w:r>
      <w:bookmarkEnd w:id="5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18"/>
        <w:gridCol w:w="2708"/>
        <w:gridCol w:w="1257"/>
        <w:gridCol w:w="3034"/>
      </w:tblGrid>
      <w:tr w:rsidR="00E90834" w:rsidRPr="00E90834" w14:paraId="568028E2" w14:textId="77777777" w:rsidTr="00E90834">
        <w:trPr>
          <w:tblHeader/>
        </w:trPr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546CA1" w14:textId="77777777" w:rsidR="00E90834" w:rsidRPr="00E90834" w:rsidRDefault="00E90834" w:rsidP="00E9083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b/>
                <w:bCs/>
                <w:color w:val="1F2328"/>
                <w:szCs w:val="24"/>
                <w:lang w:val="en-VN"/>
              </w:rPr>
              <w:t>Term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AD8356E" w14:textId="77777777" w:rsidR="00E90834" w:rsidRPr="00E90834" w:rsidRDefault="00E90834" w:rsidP="00E9083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b/>
                <w:bCs/>
                <w:color w:val="1F2328"/>
                <w:szCs w:val="24"/>
                <w:lang w:val="en-VN"/>
              </w:rPr>
              <w:t>Description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8687BD" w14:textId="77777777" w:rsidR="00E90834" w:rsidRPr="00E90834" w:rsidRDefault="00E90834" w:rsidP="00E9083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b/>
                <w:bCs/>
                <w:color w:val="1F2328"/>
                <w:szCs w:val="24"/>
                <w:lang w:val="en-VN"/>
              </w:rPr>
              <w:t>Typ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124224" w14:textId="77777777" w:rsidR="00E90834" w:rsidRPr="00E90834" w:rsidRDefault="00E90834" w:rsidP="00E9083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b/>
                <w:bCs/>
                <w:color w:val="1F2328"/>
                <w:szCs w:val="24"/>
                <w:lang w:val="en-VN"/>
              </w:rPr>
              <w:t>Constraints</w:t>
            </w:r>
          </w:p>
        </w:tc>
      </w:tr>
      <w:tr w:rsidR="00E90834" w:rsidRPr="00E90834" w14:paraId="711B4C95" w14:textId="77777777" w:rsidTr="00E90834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AD3CB9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UserI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FF37C9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Unique identifier for user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0BE4CC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UUI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554A96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36 characters</w:t>
            </w:r>
          </w:p>
        </w:tc>
      </w:tr>
      <w:tr w:rsidR="00E90834" w:rsidRPr="00E90834" w14:paraId="14299D1D" w14:textId="77777777" w:rsidTr="00E90834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F55E624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ProductI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6AD036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Unique identifier for product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C29F5A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UUI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6682392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36 characters</w:t>
            </w:r>
          </w:p>
        </w:tc>
      </w:tr>
      <w:tr w:rsidR="00E90834" w:rsidRPr="00E90834" w14:paraId="2DC66B53" w14:textId="77777777" w:rsidTr="00E90834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7D2BCB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OrderI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05BE73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Unique identifier for order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6801FD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UUI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213A4C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36 characters</w:t>
            </w:r>
          </w:p>
        </w:tc>
      </w:tr>
      <w:tr w:rsidR="00E90834" w:rsidRPr="00E90834" w14:paraId="4EB2E6E8" w14:textId="77777777" w:rsidTr="00E90834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010106B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Pric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52945D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Product pric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12962B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Decimal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E17B621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Positive number</w:t>
            </w:r>
          </w:p>
        </w:tc>
      </w:tr>
      <w:tr w:rsidR="00E90834" w:rsidRPr="00E90834" w14:paraId="5739ECEB" w14:textId="77777777" w:rsidTr="00E90834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5120BB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Stock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618698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Available quantity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7534D5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Intege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E78B162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Non-negative</w:t>
            </w:r>
          </w:p>
        </w:tc>
      </w:tr>
      <w:tr w:rsidR="00E90834" w:rsidRPr="00E90834" w14:paraId="6106DF8C" w14:textId="77777777" w:rsidTr="00E90834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42D7EC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OrderStatu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626FCB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Current state of orde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67B0A4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Enum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F03AA6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Created, Paid, Shipped, Delivered</w:t>
            </w:r>
          </w:p>
        </w:tc>
      </w:tr>
      <w:tr w:rsidR="00E90834" w:rsidRPr="00E90834" w14:paraId="216F7EC4" w14:textId="77777777" w:rsidTr="00E90834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BAF7C4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UserRol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C0085A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User's role in system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C0D189F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Enum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7660E1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Customer, Vendor, Admin</w:t>
            </w:r>
          </w:p>
        </w:tc>
      </w:tr>
      <w:tr w:rsidR="00E90834" w:rsidRPr="00E90834" w14:paraId="35D6CA8E" w14:textId="77777777" w:rsidTr="00E90834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5EF5AD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PaymentStatu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03CAD5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Status of paymen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89372D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Enum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16A578" w14:textId="77777777" w:rsidR="00E90834" w:rsidRPr="00E90834" w:rsidRDefault="00E90834" w:rsidP="00E90834">
            <w:pPr>
              <w:spacing w:after="0" w:line="240" w:lineRule="auto"/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</w:pPr>
            <w:r w:rsidRPr="00E90834">
              <w:rPr>
                <w:rFonts w:ascii="Arial" w:eastAsia="Times New Roman" w:hAnsi="Arial" w:cs="Arial"/>
                <w:color w:val="1F2328"/>
                <w:szCs w:val="24"/>
                <w:lang w:val="en-VN"/>
              </w:rPr>
              <w:t>Pending, Completed, Failed</w:t>
            </w:r>
          </w:p>
        </w:tc>
      </w:tr>
    </w:tbl>
    <w:p w14:paraId="2305F280" w14:textId="77777777" w:rsidR="00E90834" w:rsidRPr="00E90834" w:rsidRDefault="00E90834" w:rsidP="00E90834">
      <w:pPr>
        <w:rPr>
          <w:rFonts w:ascii="Arial" w:hAnsi="Arial" w:cs="Arial"/>
        </w:rPr>
      </w:pPr>
    </w:p>
    <w:p w14:paraId="16F361CD" w14:textId="1ABE6710" w:rsidR="00E90834" w:rsidRPr="00E90834" w:rsidRDefault="00E90834">
      <w:pPr>
        <w:rPr>
          <w:rFonts w:ascii="Arial" w:hAnsi="Arial" w:cs="Arial"/>
        </w:rPr>
      </w:pPr>
    </w:p>
    <w:p w14:paraId="119CA0B5" w14:textId="77777777" w:rsidR="00AF2167" w:rsidRDefault="00AF2167" w:rsidP="00F67C3C">
      <w:pPr>
        <w:rPr>
          <w:rFonts w:ascii="Arial" w:hAnsi="Arial" w:cs="Arial"/>
        </w:rPr>
      </w:pPr>
    </w:p>
    <w:p w14:paraId="2EAFB9C8" w14:textId="77777777" w:rsidR="002405F9" w:rsidRDefault="002405F9" w:rsidP="00F67C3C">
      <w:pPr>
        <w:rPr>
          <w:rFonts w:ascii="Arial" w:hAnsi="Arial" w:cs="Arial"/>
        </w:rPr>
      </w:pPr>
    </w:p>
    <w:p w14:paraId="736FDEA2" w14:textId="77777777" w:rsidR="002405F9" w:rsidRDefault="002405F9" w:rsidP="00F67C3C">
      <w:pPr>
        <w:rPr>
          <w:rFonts w:ascii="Arial" w:hAnsi="Arial" w:cs="Arial"/>
        </w:rPr>
      </w:pPr>
    </w:p>
    <w:p w14:paraId="58DCA67E" w14:textId="77777777" w:rsidR="002405F9" w:rsidRDefault="002405F9" w:rsidP="00F67C3C">
      <w:pPr>
        <w:rPr>
          <w:rFonts w:ascii="Arial" w:hAnsi="Arial" w:cs="Arial"/>
        </w:rPr>
      </w:pPr>
    </w:p>
    <w:p w14:paraId="30FD406D" w14:textId="77777777" w:rsidR="002405F9" w:rsidRDefault="002405F9" w:rsidP="00F67C3C">
      <w:pPr>
        <w:rPr>
          <w:rFonts w:ascii="Arial" w:hAnsi="Arial" w:cs="Arial"/>
        </w:rPr>
      </w:pPr>
    </w:p>
    <w:p w14:paraId="74707F68" w14:textId="77777777" w:rsidR="002405F9" w:rsidRDefault="002405F9" w:rsidP="00F67C3C">
      <w:pPr>
        <w:rPr>
          <w:rFonts w:ascii="Arial" w:hAnsi="Arial" w:cs="Arial"/>
        </w:rPr>
      </w:pPr>
    </w:p>
    <w:p w14:paraId="6B458A43" w14:textId="77777777" w:rsidR="002405F9" w:rsidRDefault="002405F9" w:rsidP="00F67C3C">
      <w:pPr>
        <w:rPr>
          <w:rFonts w:ascii="Arial" w:hAnsi="Arial" w:cs="Arial"/>
        </w:rPr>
      </w:pPr>
    </w:p>
    <w:p w14:paraId="600DF524" w14:textId="77777777" w:rsidR="002405F9" w:rsidRDefault="002405F9" w:rsidP="00F67C3C">
      <w:pPr>
        <w:rPr>
          <w:rFonts w:ascii="Arial" w:hAnsi="Arial" w:cs="Arial"/>
        </w:rPr>
      </w:pPr>
    </w:p>
    <w:p w14:paraId="2D1F6669" w14:textId="77777777" w:rsidR="002405F9" w:rsidRDefault="002405F9" w:rsidP="00F67C3C">
      <w:pPr>
        <w:rPr>
          <w:rFonts w:ascii="Arial" w:hAnsi="Arial" w:cs="Arial"/>
        </w:rPr>
      </w:pPr>
    </w:p>
    <w:p w14:paraId="67183E31" w14:textId="77777777" w:rsidR="002405F9" w:rsidRDefault="002405F9" w:rsidP="00F67C3C">
      <w:pPr>
        <w:rPr>
          <w:rFonts w:ascii="Arial" w:hAnsi="Arial" w:cs="Arial"/>
        </w:rPr>
      </w:pPr>
    </w:p>
    <w:p w14:paraId="32DCD46C" w14:textId="77777777" w:rsidR="002405F9" w:rsidRDefault="002405F9" w:rsidP="00F67C3C">
      <w:pPr>
        <w:rPr>
          <w:rFonts w:ascii="Arial" w:hAnsi="Arial" w:cs="Arial"/>
        </w:rPr>
      </w:pPr>
    </w:p>
    <w:p w14:paraId="36592DF4" w14:textId="77777777" w:rsidR="002405F9" w:rsidRDefault="002405F9" w:rsidP="00F67C3C">
      <w:pPr>
        <w:rPr>
          <w:rFonts w:ascii="Arial" w:hAnsi="Arial" w:cs="Arial"/>
        </w:rPr>
      </w:pPr>
    </w:p>
    <w:p w14:paraId="277D4EA1" w14:textId="77777777" w:rsidR="002405F9" w:rsidRDefault="002405F9" w:rsidP="002405F9">
      <w:pPr>
        <w:pStyle w:val="TOCEntry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C4C4C"/>
        <w:jc w:val="center"/>
        <w:rPr>
          <w:rFonts w:ascii="Arial" w:hAnsi="Arial"/>
          <w:color w:val="FFFFFF"/>
        </w:rPr>
      </w:pPr>
      <w:bookmarkStart w:id="58" w:name="_Toc397335672"/>
      <w:r>
        <w:rPr>
          <w:rFonts w:ascii="Arial" w:hAnsi="Arial"/>
          <w:color w:val="FFFFFF"/>
        </w:rPr>
        <w:lastRenderedPageBreak/>
        <w:t>Appendix B - Group Log</w:t>
      </w:r>
      <w:bookmarkEnd w:id="58"/>
    </w:p>
    <w:p w14:paraId="1E0BDF84" w14:textId="77777777" w:rsidR="004426F1" w:rsidRPr="004426F1" w:rsidRDefault="004426F1" w:rsidP="004426F1">
      <w:pPr>
        <w:pStyle w:val="Heading2"/>
        <w:numPr>
          <w:ilvl w:val="0"/>
          <w:numId w:val="0"/>
        </w:numPr>
        <w:shd w:val="clear" w:color="auto" w:fill="FFFFFF"/>
        <w:ind w:left="360" w:hanging="360"/>
        <w:rPr>
          <w:rFonts w:ascii="Segoe UI" w:hAnsi="Segoe UI" w:cs="Segoe UI"/>
          <w:color w:val="1F2328"/>
          <w:szCs w:val="28"/>
        </w:rPr>
      </w:pPr>
      <w:bookmarkStart w:id="59" w:name="_Toc184847429"/>
      <w:r w:rsidRPr="004426F1">
        <w:rPr>
          <w:rFonts w:ascii="Segoe UI" w:hAnsi="Segoe UI" w:cs="Segoe UI"/>
          <w:color w:val="1F2328"/>
          <w:szCs w:val="28"/>
        </w:rPr>
        <w:t>Sprint 1: Project Initiation (September 7-20, 2024)</w:t>
      </w:r>
      <w:bookmarkEnd w:id="59"/>
    </w:p>
    <w:p w14:paraId="488A8878" w14:textId="77777777" w:rsidR="004426F1" w:rsidRPr="004426F1" w:rsidRDefault="004426F1" w:rsidP="004426F1">
      <w:pPr>
        <w:pStyle w:val="Heading3"/>
        <w:shd w:val="clear" w:color="auto" w:fill="FFFFFF"/>
        <w:rPr>
          <w:rFonts w:ascii="Segoe UI" w:hAnsi="Segoe UI" w:cs="Segoe UI"/>
          <w:color w:val="1F2328"/>
          <w:szCs w:val="24"/>
        </w:rPr>
      </w:pPr>
      <w:bookmarkStart w:id="60" w:name="_Toc184847430"/>
      <w:r w:rsidRPr="004426F1">
        <w:rPr>
          <w:rFonts w:ascii="Segoe UI" w:hAnsi="Segoe UI" w:cs="Segoe UI"/>
          <w:color w:val="1F2328"/>
          <w:szCs w:val="24"/>
        </w:rPr>
        <w:t>Kickoff Meeting</w:t>
      </w:r>
      <w:bookmarkEnd w:id="60"/>
    </w:p>
    <w:p w14:paraId="05A2424F" w14:textId="77777777" w:rsidR="004426F1" w:rsidRPr="004426F1" w:rsidRDefault="004426F1" w:rsidP="004426F1">
      <w:pPr>
        <w:numPr>
          <w:ilvl w:val="0"/>
          <w:numId w:val="94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Date</w:t>
      </w:r>
      <w:r w:rsidRPr="004426F1">
        <w:rPr>
          <w:rFonts w:ascii="Segoe UI" w:hAnsi="Segoe UI" w:cs="Segoe UI"/>
          <w:color w:val="1F2328"/>
          <w:sz w:val="22"/>
        </w:rPr>
        <w:t>: September 7, 2024</w:t>
      </w:r>
    </w:p>
    <w:p w14:paraId="3CD67497" w14:textId="77777777" w:rsidR="004426F1" w:rsidRPr="004426F1" w:rsidRDefault="004426F1" w:rsidP="004426F1">
      <w:pPr>
        <w:numPr>
          <w:ilvl w:val="0"/>
          <w:numId w:val="94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Duration</w:t>
      </w:r>
      <w:r w:rsidRPr="004426F1">
        <w:rPr>
          <w:rFonts w:ascii="Segoe UI" w:hAnsi="Segoe UI" w:cs="Segoe UI"/>
          <w:color w:val="1F2328"/>
          <w:sz w:val="22"/>
        </w:rPr>
        <w:t>: 2 hours</w:t>
      </w:r>
    </w:p>
    <w:p w14:paraId="0A439EEC" w14:textId="77777777" w:rsidR="004426F1" w:rsidRPr="004426F1" w:rsidRDefault="004426F1" w:rsidP="004426F1">
      <w:pPr>
        <w:numPr>
          <w:ilvl w:val="0"/>
          <w:numId w:val="94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Attendees</w:t>
      </w:r>
      <w:r w:rsidRPr="004426F1">
        <w:rPr>
          <w:rFonts w:ascii="Segoe UI" w:hAnsi="Segoe UI" w:cs="Segoe UI"/>
          <w:color w:val="1F2328"/>
          <w:sz w:val="22"/>
        </w:rPr>
        <w:t>: All team members</w:t>
      </w:r>
    </w:p>
    <w:p w14:paraId="5F3483F2" w14:textId="77777777" w:rsidR="004426F1" w:rsidRPr="004426F1" w:rsidRDefault="004426F1" w:rsidP="004426F1">
      <w:pPr>
        <w:numPr>
          <w:ilvl w:val="0"/>
          <w:numId w:val="94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Location</w:t>
      </w:r>
      <w:r w:rsidRPr="004426F1">
        <w:rPr>
          <w:rFonts w:ascii="Segoe UI" w:hAnsi="Segoe UI" w:cs="Segoe UI"/>
          <w:color w:val="1F2328"/>
          <w:sz w:val="22"/>
        </w:rPr>
        <w:t>: Online (Google Meet)</w:t>
      </w:r>
    </w:p>
    <w:p w14:paraId="7CB6CE4D" w14:textId="77777777" w:rsidR="004426F1" w:rsidRPr="004426F1" w:rsidRDefault="004426F1" w:rsidP="004426F1">
      <w:pPr>
        <w:numPr>
          <w:ilvl w:val="0"/>
          <w:numId w:val="94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Agenda</w:t>
      </w:r>
      <w:r w:rsidRPr="004426F1">
        <w:rPr>
          <w:rFonts w:ascii="Segoe UI" w:hAnsi="Segoe UI" w:cs="Segoe UI"/>
          <w:color w:val="1F2328"/>
          <w:sz w:val="22"/>
        </w:rPr>
        <w:t>:</w:t>
      </w:r>
    </w:p>
    <w:p w14:paraId="0C1555B0" w14:textId="77777777" w:rsidR="004426F1" w:rsidRPr="004426F1" w:rsidRDefault="004426F1" w:rsidP="004426F1">
      <w:pPr>
        <w:numPr>
          <w:ilvl w:val="1"/>
          <w:numId w:val="94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Team introductions</w:t>
      </w:r>
    </w:p>
    <w:p w14:paraId="29850234" w14:textId="77777777" w:rsidR="004426F1" w:rsidRPr="004426F1" w:rsidRDefault="004426F1" w:rsidP="004426F1">
      <w:pPr>
        <w:numPr>
          <w:ilvl w:val="1"/>
          <w:numId w:val="94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Project overview</w:t>
      </w:r>
    </w:p>
    <w:p w14:paraId="6EB24062" w14:textId="77777777" w:rsidR="004426F1" w:rsidRPr="004426F1" w:rsidRDefault="004426F1" w:rsidP="004426F1">
      <w:pPr>
        <w:numPr>
          <w:ilvl w:val="1"/>
          <w:numId w:val="94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Role assignments</w:t>
      </w:r>
    </w:p>
    <w:p w14:paraId="475CD1FB" w14:textId="77777777" w:rsidR="004426F1" w:rsidRPr="004426F1" w:rsidRDefault="004426F1" w:rsidP="004426F1">
      <w:pPr>
        <w:numPr>
          <w:ilvl w:val="1"/>
          <w:numId w:val="94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Development methodology discussion</w:t>
      </w:r>
    </w:p>
    <w:p w14:paraId="4EF0770E" w14:textId="77777777" w:rsidR="004426F1" w:rsidRPr="004426F1" w:rsidRDefault="004426F1" w:rsidP="004426F1">
      <w:pPr>
        <w:numPr>
          <w:ilvl w:val="0"/>
          <w:numId w:val="94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Decisions Made</w:t>
      </w:r>
      <w:r w:rsidRPr="004426F1">
        <w:rPr>
          <w:rFonts w:ascii="Segoe UI" w:hAnsi="Segoe UI" w:cs="Segoe UI"/>
          <w:color w:val="1F2328"/>
          <w:sz w:val="22"/>
        </w:rPr>
        <w:t>:</w:t>
      </w:r>
    </w:p>
    <w:p w14:paraId="7A142B00" w14:textId="77777777" w:rsidR="004426F1" w:rsidRPr="004426F1" w:rsidRDefault="004426F1" w:rsidP="004426F1">
      <w:pPr>
        <w:numPr>
          <w:ilvl w:val="1"/>
          <w:numId w:val="95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Selected Flutter for mobile development</w:t>
      </w:r>
    </w:p>
    <w:p w14:paraId="72C293CF" w14:textId="77777777" w:rsidR="004426F1" w:rsidRPr="004426F1" w:rsidRDefault="004426F1" w:rsidP="004426F1">
      <w:pPr>
        <w:numPr>
          <w:ilvl w:val="1"/>
          <w:numId w:val="95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Chose MERN stack for backend</w:t>
      </w:r>
    </w:p>
    <w:p w14:paraId="2DAD734C" w14:textId="77777777" w:rsidR="004426F1" w:rsidRPr="004426F1" w:rsidRDefault="004426F1" w:rsidP="004426F1">
      <w:pPr>
        <w:numPr>
          <w:ilvl w:val="1"/>
          <w:numId w:val="95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Agreed on bi-weekly sprint schedule</w:t>
      </w:r>
    </w:p>
    <w:p w14:paraId="722CF144" w14:textId="77777777" w:rsidR="004426F1" w:rsidRPr="004426F1" w:rsidRDefault="004426F1" w:rsidP="004426F1">
      <w:pPr>
        <w:numPr>
          <w:ilvl w:val="0"/>
          <w:numId w:val="94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Action Items</w:t>
      </w:r>
      <w:r w:rsidRPr="004426F1">
        <w:rPr>
          <w:rFonts w:ascii="Segoe UI" w:hAnsi="Segoe UI" w:cs="Segoe UI"/>
          <w:color w:val="1F2328"/>
          <w:sz w:val="22"/>
        </w:rPr>
        <w:t>:</w:t>
      </w:r>
    </w:p>
    <w:p w14:paraId="4130A28F" w14:textId="77777777" w:rsidR="004426F1" w:rsidRPr="004426F1" w:rsidRDefault="004426F1" w:rsidP="004426F1">
      <w:pPr>
        <w:numPr>
          <w:ilvl w:val="1"/>
          <w:numId w:val="96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Team Lead: Create project timeline</w:t>
      </w:r>
    </w:p>
    <w:p w14:paraId="01D90E50" w14:textId="77777777" w:rsidR="004426F1" w:rsidRPr="004426F1" w:rsidRDefault="004426F1" w:rsidP="004426F1">
      <w:pPr>
        <w:numPr>
          <w:ilvl w:val="1"/>
          <w:numId w:val="96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UI/UX: Research competitor apps</w:t>
      </w:r>
    </w:p>
    <w:p w14:paraId="7F06B5AD" w14:textId="77777777" w:rsidR="004426F1" w:rsidRPr="004426F1" w:rsidRDefault="004426F1" w:rsidP="004426F1">
      <w:pPr>
        <w:numPr>
          <w:ilvl w:val="1"/>
          <w:numId w:val="96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Backend: Setup development environment</w:t>
      </w:r>
    </w:p>
    <w:p w14:paraId="3F74AAE8" w14:textId="77777777" w:rsidR="004426F1" w:rsidRPr="004426F1" w:rsidRDefault="004426F1" w:rsidP="004426F1">
      <w:pPr>
        <w:numPr>
          <w:ilvl w:val="1"/>
          <w:numId w:val="96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Frontend: Create initial wireframes</w:t>
      </w:r>
    </w:p>
    <w:p w14:paraId="79CD56D3" w14:textId="77777777" w:rsidR="004426F1" w:rsidRPr="004426F1" w:rsidRDefault="004426F1" w:rsidP="004426F1">
      <w:pPr>
        <w:numPr>
          <w:ilvl w:val="1"/>
          <w:numId w:val="96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QA: Draft testing strategy</w:t>
      </w:r>
    </w:p>
    <w:p w14:paraId="5588E6F8" w14:textId="77777777" w:rsidR="004426F1" w:rsidRPr="004426F1" w:rsidRDefault="004426F1" w:rsidP="004426F1">
      <w:pPr>
        <w:pStyle w:val="Heading3"/>
        <w:shd w:val="clear" w:color="auto" w:fill="FFFFFF"/>
        <w:rPr>
          <w:rFonts w:ascii="Segoe UI" w:hAnsi="Segoe UI" w:cs="Segoe UI"/>
          <w:color w:val="1F2328"/>
          <w:sz w:val="28"/>
          <w:szCs w:val="28"/>
        </w:rPr>
      </w:pPr>
      <w:bookmarkStart w:id="61" w:name="_Toc184847431"/>
      <w:r w:rsidRPr="004426F1">
        <w:rPr>
          <w:rFonts w:ascii="Segoe UI" w:hAnsi="Segoe UI" w:cs="Segoe UI"/>
          <w:color w:val="1F2328"/>
          <w:sz w:val="28"/>
          <w:szCs w:val="28"/>
        </w:rPr>
        <w:t>Requirements Gathering Session</w:t>
      </w:r>
      <w:bookmarkEnd w:id="61"/>
    </w:p>
    <w:p w14:paraId="00119DED" w14:textId="77777777" w:rsidR="004426F1" w:rsidRPr="004426F1" w:rsidRDefault="004426F1" w:rsidP="004426F1">
      <w:pPr>
        <w:numPr>
          <w:ilvl w:val="0"/>
          <w:numId w:val="97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Date</w:t>
      </w:r>
      <w:r w:rsidRPr="004426F1">
        <w:rPr>
          <w:rFonts w:ascii="Segoe UI" w:hAnsi="Segoe UI" w:cs="Segoe UI"/>
          <w:color w:val="1F2328"/>
          <w:sz w:val="22"/>
        </w:rPr>
        <w:t>: September 15, 2024</w:t>
      </w:r>
    </w:p>
    <w:p w14:paraId="3EE43ACE" w14:textId="77777777" w:rsidR="004426F1" w:rsidRPr="004426F1" w:rsidRDefault="004426F1" w:rsidP="004426F1">
      <w:pPr>
        <w:numPr>
          <w:ilvl w:val="0"/>
          <w:numId w:val="9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Duration</w:t>
      </w:r>
      <w:r w:rsidRPr="004426F1">
        <w:rPr>
          <w:rFonts w:ascii="Segoe UI" w:hAnsi="Segoe UI" w:cs="Segoe UI"/>
          <w:color w:val="1F2328"/>
          <w:sz w:val="22"/>
        </w:rPr>
        <w:t>: 3 hours</w:t>
      </w:r>
    </w:p>
    <w:p w14:paraId="54B0C308" w14:textId="77777777" w:rsidR="004426F1" w:rsidRPr="004426F1" w:rsidRDefault="004426F1" w:rsidP="004426F1">
      <w:pPr>
        <w:numPr>
          <w:ilvl w:val="0"/>
          <w:numId w:val="9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Attendees</w:t>
      </w:r>
      <w:r w:rsidRPr="004426F1">
        <w:rPr>
          <w:rFonts w:ascii="Segoe UI" w:hAnsi="Segoe UI" w:cs="Segoe UI"/>
          <w:color w:val="1F2328"/>
          <w:sz w:val="22"/>
        </w:rPr>
        <w:t>: All team members + Stakeholders</w:t>
      </w:r>
    </w:p>
    <w:p w14:paraId="1C36FB5A" w14:textId="77777777" w:rsidR="004426F1" w:rsidRPr="004426F1" w:rsidRDefault="004426F1" w:rsidP="004426F1">
      <w:pPr>
        <w:numPr>
          <w:ilvl w:val="0"/>
          <w:numId w:val="9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Location</w:t>
      </w:r>
      <w:r w:rsidRPr="004426F1">
        <w:rPr>
          <w:rFonts w:ascii="Segoe UI" w:hAnsi="Segoe UI" w:cs="Segoe UI"/>
          <w:color w:val="1F2328"/>
          <w:sz w:val="22"/>
        </w:rPr>
        <w:t>: Conference Room A</w:t>
      </w:r>
    </w:p>
    <w:p w14:paraId="04555F53" w14:textId="77777777" w:rsidR="004426F1" w:rsidRPr="004426F1" w:rsidRDefault="004426F1" w:rsidP="004426F1">
      <w:pPr>
        <w:numPr>
          <w:ilvl w:val="0"/>
          <w:numId w:val="9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Topics Covered</w:t>
      </w:r>
      <w:r w:rsidRPr="004426F1">
        <w:rPr>
          <w:rFonts w:ascii="Segoe UI" w:hAnsi="Segoe UI" w:cs="Segoe UI"/>
          <w:color w:val="1F2328"/>
          <w:sz w:val="22"/>
        </w:rPr>
        <w:t>:</w:t>
      </w:r>
    </w:p>
    <w:p w14:paraId="5A36AC65" w14:textId="77777777" w:rsidR="004426F1" w:rsidRPr="004426F1" w:rsidRDefault="004426F1" w:rsidP="004426F1">
      <w:pPr>
        <w:numPr>
          <w:ilvl w:val="1"/>
          <w:numId w:val="97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Market analysis</w:t>
      </w:r>
    </w:p>
    <w:p w14:paraId="7E809633" w14:textId="77777777" w:rsidR="004426F1" w:rsidRPr="004426F1" w:rsidRDefault="004426F1" w:rsidP="004426F1">
      <w:pPr>
        <w:numPr>
          <w:ilvl w:val="1"/>
          <w:numId w:val="9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User personas</w:t>
      </w:r>
    </w:p>
    <w:p w14:paraId="260F17DE" w14:textId="77777777" w:rsidR="004426F1" w:rsidRPr="004426F1" w:rsidRDefault="004426F1" w:rsidP="004426F1">
      <w:pPr>
        <w:numPr>
          <w:ilvl w:val="1"/>
          <w:numId w:val="9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Core features</w:t>
      </w:r>
    </w:p>
    <w:p w14:paraId="2C136482" w14:textId="77777777" w:rsidR="004426F1" w:rsidRPr="004426F1" w:rsidRDefault="004426F1" w:rsidP="004426F1">
      <w:pPr>
        <w:numPr>
          <w:ilvl w:val="1"/>
          <w:numId w:val="9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Technical constraints</w:t>
      </w:r>
    </w:p>
    <w:p w14:paraId="7F03A64A" w14:textId="77777777" w:rsidR="004426F1" w:rsidRPr="004426F1" w:rsidRDefault="004426F1" w:rsidP="004426F1">
      <w:pPr>
        <w:numPr>
          <w:ilvl w:val="0"/>
          <w:numId w:val="9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Deliverables</w:t>
      </w:r>
      <w:r w:rsidRPr="004426F1">
        <w:rPr>
          <w:rFonts w:ascii="Segoe UI" w:hAnsi="Segoe UI" w:cs="Segoe UI"/>
          <w:color w:val="1F2328"/>
          <w:sz w:val="22"/>
        </w:rPr>
        <w:t>:</w:t>
      </w:r>
    </w:p>
    <w:p w14:paraId="4A0F67A2" w14:textId="77777777" w:rsidR="004426F1" w:rsidRPr="004426F1" w:rsidRDefault="004426F1" w:rsidP="004426F1">
      <w:pPr>
        <w:numPr>
          <w:ilvl w:val="1"/>
          <w:numId w:val="97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Initial feature list</w:t>
      </w:r>
    </w:p>
    <w:p w14:paraId="4C078A57" w14:textId="77777777" w:rsidR="004426F1" w:rsidRPr="004426F1" w:rsidRDefault="004426F1" w:rsidP="004426F1">
      <w:pPr>
        <w:numPr>
          <w:ilvl w:val="1"/>
          <w:numId w:val="9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Project constraints document</w:t>
      </w:r>
    </w:p>
    <w:p w14:paraId="5853194D" w14:textId="77777777" w:rsidR="004426F1" w:rsidRPr="004426F1" w:rsidRDefault="004426F1" w:rsidP="004426F1">
      <w:pPr>
        <w:numPr>
          <w:ilvl w:val="1"/>
          <w:numId w:val="9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Risk assessment matrix</w:t>
      </w:r>
    </w:p>
    <w:p w14:paraId="06FE75D1" w14:textId="77777777" w:rsidR="004426F1" w:rsidRPr="004426F1" w:rsidRDefault="004426F1" w:rsidP="004426F1">
      <w:pPr>
        <w:pStyle w:val="Heading2"/>
        <w:numPr>
          <w:ilvl w:val="0"/>
          <w:numId w:val="0"/>
        </w:numPr>
        <w:shd w:val="clear" w:color="auto" w:fill="FFFFFF"/>
        <w:ind w:left="360" w:hanging="360"/>
        <w:rPr>
          <w:rFonts w:ascii="Segoe UI" w:hAnsi="Segoe UI" w:cs="Segoe UI"/>
          <w:color w:val="1F2328"/>
          <w:szCs w:val="28"/>
        </w:rPr>
      </w:pPr>
      <w:bookmarkStart w:id="62" w:name="_Toc184847432"/>
      <w:r w:rsidRPr="004426F1">
        <w:rPr>
          <w:rFonts w:ascii="Segoe UI" w:hAnsi="Segoe UI" w:cs="Segoe UI"/>
          <w:color w:val="1F2328"/>
          <w:szCs w:val="28"/>
        </w:rPr>
        <w:lastRenderedPageBreak/>
        <w:t>Sprint 2: Design Phase (September 21 - October 4, 2024)</w:t>
      </w:r>
      <w:bookmarkEnd w:id="62"/>
    </w:p>
    <w:p w14:paraId="6AFA9A68" w14:textId="77777777" w:rsidR="004426F1" w:rsidRPr="004426F1" w:rsidRDefault="004426F1" w:rsidP="004426F1">
      <w:pPr>
        <w:pStyle w:val="Heading3"/>
        <w:shd w:val="clear" w:color="auto" w:fill="FFFFFF"/>
        <w:rPr>
          <w:rFonts w:ascii="Segoe UI" w:hAnsi="Segoe UI" w:cs="Segoe UI"/>
          <w:color w:val="1F2328"/>
          <w:szCs w:val="24"/>
        </w:rPr>
      </w:pPr>
      <w:bookmarkStart w:id="63" w:name="_Toc184847433"/>
      <w:r w:rsidRPr="004426F1">
        <w:rPr>
          <w:rFonts w:ascii="Segoe UI" w:hAnsi="Segoe UI" w:cs="Segoe UI"/>
          <w:color w:val="1F2328"/>
          <w:szCs w:val="24"/>
        </w:rPr>
        <w:t>Architecture Design Meeting</w:t>
      </w:r>
      <w:bookmarkEnd w:id="63"/>
    </w:p>
    <w:p w14:paraId="2B026C90" w14:textId="77777777" w:rsidR="004426F1" w:rsidRPr="004426F1" w:rsidRDefault="004426F1" w:rsidP="004426F1">
      <w:pPr>
        <w:numPr>
          <w:ilvl w:val="0"/>
          <w:numId w:val="98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Date</w:t>
      </w:r>
      <w:r w:rsidRPr="004426F1">
        <w:rPr>
          <w:rFonts w:ascii="Segoe UI" w:hAnsi="Segoe UI" w:cs="Segoe UI"/>
          <w:color w:val="1F2328"/>
          <w:sz w:val="22"/>
        </w:rPr>
        <w:t>: September 25, 2024</w:t>
      </w:r>
    </w:p>
    <w:p w14:paraId="170B8FA1" w14:textId="77777777" w:rsidR="004426F1" w:rsidRPr="004426F1" w:rsidRDefault="004426F1" w:rsidP="004426F1">
      <w:pPr>
        <w:numPr>
          <w:ilvl w:val="0"/>
          <w:numId w:val="98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Duration</w:t>
      </w:r>
      <w:r w:rsidRPr="004426F1">
        <w:rPr>
          <w:rFonts w:ascii="Segoe UI" w:hAnsi="Segoe UI" w:cs="Segoe UI"/>
          <w:color w:val="1F2328"/>
          <w:sz w:val="22"/>
        </w:rPr>
        <w:t>: 4 hours</w:t>
      </w:r>
    </w:p>
    <w:p w14:paraId="3191D99F" w14:textId="77777777" w:rsidR="004426F1" w:rsidRPr="004426F1" w:rsidRDefault="004426F1" w:rsidP="004426F1">
      <w:pPr>
        <w:numPr>
          <w:ilvl w:val="0"/>
          <w:numId w:val="98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Attendees</w:t>
      </w:r>
      <w:r w:rsidRPr="004426F1">
        <w:rPr>
          <w:rFonts w:ascii="Segoe UI" w:hAnsi="Segoe UI" w:cs="Segoe UI"/>
          <w:color w:val="1F2328"/>
          <w:sz w:val="22"/>
        </w:rPr>
        <w:t>: Development team</w:t>
      </w:r>
    </w:p>
    <w:p w14:paraId="43568333" w14:textId="77777777" w:rsidR="004426F1" w:rsidRPr="004426F1" w:rsidRDefault="004426F1" w:rsidP="004426F1">
      <w:pPr>
        <w:numPr>
          <w:ilvl w:val="0"/>
          <w:numId w:val="98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Key Discussions</w:t>
      </w:r>
      <w:r w:rsidRPr="004426F1">
        <w:rPr>
          <w:rFonts w:ascii="Segoe UI" w:hAnsi="Segoe UI" w:cs="Segoe UI"/>
          <w:color w:val="1F2328"/>
          <w:sz w:val="22"/>
        </w:rPr>
        <w:t>:</w:t>
      </w:r>
    </w:p>
    <w:p w14:paraId="68F41E95" w14:textId="77777777" w:rsidR="004426F1" w:rsidRPr="004426F1" w:rsidRDefault="004426F1" w:rsidP="004426F1">
      <w:pPr>
        <w:numPr>
          <w:ilvl w:val="1"/>
          <w:numId w:val="98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System architecture</w:t>
      </w:r>
    </w:p>
    <w:p w14:paraId="784618E9" w14:textId="77777777" w:rsidR="004426F1" w:rsidRPr="004426F1" w:rsidRDefault="004426F1" w:rsidP="004426F1">
      <w:pPr>
        <w:numPr>
          <w:ilvl w:val="1"/>
          <w:numId w:val="98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Database design</w:t>
      </w:r>
    </w:p>
    <w:p w14:paraId="34369A3B" w14:textId="77777777" w:rsidR="004426F1" w:rsidRPr="004426F1" w:rsidRDefault="004426F1" w:rsidP="004426F1">
      <w:pPr>
        <w:numPr>
          <w:ilvl w:val="1"/>
          <w:numId w:val="98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API structure</w:t>
      </w:r>
    </w:p>
    <w:p w14:paraId="2DC79F61" w14:textId="77777777" w:rsidR="004426F1" w:rsidRPr="004426F1" w:rsidRDefault="004426F1" w:rsidP="004426F1">
      <w:pPr>
        <w:numPr>
          <w:ilvl w:val="1"/>
          <w:numId w:val="98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Security measures</w:t>
      </w:r>
    </w:p>
    <w:p w14:paraId="5E3A0CD3" w14:textId="77777777" w:rsidR="004426F1" w:rsidRPr="004426F1" w:rsidRDefault="004426F1" w:rsidP="004426F1">
      <w:pPr>
        <w:numPr>
          <w:ilvl w:val="0"/>
          <w:numId w:val="98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Outputs</w:t>
      </w:r>
      <w:r w:rsidRPr="004426F1">
        <w:rPr>
          <w:rFonts w:ascii="Segoe UI" w:hAnsi="Segoe UI" w:cs="Segoe UI"/>
          <w:color w:val="1F2328"/>
          <w:sz w:val="22"/>
        </w:rPr>
        <w:t>:</w:t>
      </w:r>
    </w:p>
    <w:p w14:paraId="740AEA84" w14:textId="77777777" w:rsidR="004426F1" w:rsidRPr="004426F1" w:rsidRDefault="004426F1" w:rsidP="004426F1">
      <w:pPr>
        <w:numPr>
          <w:ilvl w:val="1"/>
          <w:numId w:val="98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Architecture diagrams</w:t>
      </w:r>
    </w:p>
    <w:p w14:paraId="61D3D16C" w14:textId="77777777" w:rsidR="004426F1" w:rsidRPr="004426F1" w:rsidRDefault="004426F1" w:rsidP="004426F1">
      <w:pPr>
        <w:numPr>
          <w:ilvl w:val="1"/>
          <w:numId w:val="98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Database schema</w:t>
      </w:r>
    </w:p>
    <w:p w14:paraId="161605A9" w14:textId="77777777" w:rsidR="004426F1" w:rsidRPr="004426F1" w:rsidRDefault="004426F1" w:rsidP="004426F1">
      <w:pPr>
        <w:numPr>
          <w:ilvl w:val="1"/>
          <w:numId w:val="98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API documentation draft</w:t>
      </w:r>
    </w:p>
    <w:p w14:paraId="65E3EDAC" w14:textId="77777777" w:rsidR="004426F1" w:rsidRPr="004426F1" w:rsidRDefault="004426F1" w:rsidP="004426F1">
      <w:pPr>
        <w:pStyle w:val="Heading3"/>
        <w:shd w:val="clear" w:color="auto" w:fill="FFFFFF"/>
        <w:rPr>
          <w:rFonts w:ascii="Segoe UI" w:hAnsi="Segoe UI" w:cs="Segoe UI"/>
          <w:color w:val="1F2328"/>
          <w:sz w:val="22"/>
        </w:rPr>
      </w:pPr>
      <w:bookmarkStart w:id="64" w:name="_Toc184847434"/>
      <w:r w:rsidRPr="004426F1">
        <w:rPr>
          <w:rFonts w:ascii="Segoe UI" w:hAnsi="Segoe UI" w:cs="Segoe UI"/>
          <w:color w:val="1F2328"/>
          <w:sz w:val="22"/>
        </w:rPr>
        <w:t>UI/UX Workshop</w:t>
      </w:r>
      <w:bookmarkEnd w:id="64"/>
    </w:p>
    <w:p w14:paraId="7421D20C" w14:textId="77777777" w:rsidR="004426F1" w:rsidRPr="004426F1" w:rsidRDefault="004426F1" w:rsidP="004426F1">
      <w:pPr>
        <w:numPr>
          <w:ilvl w:val="0"/>
          <w:numId w:val="99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Date</w:t>
      </w:r>
      <w:r w:rsidRPr="004426F1">
        <w:rPr>
          <w:rFonts w:ascii="Segoe UI" w:hAnsi="Segoe UI" w:cs="Segoe UI"/>
          <w:color w:val="1F2328"/>
          <w:sz w:val="22"/>
        </w:rPr>
        <w:t>: October 2, 2024</w:t>
      </w:r>
    </w:p>
    <w:p w14:paraId="50840C25" w14:textId="77777777" w:rsidR="004426F1" w:rsidRPr="004426F1" w:rsidRDefault="004426F1" w:rsidP="004426F1">
      <w:pPr>
        <w:numPr>
          <w:ilvl w:val="0"/>
          <w:numId w:val="99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Duration</w:t>
      </w:r>
      <w:r w:rsidRPr="004426F1">
        <w:rPr>
          <w:rFonts w:ascii="Segoe UI" w:hAnsi="Segoe UI" w:cs="Segoe UI"/>
          <w:color w:val="1F2328"/>
          <w:sz w:val="22"/>
        </w:rPr>
        <w:t>: 6 hours</w:t>
      </w:r>
    </w:p>
    <w:p w14:paraId="74D2D5F5" w14:textId="77777777" w:rsidR="004426F1" w:rsidRPr="004426F1" w:rsidRDefault="004426F1" w:rsidP="004426F1">
      <w:pPr>
        <w:numPr>
          <w:ilvl w:val="0"/>
          <w:numId w:val="99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Activities</w:t>
      </w:r>
      <w:r w:rsidRPr="004426F1">
        <w:rPr>
          <w:rFonts w:ascii="Segoe UI" w:hAnsi="Segoe UI" w:cs="Segoe UI"/>
          <w:color w:val="1F2328"/>
          <w:sz w:val="22"/>
        </w:rPr>
        <w:t>:</w:t>
      </w:r>
    </w:p>
    <w:p w14:paraId="57671522" w14:textId="77777777" w:rsidR="004426F1" w:rsidRPr="004426F1" w:rsidRDefault="004426F1" w:rsidP="004426F1">
      <w:pPr>
        <w:numPr>
          <w:ilvl w:val="1"/>
          <w:numId w:val="99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Wireframe review</w:t>
      </w:r>
    </w:p>
    <w:p w14:paraId="28A2A061" w14:textId="77777777" w:rsidR="004426F1" w:rsidRPr="004426F1" w:rsidRDefault="004426F1" w:rsidP="004426F1">
      <w:pPr>
        <w:numPr>
          <w:ilvl w:val="1"/>
          <w:numId w:val="99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User flow mapping</w:t>
      </w:r>
    </w:p>
    <w:p w14:paraId="01EF79B7" w14:textId="77777777" w:rsidR="004426F1" w:rsidRPr="004426F1" w:rsidRDefault="004426F1" w:rsidP="004426F1">
      <w:pPr>
        <w:numPr>
          <w:ilvl w:val="1"/>
          <w:numId w:val="99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Design system creation</w:t>
      </w:r>
    </w:p>
    <w:p w14:paraId="5B1D181A" w14:textId="77777777" w:rsidR="004426F1" w:rsidRPr="004426F1" w:rsidRDefault="004426F1" w:rsidP="004426F1">
      <w:pPr>
        <w:numPr>
          <w:ilvl w:val="1"/>
          <w:numId w:val="99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Prototype development</w:t>
      </w:r>
    </w:p>
    <w:p w14:paraId="06328740" w14:textId="77777777" w:rsidR="004426F1" w:rsidRPr="004426F1" w:rsidRDefault="004426F1" w:rsidP="004426F1">
      <w:pPr>
        <w:pStyle w:val="Heading2"/>
        <w:numPr>
          <w:ilvl w:val="0"/>
          <w:numId w:val="0"/>
        </w:numPr>
        <w:shd w:val="clear" w:color="auto" w:fill="FFFFFF"/>
        <w:ind w:left="360" w:hanging="360"/>
        <w:rPr>
          <w:rFonts w:ascii="Segoe UI" w:hAnsi="Segoe UI" w:cs="Segoe UI"/>
          <w:color w:val="1F2328"/>
          <w:szCs w:val="28"/>
        </w:rPr>
      </w:pPr>
      <w:bookmarkStart w:id="65" w:name="_Toc184847435"/>
      <w:r w:rsidRPr="004426F1">
        <w:rPr>
          <w:rFonts w:ascii="Segoe UI" w:hAnsi="Segoe UI" w:cs="Segoe UI"/>
          <w:color w:val="1F2328"/>
          <w:szCs w:val="28"/>
        </w:rPr>
        <w:t>Sprint 3: SRS Development (October 5-18, 2024)</w:t>
      </w:r>
      <w:bookmarkEnd w:id="65"/>
    </w:p>
    <w:p w14:paraId="5B7B58A6" w14:textId="77777777" w:rsidR="004426F1" w:rsidRPr="004426F1" w:rsidRDefault="004426F1" w:rsidP="004426F1">
      <w:pPr>
        <w:pStyle w:val="Heading3"/>
        <w:shd w:val="clear" w:color="auto" w:fill="FFFFFF"/>
        <w:rPr>
          <w:rFonts w:ascii="Segoe UI" w:hAnsi="Segoe UI" w:cs="Segoe UI"/>
          <w:color w:val="1F2328"/>
          <w:sz w:val="22"/>
        </w:rPr>
      </w:pPr>
      <w:bookmarkStart w:id="66" w:name="_Toc184847436"/>
      <w:r w:rsidRPr="004426F1">
        <w:rPr>
          <w:rFonts w:ascii="Segoe UI" w:hAnsi="Segoe UI" w:cs="Segoe UI"/>
          <w:color w:val="1F2328"/>
          <w:sz w:val="22"/>
        </w:rPr>
        <w:t>SRS Draft Review</w:t>
      </w:r>
      <w:bookmarkEnd w:id="66"/>
    </w:p>
    <w:p w14:paraId="2604AD33" w14:textId="77777777" w:rsidR="004426F1" w:rsidRPr="004426F1" w:rsidRDefault="004426F1" w:rsidP="004426F1">
      <w:pPr>
        <w:numPr>
          <w:ilvl w:val="0"/>
          <w:numId w:val="100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Date</w:t>
      </w:r>
      <w:r w:rsidRPr="004426F1">
        <w:rPr>
          <w:rFonts w:ascii="Segoe UI" w:hAnsi="Segoe UI" w:cs="Segoe UI"/>
          <w:color w:val="1F2328"/>
          <w:sz w:val="22"/>
        </w:rPr>
        <w:t>: October 12, 2024</w:t>
      </w:r>
    </w:p>
    <w:p w14:paraId="1C754FA7" w14:textId="77777777" w:rsidR="004426F1" w:rsidRPr="004426F1" w:rsidRDefault="004426F1" w:rsidP="004426F1">
      <w:pPr>
        <w:numPr>
          <w:ilvl w:val="0"/>
          <w:numId w:val="100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Duration</w:t>
      </w:r>
      <w:r w:rsidRPr="004426F1">
        <w:rPr>
          <w:rFonts w:ascii="Segoe UI" w:hAnsi="Segoe UI" w:cs="Segoe UI"/>
          <w:color w:val="1F2328"/>
          <w:sz w:val="22"/>
        </w:rPr>
        <w:t>: 3 hours</w:t>
      </w:r>
    </w:p>
    <w:p w14:paraId="5B7D7024" w14:textId="77777777" w:rsidR="004426F1" w:rsidRPr="004426F1" w:rsidRDefault="004426F1" w:rsidP="004426F1">
      <w:pPr>
        <w:numPr>
          <w:ilvl w:val="0"/>
          <w:numId w:val="100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Review Points</w:t>
      </w:r>
      <w:r w:rsidRPr="004426F1">
        <w:rPr>
          <w:rFonts w:ascii="Segoe UI" w:hAnsi="Segoe UI" w:cs="Segoe UI"/>
          <w:color w:val="1F2328"/>
          <w:sz w:val="22"/>
        </w:rPr>
        <w:t>:</w:t>
      </w:r>
    </w:p>
    <w:p w14:paraId="7643F0F0" w14:textId="77777777" w:rsidR="004426F1" w:rsidRPr="004426F1" w:rsidRDefault="004426F1" w:rsidP="004426F1">
      <w:pPr>
        <w:numPr>
          <w:ilvl w:val="1"/>
          <w:numId w:val="100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Functional requirements</w:t>
      </w:r>
    </w:p>
    <w:p w14:paraId="277F1B8E" w14:textId="77777777" w:rsidR="004426F1" w:rsidRPr="004426F1" w:rsidRDefault="004426F1" w:rsidP="004426F1">
      <w:pPr>
        <w:numPr>
          <w:ilvl w:val="1"/>
          <w:numId w:val="100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Non-functional requirements</w:t>
      </w:r>
    </w:p>
    <w:p w14:paraId="5250CD82" w14:textId="77777777" w:rsidR="004426F1" w:rsidRPr="004426F1" w:rsidRDefault="004426F1" w:rsidP="004426F1">
      <w:pPr>
        <w:numPr>
          <w:ilvl w:val="1"/>
          <w:numId w:val="100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Use cases</w:t>
      </w:r>
    </w:p>
    <w:p w14:paraId="00E8D38A" w14:textId="77777777" w:rsidR="004426F1" w:rsidRPr="004426F1" w:rsidRDefault="004426F1" w:rsidP="004426F1">
      <w:pPr>
        <w:numPr>
          <w:ilvl w:val="1"/>
          <w:numId w:val="100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Interface specifications</w:t>
      </w:r>
    </w:p>
    <w:p w14:paraId="7F080A67" w14:textId="77777777" w:rsidR="004426F1" w:rsidRPr="004426F1" w:rsidRDefault="004426F1" w:rsidP="004426F1">
      <w:pPr>
        <w:numPr>
          <w:ilvl w:val="0"/>
          <w:numId w:val="100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Feedback Incorporated</w:t>
      </w:r>
      <w:r w:rsidRPr="004426F1">
        <w:rPr>
          <w:rFonts w:ascii="Segoe UI" w:hAnsi="Segoe UI" w:cs="Segoe UI"/>
          <w:color w:val="1F2328"/>
          <w:sz w:val="22"/>
        </w:rPr>
        <w:t>:</w:t>
      </w:r>
    </w:p>
    <w:p w14:paraId="7284173D" w14:textId="77777777" w:rsidR="004426F1" w:rsidRPr="004426F1" w:rsidRDefault="004426F1" w:rsidP="004426F1">
      <w:pPr>
        <w:numPr>
          <w:ilvl w:val="1"/>
          <w:numId w:val="100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Added performance metrics</w:t>
      </w:r>
    </w:p>
    <w:p w14:paraId="507C7446" w14:textId="77777777" w:rsidR="004426F1" w:rsidRPr="004426F1" w:rsidRDefault="004426F1" w:rsidP="004426F1">
      <w:pPr>
        <w:numPr>
          <w:ilvl w:val="1"/>
          <w:numId w:val="100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Expanded security requirements</w:t>
      </w:r>
    </w:p>
    <w:p w14:paraId="518577AC" w14:textId="77777777" w:rsidR="004426F1" w:rsidRPr="004426F1" w:rsidRDefault="004426F1" w:rsidP="004426F1">
      <w:pPr>
        <w:numPr>
          <w:ilvl w:val="1"/>
          <w:numId w:val="100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Updated user interfaces</w:t>
      </w:r>
    </w:p>
    <w:p w14:paraId="084CDDF3" w14:textId="77777777" w:rsidR="004426F1" w:rsidRPr="004426F1" w:rsidRDefault="004426F1" w:rsidP="004426F1">
      <w:pPr>
        <w:numPr>
          <w:ilvl w:val="1"/>
          <w:numId w:val="100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lastRenderedPageBreak/>
        <w:t>Enhanced data dictionary</w:t>
      </w:r>
    </w:p>
    <w:p w14:paraId="07EB6C4D" w14:textId="77777777" w:rsidR="004426F1" w:rsidRPr="004426F1" w:rsidRDefault="004426F1" w:rsidP="004426F1">
      <w:pPr>
        <w:pStyle w:val="Heading2"/>
        <w:numPr>
          <w:ilvl w:val="0"/>
          <w:numId w:val="0"/>
        </w:numPr>
        <w:shd w:val="clear" w:color="auto" w:fill="FFFFFF"/>
        <w:ind w:left="360" w:hanging="360"/>
        <w:rPr>
          <w:rFonts w:ascii="Segoe UI" w:hAnsi="Segoe UI" w:cs="Segoe UI"/>
          <w:color w:val="1F2328"/>
          <w:szCs w:val="28"/>
        </w:rPr>
      </w:pPr>
      <w:bookmarkStart w:id="67" w:name="_Toc184847437"/>
      <w:r w:rsidRPr="004426F1">
        <w:rPr>
          <w:rFonts w:ascii="Segoe UI" w:hAnsi="Segoe UI" w:cs="Segoe UI"/>
          <w:color w:val="1F2328"/>
          <w:szCs w:val="28"/>
        </w:rPr>
        <w:t>Sprint 4: Testing &amp; Documentation (October 19 - November 1, 2024)</w:t>
      </w:r>
      <w:bookmarkEnd w:id="67"/>
    </w:p>
    <w:p w14:paraId="6DA68236" w14:textId="77777777" w:rsidR="004426F1" w:rsidRPr="004426F1" w:rsidRDefault="004426F1" w:rsidP="004426F1">
      <w:pPr>
        <w:pStyle w:val="Heading3"/>
        <w:shd w:val="clear" w:color="auto" w:fill="FFFFFF"/>
        <w:rPr>
          <w:rFonts w:ascii="Segoe UI" w:hAnsi="Segoe UI" w:cs="Segoe UI"/>
          <w:color w:val="1F2328"/>
          <w:sz w:val="22"/>
        </w:rPr>
      </w:pPr>
      <w:bookmarkStart w:id="68" w:name="_Toc184847438"/>
      <w:r w:rsidRPr="004426F1">
        <w:rPr>
          <w:rFonts w:ascii="Segoe UI" w:hAnsi="Segoe UI" w:cs="Segoe UI"/>
          <w:color w:val="1F2328"/>
          <w:sz w:val="22"/>
        </w:rPr>
        <w:t>QA Planning Session</w:t>
      </w:r>
      <w:bookmarkEnd w:id="68"/>
    </w:p>
    <w:p w14:paraId="27DE5352" w14:textId="77777777" w:rsidR="004426F1" w:rsidRPr="004426F1" w:rsidRDefault="004426F1" w:rsidP="004426F1">
      <w:pPr>
        <w:numPr>
          <w:ilvl w:val="0"/>
          <w:numId w:val="101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Date</w:t>
      </w:r>
      <w:r w:rsidRPr="004426F1">
        <w:rPr>
          <w:rFonts w:ascii="Segoe UI" w:hAnsi="Segoe UI" w:cs="Segoe UI"/>
          <w:color w:val="1F2328"/>
          <w:sz w:val="22"/>
        </w:rPr>
        <w:t>: October 25, 2024</w:t>
      </w:r>
    </w:p>
    <w:p w14:paraId="172F3474" w14:textId="77777777" w:rsidR="004426F1" w:rsidRPr="004426F1" w:rsidRDefault="004426F1" w:rsidP="004426F1">
      <w:pPr>
        <w:numPr>
          <w:ilvl w:val="0"/>
          <w:numId w:val="101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Duration</w:t>
      </w:r>
      <w:r w:rsidRPr="004426F1">
        <w:rPr>
          <w:rFonts w:ascii="Segoe UI" w:hAnsi="Segoe UI" w:cs="Segoe UI"/>
          <w:color w:val="1F2328"/>
          <w:sz w:val="22"/>
        </w:rPr>
        <w:t>: 4 hours</w:t>
      </w:r>
    </w:p>
    <w:p w14:paraId="08FBFA72" w14:textId="77777777" w:rsidR="004426F1" w:rsidRPr="004426F1" w:rsidRDefault="004426F1" w:rsidP="004426F1">
      <w:pPr>
        <w:numPr>
          <w:ilvl w:val="0"/>
          <w:numId w:val="101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Topics</w:t>
      </w:r>
      <w:r w:rsidRPr="004426F1">
        <w:rPr>
          <w:rFonts w:ascii="Segoe UI" w:hAnsi="Segoe UI" w:cs="Segoe UI"/>
          <w:color w:val="1F2328"/>
          <w:sz w:val="22"/>
        </w:rPr>
        <w:t>:</w:t>
      </w:r>
    </w:p>
    <w:p w14:paraId="45C392A6" w14:textId="77777777" w:rsidR="004426F1" w:rsidRPr="004426F1" w:rsidRDefault="004426F1" w:rsidP="004426F1">
      <w:pPr>
        <w:numPr>
          <w:ilvl w:val="1"/>
          <w:numId w:val="101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Test strategy</w:t>
      </w:r>
    </w:p>
    <w:p w14:paraId="7ADDBCB9" w14:textId="77777777" w:rsidR="004426F1" w:rsidRPr="004426F1" w:rsidRDefault="004426F1" w:rsidP="004426F1">
      <w:pPr>
        <w:numPr>
          <w:ilvl w:val="1"/>
          <w:numId w:val="101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Test cases</w:t>
      </w:r>
    </w:p>
    <w:p w14:paraId="279DFDEB" w14:textId="77777777" w:rsidR="004426F1" w:rsidRPr="004426F1" w:rsidRDefault="004426F1" w:rsidP="004426F1">
      <w:pPr>
        <w:numPr>
          <w:ilvl w:val="1"/>
          <w:numId w:val="101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Automation framework</w:t>
      </w:r>
    </w:p>
    <w:p w14:paraId="7322EBD2" w14:textId="77777777" w:rsidR="004426F1" w:rsidRPr="004426F1" w:rsidRDefault="004426F1" w:rsidP="004426F1">
      <w:pPr>
        <w:numPr>
          <w:ilvl w:val="1"/>
          <w:numId w:val="101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Performance testing plan</w:t>
      </w:r>
    </w:p>
    <w:p w14:paraId="1DBDD41F" w14:textId="77777777" w:rsidR="004426F1" w:rsidRPr="004426F1" w:rsidRDefault="004426F1" w:rsidP="004426F1">
      <w:pPr>
        <w:pStyle w:val="Heading2"/>
        <w:numPr>
          <w:ilvl w:val="0"/>
          <w:numId w:val="0"/>
        </w:numPr>
        <w:shd w:val="clear" w:color="auto" w:fill="FFFFFF"/>
        <w:ind w:left="360" w:hanging="360"/>
        <w:rPr>
          <w:rFonts w:ascii="Segoe UI" w:hAnsi="Segoe UI" w:cs="Segoe UI"/>
          <w:color w:val="1F2328"/>
          <w:szCs w:val="28"/>
        </w:rPr>
      </w:pPr>
      <w:bookmarkStart w:id="69" w:name="_Toc184847439"/>
      <w:r w:rsidRPr="004426F1">
        <w:rPr>
          <w:rFonts w:ascii="Segoe UI" w:hAnsi="Segoe UI" w:cs="Segoe UI"/>
          <w:color w:val="1F2328"/>
          <w:szCs w:val="28"/>
        </w:rPr>
        <w:t>Sprint 5: Review &amp; Refinement (November 2-15, 2024)</w:t>
      </w:r>
      <w:bookmarkEnd w:id="69"/>
    </w:p>
    <w:p w14:paraId="167F746B" w14:textId="77777777" w:rsidR="004426F1" w:rsidRPr="004426F1" w:rsidRDefault="004426F1" w:rsidP="004426F1">
      <w:pPr>
        <w:pStyle w:val="Heading3"/>
        <w:shd w:val="clear" w:color="auto" w:fill="FFFFFF"/>
        <w:rPr>
          <w:rFonts w:ascii="Segoe UI" w:hAnsi="Segoe UI" w:cs="Segoe UI"/>
          <w:color w:val="1F2328"/>
          <w:sz w:val="22"/>
        </w:rPr>
      </w:pPr>
      <w:bookmarkStart w:id="70" w:name="_Toc184847440"/>
      <w:r w:rsidRPr="004426F1">
        <w:rPr>
          <w:rFonts w:ascii="Segoe UI" w:hAnsi="Segoe UI" w:cs="Segoe UI"/>
          <w:color w:val="1F2328"/>
          <w:sz w:val="22"/>
        </w:rPr>
        <w:t>Final SRS Review Meeting</w:t>
      </w:r>
      <w:bookmarkEnd w:id="70"/>
    </w:p>
    <w:p w14:paraId="32A1E777" w14:textId="77777777" w:rsidR="004426F1" w:rsidRPr="004426F1" w:rsidRDefault="004426F1" w:rsidP="004426F1">
      <w:pPr>
        <w:numPr>
          <w:ilvl w:val="0"/>
          <w:numId w:val="102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Date</w:t>
      </w:r>
      <w:r w:rsidRPr="004426F1">
        <w:rPr>
          <w:rFonts w:ascii="Segoe UI" w:hAnsi="Segoe UI" w:cs="Segoe UI"/>
          <w:color w:val="1F2328"/>
          <w:sz w:val="22"/>
        </w:rPr>
        <w:t>: November 10, 2024</w:t>
      </w:r>
    </w:p>
    <w:p w14:paraId="08399BB9" w14:textId="77777777" w:rsidR="004426F1" w:rsidRPr="004426F1" w:rsidRDefault="004426F1" w:rsidP="004426F1">
      <w:pPr>
        <w:numPr>
          <w:ilvl w:val="0"/>
          <w:numId w:val="102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Duration</w:t>
      </w:r>
      <w:r w:rsidRPr="004426F1">
        <w:rPr>
          <w:rFonts w:ascii="Segoe UI" w:hAnsi="Segoe UI" w:cs="Segoe UI"/>
          <w:color w:val="1F2328"/>
          <w:sz w:val="22"/>
        </w:rPr>
        <w:t>: 5 hours</w:t>
      </w:r>
    </w:p>
    <w:p w14:paraId="2517B35E" w14:textId="77777777" w:rsidR="004426F1" w:rsidRPr="004426F1" w:rsidRDefault="004426F1" w:rsidP="004426F1">
      <w:pPr>
        <w:numPr>
          <w:ilvl w:val="0"/>
          <w:numId w:val="102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Major Updates</w:t>
      </w:r>
      <w:r w:rsidRPr="004426F1">
        <w:rPr>
          <w:rFonts w:ascii="Segoe UI" w:hAnsi="Segoe UI" w:cs="Segoe UI"/>
          <w:color w:val="1F2328"/>
          <w:sz w:val="22"/>
        </w:rPr>
        <w:t>:</w:t>
      </w:r>
    </w:p>
    <w:p w14:paraId="1948E89B" w14:textId="77777777" w:rsidR="004426F1" w:rsidRPr="004426F1" w:rsidRDefault="004426F1" w:rsidP="004426F1">
      <w:pPr>
        <w:numPr>
          <w:ilvl w:val="1"/>
          <w:numId w:val="102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Incorporated stakeholder feedback</w:t>
      </w:r>
    </w:p>
    <w:p w14:paraId="1D10326A" w14:textId="77777777" w:rsidR="004426F1" w:rsidRPr="004426F1" w:rsidRDefault="004426F1" w:rsidP="004426F1">
      <w:pPr>
        <w:numPr>
          <w:ilvl w:val="1"/>
          <w:numId w:val="102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Updated technical specifications</w:t>
      </w:r>
    </w:p>
    <w:p w14:paraId="116AD784" w14:textId="77777777" w:rsidR="004426F1" w:rsidRPr="004426F1" w:rsidRDefault="004426F1" w:rsidP="004426F1">
      <w:pPr>
        <w:numPr>
          <w:ilvl w:val="1"/>
          <w:numId w:val="102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Refined use cases</w:t>
      </w:r>
    </w:p>
    <w:p w14:paraId="4ADA8F9C" w14:textId="77777777" w:rsidR="004426F1" w:rsidRPr="004426F1" w:rsidRDefault="004426F1" w:rsidP="004426F1">
      <w:pPr>
        <w:numPr>
          <w:ilvl w:val="1"/>
          <w:numId w:val="102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Completed traceability matrix</w:t>
      </w:r>
    </w:p>
    <w:p w14:paraId="3DC43767" w14:textId="77777777" w:rsidR="004426F1" w:rsidRPr="004426F1" w:rsidRDefault="004426F1" w:rsidP="004426F1">
      <w:pPr>
        <w:pStyle w:val="Heading2"/>
        <w:numPr>
          <w:ilvl w:val="0"/>
          <w:numId w:val="0"/>
        </w:numPr>
        <w:shd w:val="clear" w:color="auto" w:fill="FFFFFF"/>
        <w:ind w:left="360" w:hanging="360"/>
        <w:rPr>
          <w:rFonts w:ascii="Segoe UI" w:hAnsi="Segoe UI" w:cs="Segoe UI"/>
          <w:color w:val="1F2328"/>
          <w:szCs w:val="28"/>
        </w:rPr>
      </w:pPr>
      <w:bookmarkStart w:id="71" w:name="_Toc184847441"/>
      <w:r w:rsidRPr="004426F1">
        <w:rPr>
          <w:rFonts w:ascii="Segoe UI" w:hAnsi="Segoe UI" w:cs="Segoe UI"/>
          <w:color w:val="1F2328"/>
          <w:szCs w:val="28"/>
        </w:rPr>
        <w:t>Sprint 6: Finalization (November 16-30, 2024)</w:t>
      </w:r>
      <w:bookmarkEnd w:id="71"/>
    </w:p>
    <w:p w14:paraId="2B8E3B31" w14:textId="77777777" w:rsidR="004426F1" w:rsidRPr="004426F1" w:rsidRDefault="004426F1" w:rsidP="004426F1">
      <w:pPr>
        <w:pStyle w:val="Heading3"/>
        <w:shd w:val="clear" w:color="auto" w:fill="FFFFFF"/>
        <w:rPr>
          <w:rFonts w:ascii="Segoe UI" w:hAnsi="Segoe UI" w:cs="Segoe UI"/>
          <w:color w:val="1F2328"/>
          <w:sz w:val="22"/>
        </w:rPr>
      </w:pPr>
      <w:bookmarkStart w:id="72" w:name="_Toc184847442"/>
      <w:r w:rsidRPr="004426F1">
        <w:rPr>
          <w:rFonts w:ascii="Segoe UI" w:hAnsi="Segoe UI" w:cs="Segoe UI"/>
          <w:color w:val="1F2328"/>
          <w:sz w:val="22"/>
        </w:rPr>
        <w:t>Document Finalization</w:t>
      </w:r>
      <w:bookmarkEnd w:id="72"/>
    </w:p>
    <w:p w14:paraId="0A81994D" w14:textId="77777777" w:rsidR="004426F1" w:rsidRPr="004426F1" w:rsidRDefault="004426F1" w:rsidP="004426F1">
      <w:pPr>
        <w:numPr>
          <w:ilvl w:val="0"/>
          <w:numId w:val="103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Date</w:t>
      </w:r>
      <w:r w:rsidRPr="004426F1">
        <w:rPr>
          <w:rFonts w:ascii="Segoe UI" w:hAnsi="Segoe UI" w:cs="Segoe UI"/>
          <w:color w:val="1F2328"/>
          <w:sz w:val="22"/>
        </w:rPr>
        <w:t>: November 25, 2024</w:t>
      </w:r>
    </w:p>
    <w:p w14:paraId="28E2D1ED" w14:textId="77777777" w:rsidR="004426F1" w:rsidRPr="004426F1" w:rsidRDefault="004426F1" w:rsidP="004426F1">
      <w:pPr>
        <w:numPr>
          <w:ilvl w:val="0"/>
          <w:numId w:val="103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Activities</w:t>
      </w:r>
      <w:r w:rsidRPr="004426F1">
        <w:rPr>
          <w:rFonts w:ascii="Segoe UI" w:hAnsi="Segoe UI" w:cs="Segoe UI"/>
          <w:color w:val="1F2328"/>
          <w:sz w:val="22"/>
        </w:rPr>
        <w:t>:</w:t>
      </w:r>
    </w:p>
    <w:p w14:paraId="209C385B" w14:textId="77777777" w:rsidR="004426F1" w:rsidRPr="004426F1" w:rsidRDefault="004426F1" w:rsidP="004426F1">
      <w:pPr>
        <w:numPr>
          <w:ilvl w:val="1"/>
          <w:numId w:val="103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Final proofreading</w:t>
      </w:r>
    </w:p>
    <w:p w14:paraId="242ACAEF" w14:textId="77777777" w:rsidR="004426F1" w:rsidRPr="004426F1" w:rsidRDefault="004426F1" w:rsidP="004426F1">
      <w:pPr>
        <w:numPr>
          <w:ilvl w:val="1"/>
          <w:numId w:val="103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Format checking</w:t>
      </w:r>
    </w:p>
    <w:p w14:paraId="18B7FE6E" w14:textId="77777777" w:rsidR="004426F1" w:rsidRPr="004426F1" w:rsidRDefault="004426F1" w:rsidP="004426F1">
      <w:pPr>
        <w:numPr>
          <w:ilvl w:val="1"/>
          <w:numId w:val="103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Version control</w:t>
      </w:r>
    </w:p>
    <w:p w14:paraId="65A88000" w14:textId="77777777" w:rsidR="004426F1" w:rsidRPr="004426F1" w:rsidRDefault="004426F1" w:rsidP="004426F1">
      <w:pPr>
        <w:numPr>
          <w:ilvl w:val="1"/>
          <w:numId w:val="103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Approval signatures</w:t>
      </w:r>
    </w:p>
    <w:p w14:paraId="0C436921" w14:textId="77777777" w:rsidR="004426F1" w:rsidRPr="004426F1" w:rsidRDefault="004426F1" w:rsidP="004426F1">
      <w:pPr>
        <w:pStyle w:val="Heading2"/>
        <w:numPr>
          <w:ilvl w:val="0"/>
          <w:numId w:val="0"/>
        </w:numPr>
        <w:shd w:val="clear" w:color="auto" w:fill="FFFFFF"/>
        <w:ind w:left="360" w:hanging="360"/>
        <w:rPr>
          <w:rFonts w:ascii="Segoe UI" w:hAnsi="Segoe UI" w:cs="Segoe UI"/>
          <w:color w:val="1F2328"/>
          <w:szCs w:val="28"/>
        </w:rPr>
      </w:pPr>
      <w:bookmarkStart w:id="73" w:name="_Toc184847443"/>
      <w:r w:rsidRPr="004426F1">
        <w:rPr>
          <w:rFonts w:ascii="Segoe UI" w:hAnsi="Segoe UI" w:cs="Segoe UI"/>
          <w:color w:val="1F2328"/>
          <w:szCs w:val="28"/>
        </w:rPr>
        <w:t>Final Submission Preparation (December 1-12, 2024)</w:t>
      </w:r>
      <w:bookmarkEnd w:id="73"/>
    </w:p>
    <w:p w14:paraId="1124C466" w14:textId="77777777" w:rsidR="004426F1" w:rsidRPr="004426F1" w:rsidRDefault="004426F1" w:rsidP="004426F1">
      <w:pPr>
        <w:pStyle w:val="Heading3"/>
        <w:shd w:val="clear" w:color="auto" w:fill="FFFFFF"/>
        <w:rPr>
          <w:rFonts w:ascii="Segoe UI" w:hAnsi="Segoe UI" w:cs="Segoe UI"/>
          <w:color w:val="1F2328"/>
          <w:sz w:val="22"/>
        </w:rPr>
      </w:pPr>
      <w:bookmarkStart w:id="74" w:name="_Toc184847444"/>
      <w:r w:rsidRPr="004426F1">
        <w:rPr>
          <w:rFonts w:ascii="Segoe UI" w:hAnsi="Segoe UI" w:cs="Segoe UI"/>
          <w:color w:val="1F2328"/>
          <w:sz w:val="22"/>
        </w:rPr>
        <w:t>Final Team Meeting</w:t>
      </w:r>
      <w:bookmarkEnd w:id="74"/>
    </w:p>
    <w:p w14:paraId="4A8F3361" w14:textId="77777777" w:rsidR="004426F1" w:rsidRPr="004426F1" w:rsidRDefault="004426F1" w:rsidP="004426F1">
      <w:pPr>
        <w:numPr>
          <w:ilvl w:val="0"/>
          <w:numId w:val="104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Date</w:t>
      </w:r>
      <w:r w:rsidRPr="004426F1">
        <w:rPr>
          <w:rFonts w:ascii="Segoe UI" w:hAnsi="Segoe UI" w:cs="Segoe UI"/>
          <w:color w:val="1F2328"/>
          <w:sz w:val="22"/>
        </w:rPr>
        <w:t>: December 11, 2024</w:t>
      </w:r>
    </w:p>
    <w:p w14:paraId="72B2DE29" w14:textId="77777777" w:rsidR="004426F1" w:rsidRPr="004426F1" w:rsidRDefault="004426F1" w:rsidP="004426F1">
      <w:pPr>
        <w:numPr>
          <w:ilvl w:val="0"/>
          <w:numId w:val="104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lastRenderedPageBreak/>
        <w:t>Duration</w:t>
      </w:r>
      <w:r w:rsidRPr="004426F1">
        <w:rPr>
          <w:rFonts w:ascii="Segoe UI" w:hAnsi="Segoe UI" w:cs="Segoe UI"/>
          <w:color w:val="1F2328"/>
          <w:sz w:val="22"/>
        </w:rPr>
        <w:t>: 2 hours</w:t>
      </w:r>
    </w:p>
    <w:p w14:paraId="5301C780" w14:textId="77777777" w:rsidR="004426F1" w:rsidRPr="004426F1" w:rsidRDefault="004426F1" w:rsidP="004426F1">
      <w:pPr>
        <w:numPr>
          <w:ilvl w:val="0"/>
          <w:numId w:val="104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Style w:val="Strong"/>
          <w:rFonts w:ascii="Segoe UI" w:hAnsi="Segoe UI" w:cs="Segoe UI"/>
          <w:color w:val="1F2328"/>
          <w:sz w:val="22"/>
        </w:rPr>
        <w:t>Closing Activities</w:t>
      </w:r>
      <w:r w:rsidRPr="004426F1">
        <w:rPr>
          <w:rFonts w:ascii="Segoe UI" w:hAnsi="Segoe UI" w:cs="Segoe UI"/>
          <w:color w:val="1F2328"/>
          <w:sz w:val="22"/>
        </w:rPr>
        <w:t>:</w:t>
      </w:r>
    </w:p>
    <w:p w14:paraId="064F560A" w14:textId="77777777" w:rsidR="004426F1" w:rsidRPr="004426F1" w:rsidRDefault="004426F1" w:rsidP="004426F1">
      <w:pPr>
        <w:numPr>
          <w:ilvl w:val="1"/>
          <w:numId w:val="104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Document compilation</w:t>
      </w:r>
    </w:p>
    <w:p w14:paraId="2CA47DA0" w14:textId="77777777" w:rsidR="004426F1" w:rsidRPr="004426F1" w:rsidRDefault="004426F1" w:rsidP="004426F1">
      <w:pPr>
        <w:numPr>
          <w:ilvl w:val="1"/>
          <w:numId w:val="104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Final review</w:t>
      </w:r>
    </w:p>
    <w:p w14:paraId="3D741B3F" w14:textId="77777777" w:rsidR="004426F1" w:rsidRPr="004426F1" w:rsidRDefault="004426F1" w:rsidP="004426F1">
      <w:pPr>
        <w:numPr>
          <w:ilvl w:val="1"/>
          <w:numId w:val="104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Submission preparation</w:t>
      </w:r>
    </w:p>
    <w:p w14:paraId="2A461B9A" w14:textId="77777777" w:rsidR="004426F1" w:rsidRPr="004426F1" w:rsidRDefault="004426F1" w:rsidP="004426F1">
      <w:pPr>
        <w:numPr>
          <w:ilvl w:val="1"/>
          <w:numId w:val="104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Project retrospective</w:t>
      </w:r>
    </w:p>
    <w:p w14:paraId="5E9DA302" w14:textId="77777777" w:rsidR="004426F1" w:rsidRPr="004426F1" w:rsidRDefault="004426F1" w:rsidP="004426F1">
      <w:pPr>
        <w:pStyle w:val="Heading2"/>
        <w:numPr>
          <w:ilvl w:val="0"/>
          <w:numId w:val="0"/>
        </w:numPr>
        <w:shd w:val="clear" w:color="auto" w:fill="FFFFFF"/>
        <w:ind w:left="360" w:hanging="360"/>
        <w:rPr>
          <w:rFonts w:ascii="Segoe UI" w:hAnsi="Segoe UI" w:cs="Segoe UI"/>
          <w:color w:val="1F2328"/>
          <w:szCs w:val="28"/>
        </w:rPr>
      </w:pPr>
      <w:bookmarkStart w:id="75" w:name="_Toc184847445"/>
      <w:r w:rsidRPr="004426F1">
        <w:rPr>
          <w:rFonts w:ascii="Segoe UI" w:hAnsi="Segoe UI" w:cs="Segoe UI"/>
          <w:color w:val="1F2328"/>
          <w:szCs w:val="28"/>
        </w:rPr>
        <w:t>Team Effort Summary</w:t>
      </w:r>
      <w:bookmarkEnd w:id="75"/>
    </w:p>
    <w:p w14:paraId="6083692E" w14:textId="77777777" w:rsidR="004426F1" w:rsidRPr="004426F1" w:rsidRDefault="004426F1" w:rsidP="004426F1">
      <w:pPr>
        <w:numPr>
          <w:ilvl w:val="0"/>
          <w:numId w:val="105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Total Meetings: 15</w:t>
      </w:r>
    </w:p>
    <w:p w14:paraId="2C66E14E" w14:textId="77777777" w:rsidR="004426F1" w:rsidRPr="004426F1" w:rsidRDefault="004426F1" w:rsidP="004426F1">
      <w:pPr>
        <w:numPr>
          <w:ilvl w:val="0"/>
          <w:numId w:val="105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Total Hours: 45</w:t>
      </w:r>
    </w:p>
    <w:p w14:paraId="01DE2DC7" w14:textId="77777777" w:rsidR="004426F1" w:rsidRPr="004426F1" w:rsidRDefault="004426F1" w:rsidP="004426F1">
      <w:pPr>
        <w:numPr>
          <w:ilvl w:val="0"/>
          <w:numId w:val="105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Document Versions: 6</w:t>
      </w:r>
    </w:p>
    <w:p w14:paraId="438EE6DC" w14:textId="77777777" w:rsidR="004426F1" w:rsidRPr="004426F1" w:rsidRDefault="004426F1" w:rsidP="004426F1">
      <w:pPr>
        <w:numPr>
          <w:ilvl w:val="0"/>
          <w:numId w:val="105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Individual Contributions:</w:t>
      </w:r>
    </w:p>
    <w:p w14:paraId="5C3B6F46" w14:textId="77777777" w:rsidR="004426F1" w:rsidRPr="004426F1" w:rsidRDefault="004426F1" w:rsidP="004426F1">
      <w:pPr>
        <w:numPr>
          <w:ilvl w:val="1"/>
          <w:numId w:val="105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Team Lead: Project management, document review</w:t>
      </w:r>
    </w:p>
    <w:p w14:paraId="6F28A9BE" w14:textId="77777777" w:rsidR="004426F1" w:rsidRPr="004426F1" w:rsidRDefault="004426F1" w:rsidP="004426F1">
      <w:pPr>
        <w:numPr>
          <w:ilvl w:val="1"/>
          <w:numId w:val="105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Frontend Developer: UI/UX specifications, user flows</w:t>
      </w:r>
    </w:p>
    <w:p w14:paraId="0604CBA6" w14:textId="77777777" w:rsidR="004426F1" w:rsidRPr="004426F1" w:rsidRDefault="004426F1" w:rsidP="004426F1">
      <w:pPr>
        <w:numPr>
          <w:ilvl w:val="1"/>
          <w:numId w:val="105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Backend Developer: System architecture, API design</w:t>
      </w:r>
    </w:p>
    <w:p w14:paraId="010548E5" w14:textId="77777777" w:rsidR="004426F1" w:rsidRPr="004426F1" w:rsidRDefault="004426F1" w:rsidP="004426F1">
      <w:pPr>
        <w:numPr>
          <w:ilvl w:val="1"/>
          <w:numId w:val="105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QA Engineer: Testing requirements, quality attributes</w:t>
      </w:r>
    </w:p>
    <w:p w14:paraId="42CA2566" w14:textId="77777777" w:rsidR="004426F1" w:rsidRPr="004426F1" w:rsidRDefault="004426F1" w:rsidP="004426F1">
      <w:pPr>
        <w:numPr>
          <w:ilvl w:val="1"/>
          <w:numId w:val="105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UI/UX Designer: Interface design, user experience</w:t>
      </w:r>
    </w:p>
    <w:p w14:paraId="60099A56" w14:textId="77777777" w:rsidR="004426F1" w:rsidRPr="004426F1" w:rsidRDefault="004426F1" w:rsidP="004426F1">
      <w:pPr>
        <w:pStyle w:val="Heading2"/>
        <w:numPr>
          <w:ilvl w:val="0"/>
          <w:numId w:val="0"/>
        </w:numPr>
        <w:shd w:val="clear" w:color="auto" w:fill="FFFFFF"/>
        <w:ind w:left="360" w:hanging="360"/>
        <w:rPr>
          <w:rFonts w:ascii="Segoe UI" w:hAnsi="Segoe UI" w:cs="Segoe UI"/>
          <w:color w:val="1F2328"/>
          <w:szCs w:val="28"/>
        </w:rPr>
      </w:pPr>
      <w:bookmarkStart w:id="76" w:name="_Toc184847446"/>
      <w:r w:rsidRPr="004426F1">
        <w:rPr>
          <w:rFonts w:ascii="Segoe UI" w:hAnsi="Segoe UI" w:cs="Segoe UI"/>
          <w:color w:val="1F2328"/>
          <w:szCs w:val="28"/>
        </w:rPr>
        <w:t>Tools Used</w:t>
      </w:r>
      <w:bookmarkEnd w:id="76"/>
    </w:p>
    <w:p w14:paraId="6B72CA34" w14:textId="77777777" w:rsidR="004426F1" w:rsidRPr="004426F1" w:rsidRDefault="004426F1" w:rsidP="004426F1">
      <w:pPr>
        <w:numPr>
          <w:ilvl w:val="0"/>
          <w:numId w:val="106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Project Management: Jira</w:t>
      </w:r>
    </w:p>
    <w:p w14:paraId="2DC41B7C" w14:textId="77777777" w:rsidR="004426F1" w:rsidRPr="004426F1" w:rsidRDefault="004426F1" w:rsidP="004426F1">
      <w:pPr>
        <w:numPr>
          <w:ilvl w:val="0"/>
          <w:numId w:val="106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Documentation: Google Docs, Markdown</w:t>
      </w:r>
    </w:p>
    <w:p w14:paraId="575F41C8" w14:textId="77777777" w:rsidR="004426F1" w:rsidRPr="004426F1" w:rsidRDefault="004426F1" w:rsidP="004426F1">
      <w:pPr>
        <w:numPr>
          <w:ilvl w:val="0"/>
          <w:numId w:val="106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Design: Figma</w:t>
      </w:r>
    </w:p>
    <w:p w14:paraId="7C6B7869" w14:textId="77777777" w:rsidR="004426F1" w:rsidRPr="004426F1" w:rsidRDefault="004426F1" w:rsidP="004426F1">
      <w:pPr>
        <w:numPr>
          <w:ilvl w:val="0"/>
          <w:numId w:val="106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Collaboration: Slack, Google Meet</w:t>
      </w:r>
    </w:p>
    <w:p w14:paraId="41F73D6B" w14:textId="77777777" w:rsidR="004426F1" w:rsidRPr="004426F1" w:rsidRDefault="004426F1" w:rsidP="004426F1">
      <w:pPr>
        <w:numPr>
          <w:ilvl w:val="0"/>
          <w:numId w:val="106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  <w:sz w:val="22"/>
        </w:rPr>
      </w:pPr>
      <w:r w:rsidRPr="004426F1">
        <w:rPr>
          <w:rFonts w:ascii="Segoe UI" w:hAnsi="Segoe UI" w:cs="Segoe UI"/>
          <w:color w:val="1F2328"/>
          <w:sz w:val="22"/>
        </w:rPr>
        <w:t>Version Control: Git, GitHub</w:t>
      </w:r>
    </w:p>
    <w:p w14:paraId="67F24268" w14:textId="77777777" w:rsidR="002405F9" w:rsidRPr="004426F1" w:rsidRDefault="002405F9" w:rsidP="00F67C3C">
      <w:pPr>
        <w:rPr>
          <w:rFonts w:ascii="Arial" w:hAnsi="Arial" w:cs="Arial"/>
          <w:b/>
          <w:bCs/>
          <w:sz w:val="22"/>
        </w:rPr>
      </w:pPr>
    </w:p>
    <w:sectPr w:rsidR="002405F9" w:rsidRPr="004426F1" w:rsidSect="0086726A">
      <w:headerReference w:type="default" r:id="rId13"/>
      <w:footerReference w:type="default" r:id="rId14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70EB7" w14:textId="77777777" w:rsidR="009E2E46" w:rsidRDefault="009E2E46" w:rsidP="00FE6FC0">
      <w:pPr>
        <w:spacing w:after="0" w:line="240" w:lineRule="auto"/>
      </w:pPr>
      <w:r>
        <w:separator/>
      </w:r>
    </w:p>
  </w:endnote>
  <w:endnote w:type="continuationSeparator" w:id="0">
    <w:p w14:paraId="3D9BA97E" w14:textId="77777777" w:rsidR="009E2E46" w:rsidRDefault="009E2E46" w:rsidP="00FE6F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ency FB">
    <w:panose1 w:val="020B0503020202020204"/>
    <w:charset w:val="4D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BC303" w14:textId="47235748" w:rsidR="00C64887" w:rsidRPr="008702A3" w:rsidRDefault="00300ACB">
    <w:pPr>
      <w:pStyle w:val="Footer"/>
      <w:rPr>
        <w:rFonts w:ascii="Calibri" w:hAnsi="Calibri" w:cs="Calibri"/>
        <w:i/>
        <w:iCs/>
        <w:color w:val="0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4C7048A" wp14:editId="3205D95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4659D5C" w14:textId="0F813A06" w:rsidR="00300ACB" w:rsidRDefault="00300ACB">
                          <w:pPr>
                            <w:pStyle w:val="Footer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125E28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14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4C7048A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8" type="#_x0000_t202" style="position:absolute;margin-left:67.6pt;margin-top:0;width:118.8pt;height:31.15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" filled="f" stroked="f" strokeweight=".5pt">
              <v:textbox style="mso-fit-shape-to-text:t">
                <w:txbxContent>
                  <w:p w14:paraId="34659D5C" w14:textId="0F813A06" w:rsidR="00300ACB" w:rsidRDefault="00300ACB">
                    <w:pPr>
                      <w:pStyle w:val="Footer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 xml:space="preserve"> PAGE  \* Arabic  \* MERGEFORMAT 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125E28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14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color w:val="5B9BD5" w:themeColor="accent1"/>
      </w:rPr>
      <mc:AlternateContent>
        <mc:Choice Requires="wps">
          <w:drawing>
            <wp:anchor distT="91440" distB="91440" distL="114300" distR="114300" simplePos="0" relativeHeight="251663360" behindDoc="1" locked="0" layoutInCell="1" allowOverlap="1" wp14:anchorId="25704CE1" wp14:editId="60421EE4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Rectangle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BC297DB" id="Rectangle 58" o:spid="_x0000_s1026" style="position:absolute;margin-left:0;margin-top:0;width:468pt;height:2.85pt;z-index:-251653120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" fillcolor="#5b9bd5 [3204]" stroked="f" strokeweight="1pt">
              <w10:wrap type="square" anchorx="margin" anchory="margin"/>
            </v:rect>
          </w:pict>
        </mc:Fallback>
      </mc:AlternateContent>
    </w:r>
    <w:r w:rsidR="004426F1" w:rsidRPr="004426F1">
      <w:t xml:space="preserve"> </w:t>
    </w:r>
    <w:r w:rsidR="004426F1">
      <w:t xml:space="preserve">Software Requirements Specification </w:t>
    </w:r>
    <w:proofErr w:type="gramStart"/>
    <w:r w:rsidR="004426F1">
      <w:t xml:space="preserve">for  </w:t>
    </w:r>
    <w:r>
      <w:rPr>
        <w:rFonts w:ascii="Calibri" w:hAnsi="Calibri" w:cs="Calibri"/>
        <w:i/>
        <w:iCs/>
        <w:color w:val="000000"/>
        <w:szCs w:val="24"/>
      </w:rPr>
      <w:t>–</w:t>
    </w:r>
    <w:proofErr w:type="gramEnd"/>
    <w:r w:rsidR="004426F1">
      <w:rPr>
        <w:rFonts w:ascii="Calibri" w:hAnsi="Calibri" w:cs="Calibri"/>
        <w:i/>
        <w:iCs/>
        <w:color w:val="000000"/>
        <w:szCs w:val="24"/>
      </w:rPr>
      <w:t xml:space="preserve"> </w:t>
    </w:r>
    <w:r>
      <w:rPr>
        <w:rFonts w:ascii="Calibri" w:hAnsi="Calibri" w:cs="Calibri"/>
        <w:i/>
        <w:iCs/>
        <w:color w:val="000000"/>
        <w:szCs w:val="24"/>
      </w:rPr>
      <w:t xml:space="preserve"> </w:t>
    </w:r>
    <w:proofErr w:type="spellStart"/>
    <w:r w:rsidR="00EE3EB6">
      <w:rPr>
        <w:rFonts w:ascii="Calibri" w:hAnsi="Calibri" w:cs="Calibri"/>
        <w:i/>
        <w:iCs/>
        <w:color w:val="000000"/>
        <w:szCs w:val="24"/>
      </w:rPr>
      <w:t>Vinkay</w:t>
    </w:r>
    <w:proofErr w:type="spellEnd"/>
    <w:r w:rsidR="00EE3EB6">
      <w:rPr>
        <w:rFonts w:ascii="Calibri" w:hAnsi="Calibri" w:cs="Calibri"/>
        <w:i/>
        <w:iCs/>
        <w:color w:val="000000"/>
        <w:szCs w:val="24"/>
      </w:rPr>
      <w:t xml:space="preserve"> </w:t>
    </w:r>
    <w:r w:rsidR="00C64887">
      <w:rPr>
        <w:rFonts w:ascii="Calibri" w:hAnsi="Calibri" w:cs="Calibri"/>
        <w:i/>
        <w:iCs/>
        <w:color w:val="000000"/>
        <w:szCs w:val="24"/>
      </w:rPr>
      <w:t>Mar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1CE66" w14:textId="77777777" w:rsidR="009E2E46" w:rsidRDefault="009E2E46" w:rsidP="00FE6FC0">
      <w:pPr>
        <w:spacing w:after="0" w:line="240" w:lineRule="auto"/>
      </w:pPr>
      <w:r>
        <w:separator/>
      </w:r>
    </w:p>
  </w:footnote>
  <w:footnote w:type="continuationSeparator" w:id="0">
    <w:p w14:paraId="4C095D1E" w14:textId="77777777" w:rsidR="009E2E46" w:rsidRDefault="009E2E46" w:rsidP="00FE6F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18120" w14:textId="77777777" w:rsidR="00300ACB" w:rsidRPr="00FE6FC0" w:rsidRDefault="00300ACB">
    <w:pPr>
      <w:pStyle w:val="Header"/>
      <w:rPr>
        <w:rFonts w:ascii="Agency FB" w:hAnsi="Agency FB"/>
        <w:sz w:val="28"/>
        <w:szCs w:val="28"/>
      </w:rPr>
    </w:pPr>
    <w:r w:rsidRPr="00F0201E">
      <w:rPr>
        <w:rFonts w:ascii="Agency FB" w:hAnsi="Agency FB"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26F689BA" wp14:editId="5B0E75DE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473" name="Text Box 4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rFonts w:ascii="Agency FB" w:hAnsi="Agency FB"/>
                              <w:sz w:val="28"/>
                              <w:szCs w:val="28"/>
                            </w:rPr>
                            <w:alias w:val="Title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63A7F1C9" w14:textId="77777777" w:rsidR="00300ACB" w:rsidRPr="00F0201E" w:rsidRDefault="00300ACB">
                              <w:pPr>
                                <w:spacing w:after="0" w:line="240" w:lineRule="auto"/>
                                <w:rPr>
                                  <w:rFonts w:ascii="Agency FB" w:hAnsi="Agency FB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Agency FB" w:hAnsi="Agency FB"/>
                                  <w:sz w:val="28"/>
                                  <w:szCs w:val="28"/>
                                </w:rPr>
                                <w:t>GROUP PROJECT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F689BA" id="_x0000_t202" coordsize="21600,21600" o:spt="202" path="m,l,21600r21600,l21600,xe">
              <v:stroke joinstyle="miter"/>
              <v:path gradientshapeok="t" o:connecttype="rect"/>
            </v:shapetype>
            <v:shape id="Text Box 473" o:spid="_x0000_s1026" type="#_x0000_t202" style="position:absolute;margin-left:0;margin-top:0;width:468pt;height:13.45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" o:allowincell="f" filled="f" stroked="f">
              <v:textbox style="mso-fit-shape-to-text:t" inset=",0,,0">
                <w:txbxContent>
                  <w:sdt>
                    <w:sdtPr>
                      <w:rPr>
                        <w:rFonts w:ascii="Agency FB" w:hAnsi="Agency FB"/>
                        <w:sz w:val="28"/>
                        <w:szCs w:val="28"/>
                      </w:rPr>
                      <w:alias w:val="Title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Content>
                      <w:p w14:paraId="63A7F1C9" w14:textId="77777777" w:rsidR="00300ACB" w:rsidRPr="00F0201E" w:rsidRDefault="00300ACB">
                        <w:pPr>
                          <w:spacing w:after="0" w:line="240" w:lineRule="auto"/>
                          <w:rPr>
                            <w:rFonts w:ascii="Agency FB" w:hAnsi="Agency FB"/>
                            <w:sz w:val="28"/>
                            <w:szCs w:val="28"/>
                          </w:rPr>
                        </w:pPr>
                        <w:r>
                          <w:rPr>
                            <w:rFonts w:ascii="Agency FB" w:hAnsi="Agency FB"/>
                            <w:sz w:val="28"/>
                            <w:szCs w:val="28"/>
                          </w:rPr>
                          <w:t>GROUP PROJECT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 w:rsidRPr="00F0201E">
      <w:rPr>
        <w:rFonts w:ascii="Agency FB" w:hAnsi="Agency FB"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4CCA28F" wp14:editId="49852AC8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0"/>
              <wp:wrapNone/>
              <wp:docPr id="474" name="Text Box 4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</wps:spPr>
                    <wps:txbx>
                      <w:txbxContent>
                        <w:p w14:paraId="65A257BF" w14:textId="4F573052" w:rsidR="00300ACB" w:rsidRDefault="00300ACB">
                          <w:pPr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  <w14:numForm w14:val="lining"/>
                            </w:rPr>
                          </w:pPr>
                          <w:r>
                            <w:rPr>
                              <w14:numForm w14:val="lining"/>
                            </w:rPr>
                            <w:fldChar w:fldCharType="begin"/>
                          </w:r>
                          <w:r>
                            <w:rPr>
                              <w14:numForm w14:val="lining"/>
                            </w:rPr>
                            <w:instrText xml:space="preserve"> PAGE   \* MERGEFORMAT </w:instrText>
                          </w:r>
                          <w:r>
                            <w:rPr>
                              <w14:numForm w14:val="lining"/>
                            </w:rPr>
                            <w:fldChar w:fldCharType="separate"/>
                          </w:r>
                          <w:r w:rsidR="00125E28" w:rsidRPr="00125E28">
                            <w:rPr>
                              <w:noProof/>
                              <w:color w:val="FFFFFF" w:themeColor="background1"/>
                              <w14:numForm w14:val="lining"/>
                            </w:rPr>
                            <w:t>14</w:t>
                          </w:r>
                          <w:r>
                            <w:rPr>
                              <w:noProof/>
                              <w:color w:val="FFFFFF" w:themeColor="background1"/>
                              <w14:numForm w14:val="lining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CCA28F" id="Text Box 474" o:spid="_x0000_s1027" type="#_x0000_t202" style="position:absolute;margin-left:0;margin-top:0;width:1in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" o:allowincell="f" fillcolor="#5b9bd5 [3204]" stroked="f">
              <v:textbox style="mso-fit-shape-to-text:t" inset=",0,,0">
                <w:txbxContent>
                  <w:p w14:paraId="65A257BF" w14:textId="4F573052" w:rsidR="00300ACB" w:rsidRDefault="00300ACB">
                    <w:pPr>
                      <w:spacing w:after="0" w:line="240" w:lineRule="auto"/>
                      <w:jc w:val="right"/>
                      <w:rPr>
                        <w:color w:val="FFFFFF" w:themeColor="background1"/>
                        <w14:numForm w14:val="lining"/>
                      </w:rPr>
                    </w:pPr>
                    <w:r>
                      <w:rPr>
                        <w14:numForm w14:val="lining"/>
                      </w:rPr>
                      <w:fldChar w:fldCharType="begin"/>
                    </w:r>
                    <w:r>
                      <w:rPr>
                        <w14:numForm w14:val="lining"/>
                      </w:rPr>
                      <w:instrText xml:space="preserve"> PAGE   \* MERGEFORMAT </w:instrText>
                    </w:r>
                    <w:r>
                      <w:rPr>
                        <w14:numForm w14:val="lining"/>
                      </w:rPr>
                      <w:fldChar w:fldCharType="separate"/>
                    </w:r>
                    <w:r w:rsidR="00125E28" w:rsidRPr="00125E28">
                      <w:rPr>
                        <w:noProof/>
                        <w:color w:val="FFFFFF" w:themeColor="background1"/>
                        <w14:numForm w14:val="lining"/>
                      </w:rPr>
                      <w:t>14</w:t>
                    </w:r>
                    <w:r>
                      <w:rPr>
                        <w:noProof/>
                        <w:color w:val="FFFFFF" w:themeColor="background1"/>
                        <w14:numForm w14:val="lining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743CA"/>
    <w:multiLevelType w:val="hybridMultilevel"/>
    <w:tmpl w:val="A276086C"/>
    <w:lvl w:ilvl="0" w:tplc="490EF4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6021C3"/>
    <w:multiLevelType w:val="hybridMultilevel"/>
    <w:tmpl w:val="DC58964C"/>
    <w:lvl w:ilvl="0" w:tplc="BE2AD79C">
      <w:start w:val="2"/>
      <w:numFmt w:val="bullet"/>
      <w:lvlText w:val="-"/>
      <w:lvlJc w:val="left"/>
      <w:pPr>
        <w:ind w:left="180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4DF18CA"/>
    <w:multiLevelType w:val="multilevel"/>
    <w:tmpl w:val="65829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E8114A"/>
    <w:multiLevelType w:val="multilevel"/>
    <w:tmpl w:val="FB3E1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9E1AF1"/>
    <w:multiLevelType w:val="multilevel"/>
    <w:tmpl w:val="9356C3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9A65D06"/>
    <w:multiLevelType w:val="multilevel"/>
    <w:tmpl w:val="0C543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B4E696B"/>
    <w:multiLevelType w:val="multilevel"/>
    <w:tmpl w:val="B43E2A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E950DDC"/>
    <w:multiLevelType w:val="hybridMultilevel"/>
    <w:tmpl w:val="A4E42790"/>
    <w:lvl w:ilvl="0" w:tplc="BE2AD79C">
      <w:start w:val="2"/>
      <w:numFmt w:val="bullet"/>
      <w:lvlText w:val="-"/>
      <w:lvlJc w:val="left"/>
      <w:pPr>
        <w:ind w:left="108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FA97816"/>
    <w:multiLevelType w:val="multilevel"/>
    <w:tmpl w:val="8CCAC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FAB3876"/>
    <w:multiLevelType w:val="multilevel"/>
    <w:tmpl w:val="84B6D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FDB72E5"/>
    <w:multiLevelType w:val="multilevel"/>
    <w:tmpl w:val="18445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FEC00A4"/>
    <w:multiLevelType w:val="multilevel"/>
    <w:tmpl w:val="A05C7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1C269E0"/>
    <w:multiLevelType w:val="hybridMultilevel"/>
    <w:tmpl w:val="FD624C90"/>
    <w:lvl w:ilvl="0" w:tplc="BE2AD79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4F60D4"/>
    <w:multiLevelType w:val="multilevel"/>
    <w:tmpl w:val="C6EE3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4D4367D"/>
    <w:multiLevelType w:val="multilevel"/>
    <w:tmpl w:val="33769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554792B"/>
    <w:multiLevelType w:val="multilevel"/>
    <w:tmpl w:val="639600B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5976A0B"/>
    <w:multiLevelType w:val="hybridMultilevel"/>
    <w:tmpl w:val="F7D2D558"/>
    <w:lvl w:ilvl="0" w:tplc="BE2AD79C">
      <w:start w:val="2"/>
      <w:numFmt w:val="bullet"/>
      <w:lvlText w:val="-"/>
      <w:lvlJc w:val="left"/>
      <w:pPr>
        <w:ind w:left="180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165B60F8"/>
    <w:multiLevelType w:val="multilevel"/>
    <w:tmpl w:val="8BBC5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76C4F9E"/>
    <w:multiLevelType w:val="multilevel"/>
    <w:tmpl w:val="ABE87B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3"/>
      <w:numFmt w:val="decimal"/>
      <w:lvlText w:val="%3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82E4283"/>
    <w:multiLevelType w:val="multilevel"/>
    <w:tmpl w:val="B0AE7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9033EC8"/>
    <w:multiLevelType w:val="multilevel"/>
    <w:tmpl w:val="76F89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ABC443E"/>
    <w:multiLevelType w:val="multilevel"/>
    <w:tmpl w:val="A38C9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AFD162D"/>
    <w:multiLevelType w:val="multilevel"/>
    <w:tmpl w:val="0290B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B2D372B"/>
    <w:multiLevelType w:val="multilevel"/>
    <w:tmpl w:val="69F2D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BBE7B2E"/>
    <w:multiLevelType w:val="multilevel"/>
    <w:tmpl w:val="03785E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C5D4E70"/>
    <w:multiLevelType w:val="multilevel"/>
    <w:tmpl w:val="E02A5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C7C6C96"/>
    <w:multiLevelType w:val="hybridMultilevel"/>
    <w:tmpl w:val="2EC00B98"/>
    <w:lvl w:ilvl="0" w:tplc="BE2AD79C">
      <w:start w:val="2"/>
      <w:numFmt w:val="bullet"/>
      <w:lvlText w:val="-"/>
      <w:lvlJc w:val="left"/>
      <w:pPr>
        <w:ind w:left="108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1CB9147D"/>
    <w:multiLevelType w:val="hybridMultilevel"/>
    <w:tmpl w:val="77BCE4BE"/>
    <w:lvl w:ilvl="0" w:tplc="BE2AD79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D976772"/>
    <w:multiLevelType w:val="multilevel"/>
    <w:tmpl w:val="BDA03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1917D91"/>
    <w:multiLevelType w:val="multilevel"/>
    <w:tmpl w:val="B43E2A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37A417F"/>
    <w:multiLevelType w:val="multilevel"/>
    <w:tmpl w:val="EEDE4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4B27AF1"/>
    <w:multiLevelType w:val="multilevel"/>
    <w:tmpl w:val="60C03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5340565"/>
    <w:multiLevelType w:val="hybridMultilevel"/>
    <w:tmpl w:val="4914D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5E861CF"/>
    <w:multiLevelType w:val="multilevel"/>
    <w:tmpl w:val="3C7834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28754A74"/>
    <w:multiLevelType w:val="multilevel"/>
    <w:tmpl w:val="54BAE08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Symbol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5" w15:restartNumberingAfterBreak="0">
    <w:nsid w:val="29351EAF"/>
    <w:multiLevelType w:val="multilevel"/>
    <w:tmpl w:val="A9662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9D3486E"/>
    <w:multiLevelType w:val="multilevel"/>
    <w:tmpl w:val="C25E2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C225144"/>
    <w:multiLevelType w:val="hybridMultilevel"/>
    <w:tmpl w:val="BCA0C0DA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2FBB4901"/>
    <w:multiLevelType w:val="multilevel"/>
    <w:tmpl w:val="BFF0D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1F716B0"/>
    <w:multiLevelType w:val="hybridMultilevel"/>
    <w:tmpl w:val="220468D0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2CF5C28"/>
    <w:multiLevelType w:val="multilevel"/>
    <w:tmpl w:val="5ABC7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2F937C7"/>
    <w:multiLevelType w:val="multilevel"/>
    <w:tmpl w:val="39980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30E6E72"/>
    <w:multiLevelType w:val="hybridMultilevel"/>
    <w:tmpl w:val="341C8C82"/>
    <w:lvl w:ilvl="0" w:tplc="A692A7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4224AC1"/>
    <w:multiLevelType w:val="hybridMultilevel"/>
    <w:tmpl w:val="35E2A6D0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35F23D54"/>
    <w:multiLevelType w:val="multilevel"/>
    <w:tmpl w:val="039817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36035C32"/>
    <w:multiLevelType w:val="hybridMultilevel"/>
    <w:tmpl w:val="6BDEA4AA"/>
    <w:lvl w:ilvl="0" w:tplc="BE2AD79C">
      <w:start w:val="2"/>
      <w:numFmt w:val="bullet"/>
      <w:lvlText w:val="-"/>
      <w:lvlJc w:val="left"/>
      <w:pPr>
        <w:ind w:left="180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382069C9"/>
    <w:multiLevelType w:val="multilevel"/>
    <w:tmpl w:val="33468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3B09180A"/>
    <w:multiLevelType w:val="hybridMultilevel"/>
    <w:tmpl w:val="F0C68F5C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3BFA2750"/>
    <w:multiLevelType w:val="hybridMultilevel"/>
    <w:tmpl w:val="DC2C2FCE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3CB53C92"/>
    <w:multiLevelType w:val="multilevel"/>
    <w:tmpl w:val="C9602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CDB5CFC"/>
    <w:multiLevelType w:val="multilevel"/>
    <w:tmpl w:val="02224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D900700"/>
    <w:multiLevelType w:val="multilevel"/>
    <w:tmpl w:val="51D48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3FC81C80"/>
    <w:multiLevelType w:val="multilevel"/>
    <w:tmpl w:val="201C1DE4"/>
    <w:lvl w:ilvl="0">
      <w:start w:val="1"/>
      <w:numFmt w:val="decimal"/>
      <w:pStyle w:val="Header1"/>
      <w:lvlText w:val="%1."/>
      <w:lvlJc w:val="left"/>
      <w:pPr>
        <w:ind w:left="1080" w:hanging="360"/>
      </w:p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53" w15:restartNumberingAfterBreak="0">
    <w:nsid w:val="3FE57A9E"/>
    <w:multiLevelType w:val="hybridMultilevel"/>
    <w:tmpl w:val="C28E68C8"/>
    <w:lvl w:ilvl="0" w:tplc="BE2AD79C">
      <w:start w:val="2"/>
      <w:numFmt w:val="bullet"/>
      <w:lvlText w:val="-"/>
      <w:lvlJc w:val="left"/>
      <w:pPr>
        <w:ind w:left="108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4" w15:restartNumberingAfterBreak="0">
    <w:nsid w:val="426B3FCE"/>
    <w:multiLevelType w:val="hybridMultilevel"/>
    <w:tmpl w:val="26166E3C"/>
    <w:lvl w:ilvl="0" w:tplc="BE2AD79C">
      <w:start w:val="2"/>
      <w:numFmt w:val="bullet"/>
      <w:lvlText w:val="-"/>
      <w:lvlJc w:val="left"/>
      <w:pPr>
        <w:ind w:left="180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5" w15:restartNumberingAfterBreak="0">
    <w:nsid w:val="450C2285"/>
    <w:multiLevelType w:val="hybridMultilevel"/>
    <w:tmpl w:val="24FA0EA8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469D48D4"/>
    <w:multiLevelType w:val="hybridMultilevel"/>
    <w:tmpl w:val="BD8C1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82F6B07"/>
    <w:multiLevelType w:val="multilevel"/>
    <w:tmpl w:val="54D6FA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4C9E062F"/>
    <w:multiLevelType w:val="hybridMultilevel"/>
    <w:tmpl w:val="CE04F774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4CF05482"/>
    <w:multiLevelType w:val="multilevel"/>
    <w:tmpl w:val="8398F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4D2539AA"/>
    <w:multiLevelType w:val="multilevel"/>
    <w:tmpl w:val="D0840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4D6A15F3"/>
    <w:multiLevelType w:val="hybridMultilevel"/>
    <w:tmpl w:val="CB9E1C78"/>
    <w:lvl w:ilvl="0" w:tplc="F0B87372">
      <w:start w:val="9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2" w15:restartNumberingAfterBreak="0">
    <w:nsid w:val="4E8331CE"/>
    <w:multiLevelType w:val="multilevel"/>
    <w:tmpl w:val="E5F46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0953130"/>
    <w:multiLevelType w:val="hybridMultilevel"/>
    <w:tmpl w:val="5D644596"/>
    <w:lvl w:ilvl="0" w:tplc="BE2AD79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0CE2F62"/>
    <w:multiLevelType w:val="multilevel"/>
    <w:tmpl w:val="08A4DB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512C3B4D"/>
    <w:multiLevelType w:val="multilevel"/>
    <w:tmpl w:val="1ABC0090"/>
    <w:lvl w:ilvl="0">
      <w:start w:val="1"/>
      <w:numFmt w:val="decimal"/>
      <w:pStyle w:val="Heading1"/>
      <w:lvlText w:val="%1."/>
      <w:lvlJc w:val="left"/>
      <w:pPr>
        <w:ind w:left="928" w:hanging="360"/>
      </w:pPr>
    </w:lvl>
    <w:lvl w:ilvl="1">
      <w:start w:val="1"/>
      <w:numFmt w:val="decimal"/>
      <w:pStyle w:val="Header2"/>
      <w:isLgl/>
      <w:lvlText w:val="%1.%2."/>
      <w:lvlJc w:val="left"/>
      <w:pPr>
        <w:ind w:left="390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426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26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2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98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98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45" w:hanging="1800"/>
      </w:pPr>
      <w:rPr>
        <w:rFonts w:hint="default"/>
      </w:rPr>
    </w:lvl>
  </w:abstractNum>
  <w:abstractNum w:abstractNumId="66" w15:restartNumberingAfterBreak="0">
    <w:nsid w:val="51515CA4"/>
    <w:multiLevelType w:val="multilevel"/>
    <w:tmpl w:val="76089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520601B3"/>
    <w:multiLevelType w:val="multilevel"/>
    <w:tmpl w:val="99EEC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25253E8"/>
    <w:multiLevelType w:val="hybridMultilevel"/>
    <w:tmpl w:val="3FE80304"/>
    <w:lvl w:ilvl="0" w:tplc="BE2AD79C">
      <w:start w:val="2"/>
      <w:numFmt w:val="bullet"/>
      <w:lvlText w:val="-"/>
      <w:lvlJc w:val="left"/>
      <w:pPr>
        <w:ind w:left="108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9" w15:restartNumberingAfterBreak="0">
    <w:nsid w:val="52C931CB"/>
    <w:multiLevelType w:val="multilevel"/>
    <w:tmpl w:val="E90AA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1" w15:restartNumberingAfterBreak="0">
    <w:nsid w:val="53C044A9"/>
    <w:multiLevelType w:val="multilevel"/>
    <w:tmpl w:val="7DCC6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53C85D12"/>
    <w:multiLevelType w:val="multilevel"/>
    <w:tmpl w:val="8C88D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54B201AF"/>
    <w:multiLevelType w:val="multilevel"/>
    <w:tmpl w:val="86308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55277409"/>
    <w:multiLevelType w:val="multilevel"/>
    <w:tmpl w:val="8AEE43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57CC6A68"/>
    <w:multiLevelType w:val="multilevel"/>
    <w:tmpl w:val="C07AB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59FB2A26"/>
    <w:multiLevelType w:val="hybridMultilevel"/>
    <w:tmpl w:val="64323EBA"/>
    <w:lvl w:ilvl="0" w:tplc="1884F716">
      <w:start w:val="1"/>
      <w:numFmt w:val="decimal"/>
      <w:pStyle w:val="Heading3"/>
      <w:lvlText w:val="%1."/>
      <w:lvlJc w:val="left"/>
      <w:pPr>
        <w:ind w:left="7023" w:hanging="360"/>
      </w:pPr>
    </w:lvl>
    <w:lvl w:ilvl="1" w:tplc="04090019" w:tentative="1">
      <w:start w:val="1"/>
      <w:numFmt w:val="lowerLetter"/>
      <w:lvlText w:val="%2."/>
      <w:lvlJc w:val="left"/>
      <w:pPr>
        <w:ind w:left="7743" w:hanging="360"/>
      </w:pPr>
    </w:lvl>
    <w:lvl w:ilvl="2" w:tplc="0409001B" w:tentative="1">
      <w:start w:val="1"/>
      <w:numFmt w:val="lowerRoman"/>
      <w:lvlText w:val="%3."/>
      <w:lvlJc w:val="right"/>
      <w:pPr>
        <w:ind w:left="8463" w:hanging="180"/>
      </w:pPr>
    </w:lvl>
    <w:lvl w:ilvl="3" w:tplc="0409000F" w:tentative="1">
      <w:start w:val="1"/>
      <w:numFmt w:val="decimal"/>
      <w:lvlText w:val="%4."/>
      <w:lvlJc w:val="left"/>
      <w:pPr>
        <w:ind w:left="9183" w:hanging="360"/>
      </w:pPr>
    </w:lvl>
    <w:lvl w:ilvl="4" w:tplc="04090019" w:tentative="1">
      <w:start w:val="1"/>
      <w:numFmt w:val="lowerLetter"/>
      <w:lvlText w:val="%5."/>
      <w:lvlJc w:val="left"/>
      <w:pPr>
        <w:ind w:left="9903" w:hanging="360"/>
      </w:pPr>
    </w:lvl>
    <w:lvl w:ilvl="5" w:tplc="0409001B" w:tentative="1">
      <w:start w:val="1"/>
      <w:numFmt w:val="lowerRoman"/>
      <w:lvlText w:val="%6."/>
      <w:lvlJc w:val="right"/>
      <w:pPr>
        <w:ind w:left="10623" w:hanging="180"/>
      </w:pPr>
    </w:lvl>
    <w:lvl w:ilvl="6" w:tplc="0409000F" w:tentative="1">
      <w:start w:val="1"/>
      <w:numFmt w:val="decimal"/>
      <w:lvlText w:val="%7."/>
      <w:lvlJc w:val="left"/>
      <w:pPr>
        <w:ind w:left="11343" w:hanging="360"/>
      </w:pPr>
    </w:lvl>
    <w:lvl w:ilvl="7" w:tplc="04090019" w:tentative="1">
      <w:start w:val="1"/>
      <w:numFmt w:val="lowerLetter"/>
      <w:lvlText w:val="%8."/>
      <w:lvlJc w:val="left"/>
      <w:pPr>
        <w:ind w:left="12063" w:hanging="360"/>
      </w:pPr>
    </w:lvl>
    <w:lvl w:ilvl="8" w:tplc="0409001B" w:tentative="1">
      <w:start w:val="1"/>
      <w:numFmt w:val="lowerRoman"/>
      <w:lvlText w:val="%9."/>
      <w:lvlJc w:val="right"/>
      <w:pPr>
        <w:ind w:left="12783" w:hanging="180"/>
      </w:pPr>
    </w:lvl>
  </w:abstractNum>
  <w:abstractNum w:abstractNumId="77" w15:restartNumberingAfterBreak="0">
    <w:nsid w:val="5B325C22"/>
    <w:multiLevelType w:val="multilevel"/>
    <w:tmpl w:val="A64AE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5C920ADF"/>
    <w:multiLevelType w:val="multilevel"/>
    <w:tmpl w:val="95B61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5DCE009A"/>
    <w:multiLevelType w:val="hybridMultilevel"/>
    <w:tmpl w:val="637CF144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0" w15:restartNumberingAfterBreak="0">
    <w:nsid w:val="604E5596"/>
    <w:multiLevelType w:val="hybridMultilevel"/>
    <w:tmpl w:val="36EC63A8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1" w15:restartNumberingAfterBreak="0">
    <w:nsid w:val="62DA7FD4"/>
    <w:multiLevelType w:val="multilevel"/>
    <w:tmpl w:val="6D4A3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2" w15:restartNumberingAfterBreak="0">
    <w:nsid w:val="675D3828"/>
    <w:multiLevelType w:val="hybridMultilevel"/>
    <w:tmpl w:val="449A18B4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3" w15:restartNumberingAfterBreak="0">
    <w:nsid w:val="681E2638"/>
    <w:multiLevelType w:val="multilevel"/>
    <w:tmpl w:val="B1BE3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690406AC"/>
    <w:multiLevelType w:val="multilevel"/>
    <w:tmpl w:val="57D4F8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 w15:restartNumberingAfterBreak="0">
    <w:nsid w:val="696F08F4"/>
    <w:multiLevelType w:val="multilevel"/>
    <w:tmpl w:val="5F0A7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6B83421B"/>
    <w:multiLevelType w:val="hybridMultilevel"/>
    <w:tmpl w:val="6CE6246A"/>
    <w:lvl w:ilvl="0" w:tplc="BE2AD79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6C9E36C5"/>
    <w:multiLevelType w:val="multilevel"/>
    <w:tmpl w:val="CC52E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6CDE47E0"/>
    <w:multiLevelType w:val="multilevel"/>
    <w:tmpl w:val="58A06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6D3C5810"/>
    <w:multiLevelType w:val="multilevel"/>
    <w:tmpl w:val="67127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6EF44E7C"/>
    <w:multiLevelType w:val="multilevel"/>
    <w:tmpl w:val="5DB8C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6FC0781E"/>
    <w:multiLevelType w:val="multilevel"/>
    <w:tmpl w:val="F7980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71EA7053"/>
    <w:multiLevelType w:val="multilevel"/>
    <w:tmpl w:val="D8B08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73183E16"/>
    <w:multiLevelType w:val="hybridMultilevel"/>
    <w:tmpl w:val="3912D900"/>
    <w:lvl w:ilvl="0" w:tplc="BE2AD79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737A6D09"/>
    <w:multiLevelType w:val="hybridMultilevel"/>
    <w:tmpl w:val="15466BD8"/>
    <w:lvl w:ilvl="0" w:tplc="6DD887F4">
      <w:start w:val="9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5" w15:restartNumberingAfterBreak="0">
    <w:nsid w:val="75742390"/>
    <w:multiLevelType w:val="multilevel"/>
    <w:tmpl w:val="E39457B0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797A063F"/>
    <w:multiLevelType w:val="multilevel"/>
    <w:tmpl w:val="B16C2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798819BE"/>
    <w:multiLevelType w:val="multilevel"/>
    <w:tmpl w:val="7A9889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7AAF6CB2"/>
    <w:multiLevelType w:val="multilevel"/>
    <w:tmpl w:val="8DAA1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7B2A5A3A"/>
    <w:multiLevelType w:val="multilevel"/>
    <w:tmpl w:val="3934D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7B454F65"/>
    <w:multiLevelType w:val="multilevel"/>
    <w:tmpl w:val="1CC64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7C5A5318"/>
    <w:multiLevelType w:val="multilevel"/>
    <w:tmpl w:val="28BC2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7D5B4D64"/>
    <w:multiLevelType w:val="multilevel"/>
    <w:tmpl w:val="96E69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7DA0303E"/>
    <w:multiLevelType w:val="multilevel"/>
    <w:tmpl w:val="D6E82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7EC81E24"/>
    <w:multiLevelType w:val="multilevel"/>
    <w:tmpl w:val="1270A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67728505">
    <w:abstractNumId w:val="39"/>
  </w:num>
  <w:num w:numId="2" w16cid:durableId="1086072626">
    <w:abstractNumId w:val="70"/>
  </w:num>
  <w:num w:numId="3" w16cid:durableId="1361783894">
    <w:abstractNumId w:val="65"/>
  </w:num>
  <w:num w:numId="4" w16cid:durableId="23678177">
    <w:abstractNumId w:val="52"/>
  </w:num>
  <w:num w:numId="5" w16cid:durableId="736516038">
    <w:abstractNumId w:val="76"/>
  </w:num>
  <w:num w:numId="6" w16cid:durableId="2065178094">
    <w:abstractNumId w:val="42"/>
  </w:num>
  <w:num w:numId="7" w16cid:durableId="1355155710">
    <w:abstractNumId w:val="0"/>
  </w:num>
  <w:num w:numId="8" w16cid:durableId="200481876">
    <w:abstractNumId w:val="27"/>
  </w:num>
  <w:num w:numId="9" w16cid:durableId="457528463">
    <w:abstractNumId w:val="63"/>
  </w:num>
  <w:num w:numId="10" w16cid:durableId="673067203">
    <w:abstractNumId w:val="12"/>
  </w:num>
  <w:num w:numId="11" w16cid:durableId="1390614079">
    <w:abstractNumId w:val="55"/>
  </w:num>
  <w:num w:numId="12" w16cid:durableId="1611158120">
    <w:abstractNumId w:val="93"/>
  </w:num>
  <w:num w:numId="13" w16cid:durableId="530653739">
    <w:abstractNumId w:val="86"/>
  </w:num>
  <w:num w:numId="14" w16cid:durableId="1406105196">
    <w:abstractNumId w:val="61"/>
  </w:num>
  <w:num w:numId="15" w16cid:durableId="1007902079">
    <w:abstractNumId w:val="94"/>
  </w:num>
  <w:num w:numId="16" w16cid:durableId="126121849">
    <w:abstractNumId w:val="54"/>
  </w:num>
  <w:num w:numId="17" w16cid:durableId="286007750">
    <w:abstractNumId w:val="1"/>
  </w:num>
  <w:num w:numId="18" w16cid:durableId="1596210093">
    <w:abstractNumId w:val="45"/>
  </w:num>
  <w:num w:numId="19" w16cid:durableId="627778568">
    <w:abstractNumId w:val="16"/>
  </w:num>
  <w:num w:numId="20" w16cid:durableId="1227910085">
    <w:abstractNumId w:val="48"/>
  </w:num>
  <w:num w:numId="21" w16cid:durableId="1278634844">
    <w:abstractNumId w:val="79"/>
  </w:num>
  <w:num w:numId="22" w16cid:durableId="1030182959">
    <w:abstractNumId w:val="26"/>
  </w:num>
  <w:num w:numId="23" w16cid:durableId="868492145">
    <w:abstractNumId w:val="7"/>
  </w:num>
  <w:num w:numId="24" w16cid:durableId="159739898">
    <w:abstractNumId w:val="68"/>
  </w:num>
  <w:num w:numId="25" w16cid:durableId="699667783">
    <w:abstractNumId w:val="53"/>
  </w:num>
  <w:num w:numId="26" w16cid:durableId="688799994">
    <w:abstractNumId w:val="47"/>
  </w:num>
  <w:num w:numId="27" w16cid:durableId="309601110">
    <w:abstractNumId w:val="43"/>
  </w:num>
  <w:num w:numId="28" w16cid:durableId="396167909">
    <w:abstractNumId w:val="37"/>
  </w:num>
  <w:num w:numId="29" w16cid:durableId="617486620">
    <w:abstractNumId w:val="80"/>
  </w:num>
  <w:num w:numId="30" w16cid:durableId="1239680195">
    <w:abstractNumId w:val="82"/>
  </w:num>
  <w:num w:numId="31" w16cid:durableId="520703880">
    <w:abstractNumId w:val="58"/>
  </w:num>
  <w:num w:numId="32" w16cid:durableId="570503407">
    <w:abstractNumId w:val="10"/>
  </w:num>
  <w:num w:numId="33" w16cid:durableId="133644625">
    <w:abstractNumId w:val="104"/>
  </w:num>
  <w:num w:numId="34" w16cid:durableId="1861510488">
    <w:abstractNumId w:val="20"/>
  </w:num>
  <w:num w:numId="35" w16cid:durableId="1457529550">
    <w:abstractNumId w:val="24"/>
  </w:num>
  <w:num w:numId="36" w16cid:durableId="1675451213">
    <w:abstractNumId w:val="98"/>
  </w:num>
  <w:num w:numId="37" w16cid:durableId="1099300939">
    <w:abstractNumId w:val="56"/>
  </w:num>
  <w:num w:numId="38" w16cid:durableId="148833324">
    <w:abstractNumId w:val="81"/>
  </w:num>
  <w:num w:numId="39" w16cid:durableId="1881697464">
    <w:abstractNumId w:val="51"/>
  </w:num>
  <w:num w:numId="40" w16cid:durableId="995693227">
    <w:abstractNumId w:val="21"/>
  </w:num>
  <w:num w:numId="41" w16cid:durableId="379473665">
    <w:abstractNumId w:val="85"/>
  </w:num>
  <w:num w:numId="42" w16cid:durableId="815686362">
    <w:abstractNumId w:val="13"/>
  </w:num>
  <w:num w:numId="43" w16cid:durableId="878476765">
    <w:abstractNumId w:val="30"/>
  </w:num>
  <w:num w:numId="44" w16cid:durableId="451828180">
    <w:abstractNumId w:val="14"/>
  </w:num>
  <w:num w:numId="45" w16cid:durableId="272521195">
    <w:abstractNumId w:val="60"/>
  </w:num>
  <w:num w:numId="46" w16cid:durableId="1326863213">
    <w:abstractNumId w:val="97"/>
  </w:num>
  <w:num w:numId="47" w16cid:durableId="53165881">
    <w:abstractNumId w:val="34"/>
  </w:num>
  <w:num w:numId="48" w16cid:durableId="1173954598">
    <w:abstractNumId w:val="8"/>
  </w:num>
  <w:num w:numId="49" w16cid:durableId="742679322">
    <w:abstractNumId w:val="2"/>
  </w:num>
  <w:num w:numId="50" w16cid:durableId="1931548965">
    <w:abstractNumId w:val="35"/>
  </w:num>
  <w:num w:numId="51" w16cid:durableId="119492662">
    <w:abstractNumId w:val="77"/>
  </w:num>
  <w:num w:numId="52" w16cid:durableId="1740051496">
    <w:abstractNumId w:val="83"/>
  </w:num>
  <w:num w:numId="53" w16cid:durableId="1639915061">
    <w:abstractNumId w:val="5"/>
  </w:num>
  <w:num w:numId="54" w16cid:durableId="338392560">
    <w:abstractNumId w:val="19"/>
  </w:num>
  <w:num w:numId="55" w16cid:durableId="12344673">
    <w:abstractNumId w:val="64"/>
  </w:num>
  <w:num w:numId="56" w16cid:durableId="1996642230">
    <w:abstractNumId w:val="18"/>
  </w:num>
  <w:num w:numId="57" w16cid:durableId="1227760714">
    <w:abstractNumId w:val="95"/>
  </w:num>
  <w:num w:numId="58" w16cid:durableId="1284843996">
    <w:abstractNumId w:val="28"/>
  </w:num>
  <w:num w:numId="59" w16cid:durableId="2077052082">
    <w:abstractNumId w:val="4"/>
  </w:num>
  <w:num w:numId="60" w16cid:durableId="730731767">
    <w:abstractNumId w:val="25"/>
  </w:num>
  <w:num w:numId="61" w16cid:durableId="847527762">
    <w:abstractNumId w:val="103"/>
  </w:num>
  <w:num w:numId="62" w16cid:durableId="1128083557">
    <w:abstractNumId w:val="6"/>
  </w:num>
  <w:num w:numId="63" w16cid:durableId="1499423601">
    <w:abstractNumId w:val="44"/>
  </w:num>
  <w:num w:numId="64" w16cid:durableId="1118454710">
    <w:abstractNumId w:val="100"/>
  </w:num>
  <w:num w:numId="65" w16cid:durableId="284890146">
    <w:abstractNumId w:val="67"/>
  </w:num>
  <w:num w:numId="66" w16cid:durableId="867332426">
    <w:abstractNumId w:val="38"/>
  </w:num>
  <w:num w:numId="67" w16cid:durableId="43650467">
    <w:abstractNumId w:val="90"/>
  </w:num>
  <w:num w:numId="68" w16cid:durableId="1682463764">
    <w:abstractNumId w:val="78"/>
  </w:num>
  <w:num w:numId="69" w16cid:durableId="1890990208">
    <w:abstractNumId w:val="41"/>
  </w:num>
  <w:num w:numId="70" w16cid:durableId="1854221654">
    <w:abstractNumId w:val="72"/>
  </w:num>
  <w:num w:numId="71" w16cid:durableId="305402439">
    <w:abstractNumId w:val="84"/>
  </w:num>
  <w:num w:numId="72" w16cid:durableId="1171414148">
    <w:abstractNumId w:val="50"/>
  </w:num>
  <w:num w:numId="73" w16cid:durableId="1724522890">
    <w:abstractNumId w:val="92"/>
  </w:num>
  <w:num w:numId="74" w16cid:durableId="1548109293">
    <w:abstractNumId w:val="87"/>
  </w:num>
  <w:num w:numId="75" w16cid:durableId="707798715">
    <w:abstractNumId w:val="36"/>
  </w:num>
  <w:num w:numId="76" w16cid:durableId="1084959109">
    <w:abstractNumId w:val="101"/>
  </w:num>
  <w:num w:numId="77" w16cid:durableId="1806239877">
    <w:abstractNumId w:val="11"/>
  </w:num>
  <w:num w:numId="78" w16cid:durableId="1069501051">
    <w:abstractNumId w:val="40"/>
  </w:num>
  <w:num w:numId="79" w16cid:durableId="1137840311">
    <w:abstractNumId w:val="96"/>
  </w:num>
  <w:num w:numId="80" w16cid:durableId="1009329266">
    <w:abstractNumId w:val="46"/>
  </w:num>
  <w:num w:numId="81" w16cid:durableId="1473250352">
    <w:abstractNumId w:val="33"/>
  </w:num>
  <w:num w:numId="82" w16cid:durableId="765881076">
    <w:abstractNumId w:val="71"/>
  </w:num>
  <w:num w:numId="83" w16cid:durableId="1946037733">
    <w:abstractNumId w:val="74"/>
  </w:num>
  <w:num w:numId="84" w16cid:durableId="1253733667">
    <w:abstractNumId w:val="88"/>
  </w:num>
  <w:num w:numId="85" w16cid:durableId="1917324222">
    <w:abstractNumId w:val="15"/>
  </w:num>
  <w:num w:numId="86" w16cid:durableId="1064795914">
    <w:abstractNumId w:val="22"/>
  </w:num>
  <w:num w:numId="87" w16cid:durableId="1767727823">
    <w:abstractNumId w:val="29"/>
  </w:num>
  <w:num w:numId="88" w16cid:durableId="186531401">
    <w:abstractNumId w:val="69"/>
  </w:num>
  <w:num w:numId="89" w16cid:durableId="1437024221">
    <w:abstractNumId w:val="31"/>
  </w:num>
  <w:num w:numId="90" w16cid:durableId="903369951">
    <w:abstractNumId w:val="49"/>
  </w:num>
  <w:num w:numId="91" w16cid:durableId="1721973832">
    <w:abstractNumId w:val="57"/>
  </w:num>
  <w:num w:numId="92" w16cid:durableId="1829324473">
    <w:abstractNumId w:val="66"/>
  </w:num>
  <w:num w:numId="93" w16cid:durableId="923418633">
    <w:abstractNumId w:val="75"/>
  </w:num>
  <w:num w:numId="94" w16cid:durableId="1377510938">
    <w:abstractNumId w:val="59"/>
  </w:num>
  <w:num w:numId="95" w16cid:durableId="22749305">
    <w:abstractNumId w:val="59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96" w16cid:durableId="2127263056">
    <w:abstractNumId w:val="59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97" w16cid:durableId="1068116220">
    <w:abstractNumId w:val="3"/>
  </w:num>
  <w:num w:numId="98" w16cid:durableId="1346177085">
    <w:abstractNumId w:val="102"/>
  </w:num>
  <w:num w:numId="99" w16cid:durableId="10452231">
    <w:abstractNumId w:val="9"/>
  </w:num>
  <w:num w:numId="100" w16cid:durableId="1862668492">
    <w:abstractNumId w:val="89"/>
  </w:num>
  <w:num w:numId="101" w16cid:durableId="1269891316">
    <w:abstractNumId w:val="99"/>
  </w:num>
  <w:num w:numId="102" w16cid:durableId="685597123">
    <w:abstractNumId w:val="23"/>
  </w:num>
  <w:num w:numId="103" w16cid:durableId="188494314">
    <w:abstractNumId w:val="62"/>
  </w:num>
  <w:num w:numId="104" w16cid:durableId="2015647272">
    <w:abstractNumId w:val="17"/>
  </w:num>
  <w:num w:numId="105" w16cid:durableId="49572852">
    <w:abstractNumId w:val="91"/>
  </w:num>
  <w:num w:numId="106" w16cid:durableId="807088675">
    <w:abstractNumId w:val="73"/>
  </w:num>
  <w:num w:numId="107" w16cid:durableId="315763818">
    <w:abstractNumId w:val="3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CA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Nrc0sbQ0MTQ3MDZS0lEKTi0uzszPAykwrAUAEc/DRSwAAAA="/>
  </w:docVars>
  <w:rsids>
    <w:rsidRoot w:val="00B66960"/>
    <w:rsid w:val="00003891"/>
    <w:rsid w:val="00007D04"/>
    <w:rsid w:val="0001610B"/>
    <w:rsid w:val="00017645"/>
    <w:rsid w:val="00020859"/>
    <w:rsid w:val="000212C6"/>
    <w:rsid w:val="00024130"/>
    <w:rsid w:val="00026FB5"/>
    <w:rsid w:val="000330AE"/>
    <w:rsid w:val="000331F4"/>
    <w:rsid w:val="00042B79"/>
    <w:rsid w:val="00046834"/>
    <w:rsid w:val="00046BEF"/>
    <w:rsid w:val="00047405"/>
    <w:rsid w:val="00062A7E"/>
    <w:rsid w:val="00064485"/>
    <w:rsid w:val="00072BE0"/>
    <w:rsid w:val="00073F20"/>
    <w:rsid w:val="0007506B"/>
    <w:rsid w:val="00077764"/>
    <w:rsid w:val="00080EBB"/>
    <w:rsid w:val="000866A5"/>
    <w:rsid w:val="000870E2"/>
    <w:rsid w:val="00093C71"/>
    <w:rsid w:val="000A00DE"/>
    <w:rsid w:val="000A09DC"/>
    <w:rsid w:val="000A5963"/>
    <w:rsid w:val="000A7A41"/>
    <w:rsid w:val="000A7C48"/>
    <w:rsid w:val="000B3286"/>
    <w:rsid w:val="000B49DC"/>
    <w:rsid w:val="000C559F"/>
    <w:rsid w:val="000C5E55"/>
    <w:rsid w:val="000C6CD1"/>
    <w:rsid w:val="000D71B7"/>
    <w:rsid w:val="000D71DE"/>
    <w:rsid w:val="000E6546"/>
    <w:rsid w:val="000E6E15"/>
    <w:rsid w:val="000E7DC5"/>
    <w:rsid w:val="000F4708"/>
    <w:rsid w:val="000F7C03"/>
    <w:rsid w:val="00102E79"/>
    <w:rsid w:val="00104CE9"/>
    <w:rsid w:val="001071C3"/>
    <w:rsid w:val="001172C9"/>
    <w:rsid w:val="001178B3"/>
    <w:rsid w:val="00122FA7"/>
    <w:rsid w:val="00125755"/>
    <w:rsid w:val="00125E28"/>
    <w:rsid w:val="001276DE"/>
    <w:rsid w:val="0013018C"/>
    <w:rsid w:val="001327B6"/>
    <w:rsid w:val="00133B3F"/>
    <w:rsid w:val="00140A3B"/>
    <w:rsid w:val="001420FA"/>
    <w:rsid w:val="00144AA8"/>
    <w:rsid w:val="00144DB5"/>
    <w:rsid w:val="00147F98"/>
    <w:rsid w:val="0015539B"/>
    <w:rsid w:val="00156908"/>
    <w:rsid w:val="0015712E"/>
    <w:rsid w:val="00167D73"/>
    <w:rsid w:val="00170D79"/>
    <w:rsid w:val="001712E3"/>
    <w:rsid w:val="0017634B"/>
    <w:rsid w:val="0017724B"/>
    <w:rsid w:val="0018039F"/>
    <w:rsid w:val="00183182"/>
    <w:rsid w:val="00183786"/>
    <w:rsid w:val="00186013"/>
    <w:rsid w:val="001919B7"/>
    <w:rsid w:val="001972CB"/>
    <w:rsid w:val="001A0D47"/>
    <w:rsid w:val="001A5724"/>
    <w:rsid w:val="001B0342"/>
    <w:rsid w:val="001B304F"/>
    <w:rsid w:val="001B3EF4"/>
    <w:rsid w:val="001B3FA1"/>
    <w:rsid w:val="001B47A2"/>
    <w:rsid w:val="001B6481"/>
    <w:rsid w:val="001C27EC"/>
    <w:rsid w:val="001D108A"/>
    <w:rsid w:val="001D23A3"/>
    <w:rsid w:val="001D79B4"/>
    <w:rsid w:val="001E0186"/>
    <w:rsid w:val="001E3978"/>
    <w:rsid w:val="001F01A6"/>
    <w:rsid w:val="001F64B2"/>
    <w:rsid w:val="00207B8C"/>
    <w:rsid w:val="00211118"/>
    <w:rsid w:val="00212A14"/>
    <w:rsid w:val="00214014"/>
    <w:rsid w:val="00214CDF"/>
    <w:rsid w:val="00220BC6"/>
    <w:rsid w:val="00226503"/>
    <w:rsid w:val="00231176"/>
    <w:rsid w:val="00234DB6"/>
    <w:rsid w:val="002405F9"/>
    <w:rsid w:val="002458C0"/>
    <w:rsid w:val="002460A4"/>
    <w:rsid w:val="00251E65"/>
    <w:rsid w:val="002620AD"/>
    <w:rsid w:val="00262898"/>
    <w:rsid w:val="002637BB"/>
    <w:rsid w:val="002665FA"/>
    <w:rsid w:val="002716D3"/>
    <w:rsid w:val="0027273C"/>
    <w:rsid w:val="00273C8C"/>
    <w:rsid w:val="002759FD"/>
    <w:rsid w:val="00275AE6"/>
    <w:rsid w:val="00284A13"/>
    <w:rsid w:val="00293112"/>
    <w:rsid w:val="00293B62"/>
    <w:rsid w:val="002940C2"/>
    <w:rsid w:val="002945DF"/>
    <w:rsid w:val="00295ABB"/>
    <w:rsid w:val="002A1365"/>
    <w:rsid w:val="002A1CB6"/>
    <w:rsid w:val="002A62A3"/>
    <w:rsid w:val="002A68C8"/>
    <w:rsid w:val="002A6E76"/>
    <w:rsid w:val="002B2ABC"/>
    <w:rsid w:val="002B4A0F"/>
    <w:rsid w:val="002B5B14"/>
    <w:rsid w:val="002C0AA0"/>
    <w:rsid w:val="002C277E"/>
    <w:rsid w:val="002C4031"/>
    <w:rsid w:val="002C5517"/>
    <w:rsid w:val="002C6EDB"/>
    <w:rsid w:val="002D0F8B"/>
    <w:rsid w:val="002D16B5"/>
    <w:rsid w:val="002D5F33"/>
    <w:rsid w:val="002E1099"/>
    <w:rsid w:val="002E21E5"/>
    <w:rsid w:val="002E24C2"/>
    <w:rsid w:val="002E53DF"/>
    <w:rsid w:val="002E5ED7"/>
    <w:rsid w:val="002E7FF7"/>
    <w:rsid w:val="002F4AD5"/>
    <w:rsid w:val="00300859"/>
    <w:rsid w:val="00300ACB"/>
    <w:rsid w:val="003202F4"/>
    <w:rsid w:val="003203FA"/>
    <w:rsid w:val="00325736"/>
    <w:rsid w:val="00333B3B"/>
    <w:rsid w:val="003368F0"/>
    <w:rsid w:val="00337F22"/>
    <w:rsid w:val="0034121A"/>
    <w:rsid w:val="00344F4B"/>
    <w:rsid w:val="003472F4"/>
    <w:rsid w:val="003513D5"/>
    <w:rsid w:val="00351B5F"/>
    <w:rsid w:val="00352CEF"/>
    <w:rsid w:val="00355799"/>
    <w:rsid w:val="0035671D"/>
    <w:rsid w:val="00356977"/>
    <w:rsid w:val="00361988"/>
    <w:rsid w:val="00365755"/>
    <w:rsid w:val="003756DD"/>
    <w:rsid w:val="00376395"/>
    <w:rsid w:val="003771D9"/>
    <w:rsid w:val="00381DA8"/>
    <w:rsid w:val="00381EF7"/>
    <w:rsid w:val="003826B2"/>
    <w:rsid w:val="003911B0"/>
    <w:rsid w:val="00392D7B"/>
    <w:rsid w:val="0039601C"/>
    <w:rsid w:val="003A0BBB"/>
    <w:rsid w:val="003A4200"/>
    <w:rsid w:val="003A78E8"/>
    <w:rsid w:val="003B78D9"/>
    <w:rsid w:val="003C64B5"/>
    <w:rsid w:val="003D4DC9"/>
    <w:rsid w:val="003E0EC5"/>
    <w:rsid w:val="003E257D"/>
    <w:rsid w:val="003E44E5"/>
    <w:rsid w:val="003E497F"/>
    <w:rsid w:val="003F0CC2"/>
    <w:rsid w:val="003F32C3"/>
    <w:rsid w:val="003F73A5"/>
    <w:rsid w:val="00402C29"/>
    <w:rsid w:val="00405EEB"/>
    <w:rsid w:val="00410BC1"/>
    <w:rsid w:val="0041161C"/>
    <w:rsid w:val="00417C21"/>
    <w:rsid w:val="00424D92"/>
    <w:rsid w:val="004265C9"/>
    <w:rsid w:val="0044165D"/>
    <w:rsid w:val="004426F1"/>
    <w:rsid w:val="00442BC0"/>
    <w:rsid w:val="00461647"/>
    <w:rsid w:val="00462C11"/>
    <w:rsid w:val="004631FF"/>
    <w:rsid w:val="00473468"/>
    <w:rsid w:val="00474A40"/>
    <w:rsid w:val="004756E2"/>
    <w:rsid w:val="00476C77"/>
    <w:rsid w:val="00481E5F"/>
    <w:rsid w:val="004823B0"/>
    <w:rsid w:val="00482BA1"/>
    <w:rsid w:val="00485ED8"/>
    <w:rsid w:val="004918F6"/>
    <w:rsid w:val="004944FC"/>
    <w:rsid w:val="00496129"/>
    <w:rsid w:val="004A1756"/>
    <w:rsid w:val="004A3B85"/>
    <w:rsid w:val="004A5884"/>
    <w:rsid w:val="004A6878"/>
    <w:rsid w:val="004B2FC9"/>
    <w:rsid w:val="004B4B63"/>
    <w:rsid w:val="004C294F"/>
    <w:rsid w:val="004C4C72"/>
    <w:rsid w:val="004C5CDE"/>
    <w:rsid w:val="004C6293"/>
    <w:rsid w:val="004D2FEB"/>
    <w:rsid w:val="004D4E47"/>
    <w:rsid w:val="004D734A"/>
    <w:rsid w:val="004E0C94"/>
    <w:rsid w:val="004E1730"/>
    <w:rsid w:val="004E703A"/>
    <w:rsid w:val="004F32FD"/>
    <w:rsid w:val="004F5014"/>
    <w:rsid w:val="004F7326"/>
    <w:rsid w:val="005072F7"/>
    <w:rsid w:val="00510BEC"/>
    <w:rsid w:val="00514A9B"/>
    <w:rsid w:val="00515AEB"/>
    <w:rsid w:val="00515BBE"/>
    <w:rsid w:val="00520694"/>
    <w:rsid w:val="00525219"/>
    <w:rsid w:val="00526E84"/>
    <w:rsid w:val="005309EB"/>
    <w:rsid w:val="00530E22"/>
    <w:rsid w:val="0053418D"/>
    <w:rsid w:val="00536DB9"/>
    <w:rsid w:val="00540900"/>
    <w:rsid w:val="005423E8"/>
    <w:rsid w:val="005445AB"/>
    <w:rsid w:val="005464F8"/>
    <w:rsid w:val="005519CE"/>
    <w:rsid w:val="0055578E"/>
    <w:rsid w:val="00555D03"/>
    <w:rsid w:val="0055700A"/>
    <w:rsid w:val="005570A6"/>
    <w:rsid w:val="00557206"/>
    <w:rsid w:val="00562CEA"/>
    <w:rsid w:val="0056563D"/>
    <w:rsid w:val="0058073A"/>
    <w:rsid w:val="0058463B"/>
    <w:rsid w:val="00595134"/>
    <w:rsid w:val="005A46F7"/>
    <w:rsid w:val="005A5909"/>
    <w:rsid w:val="005B2D80"/>
    <w:rsid w:val="005B4C80"/>
    <w:rsid w:val="005C2170"/>
    <w:rsid w:val="005C5920"/>
    <w:rsid w:val="005D550E"/>
    <w:rsid w:val="005D56FF"/>
    <w:rsid w:val="005E5B27"/>
    <w:rsid w:val="005E7845"/>
    <w:rsid w:val="005F3806"/>
    <w:rsid w:val="005F6420"/>
    <w:rsid w:val="005F67A9"/>
    <w:rsid w:val="00605E3A"/>
    <w:rsid w:val="00612E03"/>
    <w:rsid w:val="00616525"/>
    <w:rsid w:val="0062064D"/>
    <w:rsid w:val="00622803"/>
    <w:rsid w:val="006242F0"/>
    <w:rsid w:val="006332AC"/>
    <w:rsid w:val="0063502E"/>
    <w:rsid w:val="006354B1"/>
    <w:rsid w:val="00635A74"/>
    <w:rsid w:val="00640C89"/>
    <w:rsid w:val="00641273"/>
    <w:rsid w:val="00642AF6"/>
    <w:rsid w:val="00667662"/>
    <w:rsid w:val="0067060C"/>
    <w:rsid w:val="00671AFC"/>
    <w:rsid w:val="0067362B"/>
    <w:rsid w:val="0067483D"/>
    <w:rsid w:val="0067560B"/>
    <w:rsid w:val="00676AC4"/>
    <w:rsid w:val="0068304F"/>
    <w:rsid w:val="00683D2F"/>
    <w:rsid w:val="00684A64"/>
    <w:rsid w:val="00690547"/>
    <w:rsid w:val="0069213E"/>
    <w:rsid w:val="006A0074"/>
    <w:rsid w:val="006A6D0D"/>
    <w:rsid w:val="006B23A9"/>
    <w:rsid w:val="006B3291"/>
    <w:rsid w:val="006B33AD"/>
    <w:rsid w:val="006C14CA"/>
    <w:rsid w:val="006C1A2D"/>
    <w:rsid w:val="006E2CC7"/>
    <w:rsid w:val="006E2DA7"/>
    <w:rsid w:val="006E5C21"/>
    <w:rsid w:val="006F0B27"/>
    <w:rsid w:val="006F0C7C"/>
    <w:rsid w:val="006F1A8C"/>
    <w:rsid w:val="006F30F2"/>
    <w:rsid w:val="006F31F2"/>
    <w:rsid w:val="006F61D6"/>
    <w:rsid w:val="007022A3"/>
    <w:rsid w:val="00704D4E"/>
    <w:rsid w:val="007104B4"/>
    <w:rsid w:val="00713506"/>
    <w:rsid w:val="00715E05"/>
    <w:rsid w:val="00720F58"/>
    <w:rsid w:val="00722309"/>
    <w:rsid w:val="00725936"/>
    <w:rsid w:val="00727F8E"/>
    <w:rsid w:val="007315AF"/>
    <w:rsid w:val="007339EA"/>
    <w:rsid w:val="00734C1F"/>
    <w:rsid w:val="00741A22"/>
    <w:rsid w:val="00743A80"/>
    <w:rsid w:val="00745F7A"/>
    <w:rsid w:val="00746B84"/>
    <w:rsid w:val="00747B79"/>
    <w:rsid w:val="00750BA5"/>
    <w:rsid w:val="007531AE"/>
    <w:rsid w:val="00753C15"/>
    <w:rsid w:val="007603B2"/>
    <w:rsid w:val="00760503"/>
    <w:rsid w:val="0076050F"/>
    <w:rsid w:val="0076079B"/>
    <w:rsid w:val="007639D4"/>
    <w:rsid w:val="00764BA4"/>
    <w:rsid w:val="00765222"/>
    <w:rsid w:val="007665A9"/>
    <w:rsid w:val="00780E22"/>
    <w:rsid w:val="00782446"/>
    <w:rsid w:val="00784BDF"/>
    <w:rsid w:val="00786241"/>
    <w:rsid w:val="00787160"/>
    <w:rsid w:val="00787CFD"/>
    <w:rsid w:val="00792B36"/>
    <w:rsid w:val="00797A5B"/>
    <w:rsid w:val="007A234C"/>
    <w:rsid w:val="007A52FA"/>
    <w:rsid w:val="007B13D9"/>
    <w:rsid w:val="007B2DCD"/>
    <w:rsid w:val="007B4AEF"/>
    <w:rsid w:val="007C5C80"/>
    <w:rsid w:val="007E29A7"/>
    <w:rsid w:val="007E6F41"/>
    <w:rsid w:val="007E77DD"/>
    <w:rsid w:val="007F36C0"/>
    <w:rsid w:val="007F5915"/>
    <w:rsid w:val="007F6CD4"/>
    <w:rsid w:val="0080047F"/>
    <w:rsid w:val="00806405"/>
    <w:rsid w:val="00813F6E"/>
    <w:rsid w:val="00814707"/>
    <w:rsid w:val="00814999"/>
    <w:rsid w:val="0081794B"/>
    <w:rsid w:val="00823457"/>
    <w:rsid w:val="00826300"/>
    <w:rsid w:val="00827880"/>
    <w:rsid w:val="008419EC"/>
    <w:rsid w:val="008503A3"/>
    <w:rsid w:val="00850E50"/>
    <w:rsid w:val="0085516B"/>
    <w:rsid w:val="0086726A"/>
    <w:rsid w:val="008702A3"/>
    <w:rsid w:val="00875A58"/>
    <w:rsid w:val="00881E92"/>
    <w:rsid w:val="0088239B"/>
    <w:rsid w:val="0088239C"/>
    <w:rsid w:val="008867A2"/>
    <w:rsid w:val="008A5CB7"/>
    <w:rsid w:val="008B029C"/>
    <w:rsid w:val="008B45DB"/>
    <w:rsid w:val="008B5CFF"/>
    <w:rsid w:val="008B6736"/>
    <w:rsid w:val="008C0535"/>
    <w:rsid w:val="008C1385"/>
    <w:rsid w:val="008C1D18"/>
    <w:rsid w:val="008C404D"/>
    <w:rsid w:val="008C4604"/>
    <w:rsid w:val="008D0E17"/>
    <w:rsid w:val="008E0BE1"/>
    <w:rsid w:val="008E1026"/>
    <w:rsid w:val="008E6EC1"/>
    <w:rsid w:val="008F6488"/>
    <w:rsid w:val="0090066A"/>
    <w:rsid w:val="009012EA"/>
    <w:rsid w:val="00903854"/>
    <w:rsid w:val="00903DAD"/>
    <w:rsid w:val="0090577E"/>
    <w:rsid w:val="00906A52"/>
    <w:rsid w:val="00910C81"/>
    <w:rsid w:val="00911FDA"/>
    <w:rsid w:val="00912B52"/>
    <w:rsid w:val="0091557D"/>
    <w:rsid w:val="00923B72"/>
    <w:rsid w:val="00926D96"/>
    <w:rsid w:val="009270C9"/>
    <w:rsid w:val="00937A5E"/>
    <w:rsid w:val="00937DEF"/>
    <w:rsid w:val="009401C6"/>
    <w:rsid w:val="00950176"/>
    <w:rsid w:val="009545A4"/>
    <w:rsid w:val="009555F4"/>
    <w:rsid w:val="00961621"/>
    <w:rsid w:val="00963BEA"/>
    <w:rsid w:val="009721DC"/>
    <w:rsid w:val="00982D45"/>
    <w:rsid w:val="009901FC"/>
    <w:rsid w:val="00997562"/>
    <w:rsid w:val="009A3F18"/>
    <w:rsid w:val="009A6DF8"/>
    <w:rsid w:val="009B4A34"/>
    <w:rsid w:val="009B6547"/>
    <w:rsid w:val="009B700A"/>
    <w:rsid w:val="009C2168"/>
    <w:rsid w:val="009C365E"/>
    <w:rsid w:val="009C5B25"/>
    <w:rsid w:val="009C7526"/>
    <w:rsid w:val="009D2703"/>
    <w:rsid w:val="009E2E46"/>
    <w:rsid w:val="009E4606"/>
    <w:rsid w:val="009E4C54"/>
    <w:rsid w:val="009E4CC8"/>
    <w:rsid w:val="009E6932"/>
    <w:rsid w:val="009F3A7D"/>
    <w:rsid w:val="009F3E66"/>
    <w:rsid w:val="009F4528"/>
    <w:rsid w:val="009F46DD"/>
    <w:rsid w:val="009F6CF9"/>
    <w:rsid w:val="00A10A8C"/>
    <w:rsid w:val="00A126D0"/>
    <w:rsid w:val="00A21E4D"/>
    <w:rsid w:val="00A265D9"/>
    <w:rsid w:val="00A30C00"/>
    <w:rsid w:val="00A31A18"/>
    <w:rsid w:val="00A334F9"/>
    <w:rsid w:val="00A34763"/>
    <w:rsid w:val="00A404C2"/>
    <w:rsid w:val="00A417D1"/>
    <w:rsid w:val="00A418F9"/>
    <w:rsid w:val="00A44C41"/>
    <w:rsid w:val="00A454E9"/>
    <w:rsid w:val="00A458D9"/>
    <w:rsid w:val="00A50373"/>
    <w:rsid w:val="00A50430"/>
    <w:rsid w:val="00A53DF3"/>
    <w:rsid w:val="00A56921"/>
    <w:rsid w:val="00A764ED"/>
    <w:rsid w:val="00A765D1"/>
    <w:rsid w:val="00A76BB3"/>
    <w:rsid w:val="00A77CB1"/>
    <w:rsid w:val="00A91B7A"/>
    <w:rsid w:val="00AB087C"/>
    <w:rsid w:val="00AB2A33"/>
    <w:rsid w:val="00AC7C69"/>
    <w:rsid w:val="00AD062D"/>
    <w:rsid w:val="00AD0EDE"/>
    <w:rsid w:val="00AD1336"/>
    <w:rsid w:val="00AD1CE0"/>
    <w:rsid w:val="00AD2693"/>
    <w:rsid w:val="00AD3369"/>
    <w:rsid w:val="00AD4C7D"/>
    <w:rsid w:val="00AE1D7A"/>
    <w:rsid w:val="00AF2167"/>
    <w:rsid w:val="00AF3754"/>
    <w:rsid w:val="00AF5760"/>
    <w:rsid w:val="00AF60BD"/>
    <w:rsid w:val="00B05A4A"/>
    <w:rsid w:val="00B06A3E"/>
    <w:rsid w:val="00B12FEC"/>
    <w:rsid w:val="00B16AAE"/>
    <w:rsid w:val="00B214F9"/>
    <w:rsid w:val="00B21AD5"/>
    <w:rsid w:val="00B22AB3"/>
    <w:rsid w:val="00B26973"/>
    <w:rsid w:val="00B26CE1"/>
    <w:rsid w:val="00B32775"/>
    <w:rsid w:val="00B33131"/>
    <w:rsid w:val="00B34A4B"/>
    <w:rsid w:val="00B34F3D"/>
    <w:rsid w:val="00B35185"/>
    <w:rsid w:val="00B35788"/>
    <w:rsid w:val="00B42693"/>
    <w:rsid w:val="00B440A1"/>
    <w:rsid w:val="00B47916"/>
    <w:rsid w:val="00B63629"/>
    <w:rsid w:val="00B64D5D"/>
    <w:rsid w:val="00B65D62"/>
    <w:rsid w:val="00B6673C"/>
    <w:rsid w:val="00B66960"/>
    <w:rsid w:val="00B84D89"/>
    <w:rsid w:val="00B902AE"/>
    <w:rsid w:val="00B9080D"/>
    <w:rsid w:val="00B90EBC"/>
    <w:rsid w:val="00B9129F"/>
    <w:rsid w:val="00B91C90"/>
    <w:rsid w:val="00BA5BFF"/>
    <w:rsid w:val="00BB0148"/>
    <w:rsid w:val="00BB4586"/>
    <w:rsid w:val="00BC2358"/>
    <w:rsid w:val="00BD0168"/>
    <w:rsid w:val="00BD35F4"/>
    <w:rsid w:val="00BD3B8C"/>
    <w:rsid w:val="00BD559C"/>
    <w:rsid w:val="00BD5855"/>
    <w:rsid w:val="00BD69C6"/>
    <w:rsid w:val="00BD6B4E"/>
    <w:rsid w:val="00BE2128"/>
    <w:rsid w:val="00BE23B6"/>
    <w:rsid w:val="00BE554D"/>
    <w:rsid w:val="00BE6931"/>
    <w:rsid w:val="00BE7F48"/>
    <w:rsid w:val="00BF08A5"/>
    <w:rsid w:val="00BF215A"/>
    <w:rsid w:val="00BF3F92"/>
    <w:rsid w:val="00BF7886"/>
    <w:rsid w:val="00C05866"/>
    <w:rsid w:val="00C063F9"/>
    <w:rsid w:val="00C101DA"/>
    <w:rsid w:val="00C12848"/>
    <w:rsid w:val="00C24348"/>
    <w:rsid w:val="00C26804"/>
    <w:rsid w:val="00C46477"/>
    <w:rsid w:val="00C46BF1"/>
    <w:rsid w:val="00C533E9"/>
    <w:rsid w:val="00C60696"/>
    <w:rsid w:val="00C614A3"/>
    <w:rsid w:val="00C62CE7"/>
    <w:rsid w:val="00C630D6"/>
    <w:rsid w:val="00C63E79"/>
    <w:rsid w:val="00C64887"/>
    <w:rsid w:val="00C6631A"/>
    <w:rsid w:val="00C67D91"/>
    <w:rsid w:val="00C75E8E"/>
    <w:rsid w:val="00C77B24"/>
    <w:rsid w:val="00C8005D"/>
    <w:rsid w:val="00C805FF"/>
    <w:rsid w:val="00C81BF4"/>
    <w:rsid w:val="00C85BE3"/>
    <w:rsid w:val="00C916F9"/>
    <w:rsid w:val="00C92781"/>
    <w:rsid w:val="00C94471"/>
    <w:rsid w:val="00CA428B"/>
    <w:rsid w:val="00CA7E30"/>
    <w:rsid w:val="00CB1074"/>
    <w:rsid w:val="00CB440C"/>
    <w:rsid w:val="00CB6652"/>
    <w:rsid w:val="00CB7798"/>
    <w:rsid w:val="00CC2AF4"/>
    <w:rsid w:val="00CC45FD"/>
    <w:rsid w:val="00CC6A67"/>
    <w:rsid w:val="00CE6DFE"/>
    <w:rsid w:val="00CE7398"/>
    <w:rsid w:val="00CF0827"/>
    <w:rsid w:val="00CF5498"/>
    <w:rsid w:val="00CF72B4"/>
    <w:rsid w:val="00D04AC8"/>
    <w:rsid w:val="00D04EBB"/>
    <w:rsid w:val="00D11598"/>
    <w:rsid w:val="00D14020"/>
    <w:rsid w:val="00D15245"/>
    <w:rsid w:val="00D22A19"/>
    <w:rsid w:val="00D239DC"/>
    <w:rsid w:val="00D31116"/>
    <w:rsid w:val="00D3481B"/>
    <w:rsid w:val="00D34E55"/>
    <w:rsid w:val="00D350F5"/>
    <w:rsid w:val="00D357AB"/>
    <w:rsid w:val="00D404CE"/>
    <w:rsid w:val="00D44E1D"/>
    <w:rsid w:val="00D5652F"/>
    <w:rsid w:val="00D575CA"/>
    <w:rsid w:val="00D57A0F"/>
    <w:rsid w:val="00D60179"/>
    <w:rsid w:val="00D619AD"/>
    <w:rsid w:val="00D67860"/>
    <w:rsid w:val="00D67AFD"/>
    <w:rsid w:val="00D73385"/>
    <w:rsid w:val="00D73C59"/>
    <w:rsid w:val="00D7509B"/>
    <w:rsid w:val="00D759C2"/>
    <w:rsid w:val="00D764F8"/>
    <w:rsid w:val="00D8196F"/>
    <w:rsid w:val="00D85337"/>
    <w:rsid w:val="00D86976"/>
    <w:rsid w:val="00D87C09"/>
    <w:rsid w:val="00D9068E"/>
    <w:rsid w:val="00D91795"/>
    <w:rsid w:val="00D9329B"/>
    <w:rsid w:val="00D95C94"/>
    <w:rsid w:val="00D9754E"/>
    <w:rsid w:val="00DA18A1"/>
    <w:rsid w:val="00DA4A63"/>
    <w:rsid w:val="00DA5220"/>
    <w:rsid w:val="00DA52C2"/>
    <w:rsid w:val="00DB6269"/>
    <w:rsid w:val="00DB63FB"/>
    <w:rsid w:val="00DB6909"/>
    <w:rsid w:val="00DB7671"/>
    <w:rsid w:val="00DC0DC8"/>
    <w:rsid w:val="00DC6530"/>
    <w:rsid w:val="00DC706F"/>
    <w:rsid w:val="00DC73B8"/>
    <w:rsid w:val="00DD5CC3"/>
    <w:rsid w:val="00DD7E34"/>
    <w:rsid w:val="00DE17F8"/>
    <w:rsid w:val="00DE2E99"/>
    <w:rsid w:val="00DF04C1"/>
    <w:rsid w:val="00DF4423"/>
    <w:rsid w:val="00E01E0D"/>
    <w:rsid w:val="00E0456A"/>
    <w:rsid w:val="00E11825"/>
    <w:rsid w:val="00E13933"/>
    <w:rsid w:val="00E14154"/>
    <w:rsid w:val="00E17E21"/>
    <w:rsid w:val="00E215C4"/>
    <w:rsid w:val="00E24673"/>
    <w:rsid w:val="00E26030"/>
    <w:rsid w:val="00E358B5"/>
    <w:rsid w:val="00E36C38"/>
    <w:rsid w:val="00E42989"/>
    <w:rsid w:val="00E42BCA"/>
    <w:rsid w:val="00E43937"/>
    <w:rsid w:val="00E440C4"/>
    <w:rsid w:val="00E44F1D"/>
    <w:rsid w:val="00E45AA4"/>
    <w:rsid w:val="00E479D8"/>
    <w:rsid w:val="00E534A9"/>
    <w:rsid w:val="00E5362B"/>
    <w:rsid w:val="00E56070"/>
    <w:rsid w:val="00E60267"/>
    <w:rsid w:val="00E6248F"/>
    <w:rsid w:val="00E65105"/>
    <w:rsid w:val="00E71203"/>
    <w:rsid w:val="00E76A81"/>
    <w:rsid w:val="00E90834"/>
    <w:rsid w:val="00E95247"/>
    <w:rsid w:val="00EA058E"/>
    <w:rsid w:val="00EA2265"/>
    <w:rsid w:val="00EA4535"/>
    <w:rsid w:val="00EB401B"/>
    <w:rsid w:val="00EC0D03"/>
    <w:rsid w:val="00EC5D03"/>
    <w:rsid w:val="00EC6829"/>
    <w:rsid w:val="00EC6B77"/>
    <w:rsid w:val="00ED733A"/>
    <w:rsid w:val="00ED78E1"/>
    <w:rsid w:val="00EE18CF"/>
    <w:rsid w:val="00EE3A40"/>
    <w:rsid w:val="00EE3EB6"/>
    <w:rsid w:val="00EF7410"/>
    <w:rsid w:val="00F0201E"/>
    <w:rsid w:val="00F025CD"/>
    <w:rsid w:val="00F02612"/>
    <w:rsid w:val="00F056EE"/>
    <w:rsid w:val="00F11AAD"/>
    <w:rsid w:val="00F1205E"/>
    <w:rsid w:val="00F17D72"/>
    <w:rsid w:val="00F2580D"/>
    <w:rsid w:val="00F276BD"/>
    <w:rsid w:val="00F30D28"/>
    <w:rsid w:val="00F434C9"/>
    <w:rsid w:val="00F47DC2"/>
    <w:rsid w:val="00F501D7"/>
    <w:rsid w:val="00F56273"/>
    <w:rsid w:val="00F67C3C"/>
    <w:rsid w:val="00F7739A"/>
    <w:rsid w:val="00F77B2D"/>
    <w:rsid w:val="00F80307"/>
    <w:rsid w:val="00F83C61"/>
    <w:rsid w:val="00F9207A"/>
    <w:rsid w:val="00F97ECD"/>
    <w:rsid w:val="00FB003E"/>
    <w:rsid w:val="00FB138B"/>
    <w:rsid w:val="00FB145B"/>
    <w:rsid w:val="00FB2402"/>
    <w:rsid w:val="00FB3197"/>
    <w:rsid w:val="00FB36D8"/>
    <w:rsid w:val="00FC209F"/>
    <w:rsid w:val="00FC45B1"/>
    <w:rsid w:val="00FC5D46"/>
    <w:rsid w:val="00FD4BF9"/>
    <w:rsid w:val="00FD5312"/>
    <w:rsid w:val="00FE6FC0"/>
    <w:rsid w:val="00FE71F3"/>
    <w:rsid w:val="00FF2507"/>
    <w:rsid w:val="00FF7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D91E8C3"/>
  <w15:docId w15:val="{645A1A24-E269-48A4-B8C4-A48F6C460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E22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093C71"/>
    <w:pPr>
      <w:keepNext/>
      <w:keepLines/>
      <w:numPr>
        <w:numId w:val="3"/>
      </w:numPr>
      <w:spacing w:after="0" w:line="360" w:lineRule="auto"/>
      <w:ind w:left="360"/>
      <w:outlineLvl w:val="0"/>
    </w:pPr>
    <w:rPr>
      <w:rFonts w:eastAsiaTheme="majorEastAsia" w:cstheme="majorBidi"/>
      <w:b/>
      <w:bCs/>
      <w:sz w:val="36"/>
      <w:szCs w:val="28"/>
    </w:rPr>
  </w:style>
  <w:style w:type="paragraph" w:styleId="Heading2">
    <w:name w:val="heading 2"/>
    <w:basedOn w:val="Header2"/>
    <w:link w:val="Heading2Char"/>
    <w:uiPriority w:val="9"/>
    <w:qFormat/>
    <w:rsid w:val="00780E22"/>
    <w:pPr>
      <w:outlineLvl w:val="1"/>
    </w:pPr>
    <w:rPr>
      <w:rFonts w:eastAsia="Times New Roman"/>
      <w:bCs w:val="0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E0186"/>
    <w:pPr>
      <w:keepNext/>
      <w:keepLines/>
      <w:numPr>
        <w:numId w:val="5"/>
      </w:numPr>
      <w:spacing w:after="0"/>
      <w:ind w:left="36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034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034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B66960"/>
    <w:pPr>
      <w:widowControl w:val="0"/>
      <w:spacing w:after="0" w:line="240" w:lineRule="auto"/>
      <w:jc w:val="center"/>
    </w:pPr>
    <w:rPr>
      <w:rFonts w:ascii="Arial" w:eastAsia="Times New Roman" w:hAnsi="Arial" w:cs="Times New Roman"/>
      <w:b/>
      <w:sz w:val="36"/>
      <w:szCs w:val="20"/>
    </w:rPr>
  </w:style>
  <w:style w:type="character" w:customStyle="1" w:styleId="TitleChar">
    <w:name w:val="Title Char"/>
    <w:basedOn w:val="DefaultParagraphFont"/>
    <w:link w:val="Title"/>
    <w:rsid w:val="00B66960"/>
    <w:rPr>
      <w:rFonts w:ascii="Arial" w:eastAsia="Times New Roman" w:hAnsi="Arial" w:cs="Times New Roman"/>
      <w:b/>
      <w:sz w:val="36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B3277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80E22"/>
    <w:rPr>
      <w:rFonts w:ascii="Times New Roman" w:eastAsia="Times New Roman" w:hAnsi="Times New Roman" w:cs="Times New Roman"/>
      <w:b/>
      <w:sz w:val="28"/>
      <w:szCs w:val="3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700A"/>
  </w:style>
  <w:style w:type="table" w:styleId="LightList-Accent6">
    <w:name w:val="Light List Accent 6"/>
    <w:basedOn w:val="TableNormal"/>
    <w:uiPriority w:val="61"/>
    <w:rsid w:val="00EC5D0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Grid-Accent4">
    <w:name w:val="Light Grid Accent 4"/>
    <w:basedOn w:val="TableNormal"/>
    <w:uiPriority w:val="62"/>
    <w:rsid w:val="00EC5D03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3">
    <w:name w:val="Light Grid Accent 3"/>
    <w:basedOn w:val="TableNormal"/>
    <w:uiPriority w:val="62"/>
    <w:rsid w:val="00EC5D03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5">
    <w:name w:val="Light Grid Accent 5"/>
    <w:basedOn w:val="TableNormal"/>
    <w:uiPriority w:val="62"/>
    <w:rsid w:val="00EC5D03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character" w:styleId="Hyperlink">
    <w:name w:val="Hyperlink"/>
    <w:uiPriority w:val="99"/>
    <w:rsid w:val="00482BA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2B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BA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A5C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93C71"/>
    <w:rPr>
      <w:rFonts w:ascii="Times New Roman" w:eastAsiaTheme="majorEastAsia" w:hAnsi="Times New Roman" w:cstheme="majorBidi"/>
      <w:b/>
      <w:bCs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E0186"/>
    <w:rPr>
      <w:rFonts w:ascii="Times New Roman" w:eastAsiaTheme="majorEastAsia" w:hAnsi="Times New Roman" w:cstheme="majorBidi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B0342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B0342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0342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B0342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1B0342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1B034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1B0342"/>
    <w:rPr>
      <w:b/>
      <w:bCs/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1B0342"/>
    <w:rPr>
      <w:b/>
      <w:bCs/>
    </w:rPr>
  </w:style>
  <w:style w:type="character" w:styleId="IntenseReference">
    <w:name w:val="Intense Reference"/>
    <w:basedOn w:val="DefaultParagraphFont"/>
    <w:uiPriority w:val="32"/>
    <w:qFormat/>
    <w:rsid w:val="00FE71F3"/>
    <w:rPr>
      <w:b/>
      <w:bCs/>
      <w:smallCaps/>
      <w:color w:val="ED7D31" w:themeColor="accent2"/>
      <w:spacing w:val="5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0859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sz w:val="3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0859"/>
    <w:rPr>
      <w:rFonts w:ascii="Times New Roman" w:hAnsi="Times New Roman"/>
      <w:b/>
      <w:bCs/>
      <w:i/>
      <w:iCs/>
      <w:sz w:val="34"/>
    </w:rPr>
  </w:style>
  <w:style w:type="table" w:styleId="LightShading-Accent4">
    <w:name w:val="Light Shading Accent 4"/>
    <w:basedOn w:val="TableNormal"/>
    <w:uiPriority w:val="60"/>
    <w:rsid w:val="00EA4535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EA4535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FE6F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6FC0"/>
  </w:style>
  <w:style w:type="paragraph" w:styleId="Footer">
    <w:name w:val="footer"/>
    <w:basedOn w:val="Normal"/>
    <w:link w:val="FooterChar"/>
    <w:uiPriority w:val="99"/>
    <w:unhideWhenUsed/>
    <w:rsid w:val="00FE6F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6FC0"/>
  </w:style>
  <w:style w:type="paragraph" w:styleId="TOCHeading">
    <w:name w:val="TOC Heading"/>
    <w:basedOn w:val="Heading1"/>
    <w:next w:val="Normal"/>
    <w:uiPriority w:val="39"/>
    <w:unhideWhenUsed/>
    <w:qFormat/>
    <w:rsid w:val="00BE554D"/>
    <w:pPr>
      <w:spacing w:line="276" w:lineRule="auto"/>
      <w:outlineLvl w:val="9"/>
    </w:pPr>
    <w:rPr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E554D"/>
    <w:pPr>
      <w:spacing w:after="0"/>
      <w:ind w:left="480"/>
    </w:pPr>
    <w:rPr>
      <w:rFonts w:asciiTheme="minorHAnsi" w:hAnsiTheme="minorHAnsi" w:cs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E554D"/>
    <w:pPr>
      <w:spacing w:before="120" w:after="0"/>
      <w:ind w:left="240"/>
    </w:pPr>
    <w:rPr>
      <w:rFonts w:asciiTheme="minorHAnsi" w:hAnsiTheme="minorHAnsi" w:cstheme="minorHAnsi"/>
      <w:b/>
      <w:bCs/>
      <w:sz w:val="2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A34763"/>
    <w:pPr>
      <w:spacing w:before="120" w:after="0"/>
    </w:pPr>
    <w:rPr>
      <w:rFonts w:asciiTheme="minorHAnsi" w:hAnsiTheme="minorHAnsi" w:cstheme="minorHAnsi"/>
      <w:b/>
      <w:bCs/>
      <w:i/>
      <w:iCs/>
      <w:szCs w:val="24"/>
    </w:rPr>
  </w:style>
  <w:style w:type="paragraph" w:styleId="NormalWeb">
    <w:name w:val="Normal (Web)"/>
    <w:basedOn w:val="Normal"/>
    <w:uiPriority w:val="99"/>
    <w:unhideWhenUsed/>
    <w:rsid w:val="007315AF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apple-converted-space">
    <w:name w:val="apple-converted-space"/>
    <w:basedOn w:val="DefaultParagraphFont"/>
    <w:rsid w:val="00B214F9"/>
  </w:style>
  <w:style w:type="paragraph" w:customStyle="1" w:styleId="TableContents">
    <w:name w:val="Table Contents"/>
    <w:basedOn w:val="BodyText"/>
    <w:uiPriority w:val="99"/>
    <w:rsid w:val="00E534A9"/>
    <w:pPr>
      <w:widowControl w:val="0"/>
      <w:suppressAutoHyphens/>
      <w:spacing w:after="0" w:line="240" w:lineRule="auto"/>
    </w:pPr>
    <w:rPr>
      <w:rFonts w:ascii="Verdana" w:eastAsia="Calibri" w:hAnsi="Verdana" w:cs="Verdana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E534A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534A9"/>
  </w:style>
  <w:style w:type="table" w:styleId="LightList-Accent5">
    <w:name w:val="Light List Accent 5"/>
    <w:basedOn w:val="TableNormal"/>
    <w:uiPriority w:val="61"/>
    <w:rsid w:val="004944FC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paragraph" w:customStyle="1" w:styleId="B3711001DC9A4C11A6314D6F32AB03C0">
    <w:name w:val="B3711001DC9A4C11A6314D6F32AB03C0"/>
    <w:rsid w:val="002E5ED7"/>
    <w:pPr>
      <w:spacing w:after="200" w:line="276" w:lineRule="auto"/>
    </w:pPr>
    <w:rPr>
      <w:rFonts w:eastAsiaTheme="minorEastAsia"/>
      <w:lang w:eastAsia="ja-JP"/>
    </w:rPr>
  </w:style>
  <w:style w:type="paragraph" w:customStyle="1" w:styleId="Default">
    <w:name w:val="Default"/>
    <w:rsid w:val="00FB145B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table" w:styleId="LightShading-Accent1">
    <w:name w:val="Light Shading Accent 1"/>
    <w:basedOn w:val="TableNormal"/>
    <w:uiPriority w:val="60"/>
    <w:rsid w:val="00FB145B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List-Accent1">
    <w:name w:val="Light List Accent 1"/>
    <w:basedOn w:val="TableNormal"/>
    <w:uiPriority w:val="61"/>
    <w:rsid w:val="00FB145B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customStyle="1" w:styleId="PlainTable21">
    <w:name w:val="Plain Table 21"/>
    <w:basedOn w:val="TableNormal"/>
    <w:uiPriority w:val="42"/>
    <w:rsid w:val="0018039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MediumShading2-Accent5">
    <w:name w:val="Medium Shading 2 Accent 5"/>
    <w:basedOn w:val="TableNormal"/>
    <w:uiPriority w:val="64"/>
    <w:rsid w:val="009B654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515BBE"/>
    <w:pPr>
      <w:widowControl w:val="0"/>
      <w:spacing w:after="0" w:line="240" w:lineRule="auto"/>
    </w:pPr>
  </w:style>
  <w:style w:type="paragraph" w:customStyle="1" w:styleId="Body">
    <w:name w:val="Body"/>
    <w:basedOn w:val="Normal"/>
    <w:uiPriority w:val="1"/>
    <w:qFormat/>
    <w:rsid w:val="00515BBE"/>
    <w:pPr>
      <w:widowControl w:val="0"/>
      <w:spacing w:after="0" w:line="240" w:lineRule="auto"/>
    </w:pPr>
    <w:rPr>
      <w:rFonts w:eastAsia="Times New Roman"/>
      <w:sz w:val="26"/>
      <w:szCs w:val="26"/>
    </w:rPr>
  </w:style>
  <w:style w:type="paragraph" w:customStyle="1" w:styleId="Figure">
    <w:name w:val="Figure"/>
    <w:basedOn w:val="Body"/>
    <w:qFormat/>
    <w:rsid w:val="00DA52C2"/>
    <w:pPr>
      <w:tabs>
        <w:tab w:val="left" w:pos="9270"/>
      </w:tabs>
      <w:spacing w:line="276" w:lineRule="auto"/>
      <w:ind w:left="262" w:right="-90"/>
      <w:jc w:val="center"/>
    </w:pPr>
    <w:rPr>
      <w:rFonts w:eastAsiaTheme="minorHAnsi"/>
      <w:sz w:val="24"/>
    </w:rPr>
  </w:style>
  <w:style w:type="paragraph" w:customStyle="1" w:styleId="Table">
    <w:name w:val="Table"/>
    <w:basedOn w:val="Figure"/>
    <w:qFormat/>
    <w:rsid w:val="00020859"/>
  </w:style>
  <w:style w:type="paragraph" w:styleId="TOC4">
    <w:name w:val="toc 4"/>
    <w:basedOn w:val="Normal"/>
    <w:next w:val="Normal"/>
    <w:autoRedefine/>
    <w:uiPriority w:val="39"/>
    <w:unhideWhenUsed/>
    <w:rsid w:val="006E5C21"/>
    <w:pPr>
      <w:spacing w:after="0"/>
      <w:ind w:left="72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E5C21"/>
    <w:pPr>
      <w:spacing w:after="0"/>
      <w:ind w:left="9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E5C21"/>
    <w:pPr>
      <w:spacing w:after="0"/>
      <w:ind w:left="12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E5C21"/>
    <w:pPr>
      <w:spacing w:after="0"/>
      <w:ind w:left="144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E5C21"/>
    <w:pPr>
      <w:spacing w:after="0"/>
      <w:ind w:left="168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E5C21"/>
    <w:pPr>
      <w:spacing w:after="0"/>
      <w:ind w:left="1920"/>
    </w:pPr>
    <w:rPr>
      <w:rFonts w:asciiTheme="minorHAnsi" w:hAnsiTheme="minorHAnsi" w:cstheme="minorHAnsi"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6E5C21"/>
    <w:pPr>
      <w:spacing w:after="0"/>
    </w:pPr>
  </w:style>
  <w:style w:type="paragraph" w:customStyle="1" w:styleId="references">
    <w:name w:val="references"/>
    <w:rsid w:val="002460A4"/>
    <w:pPr>
      <w:numPr>
        <w:numId w:val="2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</w:rPr>
  </w:style>
  <w:style w:type="paragraph" w:customStyle="1" w:styleId="Header1">
    <w:name w:val="Header 1"/>
    <w:link w:val="Header1Char"/>
    <w:autoRedefine/>
    <w:rsid w:val="0015712E"/>
    <w:pPr>
      <w:numPr>
        <w:numId w:val="4"/>
      </w:numPr>
      <w:spacing w:after="0"/>
      <w:ind w:left="360"/>
    </w:pPr>
    <w:rPr>
      <w:rFonts w:ascii="Times New Roman" w:eastAsiaTheme="majorEastAsia" w:hAnsi="Times New Roman" w:cstheme="majorBidi"/>
      <w:b/>
      <w:bCs/>
      <w:sz w:val="36"/>
      <w:szCs w:val="28"/>
    </w:rPr>
  </w:style>
  <w:style w:type="paragraph" w:customStyle="1" w:styleId="Header2">
    <w:name w:val="Header 2"/>
    <w:link w:val="Header2Char"/>
    <w:autoRedefine/>
    <w:rsid w:val="005570A6"/>
    <w:pPr>
      <w:numPr>
        <w:ilvl w:val="1"/>
        <w:numId w:val="3"/>
      </w:numPr>
      <w:spacing w:after="0" w:line="360" w:lineRule="auto"/>
      <w:ind w:left="360"/>
    </w:pPr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Header1Char">
    <w:name w:val="Header 1 Char"/>
    <w:basedOn w:val="DefaultParagraphFont"/>
    <w:link w:val="Header1"/>
    <w:rsid w:val="0015712E"/>
    <w:rPr>
      <w:rFonts w:ascii="Times New Roman" w:eastAsiaTheme="majorEastAsia" w:hAnsi="Times New Roman" w:cstheme="majorBidi"/>
      <w:b/>
      <w:bCs/>
      <w:sz w:val="36"/>
      <w:szCs w:val="28"/>
    </w:rPr>
  </w:style>
  <w:style w:type="character" w:customStyle="1" w:styleId="Header2Char">
    <w:name w:val="Header 2 Char"/>
    <w:basedOn w:val="DefaultParagraphFont"/>
    <w:link w:val="Header2"/>
    <w:rsid w:val="005570A6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Caption">
    <w:name w:val="caption"/>
    <w:basedOn w:val="Normal"/>
    <w:next w:val="Normal"/>
    <w:uiPriority w:val="35"/>
    <w:unhideWhenUsed/>
    <w:qFormat/>
    <w:rsid w:val="00C46BF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OCEntry">
    <w:name w:val="TOCEntry"/>
    <w:basedOn w:val="Normal"/>
    <w:rsid w:val="00F67C3C"/>
    <w:pPr>
      <w:keepNext/>
      <w:keepLines/>
      <w:spacing w:before="120" w:after="240" w:line="240" w:lineRule="atLeast"/>
    </w:pPr>
    <w:rPr>
      <w:rFonts w:ascii="Times" w:eastAsia="Times New Roman" w:hAnsi="Times" w:cs="Times"/>
      <w:b/>
      <w:bCs/>
      <w:sz w:val="36"/>
      <w:szCs w:val="36"/>
      <w:lang w:val="en-CA" w:bidi="he-IL"/>
    </w:rPr>
  </w:style>
  <w:style w:type="character" w:styleId="HTMLCode">
    <w:name w:val="HTML Code"/>
    <w:basedOn w:val="DefaultParagraphFont"/>
    <w:uiPriority w:val="99"/>
    <w:semiHidden/>
    <w:unhideWhenUsed/>
    <w:rsid w:val="00AF2167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C21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1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2037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1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7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0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4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70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376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75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4178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8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4392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7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9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28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69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7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83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3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9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74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8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8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14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5819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2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303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3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8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827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00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2452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6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324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2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9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11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43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9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64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2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20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3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01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0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92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127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1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34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6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2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7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eveloper.apple.com/design/human-interface-guidelin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igma.com/design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3E1B59-4DA3-414D-A8C0-F233C793A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5</Pages>
  <Words>3397</Words>
  <Characters>19363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 PROJECT</vt:lpstr>
    </vt:vector>
  </TitlesOfParts>
  <Company/>
  <LinksUpToDate>false</LinksUpToDate>
  <CharactersWithSpaces>2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</dc:title>
  <dc:creator>Apply a solution for Lotteria VN</dc:creator>
  <cp:lastModifiedBy>Microsoft Office User</cp:lastModifiedBy>
  <cp:revision>8</cp:revision>
  <dcterms:created xsi:type="dcterms:W3CDTF">2024-12-11T15:10:00Z</dcterms:created>
  <dcterms:modified xsi:type="dcterms:W3CDTF">2024-12-12T16:38:00Z</dcterms:modified>
</cp:coreProperties>
</file>